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18005" w14:textId="77777777" w:rsidR="009E7300" w:rsidRDefault="005F02A6" w:rsidP="009E7300">
      <w:pPr>
        <w:jc w:val="center"/>
        <w:rPr>
          <w:rFonts w:asciiTheme="majorBidi" w:hAnsiTheme="majorBidi" w:cstheme="majorBidi"/>
          <w:b/>
          <w:bCs/>
          <w:sz w:val="144"/>
          <w:szCs w:val="144"/>
          <w:highlight w:val="yellow"/>
        </w:rPr>
      </w:pPr>
      <w:r w:rsidRPr="005F02A6">
        <w:rPr>
          <w:rFonts w:asciiTheme="majorBidi" w:hAnsiTheme="majorBidi" w:cstheme="majorBidi"/>
          <w:b/>
          <w:bCs/>
          <w:sz w:val="144"/>
          <w:szCs w:val="144"/>
          <w:highlight w:val="yellow"/>
        </w:rPr>
        <w:t>HTML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7895753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5B86922" w14:textId="5C3A7BC5" w:rsidR="009E7300" w:rsidRDefault="009E7300">
          <w:pPr>
            <w:pStyle w:val="TOCHeading"/>
          </w:pPr>
          <w:r>
            <w:t>Contents</w:t>
          </w:r>
        </w:p>
        <w:p w14:paraId="75A15680" w14:textId="7CCEAD9E" w:rsidR="009E7300" w:rsidRDefault="009E73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603527" w:history="1">
            <w:r w:rsidRPr="00F71F57">
              <w:rPr>
                <w:rStyle w:val="Hyperlink"/>
                <w:b/>
                <w:bCs/>
                <w:noProof/>
                <w:highlight w:val="yellow"/>
              </w:rPr>
              <w:t>Chapter No 1 =&gt;Structure/Introduc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603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071B9" w14:textId="56FC2A55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28" w:history="1">
            <w:r w:rsidR="009E7300" w:rsidRPr="00F71F57">
              <w:rPr>
                <w:rStyle w:val="Hyperlink"/>
                <w:rFonts w:ascii="Segoe UI" w:eastAsia="Times New Roman" w:hAnsi="Segoe UI" w:cs="Segoe UI"/>
                <w:noProof/>
              </w:rPr>
              <w:t>What is HTML?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2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F979E8C" w14:textId="0F407F4B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29" w:history="1">
            <w:r w:rsidR="009E7300" w:rsidRPr="00F71F57">
              <w:rPr>
                <w:rStyle w:val="Hyperlink"/>
                <w:rFonts w:ascii="Segoe UI" w:hAnsi="Segoe UI" w:cs="Segoe UI"/>
                <w:noProof/>
              </w:rPr>
              <w:t>A Simple HTML Document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2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6AA409E" w14:textId="57380505" w:rsidR="009E7300" w:rsidRDefault="00942D1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30" w:history="1">
            <w:r w:rsidR="009E7300" w:rsidRPr="00F71F57">
              <w:rPr>
                <w:rStyle w:val="Hyperlink"/>
                <w:rFonts w:ascii="Segoe UI" w:hAnsi="Segoe UI" w:cs="Segoe UI"/>
                <w:b/>
                <w:bCs/>
                <w:noProof/>
              </w:rPr>
              <w:t>Explained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3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C7DCC7B" w14:textId="04D2C835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31" w:history="1">
            <w:r w:rsidR="009E7300" w:rsidRPr="00F71F57">
              <w:rPr>
                <w:rStyle w:val="Hyperlink"/>
                <w:rFonts w:ascii="Segoe UI" w:hAnsi="Segoe UI" w:cs="Segoe UI"/>
                <w:noProof/>
              </w:rPr>
              <w:t>HTML History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3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1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11A77C7" w14:textId="22696520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32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2 =&gt;Text/Tage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3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1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F71F91D" w14:textId="3857E9F7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33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3 =&gt;List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3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1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26EB5FC" w14:textId="5A5E97A5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34" w:history="1">
            <w:r w:rsidR="009E7300" w:rsidRPr="00F71F57">
              <w:rPr>
                <w:rStyle w:val="Hyperlink"/>
                <w:rFonts w:ascii="Segoe UI" w:eastAsia="Times New Roman" w:hAnsi="Segoe UI" w:cs="Segoe UI"/>
                <w:noProof/>
              </w:rPr>
              <w:t>HTML List Tags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3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1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C486654" w14:textId="0222D523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35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4 =&gt;Image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3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1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08A7FEE" w14:textId="6AC0493B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3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Image Size - Width and Height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3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1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C5A9804" w14:textId="6B66CB3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3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  <w:shd w:val="clear" w:color="auto" w:fill="FFFFFF"/>
              </w:rPr>
              <w:t>You can use the 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style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  <w:shd w:val="clear" w:color="auto" w:fill="FFFFFF"/>
              </w:rPr>
              <w:t> attribute to specify the width and height of an image.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3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1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A86A107" w14:textId="25BBB49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3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Images on another Server/Website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3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1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9DC5FA4" w14:textId="3A5FD05D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3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Animated Images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3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1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64DBEBD" w14:textId="2F60823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4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Image as a Link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4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1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F9B4049" w14:textId="0AB98980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4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Image Floating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4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1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1FE1261" w14:textId="4BF08E29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42" w:history="1">
            <w:r w:rsidR="009E7300" w:rsidRPr="00F71F57">
              <w:rPr>
                <w:rStyle w:val="Hyperlink"/>
                <w:rFonts w:asciiTheme="majorBidi" w:hAnsiTheme="majorBidi"/>
                <w:b/>
                <w:bCs/>
                <w:noProof/>
              </w:rPr>
              <w:t>HTML Image Map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4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1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B13CF41" w14:textId="6B707960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4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Background Image on a Page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4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202DD69" w14:textId="2D144E93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4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 xml:space="preserve">&lt;style&gt; body { </w:t>
            </w:r>
            <w:r w:rsidR="009E7300" w:rsidRPr="00F71F57">
              <w:rPr>
                <w:rStyle w:val="Hyperlink"/>
                <w:rFonts w:asciiTheme="majorBidi" w:eastAsiaTheme="majorEastAsia" w:hAnsiTheme="majorBidi" w:cstheme="majorBidi"/>
                <w:noProof/>
              </w:rPr>
              <w:t>  background-image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: url('img_girl.jpg'); } &lt;/styl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4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2F4D517" w14:textId="345C68FD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4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Background Repeat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4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59FCC4A" w14:textId="6F22019D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4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 xml:space="preserve">&lt;style&gt; body { </w:t>
            </w:r>
            <w:r w:rsidR="009E7300" w:rsidRPr="00F71F57">
              <w:rPr>
                <w:rStyle w:val="Hyperlink"/>
                <w:rFonts w:asciiTheme="majorBidi" w:eastAsiaTheme="majorEastAsia" w:hAnsiTheme="majorBidi" w:cstheme="majorBidi"/>
                <w:noProof/>
              </w:rPr>
              <w:t>  background-image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: url('example_img_girl.jpg'); } &lt;/styl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4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E6D132B" w14:textId="7E1152B3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4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Background Non-Repeat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4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9851BC1" w14:textId="51FD750B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4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 xml:space="preserve">&lt;style&gt; body { </w:t>
            </w:r>
            <w:r w:rsidR="009E7300" w:rsidRPr="00F71F57">
              <w:rPr>
                <w:rStyle w:val="Hyperlink"/>
                <w:rFonts w:asciiTheme="majorBidi" w:eastAsiaTheme="majorEastAsia" w:hAnsiTheme="majorBidi" w:cstheme="majorBidi"/>
                <w:noProof/>
              </w:rPr>
              <w:t>  background-image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 xml:space="preserve">: url('example_img_girl.jpg'); </w:t>
            </w:r>
            <w:r w:rsidR="009E7300" w:rsidRPr="00F71F57">
              <w:rPr>
                <w:rStyle w:val="Hyperlink"/>
                <w:rFonts w:asciiTheme="majorBidi" w:eastAsiaTheme="majorEastAsia" w:hAnsiTheme="majorBidi" w:cstheme="majorBidi"/>
                <w:noProof/>
              </w:rPr>
              <w:t>  background-repeat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: no-repeat; } &lt;/styl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4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286B1BB" w14:textId="621CD2DC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4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Background Cover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4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45CF4BB" w14:textId="46DE89BC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5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 xml:space="preserve">&lt;style&gt; body { </w:t>
            </w:r>
            <w:r w:rsidR="009E7300" w:rsidRPr="00F71F57">
              <w:rPr>
                <w:rStyle w:val="Hyperlink"/>
                <w:rFonts w:asciiTheme="majorBidi" w:eastAsiaTheme="majorEastAsia" w:hAnsiTheme="majorBidi" w:cstheme="majorBidi"/>
                <w:noProof/>
              </w:rPr>
              <w:t>  background-image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 xml:space="preserve">: url('img_girl.jpg'); </w:t>
            </w:r>
            <w:r w:rsidR="009E7300" w:rsidRPr="00F71F57">
              <w:rPr>
                <w:rStyle w:val="Hyperlink"/>
                <w:rFonts w:asciiTheme="majorBidi" w:eastAsiaTheme="majorEastAsia" w:hAnsiTheme="majorBidi" w:cstheme="majorBidi"/>
                <w:noProof/>
              </w:rPr>
              <w:t>  background-repeat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 xml:space="preserve">: no-repeat; </w:t>
            </w:r>
            <w:r w:rsidR="009E7300" w:rsidRPr="00F71F57">
              <w:rPr>
                <w:rStyle w:val="Hyperlink"/>
                <w:rFonts w:asciiTheme="majorBidi" w:eastAsiaTheme="majorEastAsia" w:hAnsiTheme="majorBidi" w:cstheme="majorBidi"/>
                <w:noProof/>
              </w:rPr>
              <w:t>  background-attachment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 xml:space="preserve">: fixed; </w:t>
            </w:r>
            <w:r w:rsidR="009E7300" w:rsidRPr="00F71F57">
              <w:rPr>
                <w:rStyle w:val="Hyperlink"/>
                <w:rFonts w:asciiTheme="majorBidi" w:eastAsiaTheme="majorEastAsia" w:hAnsiTheme="majorBidi" w:cstheme="majorBidi"/>
                <w:noProof/>
              </w:rPr>
              <w:t>  background-size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: cover; } &lt;/styl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5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D255A56" w14:textId="360F5726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51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5 =&gt;Table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5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3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D07931D" w14:textId="5C88BF1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5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Define an HTML Table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5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3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6A3903C" w14:textId="21B60A06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5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Table - Add a Border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5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3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BE11954" w14:textId="48921CE4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5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To add a border to a table, use the CSS border property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5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3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5956296" w14:textId="3359603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5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Table - Collapsed Border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5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EF401BC" w14:textId="26CF8960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5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Table - Add Cell Padding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5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1F3830E" w14:textId="645ABA30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5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Table - Left-align Heading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5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5F7904C" w14:textId="7BFC2283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5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Table - Add Border Spacing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5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6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5676FC8" w14:textId="26B23276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5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Table - Cell that Spans Many Column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5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C37F9A9" w14:textId="3B42C6F0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6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Table - Cell that Spans Many Row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6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A71B677" w14:textId="45D33F1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6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Table - Add a Caption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6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771C6A0" w14:textId="23850FE6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6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caption&gt;Any Text&lt;/caption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6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2DDC856" w14:textId="50EF931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6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The text written in caption always in centre.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6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2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15B4769" w14:textId="7EDBF8BD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64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6 =&gt;Link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6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5CF5B84" w14:textId="259D414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6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Links – Hyperlink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6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EF69EA9" w14:textId="0AB16414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6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Links - The target Attribute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6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6318CB6" w14:textId="3B30E68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6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Links - Use an Image as a Link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6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5F021B9" w14:textId="14E3479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68" w:history="1">
            <w:r w:rsidR="009E7300" w:rsidRPr="00F71F57">
              <w:rPr>
                <w:rStyle w:val="Hyperlink"/>
                <w:rFonts w:ascii="Consolas" w:hAnsi="Consolas"/>
                <w:noProof/>
              </w:rPr>
              <w:t>&lt;a href="default.asp"&gt; &lt;img src="smiley.gif" alt="HTML tutorial" style="width:42px;height:42px;"&gt; &lt;/a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6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84A767F" w14:textId="0B20C3EB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6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Link Title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6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BB0BA22" w14:textId="01C7F618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70" w:history="1">
            <w:r w:rsidR="009E7300" w:rsidRPr="00F71F57">
              <w:rPr>
                <w:rStyle w:val="Hyperlink"/>
                <w:rFonts w:ascii="Consolas" w:hAnsi="Consolas"/>
                <w:noProof/>
              </w:rPr>
              <w:t>&lt;a href="https://www.w3schools.com/html/" title="Go to W3Schools HTML section"&gt;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Visit our HTML Tutorial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>&lt;/a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7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1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5E17594" w14:textId="6CAF5FC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7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Link to an Email Addres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7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1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56896B2" w14:textId="04E2788F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7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Button as a Link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7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1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869DBAA" w14:textId="192D2CA0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73" w:history="1">
            <w:r w:rsidR="009E7300" w:rsidRPr="00F71F57">
              <w:rPr>
                <w:rStyle w:val="Hyperlink"/>
                <w:rFonts w:ascii="Segoe UI" w:hAnsi="Segoe UI" w:cs="Segoe UI"/>
                <w:noProof/>
              </w:rPr>
              <w:t>Absolute URLs vs. Relative URLs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7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1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01D0105" w14:textId="5B0CCB22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74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7 =&gt;Blocks&amp; span (div  , span)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7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3BCE4C0" w14:textId="00DC5A8B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75" w:history="1">
            <w:r w:rsidR="009E7300" w:rsidRPr="00F71F57">
              <w:rPr>
                <w:rStyle w:val="Hyperlink"/>
                <w:rFonts w:asciiTheme="majorBidi" w:eastAsia="Times New Roman" w:hAnsiTheme="majorBidi" w:cstheme="majorBidi"/>
                <w:b/>
                <w:bCs/>
                <w:noProof/>
              </w:rPr>
              <w:t>Block-level Element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7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0A05B9C" w14:textId="70A2A55A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7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Inline Element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7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2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2E762E9" w14:textId="0154AB6D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77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8 =&gt;class &amp; Id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7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1CA6C93" w14:textId="63DF72C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7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Using the class Attribute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7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DB3F468" w14:textId="3EEA1598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7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!DOCTYPE 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7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BB40BAE" w14:textId="22ADD11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8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8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530DA24" w14:textId="3AE7D491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8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ead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8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E2D7F4E" w14:textId="2B5D26A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8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styl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8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279A036" w14:textId="4C465051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8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.city {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8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F041F65" w14:textId="23E9C7CB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8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background-color: tomato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8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C352F1E" w14:textId="258C8A7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8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color: white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8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F5D9267" w14:textId="333915F1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8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border: 2px solid black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8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3C640AC" w14:textId="44FC675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8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margin: 20px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8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7ABFCB9" w14:textId="4CF8813D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8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padding: 20px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8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C0B10D0" w14:textId="5CEA0BB8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8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}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8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F90B99A" w14:textId="6F1E437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9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styl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9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E2D3212" w14:textId="7E0B0AEB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9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head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9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6E6B050" w14:textId="3875DBC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9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body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9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B06A363" w14:textId="16563A28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9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div class="city"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9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8B6DAE4" w14:textId="33474A2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9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&gt;London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9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9F83312" w14:textId="77B30EB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9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London is the capital of England.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9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1CC1601" w14:textId="7B872AE8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9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div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9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D74DD63" w14:textId="2E29C696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9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Another Example By the Help of Span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9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75DDB34" w14:textId="05C6240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9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!DOCTYPE 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9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6AF5B97" w14:textId="2802E65C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59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59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05999E0" w14:textId="0CB4EF6D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0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ead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0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8712767" w14:textId="22D67DB0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0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styl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0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8016C2A" w14:textId="41F924D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0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.note {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0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99F679E" w14:textId="24B446B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0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font-size: 120%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0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356E281" w14:textId="3BB2F13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0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color: red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0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73C3AFF" w14:textId="3E9A23C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0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}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0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CAFEABB" w14:textId="087FA2A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0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styl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0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3CCD435" w14:textId="5419994C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0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head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0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3F5F203" w14:textId="21787268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0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body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0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D522133" w14:textId="6D89479F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0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1&gt;My &lt;span class="note"&gt;Important&lt;/span&gt; Heading&lt;/h1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0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2D07FA3" w14:textId="41C7BF1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1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This is some &lt;span class="note"&gt;important&lt;/span&gt; text.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1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3BD6F74" w14:textId="06A4F2A4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1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body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1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5696373" w14:textId="0D8909AA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1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1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718EFFF" w14:textId="277A527A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1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body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1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2BBCC79" w14:textId="101111EC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1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1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9A018B2" w14:textId="069C716B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1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Multiple Classe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1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DE03D3A" w14:textId="38B6E15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16" w:history="1">
            <w:r w:rsidR="009E7300" w:rsidRPr="00F71F57">
              <w:rPr>
                <w:rStyle w:val="Hyperlink"/>
                <w:rFonts w:ascii="Consolas" w:hAnsi="Consolas"/>
                <w:noProof/>
              </w:rPr>
              <w:t>&lt;h2 class="city main"&gt;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London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>&lt;/h2&gt; &lt;h2 class="city"&gt;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Paris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>&lt;/h2&gt; &lt;h2 class="city"&gt;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Tokyo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>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1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E99CEBC" w14:textId="5A40E496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1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Different Elements Can Share Same Class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1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6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D9CD517" w14:textId="18D03DFB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18" w:history="1">
            <w:r w:rsidR="009E7300" w:rsidRPr="00F71F57">
              <w:rPr>
                <w:rStyle w:val="Hyperlink"/>
                <w:rFonts w:ascii="Consolas" w:hAnsi="Consolas"/>
                <w:noProof/>
              </w:rPr>
              <w:t>&lt;h2 class="city"&gt;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Paris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>&lt;/h2&gt; &lt;p class="city"&gt;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Paris is the capital of France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>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1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6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4A7C88C" w14:textId="3328F3C9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19" w:history="1">
            <w:r w:rsidR="009E7300" w:rsidRPr="00F71F57">
              <w:rPr>
                <w:rStyle w:val="Hyperlink"/>
                <w:rFonts w:ascii="Segoe UI" w:hAnsi="Segoe UI" w:cs="Segoe UI"/>
                <w:b/>
                <w:bCs/>
                <w:noProof/>
              </w:rPr>
              <w:t>HTML id Attribute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1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6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3C559A2" w14:textId="0F415FEC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2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Bookmarks with ID and Link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2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6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50C6D3A" w14:textId="3F2E0EC5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2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!DOCTYPE 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2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6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8C70796" w14:textId="4F03408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2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2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6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67AE434" w14:textId="720B80EA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2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body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2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6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3916924" w14:textId="24E969C4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2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&lt;a href="#C4"&gt;Jump to Chapter 4&lt;/a&gt;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2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C7B8A82" w14:textId="5E84AD21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2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&lt;a href="#C6"&gt;Jump to Chapter 6&lt;/a&gt;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2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A7D5D98" w14:textId="5408AF66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2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&gt;Chapter 1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2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67C44D1" w14:textId="18522E8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2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This chapter explains ba bla bla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2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868F365" w14:textId="716E4266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2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&gt;Chapter 2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2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D4E51FD" w14:textId="57ECF5D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2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This chapter explains ba bla bla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2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0AC511E" w14:textId="7D68E54C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3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&gt;Chapter 3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3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DB0CFA1" w14:textId="54326C60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3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This chapter explains ba bla bla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3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31A2457" w14:textId="6B0DD635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3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 id="C4"&gt;Chapter 4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3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CF0D0B5" w14:textId="7938F141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3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This chapter explains ba bla bla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3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D8384F2" w14:textId="58E2A876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3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&gt;Chapter 5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3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99025E9" w14:textId="78EB3934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3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This chapter explains ba bla bla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3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A0B27FF" w14:textId="261AE633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3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 id="C6"&gt;Chapter 6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3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90A3EFF" w14:textId="57EC0058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3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This chapter explains ba bla bla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3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91FA2EA" w14:textId="16CA0A4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3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&gt;Chapter 7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3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DB9C286" w14:textId="7B2CC03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3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This chapter explains ba bla bla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3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A686E84" w14:textId="19BC98FF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4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body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4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3647DA5" w14:textId="64A303B0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4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4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134E58E" w14:textId="68508EB8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4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Difference Between Class and ID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4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5573E6B" w14:textId="4B3E81E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4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!DOCTYPE 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4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F0273CE" w14:textId="63C3264A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4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4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C214CA5" w14:textId="432BC095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4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ead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4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4865997" w14:textId="7C5BF6C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4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styl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4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127D53D" w14:textId="4B4F5C1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4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/* Style the element with the id "myHeader" */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4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02C67C4" w14:textId="45D702D1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4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#myHeader {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4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295A58B" w14:textId="1869A74F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4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background-color: lightblue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4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1FC8915" w14:textId="5E98AFE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5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color: black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5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023BE53" w14:textId="2574A164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5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padding: 40px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5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6494BDF" w14:textId="336723B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5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text-align: center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5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4F07C0F" w14:textId="0F1E596A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5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}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5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8D42152" w14:textId="627A7D5A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5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/* Style all elements with the class name "city" */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5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D0F0069" w14:textId="62D15B13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5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.city {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5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38F89C5" w14:textId="516AD59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5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background-color: tomato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5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4A52B4D" w14:textId="71FE50B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5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color: white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5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F7AEF8F" w14:textId="4C9A70E1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5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padding: 10px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5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A44F878" w14:textId="1FADAF1F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5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}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5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2FD0449" w14:textId="2DA76861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6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styl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6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F9A458C" w14:textId="08334663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6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head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6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C6B14AD" w14:textId="109DCDA1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6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body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6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30524C4" w14:textId="6FBE7EE8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6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&gt;Difference Between Class and ID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6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760269B" w14:textId="7203816B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6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A class name can be used by multiple HTML elements, while an id name must only be used by one HTML element within the page: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6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EB5D303" w14:textId="1B1AD93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6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!-- An element with a unique id --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6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06CF79A" w14:textId="386908C4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6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1 id="myHeader"&gt;My Cities&lt;/h1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6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F639CCB" w14:textId="09F2C36A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67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!-- Multiple elements with same class --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6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B830D63" w14:textId="3A9DC1B3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6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 class="city"&gt;London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6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DA5492F" w14:textId="5908D4DA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6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London is the capital of England.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6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8F56F16" w14:textId="58544713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7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 class="city"&gt;Paris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7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AB35EC1" w14:textId="501EF0D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7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Paris is the capital of France.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7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E47020E" w14:textId="09A804C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7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h2 class="city"&gt;Tokyo&lt;/h2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7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526BB29" w14:textId="6300A5D8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7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p&gt;Tokyo is the capital of Japan.&lt;/p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7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9E6F933" w14:textId="02A3FC4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7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body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7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CF2E32E" w14:textId="386D1CE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7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&lt;/html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7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3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D024AC2" w14:textId="52922F16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76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9 =&gt;Iframe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7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BFAAF4B" w14:textId="2BBF49FD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77" w:history="1">
            <w:r w:rsidR="009E7300" w:rsidRPr="00F71F57">
              <w:rPr>
                <w:rStyle w:val="Hyperlink"/>
                <w:rFonts w:ascii="Segoe UI" w:hAnsi="Segoe UI" w:cs="Segoe UI"/>
                <w:b/>
                <w:bCs/>
                <w:noProof/>
              </w:rPr>
              <w:t>HTML Iframes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7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B23C0A3" w14:textId="0A21134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7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Iframe - Set Height and Width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7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5A218BE" w14:textId="0159060C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79" w:history="1">
            <w:r w:rsidR="009E7300" w:rsidRPr="00F71F57">
              <w:rPr>
                <w:rStyle w:val="Hyperlink"/>
                <w:rFonts w:ascii="Consolas" w:hAnsi="Consolas"/>
                <w:noProof/>
              </w:rPr>
              <w:t>&lt;iframe src="demo_iframe.htm" height="200" width="300" title="Iframe Example"&gt;&lt;/ifram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7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69BD73D" w14:textId="556B8146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80" w:history="1">
            <w:r w:rsidR="009E7300" w:rsidRPr="00F71F57">
              <w:rPr>
                <w:rStyle w:val="Hyperlink"/>
                <w:rFonts w:ascii="Consolas" w:hAnsi="Consolas"/>
                <w:noProof/>
              </w:rPr>
              <w:t>Another one i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8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39D0B11" w14:textId="17915335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81" w:history="1">
            <w:r w:rsidR="009E7300" w:rsidRPr="00F71F57">
              <w:rPr>
                <w:rStyle w:val="Hyperlink"/>
                <w:rFonts w:ascii="Consolas" w:hAnsi="Consolas"/>
                <w:noProof/>
              </w:rPr>
              <w:t>&lt;iframe src="demo_iframe.htm" style="height:200px;width:300px;" title="Iframe Example"&gt;&lt;/ifram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8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0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ABE3EBB" w14:textId="3C727ECF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8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Iframe - Target for a Link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8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1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F793E36" w14:textId="7D4AF38F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83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10 =&gt;Computer Code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8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3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95472E3" w14:textId="13ACFBFD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8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&lt;kbd&gt; For Keyboard Input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8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3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7C83D11" w14:textId="6EEF4C7C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8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&lt;samp&gt; For Program Output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8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3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7DB7D68" w14:textId="1D4D85C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8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&lt;var&gt; For Variables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8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4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A66DC84" w14:textId="430142E0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87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11 =&gt;HTML Entitie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8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72696B5" w14:textId="2503D23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8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Some Useful HTML Character Entities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8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E708707" w14:textId="4937921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89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drawing>
                <wp:inline distT="0" distB="0" distL="0" distR="0" wp14:anchorId="7E605976" wp14:editId="51550318">
                  <wp:extent cx="5943600" cy="3512185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35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512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8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DF8F940" w14:textId="58DF81A5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9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Combining Diacritical Marks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9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37EE0B1" w14:textId="1781561F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91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drawing>
                <wp:inline distT="0" distB="0" distL="0" distR="0" wp14:anchorId="45649A0B" wp14:editId="3F76682B">
                  <wp:extent cx="5943600" cy="254127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36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541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9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5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57EDB57" w14:textId="1E0C6849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92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12 =&gt;HTML Symobl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9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6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EB167CE" w14:textId="4D196BF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9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Some Mathematical Symbols Supported by HTML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9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6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6E82373" w14:textId="042D484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9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 xml:space="preserve"> Some Greek Letters Supported by HTML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9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6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2A4D5E9" w14:textId="6254CB7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9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Some Other Entities Supported by HTML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9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8AF0B0A" w14:textId="2C556918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96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13 =&gt;HTML Emojis: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9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7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E472560" w14:textId="1323B713" w:rsidR="009E7300" w:rsidRDefault="00942D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97" w:history="1">
            <w:r w:rsidR="009E7300" w:rsidRPr="00F71F57">
              <w:rPr>
                <w:rStyle w:val="Hyperlink"/>
                <w:b/>
                <w:bCs/>
                <w:noProof/>
                <w:highlight w:val="yellow"/>
              </w:rPr>
              <w:t>Chapter No 14 =&gt;HTML videos / audio / youtube /  pdf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9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A719AD3" w14:textId="3040FCC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9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The HTML &lt;video&gt; Element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9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34D5BBC" w14:textId="3AAEC8FA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699" w:history="1"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video width="320" height="240" controls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movie.mp4" type="video/mp4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movie.ogg" type="video/ogg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Your browser does not support the video tag.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 &lt;/video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69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9C4EEEC" w14:textId="45FA220E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0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&lt;video&gt; Autoplay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0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30EB359" w14:textId="205F84E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01" w:history="1"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video width="320" height="240" autoplay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movie.mp4" type="video/mp4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movie.ogg" type="video/ogg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Your browser does not support the video tag.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 &lt;/video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0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06031F1F" w14:textId="7D5D863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0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&lt;video&gt; Autoplay with mute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0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0CDAE2C" w14:textId="0E9D8A5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03" w:history="1"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video width="320" height="240" autoplay muted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movie.mp4" type="video/mp4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movie.ogg" type="video/ogg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Your browser does not support the video tag.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 &lt;/video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0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D9F9385" w14:textId="04D7111F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04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The HTML &lt;audio&gt; Element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0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DEB1E5F" w14:textId="49033D68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05" w:history="1"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audio controls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horse.ogg" type="audio/ogg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horse.mp3" type="audio/mpeg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Your browser does not support the audio element.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 &lt;/audio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0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FF9002D" w14:textId="683075CD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0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&lt;audio&gt; Autoplay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0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2E8873C6" w14:textId="54C2EAAB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07" w:history="1"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audio controls autoplay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horse.ogg" type="audio/ogg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horse.mp3" type="audio/mpeg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Your browser does not support the audio element.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 &lt;/audio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07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43CE39F6" w14:textId="392C6FAF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08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HTML &lt;audio&gt; Autoplay with mute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08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99273B3" w14:textId="48559DE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09" w:history="1"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audio controls autoplay muted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horse.ogg" type="audio/ogg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  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&lt;source src="horse.mp3" type="audio/mpeg"&gt; </w:t>
            </w:r>
            <w:r w:rsidR="009E7300" w:rsidRPr="00F71F57">
              <w:rPr>
                <w:rStyle w:val="Hyperlink"/>
                <w:rFonts w:ascii="Consolas" w:hAnsi="Consolas"/>
                <w:noProof/>
                <w:shd w:val="clear" w:color="auto" w:fill="FFFFFF"/>
              </w:rPr>
              <w:t>Your browser does not support the audio element.</w:t>
            </w:r>
            <w:r w:rsidR="009E7300" w:rsidRPr="00F71F57">
              <w:rPr>
                <w:rStyle w:val="Hyperlink"/>
                <w:rFonts w:ascii="Consolas" w:hAnsi="Consolas"/>
                <w:noProof/>
              </w:rPr>
              <w:t xml:space="preserve"> &lt;/audio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09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8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26D71FE" w14:textId="3842423C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10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Playing a YouTube Video in HTML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10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BBB008E" w14:textId="01D88D4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11" w:history="1">
            <w:r w:rsidR="009E7300" w:rsidRPr="00F71F57">
              <w:rPr>
                <w:rStyle w:val="Hyperlink"/>
                <w:rFonts w:ascii="Consolas" w:hAnsi="Consolas"/>
                <w:noProof/>
              </w:rPr>
              <w:t>&lt;iframe width="420" height="315" src="https://www.youtube.com/embed/tgbNymZ7vqY"&gt; &lt;/ifram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11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701114E9" w14:textId="5127D779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12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YouTube Autoplay + Mute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12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5A5C19DE" w14:textId="1938A737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13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  <w:shd w:val="clear" w:color="auto" w:fill="FFFFFF"/>
              </w:rPr>
              <w:t>Add 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mute=1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  <w:shd w:val="clear" w:color="auto" w:fill="FFFFFF"/>
              </w:rPr>
              <w:t> after 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autoplay=1</w:t>
            </w:r>
            <w:r w:rsidR="009E7300" w:rsidRPr="00F71F57">
              <w:rPr>
                <w:rStyle w:val="Hyperlink"/>
                <w:rFonts w:asciiTheme="majorBidi" w:hAnsiTheme="majorBidi" w:cstheme="majorBidi"/>
                <w:noProof/>
                <w:shd w:val="clear" w:color="auto" w:fill="FFFFFF"/>
              </w:rPr>
              <w:t> to let your video start playing automatically (but muted).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13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A5930CB" w14:textId="4A25F092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14" w:history="1">
            <w:r w:rsidR="009E7300" w:rsidRPr="00F71F57">
              <w:rPr>
                <w:rStyle w:val="Hyperlink"/>
                <w:rFonts w:ascii="Consolas" w:hAnsi="Consolas"/>
                <w:noProof/>
              </w:rPr>
              <w:t>&lt;iframe width="420" height="315" src="https://www.youtube.com/embed/tgbNymZ7vqY?autoplay=1&amp;mute=1"&gt; &lt;/iframe&gt;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14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6AB198BC" w14:textId="67A2640C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15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YouTube Loop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15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3A3D5EF5" w14:textId="7BA6F974" w:rsidR="009E7300" w:rsidRDefault="00942D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5603716" w:history="1">
            <w:r w:rsidR="009E7300" w:rsidRPr="00F71F57">
              <w:rPr>
                <w:rStyle w:val="Hyperlink"/>
                <w:rFonts w:asciiTheme="majorBidi" w:hAnsiTheme="majorBidi" w:cstheme="majorBidi"/>
                <w:noProof/>
              </w:rPr>
              <w:t>YouTube Controls</w:t>
            </w:r>
            <w:r w:rsidR="009E7300">
              <w:rPr>
                <w:noProof/>
                <w:webHidden/>
              </w:rPr>
              <w:tab/>
            </w:r>
            <w:r w:rsidR="009E7300">
              <w:rPr>
                <w:noProof/>
                <w:webHidden/>
              </w:rPr>
              <w:fldChar w:fldCharType="begin"/>
            </w:r>
            <w:r w:rsidR="009E7300">
              <w:rPr>
                <w:noProof/>
                <w:webHidden/>
              </w:rPr>
              <w:instrText xml:space="preserve"> PAGEREF _Toc75603716 \h </w:instrText>
            </w:r>
            <w:r w:rsidR="009E7300">
              <w:rPr>
                <w:noProof/>
                <w:webHidden/>
              </w:rPr>
            </w:r>
            <w:r w:rsidR="009E7300">
              <w:rPr>
                <w:noProof/>
                <w:webHidden/>
              </w:rPr>
              <w:fldChar w:fldCharType="separate"/>
            </w:r>
            <w:r w:rsidR="009E7300">
              <w:rPr>
                <w:noProof/>
                <w:webHidden/>
              </w:rPr>
              <w:t>49</w:t>
            </w:r>
            <w:r w:rsidR="009E7300">
              <w:rPr>
                <w:noProof/>
                <w:webHidden/>
              </w:rPr>
              <w:fldChar w:fldCharType="end"/>
            </w:r>
          </w:hyperlink>
        </w:p>
        <w:p w14:paraId="1EA62D12" w14:textId="6344A9FF" w:rsidR="009E7300" w:rsidRDefault="009E7300">
          <w:r>
            <w:rPr>
              <w:b/>
              <w:bCs/>
              <w:noProof/>
            </w:rPr>
            <w:fldChar w:fldCharType="end"/>
          </w:r>
        </w:p>
      </w:sdtContent>
    </w:sdt>
    <w:p w14:paraId="36854CA1" w14:textId="7195880E" w:rsidR="004734AB" w:rsidRPr="0086439E" w:rsidRDefault="0086439E" w:rsidP="009E7300">
      <w:pPr>
        <w:rPr>
          <w:highlight w:val="yellow"/>
        </w:rPr>
      </w:pPr>
      <w:r>
        <w:rPr>
          <w:highlight w:val="yellow"/>
        </w:rPr>
        <w:br w:type="page"/>
      </w:r>
    </w:p>
    <w:p w14:paraId="32D98818" w14:textId="77777777" w:rsidR="005F02A6" w:rsidRPr="009E7300" w:rsidRDefault="00F732D0" w:rsidP="009E7300">
      <w:pPr>
        <w:pStyle w:val="Heading1"/>
        <w:jc w:val="center"/>
        <w:rPr>
          <w:b/>
          <w:bCs/>
        </w:rPr>
      </w:pPr>
      <w:bookmarkStart w:id="0" w:name="_Toc75603527"/>
      <w:r w:rsidRPr="009E7300">
        <w:rPr>
          <w:b/>
          <w:bCs/>
          <w:highlight w:val="yellow"/>
        </w:rPr>
        <w:lastRenderedPageBreak/>
        <w:t>Chapter No 1 =&gt;</w:t>
      </w:r>
      <w:r w:rsidR="005F02A6" w:rsidRPr="009E7300">
        <w:rPr>
          <w:b/>
          <w:bCs/>
          <w:highlight w:val="yellow"/>
        </w:rPr>
        <w:t>Structure</w:t>
      </w:r>
      <w:r w:rsidR="001A3966" w:rsidRPr="009E7300">
        <w:rPr>
          <w:b/>
          <w:bCs/>
          <w:highlight w:val="yellow"/>
        </w:rPr>
        <w:t>/Introduction</w:t>
      </w:r>
      <w:r w:rsidR="005F02A6" w:rsidRPr="009E7300">
        <w:rPr>
          <w:b/>
          <w:bCs/>
          <w:highlight w:val="yellow"/>
        </w:rPr>
        <w:t>:</w:t>
      </w:r>
      <w:bookmarkEnd w:id="0"/>
    </w:p>
    <w:p w14:paraId="5E46BEC2" w14:textId="77777777" w:rsidR="00F732D0" w:rsidRDefault="00F732D0" w:rsidP="00F732D0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5813A281" wp14:editId="044E246E">
            <wp:simplePos x="0" y="0"/>
            <wp:positionH relativeFrom="margin">
              <wp:posOffset>3312160</wp:posOffset>
            </wp:positionH>
            <wp:positionV relativeFrom="paragraph">
              <wp:posOffset>331166</wp:posOffset>
            </wp:positionV>
            <wp:extent cx="3366770" cy="1214120"/>
            <wp:effectExtent l="0" t="0" r="5080" b="508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6770" cy="1214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44D84336" wp14:editId="379751C0">
            <wp:simplePos x="0" y="0"/>
            <wp:positionH relativeFrom="margin">
              <wp:posOffset>1316355</wp:posOffset>
            </wp:positionH>
            <wp:positionV relativeFrom="paragraph">
              <wp:posOffset>118745</wp:posOffset>
            </wp:positionV>
            <wp:extent cx="1996440" cy="1609090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440" cy="1609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4327F224" wp14:editId="6E811C2D">
            <wp:simplePos x="0" y="0"/>
            <wp:positionH relativeFrom="column">
              <wp:posOffset>-673354</wp:posOffset>
            </wp:positionH>
            <wp:positionV relativeFrom="paragraph">
              <wp:posOffset>118948</wp:posOffset>
            </wp:positionV>
            <wp:extent cx="2011680" cy="1617345"/>
            <wp:effectExtent l="0" t="0" r="762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11019A" w14:textId="77777777" w:rsidR="00ED1A64" w:rsidRDefault="00ED1A64" w:rsidP="005F02A6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367744B7" w14:textId="77777777" w:rsidR="002266DE" w:rsidRPr="002266DE" w:rsidRDefault="002266DE" w:rsidP="002266DE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  <w:bookmarkStart w:id="1" w:name="_Toc75603528"/>
      <w:r w:rsidRPr="002266DE">
        <w:rPr>
          <w:rFonts w:ascii="Segoe UI" w:eastAsia="Times New Roman" w:hAnsi="Segoe UI" w:cs="Segoe UI"/>
          <w:color w:val="000000"/>
          <w:sz w:val="48"/>
          <w:szCs w:val="48"/>
        </w:rPr>
        <w:t>What is HTML?</w:t>
      </w:r>
      <w:bookmarkEnd w:id="1"/>
    </w:p>
    <w:p w14:paraId="1893FD2B" w14:textId="77777777" w:rsidR="002266DE" w:rsidRPr="002266DE" w:rsidRDefault="002266DE" w:rsidP="002266D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2266DE">
        <w:rPr>
          <w:rFonts w:ascii="Verdana" w:eastAsia="Times New Roman" w:hAnsi="Verdana" w:cs="Times New Roman"/>
          <w:color w:val="000000"/>
          <w:sz w:val="23"/>
          <w:szCs w:val="23"/>
        </w:rPr>
        <w:t>HTML stands for Hyper Text Markup Language</w:t>
      </w:r>
    </w:p>
    <w:p w14:paraId="0064288D" w14:textId="77777777" w:rsidR="002266DE" w:rsidRPr="002266DE" w:rsidRDefault="002266DE" w:rsidP="002266D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2266DE">
        <w:rPr>
          <w:rFonts w:ascii="Verdana" w:eastAsia="Times New Roman" w:hAnsi="Verdana" w:cs="Times New Roman"/>
          <w:color w:val="000000"/>
          <w:sz w:val="23"/>
          <w:szCs w:val="23"/>
        </w:rPr>
        <w:t>HTML is the standard markup language for creating Web pages</w:t>
      </w:r>
    </w:p>
    <w:p w14:paraId="1D74591B" w14:textId="77777777" w:rsidR="002266DE" w:rsidRPr="002266DE" w:rsidRDefault="002266DE" w:rsidP="002266D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2266DE">
        <w:rPr>
          <w:rFonts w:ascii="Verdana" w:eastAsia="Times New Roman" w:hAnsi="Verdana" w:cs="Times New Roman"/>
          <w:color w:val="000000"/>
          <w:sz w:val="23"/>
          <w:szCs w:val="23"/>
        </w:rPr>
        <w:t>HTML describes the structure of a Web page</w:t>
      </w:r>
    </w:p>
    <w:p w14:paraId="138B16E9" w14:textId="77777777" w:rsidR="002266DE" w:rsidRPr="002266DE" w:rsidRDefault="002266DE" w:rsidP="002266D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2266DE">
        <w:rPr>
          <w:rFonts w:ascii="Verdana" w:eastAsia="Times New Roman" w:hAnsi="Verdana" w:cs="Times New Roman"/>
          <w:color w:val="000000"/>
          <w:sz w:val="23"/>
          <w:szCs w:val="23"/>
        </w:rPr>
        <w:t>HTML consists of a series of elements</w:t>
      </w:r>
    </w:p>
    <w:p w14:paraId="59FAB00D" w14:textId="77777777" w:rsidR="002266DE" w:rsidRPr="002266DE" w:rsidRDefault="002266DE" w:rsidP="002266D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2266DE">
        <w:rPr>
          <w:rFonts w:ascii="Verdana" w:eastAsia="Times New Roman" w:hAnsi="Verdana" w:cs="Times New Roman"/>
          <w:color w:val="000000"/>
          <w:sz w:val="23"/>
          <w:szCs w:val="23"/>
        </w:rPr>
        <w:t>HTML elements tell the browser how to display the content</w:t>
      </w:r>
    </w:p>
    <w:p w14:paraId="0140C089" w14:textId="77777777" w:rsidR="002266DE" w:rsidRPr="002266DE" w:rsidRDefault="002266DE" w:rsidP="002266D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2266DE">
        <w:rPr>
          <w:rFonts w:ascii="Verdana" w:eastAsia="Times New Roman" w:hAnsi="Verdana" w:cs="Times New Roman"/>
          <w:color w:val="000000"/>
          <w:sz w:val="23"/>
          <w:szCs w:val="23"/>
        </w:rPr>
        <w:t>HTML elements label pieces of content such as "this is a heading", "this is a paragraph", "this is a link", etc.</w:t>
      </w:r>
    </w:p>
    <w:p w14:paraId="2C270B22" w14:textId="77777777" w:rsidR="00902120" w:rsidRDefault="00902120" w:rsidP="00902120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bookmarkStart w:id="2" w:name="_Toc75603529"/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A Simple HTML Document</w:t>
      </w:r>
      <w:bookmarkEnd w:id="2"/>
    </w:p>
    <w:p w14:paraId="70E2D624" w14:textId="77777777" w:rsidR="00F61DEF" w:rsidRDefault="00902120" w:rsidP="00F61DEF">
      <w:pPr>
        <w:autoSpaceDE w:val="0"/>
        <w:autoSpaceDN w:val="0"/>
        <w:adjustRightInd w:val="0"/>
        <w:spacing w:after="0" w:line="240" w:lineRule="auto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!DOCTYP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tml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tml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ead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title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Page Title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title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ead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body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1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My First Heading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1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My first </w:t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paragraph.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gramEnd"/>
      <w:r>
        <w:rPr>
          <w:rStyle w:val="tagnamecolor"/>
          <w:rFonts w:ascii="Consolas" w:hAnsi="Consolas"/>
          <w:color w:val="A52A2A"/>
          <w:sz w:val="23"/>
          <w:szCs w:val="23"/>
        </w:rPr>
        <w:t>/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body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tml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493E10A9" w14:textId="77777777" w:rsidR="0097086D" w:rsidRDefault="0097086D" w:rsidP="0097086D">
      <w:pPr>
        <w:pStyle w:val="Heading3"/>
        <w:shd w:val="clear" w:color="auto" w:fill="FFFFFF"/>
        <w:spacing w:before="150" w:after="150"/>
        <w:rPr>
          <w:rFonts w:ascii="Segoe UI" w:hAnsi="Segoe UI" w:cs="Segoe UI"/>
          <w:color w:val="000000"/>
          <w:sz w:val="36"/>
          <w:szCs w:val="36"/>
        </w:rPr>
      </w:pPr>
      <w:bookmarkStart w:id="3" w:name="_Toc75603530"/>
      <w:r>
        <w:rPr>
          <w:rFonts w:ascii="Segoe UI" w:hAnsi="Segoe UI" w:cs="Segoe UI"/>
          <w:b/>
          <w:bCs/>
          <w:color w:val="000000"/>
          <w:sz w:val="36"/>
          <w:szCs w:val="36"/>
        </w:rPr>
        <w:t>Explained</w:t>
      </w:r>
      <w:bookmarkEnd w:id="3"/>
    </w:p>
    <w:p w14:paraId="6D120313" w14:textId="77777777" w:rsidR="0097086D" w:rsidRDefault="0097086D" w:rsidP="0097086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 w:cs="Times New Roman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eastAsiaTheme="minorHAnsi" w:hAnsi="Consolas"/>
          <w:color w:val="DC143C"/>
          <w:sz w:val="24"/>
          <w:szCs w:val="24"/>
        </w:rPr>
        <w:t>&lt;!DOCTYPE html&gt;</w:t>
      </w:r>
      <w:r>
        <w:rPr>
          <w:rFonts w:ascii="Verdana" w:hAnsi="Verdana"/>
          <w:color w:val="000000"/>
          <w:sz w:val="23"/>
          <w:szCs w:val="23"/>
        </w:rPr>
        <w:t> declaration defines that this document is an HTML5 document</w:t>
      </w:r>
    </w:p>
    <w:p w14:paraId="670CEE61" w14:textId="77777777" w:rsidR="0097086D" w:rsidRDefault="0097086D" w:rsidP="0097086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eastAsiaTheme="minorHAnsi" w:hAnsi="Consolas"/>
          <w:color w:val="DC143C"/>
          <w:sz w:val="24"/>
          <w:szCs w:val="24"/>
        </w:rPr>
        <w:t>&lt;html&gt;</w:t>
      </w:r>
      <w:r>
        <w:rPr>
          <w:rFonts w:ascii="Verdana" w:hAnsi="Verdana"/>
          <w:color w:val="000000"/>
          <w:sz w:val="23"/>
          <w:szCs w:val="23"/>
        </w:rPr>
        <w:t> element is the root element of an HTML page</w:t>
      </w:r>
    </w:p>
    <w:p w14:paraId="7621F074" w14:textId="77777777" w:rsidR="0097086D" w:rsidRDefault="0097086D" w:rsidP="0097086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eastAsiaTheme="minorHAnsi" w:hAnsi="Consolas"/>
          <w:color w:val="DC143C"/>
          <w:sz w:val="24"/>
          <w:szCs w:val="24"/>
        </w:rPr>
        <w:t>&lt;head&gt;</w:t>
      </w:r>
      <w:r>
        <w:rPr>
          <w:rFonts w:ascii="Verdana" w:hAnsi="Verdana"/>
          <w:color w:val="000000"/>
          <w:sz w:val="23"/>
          <w:szCs w:val="23"/>
        </w:rPr>
        <w:t> element contains meta information about the HTML page</w:t>
      </w:r>
    </w:p>
    <w:p w14:paraId="0F127D97" w14:textId="77777777" w:rsidR="0097086D" w:rsidRDefault="0097086D" w:rsidP="0097086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lastRenderedPageBreak/>
        <w:t>The </w:t>
      </w:r>
      <w:r>
        <w:rPr>
          <w:rStyle w:val="HTMLCode"/>
          <w:rFonts w:ascii="Consolas" w:eastAsiaTheme="minorHAnsi" w:hAnsi="Consolas"/>
          <w:color w:val="DC143C"/>
          <w:sz w:val="24"/>
          <w:szCs w:val="24"/>
        </w:rPr>
        <w:t>&lt;title&gt;</w:t>
      </w:r>
      <w:r>
        <w:rPr>
          <w:rFonts w:ascii="Verdana" w:hAnsi="Verdana"/>
          <w:color w:val="000000"/>
          <w:sz w:val="23"/>
          <w:szCs w:val="23"/>
        </w:rPr>
        <w:t> element specifies a title for the HTML page (which is shown in the browser's title bar or in the page's tab)</w:t>
      </w:r>
    </w:p>
    <w:p w14:paraId="5368CF9D" w14:textId="77777777" w:rsidR="0097086D" w:rsidRDefault="0097086D" w:rsidP="0097086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eastAsiaTheme="minorHAnsi" w:hAnsi="Consolas"/>
          <w:color w:val="DC143C"/>
          <w:sz w:val="24"/>
          <w:szCs w:val="24"/>
        </w:rPr>
        <w:t>&lt;body&gt;</w:t>
      </w:r>
      <w:r>
        <w:rPr>
          <w:rFonts w:ascii="Verdana" w:hAnsi="Verdana"/>
          <w:color w:val="000000"/>
          <w:sz w:val="23"/>
          <w:szCs w:val="23"/>
        </w:rPr>
        <w:t> element defines the document's body, and is a container for all the visible contents, such as headings, paragraphs, images, hyperlinks, tables, lists, etc.</w:t>
      </w:r>
    </w:p>
    <w:p w14:paraId="76F197FE" w14:textId="77777777" w:rsidR="0097086D" w:rsidRDefault="0097086D" w:rsidP="0097086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eastAsiaTheme="minorHAnsi" w:hAnsi="Consolas"/>
          <w:color w:val="DC143C"/>
          <w:sz w:val="24"/>
          <w:szCs w:val="24"/>
        </w:rPr>
        <w:t>&lt;h1&gt;</w:t>
      </w:r>
      <w:r>
        <w:rPr>
          <w:rFonts w:ascii="Verdana" w:hAnsi="Verdana"/>
          <w:color w:val="000000"/>
          <w:sz w:val="23"/>
          <w:szCs w:val="23"/>
        </w:rPr>
        <w:t> element defines a large heading</w:t>
      </w:r>
    </w:p>
    <w:p w14:paraId="2D60E2EF" w14:textId="77777777" w:rsidR="0097086D" w:rsidRDefault="0097086D" w:rsidP="0097086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eastAsiaTheme="minorHAnsi" w:hAnsi="Consolas"/>
          <w:color w:val="DC143C"/>
          <w:sz w:val="24"/>
          <w:szCs w:val="24"/>
        </w:rPr>
        <w:t>&lt;p&gt;</w:t>
      </w:r>
      <w:r>
        <w:rPr>
          <w:rFonts w:ascii="Verdana" w:hAnsi="Verdana"/>
          <w:color w:val="000000"/>
          <w:sz w:val="23"/>
          <w:szCs w:val="23"/>
        </w:rPr>
        <w:t> element defines a paragraph</w:t>
      </w:r>
    </w:p>
    <w:p w14:paraId="78EEC7CF" w14:textId="77777777" w:rsidR="00B66443" w:rsidRDefault="00B66443" w:rsidP="00B6644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bookmarkStart w:id="4" w:name="_Toc75603531"/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HTML History</w:t>
      </w:r>
      <w:bookmarkEnd w:id="4"/>
    </w:p>
    <w:p w14:paraId="7B7439FF" w14:textId="77777777" w:rsidR="00B66443" w:rsidRDefault="00B66443" w:rsidP="00B6644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ince the early days of the World Wide Web, there have been many versions of HTML:</w:t>
      </w:r>
    </w:p>
    <w:tbl>
      <w:tblPr>
        <w:tblW w:w="1160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25"/>
        <w:gridCol w:w="9880"/>
      </w:tblGrid>
      <w:tr w:rsidR="00B66443" w14:paraId="5D0978DB" w14:textId="77777777" w:rsidTr="00B66443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4E1D7C2" w14:textId="77777777" w:rsidR="00B66443" w:rsidRDefault="00B66443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Yea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1F0B83" w14:textId="77777777" w:rsidR="00B66443" w:rsidRDefault="00B66443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Version</w:t>
            </w:r>
          </w:p>
        </w:tc>
      </w:tr>
      <w:tr w:rsidR="00B66443" w14:paraId="5A69FB7D" w14:textId="77777777" w:rsidTr="00B66443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F6E4259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1989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F43389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im Berners-Lee invented www</w:t>
            </w:r>
          </w:p>
        </w:tc>
      </w:tr>
      <w:tr w:rsidR="00B66443" w14:paraId="1FAB99BF" w14:textId="77777777" w:rsidTr="00B66443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EE1D9C1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199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6B97CF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im Berners-Lee invented HTML</w:t>
            </w:r>
          </w:p>
        </w:tc>
      </w:tr>
      <w:tr w:rsidR="00B66443" w14:paraId="5EA2A667" w14:textId="77777777" w:rsidTr="00B66443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535FB0C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1993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ECB9D9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ave Raggett drafted HTML+</w:t>
            </w:r>
          </w:p>
        </w:tc>
      </w:tr>
      <w:tr w:rsidR="00B66443" w14:paraId="3202D0A7" w14:textId="77777777" w:rsidTr="00B66443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0D69ED4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199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97E396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HTML Working Group defined HTML 2.0</w:t>
            </w:r>
          </w:p>
        </w:tc>
      </w:tr>
      <w:tr w:rsidR="00B66443" w14:paraId="7C4EDAA7" w14:textId="77777777" w:rsidTr="00B66443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10B645F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1997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1651DA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W3C Recommendation: HTML 3.2</w:t>
            </w:r>
          </w:p>
        </w:tc>
      </w:tr>
      <w:tr w:rsidR="00B66443" w14:paraId="553DFE54" w14:textId="77777777" w:rsidTr="00B66443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8273D4A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1999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672D35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W3C Recommendation: HTML 4.01</w:t>
            </w:r>
          </w:p>
        </w:tc>
      </w:tr>
      <w:tr w:rsidR="00B66443" w14:paraId="6E20C9DF" w14:textId="77777777" w:rsidTr="00B66443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652BF92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lastRenderedPageBreak/>
              <w:t>200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8C22D2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W3C Recommendation: XHTML 1.0</w:t>
            </w:r>
          </w:p>
        </w:tc>
      </w:tr>
      <w:tr w:rsidR="00B66443" w14:paraId="0BD8A0B1" w14:textId="77777777" w:rsidTr="00B66443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AED6C51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2008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614675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WHATWG HTML5 First Public Draft</w:t>
            </w:r>
          </w:p>
        </w:tc>
      </w:tr>
      <w:tr w:rsidR="00B66443" w14:paraId="1CD80883" w14:textId="77777777" w:rsidTr="00B66443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09963E5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2012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9A1301" w14:textId="77777777" w:rsidR="00B66443" w:rsidRDefault="00942D1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" w:tgtFrame="_blank" w:history="1">
              <w:r w:rsidR="00B66443">
                <w:rPr>
                  <w:rStyle w:val="Hyperlink"/>
                  <w:rFonts w:ascii="Verdana" w:hAnsi="Verdana"/>
                  <w:sz w:val="23"/>
                  <w:szCs w:val="23"/>
                </w:rPr>
                <w:t>WHATWG HTML5 Living Standard</w:t>
              </w:r>
            </w:hyperlink>
          </w:p>
        </w:tc>
      </w:tr>
      <w:tr w:rsidR="00B66443" w14:paraId="55BF6CCD" w14:textId="77777777" w:rsidTr="00B66443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6CB3E0B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2014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17E52A" w14:textId="77777777" w:rsidR="00B66443" w:rsidRDefault="00942D1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" w:tgtFrame="_blank" w:history="1">
              <w:r w:rsidR="00B66443">
                <w:rPr>
                  <w:rStyle w:val="Hyperlink"/>
                  <w:rFonts w:ascii="Verdana" w:hAnsi="Verdana"/>
                  <w:sz w:val="23"/>
                  <w:szCs w:val="23"/>
                </w:rPr>
                <w:t>W3C Recommendation: HTML5</w:t>
              </w:r>
            </w:hyperlink>
          </w:p>
        </w:tc>
      </w:tr>
      <w:tr w:rsidR="00B66443" w14:paraId="081B5F88" w14:textId="77777777" w:rsidTr="00B66443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BBDC792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2016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9DF060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W3C Candidate Recommendation: HTML 5.1</w:t>
            </w:r>
          </w:p>
        </w:tc>
      </w:tr>
      <w:tr w:rsidR="00B66443" w14:paraId="56032F7D" w14:textId="77777777" w:rsidTr="00B66443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D2C90EB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2017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C036CD" w14:textId="77777777" w:rsidR="00B66443" w:rsidRDefault="00942D1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" w:tgtFrame="_blank" w:history="1">
              <w:r w:rsidR="00B66443">
                <w:rPr>
                  <w:rStyle w:val="Hyperlink"/>
                  <w:rFonts w:ascii="Verdana" w:hAnsi="Verdana"/>
                  <w:sz w:val="23"/>
                  <w:szCs w:val="23"/>
                </w:rPr>
                <w:t>W3C Recommendation: HTML5.1 2nd Edition</w:t>
              </w:r>
            </w:hyperlink>
          </w:p>
        </w:tc>
      </w:tr>
      <w:tr w:rsidR="00B66443" w14:paraId="6FA43AEE" w14:textId="77777777" w:rsidTr="00B66443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341A028" w14:textId="77777777" w:rsidR="00B66443" w:rsidRDefault="00B66443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2017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A9FEE4" w14:textId="77777777" w:rsidR="00B66443" w:rsidRDefault="00942D1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" w:tgtFrame="_blank" w:history="1">
              <w:r w:rsidR="00B66443">
                <w:rPr>
                  <w:rStyle w:val="Hyperlink"/>
                  <w:rFonts w:ascii="Verdana" w:hAnsi="Verdana"/>
                  <w:sz w:val="23"/>
                  <w:szCs w:val="23"/>
                </w:rPr>
                <w:t>W3C Recommendation: HTML5.2</w:t>
              </w:r>
            </w:hyperlink>
          </w:p>
        </w:tc>
      </w:tr>
    </w:tbl>
    <w:p w14:paraId="0A75AEF4" w14:textId="77777777" w:rsidR="00B66443" w:rsidRPr="00752498" w:rsidRDefault="00B66443" w:rsidP="00B6644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 w:rsidRPr="00752498">
        <w:rPr>
          <w:rFonts w:asciiTheme="majorBidi" w:hAnsiTheme="majorBidi" w:cstheme="majorBidi"/>
          <w:color w:val="000000"/>
          <w:sz w:val="28"/>
          <w:szCs w:val="28"/>
        </w:rPr>
        <w:t>HTML pages are text documents.</w:t>
      </w:r>
    </w:p>
    <w:p w14:paraId="5FC58F18" w14:textId="77777777" w:rsidR="00B66443" w:rsidRPr="00752498" w:rsidRDefault="00B66443" w:rsidP="00B6644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 w:rsidRPr="00752498">
        <w:rPr>
          <w:rFonts w:asciiTheme="majorBidi" w:hAnsiTheme="majorBidi" w:cstheme="majorBidi"/>
          <w:color w:val="000000"/>
          <w:sz w:val="28"/>
          <w:szCs w:val="28"/>
        </w:rPr>
        <w:t>HTML uses tags (characters that sit inside angled brackets) to give the information they surround special meaning.</w:t>
      </w:r>
    </w:p>
    <w:p w14:paraId="390F7E5C" w14:textId="77777777" w:rsidR="00B66443" w:rsidRPr="00752498" w:rsidRDefault="00B66443" w:rsidP="00B6644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 w:rsidRPr="00752498">
        <w:rPr>
          <w:rFonts w:asciiTheme="majorBidi" w:hAnsiTheme="majorBidi" w:cstheme="majorBidi"/>
          <w:color w:val="000000"/>
          <w:sz w:val="28"/>
          <w:szCs w:val="28"/>
        </w:rPr>
        <w:t>Tags are often referred to as elements.</w:t>
      </w:r>
    </w:p>
    <w:p w14:paraId="226F65D1" w14:textId="77777777" w:rsidR="00B66443" w:rsidRPr="00752498" w:rsidRDefault="00B66443" w:rsidP="00B6644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 w:rsidRPr="00752498">
        <w:rPr>
          <w:rFonts w:asciiTheme="majorBidi" w:hAnsiTheme="majorBidi" w:cstheme="majorBidi"/>
          <w:color w:val="000000"/>
          <w:sz w:val="28"/>
          <w:szCs w:val="28"/>
        </w:rPr>
        <w:t>Tags usually come in pairs. The opening tag denotes the start of a piece of content; the closing tag denotes the end.</w:t>
      </w:r>
    </w:p>
    <w:p w14:paraId="26A1C6F6" w14:textId="77777777" w:rsidR="00B66443" w:rsidRPr="00752498" w:rsidRDefault="00B66443" w:rsidP="00B6644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 w:rsidRPr="00752498">
        <w:rPr>
          <w:rFonts w:asciiTheme="majorBidi" w:hAnsiTheme="majorBidi" w:cstheme="majorBidi"/>
          <w:color w:val="000000"/>
          <w:sz w:val="28"/>
          <w:szCs w:val="28"/>
        </w:rPr>
        <w:t>Opening tags can carry attributes, which tell us more about the content of that element.</w:t>
      </w:r>
    </w:p>
    <w:p w14:paraId="275AA283" w14:textId="77777777" w:rsidR="00B66443" w:rsidRPr="00752498" w:rsidRDefault="00B66443" w:rsidP="00B6644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 w:rsidRPr="00752498">
        <w:rPr>
          <w:rFonts w:asciiTheme="majorBidi" w:hAnsiTheme="majorBidi" w:cstheme="majorBidi"/>
          <w:color w:val="000000"/>
          <w:sz w:val="28"/>
          <w:szCs w:val="28"/>
        </w:rPr>
        <w:t>Attributes require a name and a value.</w:t>
      </w:r>
    </w:p>
    <w:p w14:paraId="5B193895" w14:textId="77777777" w:rsidR="00D16790" w:rsidRPr="00D16790" w:rsidRDefault="00B66443" w:rsidP="00D1679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 w:rsidRPr="00752498">
        <w:rPr>
          <w:rFonts w:asciiTheme="majorBidi" w:hAnsiTheme="majorBidi" w:cstheme="majorBidi"/>
          <w:color w:val="000000"/>
          <w:sz w:val="28"/>
          <w:szCs w:val="28"/>
        </w:rPr>
        <w:t xml:space="preserve">To learn </w:t>
      </w:r>
      <w:proofErr w:type="gramStart"/>
      <w:r w:rsidRPr="00752498">
        <w:rPr>
          <w:rFonts w:asciiTheme="majorBidi" w:hAnsiTheme="majorBidi" w:cstheme="majorBidi"/>
          <w:color w:val="000000"/>
          <w:sz w:val="28"/>
          <w:szCs w:val="28"/>
        </w:rPr>
        <w:t>HTML</w:t>
      </w:r>
      <w:proofErr w:type="gramEnd"/>
      <w:r w:rsidRPr="00752498">
        <w:rPr>
          <w:rFonts w:asciiTheme="majorBidi" w:hAnsiTheme="majorBidi" w:cstheme="majorBidi"/>
          <w:color w:val="000000"/>
          <w:sz w:val="28"/>
          <w:szCs w:val="28"/>
        </w:rPr>
        <w:t xml:space="preserve"> you need to know what tags are available for you to use, what they do, and where they can go.</w:t>
      </w:r>
    </w:p>
    <w:p w14:paraId="719C806C" w14:textId="77777777" w:rsidR="0086439E" w:rsidRDefault="0086439E" w:rsidP="00E20888">
      <w:pPr>
        <w:pStyle w:val="ListParagraph"/>
        <w:jc w:val="center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1BF79657" w14:textId="77777777" w:rsidR="0086439E" w:rsidRDefault="0086439E" w:rsidP="00E20888">
      <w:pPr>
        <w:pStyle w:val="ListParagraph"/>
        <w:jc w:val="center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044F38B0" w14:textId="77777777" w:rsidR="0086439E" w:rsidRDefault="0086439E" w:rsidP="00E20888">
      <w:pPr>
        <w:pStyle w:val="ListParagraph"/>
        <w:jc w:val="center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6E3E6A70" w14:textId="77777777" w:rsidR="00E20888" w:rsidRPr="009E7300" w:rsidRDefault="0004392F" w:rsidP="009E7300">
      <w:pPr>
        <w:pStyle w:val="Heading1"/>
        <w:jc w:val="center"/>
        <w:rPr>
          <w:b/>
          <w:bCs/>
        </w:rPr>
      </w:pPr>
      <w:bookmarkStart w:id="5" w:name="_Toc75603532"/>
      <w:r w:rsidRPr="009E7300">
        <w:rPr>
          <w:b/>
          <w:bCs/>
          <w:highlight w:val="yellow"/>
        </w:rPr>
        <w:lastRenderedPageBreak/>
        <w:t>Chapter No 2 =&gt;Text</w:t>
      </w:r>
      <w:r w:rsidR="001A3966" w:rsidRPr="009E7300">
        <w:rPr>
          <w:b/>
          <w:bCs/>
          <w:highlight w:val="yellow"/>
        </w:rPr>
        <w:t>/Tages</w:t>
      </w:r>
      <w:r w:rsidRPr="009E7300">
        <w:rPr>
          <w:b/>
          <w:bCs/>
          <w:highlight w:val="yellow"/>
        </w:rPr>
        <w:t>:</w:t>
      </w:r>
      <w:bookmarkEnd w:id="5"/>
    </w:p>
    <w:p w14:paraId="6B8634DC" w14:textId="77777777" w:rsidR="0004392F" w:rsidRDefault="00E20888" w:rsidP="00E20888">
      <w:pPr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  <w:r w:rsidRPr="00E20888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Headings</w:t>
      </w:r>
      <w:r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:</w:t>
      </w:r>
    </w:p>
    <w:p w14:paraId="16A6C499" w14:textId="77777777" w:rsidR="00E20888" w:rsidRDefault="00C742A3" w:rsidP="002A70A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6A22E707" wp14:editId="5805DAF9">
            <wp:simplePos x="0" y="0"/>
            <wp:positionH relativeFrom="margin">
              <wp:posOffset>3247390</wp:posOffset>
            </wp:positionH>
            <wp:positionV relativeFrom="paragraph">
              <wp:posOffset>319405</wp:posOffset>
            </wp:positionV>
            <wp:extent cx="3188970" cy="175514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8970" cy="1755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73AE5DB8" wp14:editId="034E3ED4">
            <wp:simplePos x="0" y="0"/>
            <wp:positionH relativeFrom="margin">
              <wp:posOffset>-635</wp:posOffset>
            </wp:positionH>
            <wp:positionV relativeFrom="paragraph">
              <wp:posOffset>297180</wp:posOffset>
            </wp:positionV>
            <wp:extent cx="3168650" cy="177736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650" cy="1777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70AE" w:rsidRPr="002A70AE">
        <w:rPr>
          <w:rFonts w:asciiTheme="majorBidi" w:hAnsiTheme="majorBidi" w:cstheme="majorBidi"/>
          <w:sz w:val="28"/>
          <w:szCs w:val="28"/>
        </w:rPr>
        <w:t>HTML has six "levels" of headings:</w:t>
      </w:r>
    </w:p>
    <w:p w14:paraId="16D0F1FC" w14:textId="77777777" w:rsidR="002A70AE" w:rsidRPr="002A70AE" w:rsidRDefault="002A70AE" w:rsidP="002A70A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14:paraId="68E00033" w14:textId="77777777" w:rsidR="0097086D" w:rsidRDefault="002E6CAE" w:rsidP="00B66443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  <w:r w:rsidRPr="002E6CAE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&lt;p&gt;</w:t>
      </w:r>
    </w:p>
    <w:p w14:paraId="74749272" w14:textId="77777777" w:rsidR="002E6CAE" w:rsidRDefault="00D46CDC" w:rsidP="00D46CD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333333"/>
          <w:sz w:val="28"/>
          <w:szCs w:val="28"/>
        </w:rPr>
      </w:pPr>
      <w:r w:rsidRPr="00D46CDC">
        <w:rPr>
          <w:rFonts w:asciiTheme="majorBidi" w:hAnsiTheme="majorBidi" w:cstheme="majorBidi"/>
          <w:color w:val="000000"/>
          <w:sz w:val="28"/>
          <w:szCs w:val="28"/>
        </w:rPr>
        <w:t xml:space="preserve">To create a paragraph, surround the words that make up the paragraph with an opening </w:t>
      </w:r>
      <w:r w:rsidRPr="00D46CDC">
        <w:rPr>
          <w:rFonts w:asciiTheme="majorBidi" w:hAnsiTheme="majorBidi" w:cstheme="majorBidi"/>
          <w:b/>
          <w:bCs/>
          <w:color w:val="000000"/>
          <w:sz w:val="28"/>
          <w:szCs w:val="28"/>
        </w:rPr>
        <w:t>&lt;p&gt;</w:t>
      </w:r>
      <w:r w:rsidRPr="00D46CDC">
        <w:rPr>
          <w:rFonts w:asciiTheme="majorBidi" w:hAnsiTheme="majorBidi" w:cstheme="majorBidi"/>
          <w:color w:val="000000"/>
          <w:sz w:val="28"/>
          <w:szCs w:val="28"/>
        </w:rPr>
        <w:t xml:space="preserve"> tag and closing </w:t>
      </w:r>
      <w:r w:rsidRPr="00D46CDC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&lt;/p&gt; </w:t>
      </w:r>
      <w:r w:rsidRPr="00D46CDC">
        <w:rPr>
          <w:rFonts w:asciiTheme="majorBidi" w:hAnsiTheme="majorBidi" w:cstheme="majorBidi"/>
          <w:color w:val="000000"/>
          <w:sz w:val="28"/>
          <w:szCs w:val="28"/>
        </w:rPr>
        <w:t>tag.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Pr="00D46CDC">
        <w:rPr>
          <w:rFonts w:asciiTheme="majorBidi" w:hAnsiTheme="majorBidi" w:cstheme="majorBidi"/>
          <w:color w:val="333333"/>
          <w:sz w:val="28"/>
          <w:szCs w:val="28"/>
        </w:rPr>
        <w:t xml:space="preserve">By default, a browser will show each paragraph on a new line with some space between it </w:t>
      </w:r>
      <w:proofErr w:type="spellStart"/>
      <w:r w:rsidRPr="00D46CDC">
        <w:rPr>
          <w:rFonts w:asciiTheme="majorBidi" w:hAnsiTheme="majorBidi" w:cstheme="majorBidi"/>
          <w:color w:val="333333"/>
          <w:sz w:val="28"/>
          <w:szCs w:val="28"/>
        </w:rPr>
        <w:t>an</w:t>
      </w:r>
      <w:proofErr w:type="spellEnd"/>
      <w:r w:rsidRPr="00D46CDC">
        <w:rPr>
          <w:rFonts w:asciiTheme="majorBidi" w:hAnsiTheme="majorBidi" w:cstheme="majorBidi"/>
          <w:color w:val="333333"/>
          <w:sz w:val="28"/>
          <w:szCs w:val="28"/>
        </w:rPr>
        <w:t xml:space="preserve"> any subsequent paragraphs.</w:t>
      </w:r>
    </w:p>
    <w:p w14:paraId="37230B29" w14:textId="77777777" w:rsidR="00D46CDC" w:rsidRPr="00D46CDC" w:rsidRDefault="003700CD" w:rsidP="00D46CDC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drawing>
          <wp:anchor distT="0" distB="0" distL="114300" distR="114300" simplePos="0" relativeHeight="251664384" behindDoc="0" locked="0" layoutInCell="1" allowOverlap="1" wp14:anchorId="6BCCFC8A" wp14:editId="32013CD0">
            <wp:simplePos x="0" y="0"/>
            <wp:positionH relativeFrom="column">
              <wp:posOffset>3196590</wp:posOffset>
            </wp:positionH>
            <wp:positionV relativeFrom="paragraph">
              <wp:posOffset>385445</wp:posOffset>
            </wp:positionV>
            <wp:extent cx="2946400" cy="1660525"/>
            <wp:effectExtent l="0" t="0" r="635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6400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700586" w14:textId="77777777" w:rsidR="00E20888" w:rsidRDefault="003700CD" w:rsidP="00BA6901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7486B9B9" wp14:editId="6F8FD6F4">
            <wp:simplePos x="0" y="0"/>
            <wp:positionH relativeFrom="column">
              <wp:posOffset>-51460</wp:posOffset>
            </wp:positionH>
            <wp:positionV relativeFrom="paragraph">
              <wp:posOffset>184176</wp:posOffset>
            </wp:positionV>
            <wp:extent cx="2947670" cy="1637665"/>
            <wp:effectExtent l="0" t="0" r="5080" b="63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7670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90D985" w14:textId="77777777" w:rsidR="00A25E93" w:rsidRDefault="00A25E93" w:rsidP="00BA6901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000000"/>
          <w:sz w:val="36"/>
          <w:szCs w:val="36"/>
        </w:rPr>
      </w:pPr>
      <w:r w:rsidRPr="00A25E93">
        <w:rPr>
          <w:rFonts w:asciiTheme="majorBidi" w:hAnsiTheme="majorBidi" w:cstheme="majorBidi"/>
          <w:b/>
          <w:bCs/>
          <w:color w:val="000000"/>
          <w:sz w:val="36"/>
          <w:szCs w:val="36"/>
        </w:rPr>
        <w:t>Tages in HTML</w:t>
      </w:r>
      <w:r>
        <w:rPr>
          <w:rFonts w:asciiTheme="majorBidi" w:hAnsiTheme="majorBidi" w:cstheme="majorBidi"/>
          <w:b/>
          <w:bCs/>
          <w:color w:val="000000"/>
          <w:sz w:val="36"/>
          <w:szCs w:val="36"/>
        </w:rPr>
        <w:t>:</w:t>
      </w:r>
    </w:p>
    <w:p w14:paraId="29F5961D" w14:textId="77777777" w:rsidR="00A25E93" w:rsidRDefault="000C26D1" w:rsidP="000C26D1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36"/>
          <w:szCs w:val="36"/>
        </w:rPr>
        <w:t>&lt;b&gt;</w:t>
      </w:r>
      <w:r w:rsidR="00072F38">
        <w:rPr>
          <w:rFonts w:asciiTheme="majorBidi" w:hAnsiTheme="majorBidi" w:cstheme="majorBidi"/>
          <w:b/>
          <w:bCs/>
          <w:color w:val="000000"/>
          <w:sz w:val="36"/>
          <w:szCs w:val="36"/>
        </w:rPr>
        <w:t>(</w:t>
      </w:r>
      <w:proofErr w:type="gramStart"/>
      <w:r w:rsidR="00072F38">
        <w:rPr>
          <w:rFonts w:asciiTheme="majorBidi" w:hAnsiTheme="majorBidi" w:cstheme="majorBidi"/>
          <w:b/>
          <w:bCs/>
          <w:color w:val="000000"/>
          <w:sz w:val="36"/>
          <w:szCs w:val="36"/>
        </w:rPr>
        <w:t>Bold)</w:t>
      </w:r>
      <w:r>
        <w:rPr>
          <w:rFonts w:asciiTheme="majorBidi" w:hAnsiTheme="majorBidi" w:cstheme="majorBidi"/>
          <w:b/>
          <w:bCs/>
          <w:color w:val="000000"/>
          <w:sz w:val="36"/>
          <w:szCs w:val="36"/>
        </w:rPr>
        <w:t xml:space="preserve">   </w:t>
      </w:r>
      <w:proofErr w:type="gramEnd"/>
      <w:r>
        <w:rPr>
          <w:rFonts w:asciiTheme="majorBidi" w:hAnsiTheme="majorBidi" w:cstheme="majorBidi"/>
          <w:b/>
          <w:bCs/>
          <w:color w:val="000000"/>
          <w:sz w:val="36"/>
          <w:szCs w:val="36"/>
        </w:rPr>
        <w:t xml:space="preserve">  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This tag is used to bold </w:t>
      </w:r>
      <w:r w:rsidR="00A25E93" w:rsidRPr="00A25E93">
        <w:rPr>
          <w:rFonts w:asciiTheme="majorBidi" w:hAnsiTheme="majorBidi" w:cstheme="majorBidi"/>
          <w:color w:val="000000"/>
          <w:sz w:val="28"/>
          <w:szCs w:val="28"/>
        </w:rPr>
        <w:t>.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we can also use (</w:t>
      </w:r>
      <w:r w:rsidRPr="000C26D1">
        <w:rPr>
          <w:rFonts w:asciiTheme="majorBidi" w:hAnsiTheme="majorBidi" w:cstheme="majorBidi"/>
          <w:b/>
          <w:bCs/>
          <w:color w:val="000000"/>
          <w:sz w:val="28"/>
          <w:szCs w:val="28"/>
        </w:rPr>
        <w:t>&lt;strong&gt;</w:t>
      </w:r>
      <w:r>
        <w:rPr>
          <w:rFonts w:asciiTheme="majorBidi" w:hAnsiTheme="majorBidi" w:cstheme="majorBidi"/>
          <w:color w:val="000000"/>
          <w:sz w:val="28"/>
          <w:szCs w:val="28"/>
        </w:rPr>
        <w:t>) for bold.</w:t>
      </w:r>
    </w:p>
    <w:p w14:paraId="4D8CA55C" w14:textId="77777777" w:rsidR="000C26D1" w:rsidRDefault="00A25E93" w:rsidP="000C26D1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36"/>
          <w:szCs w:val="36"/>
        </w:rPr>
        <w:t>&lt;</w:t>
      </w:r>
      <w:proofErr w:type="spellStart"/>
      <w:r>
        <w:rPr>
          <w:rFonts w:asciiTheme="majorBidi" w:hAnsiTheme="majorBidi" w:cstheme="majorBidi"/>
          <w:b/>
          <w:bCs/>
          <w:color w:val="000000"/>
          <w:sz w:val="36"/>
          <w:szCs w:val="36"/>
        </w:rPr>
        <w:t>i</w:t>
      </w:r>
      <w:proofErr w:type="spellEnd"/>
      <w:r w:rsidR="00072F38">
        <w:rPr>
          <w:rFonts w:asciiTheme="majorBidi" w:hAnsiTheme="majorBidi" w:cstheme="majorBidi"/>
          <w:b/>
          <w:bCs/>
          <w:color w:val="000000"/>
          <w:sz w:val="36"/>
          <w:szCs w:val="36"/>
        </w:rPr>
        <w:t>&gt;(</w:t>
      </w:r>
      <w:proofErr w:type="gramStart"/>
      <w:r w:rsidR="00072F38">
        <w:rPr>
          <w:rFonts w:asciiTheme="majorBidi" w:hAnsiTheme="majorBidi" w:cstheme="majorBidi"/>
          <w:b/>
          <w:bCs/>
          <w:color w:val="000000"/>
          <w:sz w:val="36"/>
          <w:szCs w:val="36"/>
        </w:rPr>
        <w:t>italic)</w:t>
      </w:r>
      <w:r>
        <w:rPr>
          <w:rFonts w:asciiTheme="majorBidi" w:hAnsiTheme="majorBidi" w:cstheme="majorBidi"/>
          <w:b/>
          <w:bCs/>
          <w:color w:val="000000"/>
          <w:sz w:val="36"/>
          <w:szCs w:val="36"/>
        </w:rPr>
        <w:t xml:space="preserve">   </w:t>
      </w:r>
      <w:proofErr w:type="gramEnd"/>
      <w:r>
        <w:rPr>
          <w:rFonts w:asciiTheme="majorBidi" w:hAnsiTheme="majorBidi" w:cstheme="majorBidi"/>
          <w:b/>
          <w:bCs/>
          <w:color w:val="000000"/>
          <w:sz w:val="36"/>
          <w:szCs w:val="36"/>
        </w:rPr>
        <w:t xml:space="preserve">   </w:t>
      </w:r>
      <w:r w:rsidRPr="00A25E93">
        <w:rPr>
          <w:rFonts w:asciiTheme="majorBidi" w:hAnsiTheme="majorBidi" w:cstheme="majorBidi"/>
          <w:color w:val="000000"/>
          <w:sz w:val="28"/>
          <w:szCs w:val="28"/>
        </w:rPr>
        <w:t xml:space="preserve">This tag is used to </w:t>
      </w:r>
      <w:r>
        <w:rPr>
          <w:rFonts w:asciiTheme="majorBidi" w:hAnsiTheme="majorBidi" w:cstheme="majorBidi"/>
          <w:color w:val="000000"/>
          <w:sz w:val="28"/>
          <w:szCs w:val="28"/>
        </w:rPr>
        <w:t>italic</w:t>
      </w:r>
      <w:r w:rsidR="000C26D1">
        <w:rPr>
          <w:rFonts w:asciiTheme="majorBidi" w:hAnsiTheme="majorBidi" w:cstheme="majorBidi"/>
          <w:color w:val="000000"/>
          <w:sz w:val="28"/>
          <w:szCs w:val="28"/>
        </w:rPr>
        <w:t>. we can also use (</w:t>
      </w:r>
      <w:r w:rsidR="000C26D1" w:rsidRPr="000C26D1">
        <w:rPr>
          <w:rFonts w:asciiTheme="majorBidi" w:hAnsiTheme="majorBidi" w:cstheme="majorBidi"/>
          <w:b/>
          <w:bCs/>
          <w:color w:val="000000"/>
          <w:sz w:val="28"/>
          <w:szCs w:val="28"/>
        </w:rPr>
        <w:t>&lt;</w:t>
      </w:r>
      <w:proofErr w:type="spellStart"/>
      <w:r w:rsidR="000C26D1">
        <w:rPr>
          <w:rFonts w:asciiTheme="majorBidi" w:hAnsiTheme="majorBidi" w:cstheme="majorBidi"/>
          <w:b/>
          <w:bCs/>
          <w:color w:val="000000"/>
          <w:sz w:val="28"/>
          <w:szCs w:val="28"/>
        </w:rPr>
        <w:t>em</w:t>
      </w:r>
      <w:proofErr w:type="spellEnd"/>
      <w:r w:rsidR="000C26D1" w:rsidRPr="000C26D1">
        <w:rPr>
          <w:rFonts w:asciiTheme="majorBidi" w:hAnsiTheme="majorBidi" w:cstheme="majorBidi"/>
          <w:b/>
          <w:bCs/>
          <w:color w:val="000000"/>
          <w:sz w:val="28"/>
          <w:szCs w:val="28"/>
        </w:rPr>
        <w:t>&gt;</w:t>
      </w:r>
      <w:r w:rsidR="000C26D1">
        <w:rPr>
          <w:rFonts w:asciiTheme="majorBidi" w:hAnsiTheme="majorBidi" w:cstheme="majorBidi"/>
          <w:color w:val="000000"/>
          <w:sz w:val="28"/>
          <w:szCs w:val="28"/>
        </w:rPr>
        <w:t xml:space="preserve">) for </w:t>
      </w:r>
      <w:proofErr w:type="spellStart"/>
      <w:r w:rsidR="000C26D1">
        <w:rPr>
          <w:rFonts w:asciiTheme="majorBidi" w:hAnsiTheme="majorBidi" w:cstheme="majorBidi"/>
          <w:color w:val="000000"/>
          <w:sz w:val="28"/>
          <w:szCs w:val="28"/>
        </w:rPr>
        <w:t>ilatic</w:t>
      </w:r>
      <w:proofErr w:type="spellEnd"/>
      <w:r w:rsidR="000C26D1">
        <w:rPr>
          <w:rFonts w:asciiTheme="majorBidi" w:hAnsiTheme="majorBidi" w:cstheme="majorBidi"/>
          <w:color w:val="000000"/>
          <w:sz w:val="28"/>
          <w:szCs w:val="28"/>
        </w:rPr>
        <w:t>.</w:t>
      </w:r>
    </w:p>
    <w:p w14:paraId="27B0978F" w14:textId="77777777" w:rsidR="00A25E93" w:rsidRPr="00453A81" w:rsidRDefault="00453A81" w:rsidP="000C26D1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453A81">
        <w:rPr>
          <w:rFonts w:asciiTheme="majorBidi" w:hAnsiTheme="majorBidi" w:cstheme="majorBidi"/>
          <w:b/>
          <w:bCs/>
          <w:color w:val="000000"/>
          <w:sz w:val="32"/>
          <w:szCs w:val="32"/>
        </w:rPr>
        <w:lastRenderedPageBreak/>
        <w:t>&lt;pre&gt;</w:t>
      </w: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                        </w:t>
      </w:r>
      <w:r w:rsidRPr="00453A81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Defines pre-formatted text</w:t>
      </w:r>
    </w:p>
    <w:p w14:paraId="3CB31A52" w14:textId="77777777" w:rsidR="008B3468" w:rsidRPr="0042610E" w:rsidRDefault="0042610E" w:rsidP="0042610E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42610E">
        <w:rPr>
          <w:rFonts w:asciiTheme="majorBidi" w:hAnsiTheme="majorBidi" w:cstheme="majorBidi"/>
          <w:b/>
          <w:bCs/>
          <w:color w:val="000000"/>
          <w:sz w:val="32"/>
          <w:szCs w:val="32"/>
        </w:rPr>
        <w:t>&lt;sup&gt;</w:t>
      </w:r>
      <w:r w:rsidR="00B64D2B">
        <w:rPr>
          <w:rFonts w:asciiTheme="majorBidi" w:hAnsiTheme="majorBidi" w:cstheme="majorBidi"/>
          <w:b/>
          <w:bCs/>
          <w:color w:val="000000"/>
          <w:sz w:val="32"/>
          <w:szCs w:val="32"/>
        </w:rPr>
        <w:t>(</w:t>
      </w:r>
      <w:proofErr w:type="gramStart"/>
      <w:r w:rsidR="00B64D2B">
        <w:rPr>
          <w:rFonts w:asciiTheme="majorBidi" w:hAnsiTheme="majorBidi" w:cstheme="majorBidi"/>
          <w:b/>
          <w:bCs/>
          <w:color w:val="000000"/>
          <w:sz w:val="32"/>
          <w:szCs w:val="32"/>
        </w:rPr>
        <w:t>superscript)</w:t>
      </w:r>
      <w:r w:rsidR="00720C73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  </w:t>
      </w:r>
      <w:proofErr w:type="gramEnd"/>
      <w:r w:rsidRPr="0042610E">
        <w:rPr>
          <w:rFonts w:asciiTheme="majorBidi" w:hAnsiTheme="majorBidi" w:cstheme="majorBidi"/>
          <w:color w:val="000000"/>
          <w:sz w:val="28"/>
          <w:szCs w:val="28"/>
        </w:rPr>
        <w:t xml:space="preserve">is used for power for example: 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 </w:t>
      </w:r>
      <w:r w:rsidRPr="0042610E">
        <w:rPr>
          <w:rFonts w:asciiTheme="majorBidi" w:hAnsiTheme="majorBidi" w:cstheme="majorBidi"/>
          <w:color w:val="000000"/>
          <w:sz w:val="28"/>
          <w:szCs w:val="28"/>
        </w:rPr>
        <w:t>e&lt;sup&gt;2&lt;/sup&gt;     {e</w:t>
      </w:r>
      <w:r w:rsidRPr="0042610E">
        <w:rPr>
          <w:rFonts w:asciiTheme="majorBidi" w:hAnsiTheme="majorBidi" w:cstheme="majorBidi"/>
          <w:color w:val="000000"/>
          <w:sz w:val="28"/>
          <w:szCs w:val="28"/>
          <w:vertAlign w:val="superscript"/>
        </w:rPr>
        <w:t>2</w:t>
      </w:r>
      <w:r w:rsidRPr="0042610E">
        <w:rPr>
          <w:rFonts w:asciiTheme="majorBidi" w:hAnsiTheme="majorBidi" w:cstheme="majorBidi"/>
          <w:color w:val="000000"/>
          <w:sz w:val="28"/>
          <w:szCs w:val="28"/>
        </w:rPr>
        <w:t>}</w:t>
      </w:r>
      <w:r w:rsidRPr="0042610E">
        <w:rPr>
          <w:rFonts w:asciiTheme="majorBidi" w:hAnsiTheme="majorBidi" w:cstheme="majorBidi"/>
          <w:b/>
          <w:bCs/>
          <w:color w:val="000000"/>
          <w:sz w:val="32"/>
          <w:szCs w:val="32"/>
          <w:vertAlign w:val="superscript"/>
        </w:rPr>
        <w:t xml:space="preserve"> </w:t>
      </w: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 </w:t>
      </w:r>
    </w:p>
    <w:p w14:paraId="3E059FAB" w14:textId="77777777" w:rsidR="0042610E" w:rsidRDefault="0042610E" w:rsidP="0042610E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42610E">
        <w:rPr>
          <w:rFonts w:asciiTheme="majorBidi" w:hAnsiTheme="majorBidi" w:cstheme="majorBidi"/>
          <w:b/>
          <w:bCs/>
          <w:color w:val="000000"/>
          <w:sz w:val="32"/>
          <w:szCs w:val="32"/>
        </w:rPr>
        <w:t>&lt;sub&gt;</w:t>
      </w:r>
      <w:r w:rsidR="00B64D2B">
        <w:rPr>
          <w:rFonts w:asciiTheme="majorBidi" w:hAnsiTheme="majorBidi" w:cstheme="majorBidi"/>
          <w:b/>
          <w:bCs/>
          <w:color w:val="000000"/>
          <w:sz w:val="32"/>
          <w:szCs w:val="32"/>
        </w:rPr>
        <w:t>(</w:t>
      </w:r>
      <w:proofErr w:type="gramStart"/>
      <w:r w:rsidR="00B64D2B">
        <w:rPr>
          <w:rFonts w:asciiTheme="majorBidi" w:hAnsiTheme="majorBidi" w:cstheme="majorBidi"/>
          <w:b/>
          <w:bCs/>
          <w:color w:val="000000"/>
          <w:sz w:val="32"/>
          <w:szCs w:val="32"/>
        </w:rPr>
        <w:t>subscript)</w:t>
      </w: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  </w:t>
      </w:r>
      <w:proofErr w:type="gramEnd"/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 </w:t>
      </w:r>
      <w:r w:rsidR="00720C73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 </w:t>
      </w:r>
      <w:r w:rsidRPr="0042610E">
        <w:rPr>
          <w:rFonts w:asciiTheme="majorBidi" w:hAnsiTheme="majorBidi" w:cstheme="majorBidi"/>
          <w:color w:val="000000"/>
          <w:sz w:val="28"/>
          <w:szCs w:val="28"/>
        </w:rPr>
        <w:t xml:space="preserve">is used for </w:t>
      </w:r>
      <w:proofErr w:type="spellStart"/>
      <w:r>
        <w:rPr>
          <w:rFonts w:asciiTheme="majorBidi" w:hAnsiTheme="majorBidi" w:cstheme="majorBidi"/>
          <w:color w:val="000000"/>
          <w:sz w:val="28"/>
          <w:szCs w:val="28"/>
        </w:rPr>
        <w:t>bace</w:t>
      </w:r>
      <w:proofErr w:type="spellEnd"/>
      <w:r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Pr="0042610E">
        <w:rPr>
          <w:rFonts w:asciiTheme="majorBidi" w:hAnsiTheme="majorBidi" w:cstheme="majorBidi"/>
          <w:color w:val="000000"/>
          <w:sz w:val="28"/>
          <w:szCs w:val="28"/>
        </w:rPr>
        <w:t xml:space="preserve">for example: 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 H</w:t>
      </w:r>
      <w:r w:rsidRPr="0042610E">
        <w:rPr>
          <w:rFonts w:asciiTheme="majorBidi" w:hAnsiTheme="majorBidi" w:cstheme="majorBidi"/>
          <w:color w:val="000000"/>
          <w:sz w:val="28"/>
          <w:szCs w:val="28"/>
        </w:rPr>
        <w:t>&lt;sup&gt;2&lt;/sup&gt;</w:t>
      </w:r>
      <w:r>
        <w:rPr>
          <w:rFonts w:asciiTheme="majorBidi" w:hAnsiTheme="majorBidi" w:cstheme="majorBidi"/>
          <w:color w:val="000000"/>
          <w:sz w:val="28"/>
          <w:szCs w:val="28"/>
        </w:rPr>
        <w:t>o</w:t>
      </w:r>
      <w:r w:rsidRPr="0042610E">
        <w:rPr>
          <w:rFonts w:asciiTheme="majorBidi" w:hAnsiTheme="majorBidi" w:cstheme="majorBidi"/>
          <w:color w:val="000000"/>
          <w:sz w:val="28"/>
          <w:szCs w:val="28"/>
        </w:rPr>
        <w:t xml:space="preserve">     {</w:t>
      </w:r>
      <w:r>
        <w:rPr>
          <w:rFonts w:asciiTheme="majorBidi" w:hAnsiTheme="majorBidi" w:cstheme="majorBidi"/>
          <w:color w:val="000000"/>
          <w:sz w:val="28"/>
          <w:szCs w:val="28"/>
        </w:rPr>
        <w:t>H</w:t>
      </w:r>
      <w:r w:rsidRPr="0042610E">
        <w:rPr>
          <w:rFonts w:asciiTheme="majorBidi" w:hAnsiTheme="majorBidi" w:cstheme="majorBidi"/>
          <w:color w:val="000000"/>
          <w:sz w:val="28"/>
          <w:szCs w:val="28"/>
          <w:vertAlign w:val="subscript"/>
        </w:rPr>
        <w:t>2</w:t>
      </w:r>
      <w:r>
        <w:rPr>
          <w:rFonts w:asciiTheme="majorBidi" w:hAnsiTheme="majorBidi" w:cstheme="majorBidi"/>
          <w:color w:val="000000"/>
          <w:sz w:val="28"/>
          <w:szCs w:val="28"/>
        </w:rPr>
        <w:t>o</w:t>
      </w:r>
      <w:r w:rsidRPr="0042610E">
        <w:rPr>
          <w:rFonts w:asciiTheme="majorBidi" w:hAnsiTheme="majorBidi" w:cstheme="majorBidi"/>
          <w:color w:val="000000"/>
          <w:sz w:val="28"/>
          <w:szCs w:val="28"/>
        </w:rPr>
        <w:t>}</w:t>
      </w:r>
      <w:r w:rsidRPr="0042610E">
        <w:rPr>
          <w:rFonts w:asciiTheme="majorBidi" w:hAnsiTheme="majorBidi" w:cstheme="majorBidi"/>
          <w:b/>
          <w:bCs/>
          <w:color w:val="000000"/>
          <w:sz w:val="32"/>
          <w:szCs w:val="32"/>
          <w:vertAlign w:val="superscript"/>
        </w:rPr>
        <w:t xml:space="preserve"> </w:t>
      </w: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 </w:t>
      </w:r>
    </w:p>
    <w:p w14:paraId="78CB41D4" w14:textId="77777777" w:rsidR="00B64D2B" w:rsidRDefault="00231FFD" w:rsidP="0042610E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>&lt;</w:t>
      </w:r>
      <w:proofErr w:type="spellStart"/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>br</w:t>
      </w:r>
      <w:proofErr w:type="spellEnd"/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>&gt;</w:t>
      </w:r>
      <w:r w:rsidR="000459F7">
        <w:rPr>
          <w:rFonts w:asciiTheme="majorBidi" w:hAnsiTheme="majorBidi" w:cstheme="majorBidi"/>
          <w:b/>
          <w:bCs/>
          <w:color w:val="000000"/>
          <w:sz w:val="32"/>
          <w:szCs w:val="32"/>
        </w:rPr>
        <w:t>(</w:t>
      </w:r>
      <w:proofErr w:type="gramStart"/>
      <w:r w:rsidR="000459F7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break)   </w:t>
      </w:r>
      <w:proofErr w:type="gramEnd"/>
      <w:r w:rsidR="000459F7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         </w:t>
      </w:r>
      <w:r w:rsidR="00720C73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</w:t>
      </w:r>
      <w:r w:rsidRPr="00231FFD">
        <w:rPr>
          <w:rFonts w:asciiTheme="majorBidi" w:hAnsiTheme="majorBidi" w:cstheme="majorBidi"/>
          <w:color w:val="000000"/>
          <w:sz w:val="28"/>
          <w:szCs w:val="28"/>
        </w:rPr>
        <w:t>This tag is used for break the line</w:t>
      </w:r>
      <w:r>
        <w:rPr>
          <w:rFonts w:asciiTheme="majorBidi" w:hAnsiTheme="majorBidi" w:cstheme="majorBidi"/>
          <w:color w:val="000000"/>
          <w:sz w:val="28"/>
          <w:szCs w:val="28"/>
        </w:rPr>
        <w:t>.</w:t>
      </w:r>
    </w:p>
    <w:p w14:paraId="28A952A2" w14:textId="77777777" w:rsidR="00231FFD" w:rsidRDefault="00D06827" w:rsidP="0042610E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 w:rsidRPr="00D06827">
        <w:rPr>
          <w:rFonts w:asciiTheme="majorBidi" w:hAnsiTheme="majorBidi" w:cstheme="majorBidi"/>
          <w:b/>
          <w:bCs/>
          <w:color w:val="000000"/>
          <w:sz w:val="32"/>
          <w:szCs w:val="32"/>
        </w:rPr>
        <w:t>&lt;</w:t>
      </w:r>
      <w:proofErr w:type="spellStart"/>
      <w:r w:rsidRPr="00D06827">
        <w:rPr>
          <w:rFonts w:asciiTheme="majorBidi" w:hAnsiTheme="majorBidi" w:cstheme="majorBidi"/>
          <w:b/>
          <w:bCs/>
          <w:color w:val="000000"/>
          <w:sz w:val="32"/>
          <w:szCs w:val="32"/>
        </w:rPr>
        <w:t>hr</w:t>
      </w:r>
      <w:proofErr w:type="spellEnd"/>
      <w:r w:rsidRPr="00D06827">
        <w:rPr>
          <w:rFonts w:asciiTheme="majorBidi" w:hAnsiTheme="majorBidi" w:cstheme="majorBidi"/>
          <w:b/>
          <w:bCs/>
          <w:color w:val="000000"/>
          <w:sz w:val="32"/>
          <w:szCs w:val="32"/>
        </w:rPr>
        <w:t>&gt;</w:t>
      </w:r>
      <w:r w:rsidR="000459F7">
        <w:rPr>
          <w:rFonts w:asciiTheme="majorBidi" w:hAnsiTheme="majorBidi" w:cstheme="majorBidi"/>
          <w:b/>
          <w:bCs/>
          <w:color w:val="000000"/>
          <w:sz w:val="32"/>
          <w:szCs w:val="32"/>
        </w:rPr>
        <w:t>(</w:t>
      </w:r>
      <w:proofErr w:type="spellStart"/>
      <w:proofErr w:type="gramStart"/>
      <w:r w:rsidR="000459F7">
        <w:rPr>
          <w:rFonts w:asciiTheme="majorBidi" w:hAnsiTheme="majorBidi" w:cstheme="majorBidi"/>
          <w:b/>
          <w:bCs/>
          <w:color w:val="000000"/>
          <w:sz w:val="32"/>
          <w:szCs w:val="32"/>
        </w:rPr>
        <w:t>Horizantal</w:t>
      </w:r>
      <w:proofErr w:type="spellEnd"/>
      <w:r w:rsidR="000459F7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)   </w:t>
      </w:r>
      <w:proofErr w:type="gramEnd"/>
      <w:r w:rsidR="000459F7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</w:t>
      </w: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</w:t>
      </w:r>
      <w:r w:rsidRPr="00D06827">
        <w:rPr>
          <w:rFonts w:asciiTheme="majorBidi" w:hAnsiTheme="majorBidi" w:cstheme="majorBidi"/>
          <w:color w:val="000000"/>
          <w:sz w:val="28"/>
          <w:szCs w:val="28"/>
        </w:rPr>
        <w:t>This tag is used for horizontal line with line break</w:t>
      </w:r>
      <w:r>
        <w:rPr>
          <w:rFonts w:asciiTheme="majorBidi" w:hAnsiTheme="majorBidi" w:cstheme="majorBidi"/>
          <w:color w:val="000000"/>
          <w:sz w:val="28"/>
          <w:szCs w:val="28"/>
        </w:rPr>
        <w:t>.</w:t>
      </w:r>
    </w:p>
    <w:p w14:paraId="02D3EAFF" w14:textId="77777777" w:rsidR="009F1D94" w:rsidRDefault="00946164" w:rsidP="0042610E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>&lt;q&gt;(</w:t>
      </w:r>
      <w:proofErr w:type="gramStart"/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>Quotation)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  </w:t>
      </w:r>
      <w:proofErr w:type="gramEnd"/>
      <w:r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720C73">
        <w:rPr>
          <w:rFonts w:asciiTheme="majorBidi" w:hAnsiTheme="majorBidi" w:cstheme="majorBidi"/>
          <w:color w:val="000000"/>
          <w:sz w:val="28"/>
          <w:szCs w:val="28"/>
        </w:rPr>
        <w:t xml:space="preserve">  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  </w:t>
      </w:r>
      <w:r w:rsidR="00720C73">
        <w:rPr>
          <w:rFonts w:asciiTheme="majorBidi" w:hAnsiTheme="majorBidi" w:cstheme="majorBidi"/>
          <w:color w:val="000000"/>
          <w:sz w:val="28"/>
          <w:szCs w:val="28"/>
        </w:rPr>
        <w:t>This tag is used for quote the given statement.</w:t>
      </w:r>
    </w:p>
    <w:p w14:paraId="16EAD975" w14:textId="77777777" w:rsidR="00946164" w:rsidRDefault="00946164" w:rsidP="0042610E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 w:rsidRPr="00946164">
        <w:rPr>
          <w:rFonts w:asciiTheme="majorBidi" w:hAnsiTheme="majorBidi" w:cstheme="majorBidi"/>
          <w:b/>
          <w:bCs/>
          <w:color w:val="000000"/>
          <w:sz w:val="32"/>
          <w:szCs w:val="32"/>
        </w:rPr>
        <w:t>&lt;blockquote&gt;(</w:t>
      </w:r>
      <w:proofErr w:type="gramStart"/>
      <w:r w:rsidRPr="00946164">
        <w:rPr>
          <w:rFonts w:asciiTheme="majorBidi" w:hAnsiTheme="majorBidi" w:cstheme="majorBidi"/>
          <w:b/>
          <w:bCs/>
          <w:color w:val="000000"/>
          <w:sz w:val="32"/>
          <w:szCs w:val="32"/>
        </w:rPr>
        <w:t>Quote)</w:t>
      </w: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  </w:t>
      </w:r>
      <w:proofErr w:type="gramEnd"/>
      <w:r w:rsidRPr="00946164">
        <w:rPr>
          <w:rFonts w:asciiTheme="majorBidi" w:hAnsiTheme="majorBidi" w:cstheme="majorBidi"/>
          <w:color w:val="000000"/>
          <w:sz w:val="28"/>
          <w:szCs w:val="28"/>
        </w:rPr>
        <w:t>This tag is used for quote</w:t>
      </w:r>
    </w:p>
    <w:p w14:paraId="4AA52669" w14:textId="77777777" w:rsidR="00AC22D1" w:rsidRPr="009A09ED" w:rsidRDefault="009A09ED" w:rsidP="009A09ED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drawing>
          <wp:inline distT="0" distB="0" distL="0" distR="0" wp14:anchorId="7C364C71" wp14:editId="4A1F8A5B">
            <wp:extent cx="5943600" cy="87566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F70DF" w14:textId="77777777" w:rsidR="00E8370B" w:rsidRDefault="00AE0E06" w:rsidP="00AE0E0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AE0E06">
        <w:rPr>
          <w:rFonts w:asciiTheme="majorBidi" w:hAnsiTheme="majorBidi" w:cstheme="majorBidi"/>
          <w:b/>
          <w:bCs/>
          <w:color w:val="000000"/>
          <w:sz w:val="32"/>
          <w:szCs w:val="32"/>
        </w:rPr>
        <w:t>&lt;ins&gt;(</w:t>
      </w:r>
      <w:proofErr w:type="gramStart"/>
      <w:r w:rsidRPr="00AE0E06">
        <w:rPr>
          <w:rFonts w:asciiTheme="majorBidi" w:hAnsiTheme="majorBidi" w:cstheme="majorBidi"/>
          <w:b/>
          <w:bCs/>
          <w:color w:val="000000"/>
          <w:sz w:val="32"/>
          <w:szCs w:val="32"/>
        </w:rPr>
        <w:t>inserted)</w:t>
      </w:r>
      <w:r w:rsidR="00297479">
        <w:rPr>
          <w:rFonts w:asciiTheme="majorBidi" w:hAnsiTheme="majorBidi" w:cstheme="majorBidi"/>
          <w:color w:val="000000"/>
          <w:sz w:val="32"/>
          <w:szCs w:val="32"/>
        </w:rPr>
        <w:t xml:space="preserve">   </w:t>
      </w:r>
      <w:proofErr w:type="gramEnd"/>
      <w:r w:rsidR="00297479">
        <w:rPr>
          <w:rFonts w:asciiTheme="majorBidi" w:hAnsiTheme="majorBidi" w:cstheme="majorBidi"/>
          <w:color w:val="000000"/>
          <w:sz w:val="32"/>
          <w:szCs w:val="32"/>
        </w:rPr>
        <w:t xml:space="preserve">  </w:t>
      </w:r>
      <w:r w:rsidRPr="00AE0E06">
        <w:rPr>
          <w:rFonts w:asciiTheme="majorBidi" w:hAnsiTheme="majorBidi" w:cstheme="majorBidi"/>
          <w:sz w:val="28"/>
          <w:szCs w:val="28"/>
        </w:rPr>
        <w:t xml:space="preserve">The </w:t>
      </w:r>
      <w:r w:rsidRPr="00AE0E06">
        <w:rPr>
          <w:rFonts w:asciiTheme="majorBidi" w:hAnsiTheme="majorBidi" w:cstheme="majorBidi"/>
          <w:b/>
          <w:bCs/>
          <w:sz w:val="28"/>
          <w:szCs w:val="28"/>
        </w:rPr>
        <w:t xml:space="preserve">&lt;ins&gt; </w:t>
      </w:r>
      <w:r w:rsidRPr="00AE0E06">
        <w:rPr>
          <w:rFonts w:asciiTheme="majorBidi" w:hAnsiTheme="majorBidi" w:cstheme="majorBidi"/>
          <w:sz w:val="28"/>
          <w:szCs w:val="28"/>
        </w:rPr>
        <w:t>element can be used to show content that has been inserted into a document. We can also use &lt;s&gt; for inserted</w:t>
      </w:r>
      <w:r>
        <w:rPr>
          <w:rFonts w:asciiTheme="majorBidi" w:hAnsiTheme="majorBidi" w:cstheme="majorBidi"/>
          <w:sz w:val="28"/>
          <w:szCs w:val="28"/>
        </w:rPr>
        <w:t>.</w:t>
      </w:r>
      <w:r w:rsidR="00297479">
        <w:rPr>
          <w:rFonts w:asciiTheme="majorBidi" w:hAnsiTheme="majorBidi" w:cstheme="majorBidi"/>
          <w:sz w:val="28"/>
          <w:szCs w:val="28"/>
        </w:rPr>
        <w:t xml:space="preserve"> </w:t>
      </w:r>
      <w:r w:rsidR="00297479">
        <w:rPr>
          <w:rFonts w:asciiTheme="majorBidi" w:hAnsiTheme="majorBidi" w:cstheme="majorBidi"/>
          <w:b/>
          <w:bCs/>
          <w:sz w:val="28"/>
          <w:szCs w:val="28"/>
        </w:rPr>
        <w:t>F</w:t>
      </w:r>
      <w:r w:rsidR="00297479" w:rsidRPr="00297479">
        <w:rPr>
          <w:rFonts w:asciiTheme="majorBidi" w:hAnsiTheme="majorBidi" w:cstheme="majorBidi"/>
          <w:b/>
          <w:bCs/>
          <w:sz w:val="28"/>
          <w:szCs w:val="28"/>
        </w:rPr>
        <w:t xml:space="preserve">or </w:t>
      </w:r>
      <w:proofErr w:type="gramStart"/>
      <w:r w:rsidR="00297479" w:rsidRPr="00297479">
        <w:rPr>
          <w:rFonts w:asciiTheme="majorBidi" w:hAnsiTheme="majorBidi" w:cstheme="majorBidi"/>
          <w:b/>
          <w:bCs/>
          <w:sz w:val="28"/>
          <w:szCs w:val="28"/>
        </w:rPr>
        <w:t>example</w:t>
      </w:r>
      <w:proofErr w:type="gramEnd"/>
      <w:r w:rsidR="00297479" w:rsidRPr="00297479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297479" w:rsidRPr="00297479">
        <w:rPr>
          <w:rFonts w:asciiTheme="majorBidi" w:hAnsiTheme="majorBidi" w:cstheme="majorBidi"/>
          <w:b/>
          <w:bCs/>
          <w:sz w:val="28"/>
          <w:szCs w:val="28"/>
          <w:u w:val="single"/>
        </w:rPr>
        <w:t>2000</w:t>
      </w:r>
    </w:p>
    <w:p w14:paraId="1759F5FA" w14:textId="77777777" w:rsidR="00AC22D1" w:rsidRDefault="00AC22D1" w:rsidP="0029747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713E3EED" w14:textId="77777777" w:rsidR="00AE0E06" w:rsidRDefault="00297479" w:rsidP="0029747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trike/>
          <w:sz w:val="28"/>
          <w:szCs w:val="28"/>
        </w:rPr>
      </w:pPr>
      <w:r w:rsidRPr="00297479">
        <w:rPr>
          <w:rFonts w:asciiTheme="majorBidi" w:hAnsiTheme="majorBidi" w:cstheme="majorBidi"/>
          <w:b/>
          <w:bCs/>
          <w:sz w:val="32"/>
          <w:szCs w:val="32"/>
        </w:rPr>
        <w:t>&lt;del&gt;</w:t>
      </w:r>
      <w:r>
        <w:rPr>
          <w:rFonts w:asciiTheme="majorBidi" w:hAnsiTheme="majorBidi" w:cstheme="majorBidi"/>
          <w:sz w:val="28"/>
          <w:szCs w:val="28"/>
        </w:rPr>
        <w:t xml:space="preserve">      </w:t>
      </w:r>
      <w:r w:rsidRPr="00297479">
        <w:rPr>
          <w:rFonts w:asciiTheme="majorBidi" w:hAnsiTheme="majorBidi" w:cstheme="majorBidi"/>
          <w:sz w:val="28"/>
          <w:szCs w:val="28"/>
        </w:rPr>
        <w:t xml:space="preserve">the </w:t>
      </w:r>
      <w:r w:rsidRPr="00297479">
        <w:rPr>
          <w:rFonts w:asciiTheme="majorBidi" w:hAnsiTheme="majorBidi" w:cstheme="majorBidi"/>
          <w:b/>
          <w:bCs/>
          <w:sz w:val="28"/>
          <w:szCs w:val="28"/>
        </w:rPr>
        <w:t xml:space="preserve">&lt;del&gt; </w:t>
      </w:r>
      <w:r w:rsidRPr="00297479">
        <w:rPr>
          <w:rFonts w:asciiTheme="majorBidi" w:hAnsiTheme="majorBidi" w:cstheme="majorBidi"/>
          <w:sz w:val="28"/>
          <w:szCs w:val="28"/>
        </w:rPr>
        <w:t>element can show text that has been deleted from it.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297479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proofErr w:type="gramStart"/>
      <w:r w:rsidRPr="00297479">
        <w:rPr>
          <w:rFonts w:asciiTheme="majorBidi" w:hAnsiTheme="majorBidi" w:cstheme="majorBidi"/>
          <w:b/>
          <w:bCs/>
          <w:sz w:val="28"/>
          <w:szCs w:val="28"/>
        </w:rPr>
        <w:t>example</w:t>
      </w:r>
      <w:proofErr w:type="gramEnd"/>
      <w:r w:rsidRPr="00297479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297479">
        <w:rPr>
          <w:rFonts w:asciiTheme="majorBidi" w:hAnsiTheme="majorBidi" w:cstheme="majorBidi"/>
          <w:b/>
          <w:bCs/>
          <w:strike/>
          <w:sz w:val="28"/>
          <w:szCs w:val="28"/>
        </w:rPr>
        <w:t>3500</w:t>
      </w:r>
      <w:r>
        <w:rPr>
          <w:rFonts w:asciiTheme="majorBidi" w:hAnsiTheme="majorBidi" w:cstheme="majorBidi"/>
          <w:b/>
          <w:bCs/>
          <w:strike/>
          <w:sz w:val="28"/>
          <w:szCs w:val="28"/>
        </w:rPr>
        <w:t>.</w:t>
      </w:r>
    </w:p>
    <w:p w14:paraId="7C00F265" w14:textId="77777777" w:rsidR="000816F9" w:rsidRDefault="000816F9" w:rsidP="0029747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trike/>
          <w:sz w:val="28"/>
          <w:szCs w:val="28"/>
        </w:rPr>
      </w:pPr>
    </w:p>
    <w:p w14:paraId="4B6006E6" w14:textId="77777777" w:rsidR="000816F9" w:rsidRDefault="00A85FFF" w:rsidP="00A85FF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A85FFF">
        <w:rPr>
          <w:rFonts w:asciiTheme="majorBidi" w:hAnsiTheme="majorBidi" w:cstheme="majorBidi"/>
          <w:b/>
          <w:bCs/>
          <w:sz w:val="32"/>
          <w:szCs w:val="32"/>
        </w:rPr>
        <w:t>&lt;address&gt;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     </w:t>
      </w:r>
      <w:r w:rsidRPr="00A85FFF">
        <w:rPr>
          <w:rFonts w:asciiTheme="majorBidi" w:hAnsiTheme="majorBidi" w:cstheme="majorBidi"/>
          <w:sz w:val="28"/>
          <w:szCs w:val="28"/>
        </w:rPr>
        <w:t xml:space="preserve">The </w:t>
      </w:r>
      <w:r w:rsidRPr="00A85FFF">
        <w:rPr>
          <w:rFonts w:asciiTheme="majorBidi" w:hAnsiTheme="majorBidi" w:cstheme="majorBidi"/>
          <w:b/>
          <w:bCs/>
          <w:sz w:val="28"/>
          <w:szCs w:val="28"/>
        </w:rPr>
        <w:t xml:space="preserve">&lt;address&gt; </w:t>
      </w:r>
      <w:r w:rsidRPr="00A85FFF">
        <w:rPr>
          <w:rFonts w:asciiTheme="majorBidi" w:hAnsiTheme="majorBidi" w:cstheme="majorBidi"/>
          <w:sz w:val="28"/>
          <w:szCs w:val="28"/>
        </w:rPr>
        <w:t>element has quite a specific use: to contain contact details for the author of the page.</w:t>
      </w:r>
    </w:p>
    <w:p w14:paraId="3DF58949" w14:textId="77777777" w:rsidR="00A85FFF" w:rsidRDefault="00A85FFF" w:rsidP="00A85FF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14:paraId="0FA0864C" w14:textId="77777777" w:rsidR="00A85FFF" w:rsidRDefault="006D04C6" w:rsidP="006D04C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 w:rsidRPr="006D04C6">
        <w:rPr>
          <w:rFonts w:asciiTheme="majorBidi" w:hAnsiTheme="majorBidi" w:cstheme="majorBidi"/>
          <w:b/>
          <w:bCs/>
          <w:sz w:val="32"/>
          <w:szCs w:val="32"/>
        </w:rPr>
        <w:t>&lt;cite&gt;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          </w:t>
      </w:r>
      <w:r w:rsidRPr="006D04C6">
        <w:rPr>
          <w:rFonts w:asciiTheme="majorBidi" w:hAnsiTheme="majorBidi" w:cstheme="majorBidi"/>
          <w:sz w:val="28"/>
          <w:szCs w:val="28"/>
        </w:rPr>
        <w:t xml:space="preserve">When you are referencing a piece of work such as a book, film or research paper, the </w:t>
      </w:r>
      <w:r w:rsidRPr="006D04C6">
        <w:rPr>
          <w:rFonts w:asciiTheme="majorBidi" w:hAnsiTheme="majorBidi" w:cstheme="majorBidi"/>
          <w:b/>
          <w:bCs/>
          <w:sz w:val="28"/>
          <w:szCs w:val="28"/>
        </w:rPr>
        <w:t xml:space="preserve">&lt;cite&gt; </w:t>
      </w:r>
      <w:r w:rsidRPr="006D04C6">
        <w:rPr>
          <w:rFonts w:asciiTheme="majorBidi" w:hAnsiTheme="majorBidi" w:cstheme="majorBidi"/>
          <w:sz w:val="28"/>
          <w:szCs w:val="28"/>
        </w:rPr>
        <w:t>element can be used to indicate where the citation is from.</w:t>
      </w:r>
    </w:p>
    <w:p w14:paraId="1C4CBDBF" w14:textId="77777777" w:rsidR="00D06827" w:rsidRDefault="00F43B8B" w:rsidP="0042610E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F43B8B">
        <w:rPr>
          <w:rFonts w:asciiTheme="majorBidi" w:hAnsiTheme="majorBidi" w:cstheme="majorBidi"/>
          <w:b/>
          <w:bCs/>
          <w:sz w:val="32"/>
          <w:szCs w:val="32"/>
        </w:rPr>
        <w:t>Abbreviations and Acronyms:</w:t>
      </w:r>
    </w:p>
    <w:p w14:paraId="4717FB56" w14:textId="77777777" w:rsidR="00A812EC" w:rsidRPr="00A812EC" w:rsidRDefault="00A812EC" w:rsidP="0042610E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8"/>
          <w:szCs w:val="28"/>
        </w:rPr>
      </w:pPr>
      <w:r w:rsidRPr="00A812EC">
        <w:rPr>
          <w:rFonts w:asciiTheme="majorBidi" w:hAnsiTheme="majorBidi" w:cstheme="majorBidi"/>
          <w:sz w:val="28"/>
          <w:szCs w:val="28"/>
        </w:rPr>
        <w:t>&lt;p&gt;</w:t>
      </w:r>
    </w:p>
    <w:p w14:paraId="7E11FFDC" w14:textId="77777777" w:rsidR="00A812EC" w:rsidRPr="00A812EC" w:rsidRDefault="00A812EC" w:rsidP="0042610E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8"/>
          <w:szCs w:val="28"/>
        </w:rPr>
      </w:pPr>
      <w:r w:rsidRPr="00A812EC">
        <w:rPr>
          <w:rFonts w:asciiTheme="majorBidi" w:hAnsiTheme="majorBidi" w:cstheme="majorBidi"/>
          <w:sz w:val="28"/>
          <w:szCs w:val="28"/>
        </w:rPr>
        <w:t>&lt;</w:t>
      </w:r>
      <w:proofErr w:type="spellStart"/>
      <w:r w:rsidRPr="00A812EC">
        <w:rPr>
          <w:rFonts w:asciiTheme="majorBidi" w:hAnsiTheme="majorBidi" w:cstheme="majorBidi"/>
          <w:sz w:val="28"/>
          <w:szCs w:val="28"/>
        </w:rPr>
        <w:t>abbr</w:t>
      </w:r>
      <w:proofErr w:type="spellEnd"/>
      <w:r w:rsidRPr="00A812EC">
        <w:rPr>
          <w:rFonts w:asciiTheme="majorBidi" w:hAnsiTheme="majorBidi" w:cstheme="majorBidi"/>
          <w:sz w:val="28"/>
          <w:szCs w:val="28"/>
        </w:rPr>
        <w:t xml:space="preserve"> title=” World Health Organization”&gt;WHO&lt;/</w:t>
      </w:r>
      <w:proofErr w:type="spellStart"/>
      <w:r w:rsidRPr="00A812EC">
        <w:rPr>
          <w:rFonts w:asciiTheme="majorBidi" w:hAnsiTheme="majorBidi" w:cstheme="majorBidi"/>
          <w:sz w:val="28"/>
          <w:szCs w:val="28"/>
        </w:rPr>
        <w:t>abbr</w:t>
      </w:r>
      <w:proofErr w:type="spellEnd"/>
      <w:r w:rsidRPr="00A812EC">
        <w:rPr>
          <w:rFonts w:asciiTheme="majorBidi" w:hAnsiTheme="majorBidi" w:cstheme="majorBidi"/>
          <w:sz w:val="28"/>
          <w:szCs w:val="28"/>
        </w:rPr>
        <w:t xml:space="preserve">&gt; </w:t>
      </w:r>
    </w:p>
    <w:p w14:paraId="13919129" w14:textId="77777777" w:rsidR="00F43B8B" w:rsidRDefault="00A812EC" w:rsidP="0042610E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8"/>
          <w:szCs w:val="28"/>
        </w:rPr>
      </w:pPr>
      <w:r w:rsidRPr="00A812EC">
        <w:rPr>
          <w:rFonts w:asciiTheme="majorBidi" w:hAnsiTheme="majorBidi" w:cstheme="majorBidi"/>
          <w:sz w:val="28"/>
          <w:szCs w:val="28"/>
        </w:rPr>
        <w:t>&lt;/p&gt;</w:t>
      </w:r>
    </w:p>
    <w:p w14:paraId="527A9DA5" w14:textId="77777777" w:rsidR="00A812EC" w:rsidRPr="00A812EC" w:rsidRDefault="00A812EC" w:rsidP="00A812EC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8"/>
          <w:szCs w:val="28"/>
        </w:rPr>
      </w:pPr>
      <w:r w:rsidRPr="00A812EC">
        <w:rPr>
          <w:rFonts w:asciiTheme="majorBidi" w:hAnsiTheme="majorBidi" w:cstheme="majorBidi"/>
          <w:sz w:val="28"/>
          <w:szCs w:val="28"/>
        </w:rPr>
        <w:lastRenderedPageBreak/>
        <w:t>&lt;p&gt;</w:t>
      </w:r>
    </w:p>
    <w:p w14:paraId="44FEB548" w14:textId="77777777" w:rsidR="00A812EC" w:rsidRPr="00A812EC" w:rsidRDefault="00A812EC" w:rsidP="00A812EC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8"/>
          <w:szCs w:val="28"/>
        </w:rPr>
      </w:pPr>
      <w:r w:rsidRPr="00A812EC">
        <w:rPr>
          <w:rFonts w:asciiTheme="majorBidi" w:hAnsiTheme="majorBidi" w:cstheme="majorBidi"/>
          <w:sz w:val="28"/>
          <w:szCs w:val="28"/>
        </w:rPr>
        <w:t>&lt;</w:t>
      </w:r>
      <w:r>
        <w:rPr>
          <w:rFonts w:asciiTheme="majorBidi" w:hAnsiTheme="majorBidi" w:cstheme="majorBidi"/>
          <w:sz w:val="28"/>
          <w:szCs w:val="28"/>
        </w:rPr>
        <w:t xml:space="preserve">acronym  </w:t>
      </w:r>
      <w:r w:rsidRPr="00A812EC">
        <w:rPr>
          <w:rFonts w:asciiTheme="majorBidi" w:hAnsiTheme="majorBidi" w:cstheme="majorBidi"/>
          <w:sz w:val="28"/>
          <w:szCs w:val="28"/>
        </w:rPr>
        <w:t xml:space="preserve"> title=” World Health Organization”&gt;WHO&lt;/</w:t>
      </w:r>
      <w:r>
        <w:rPr>
          <w:rFonts w:asciiTheme="majorBidi" w:hAnsiTheme="majorBidi" w:cstheme="majorBidi"/>
          <w:sz w:val="28"/>
          <w:szCs w:val="28"/>
        </w:rPr>
        <w:t>acronym</w:t>
      </w:r>
      <w:r w:rsidRPr="00A812EC">
        <w:rPr>
          <w:rFonts w:asciiTheme="majorBidi" w:hAnsiTheme="majorBidi" w:cstheme="majorBidi"/>
          <w:sz w:val="28"/>
          <w:szCs w:val="28"/>
        </w:rPr>
        <w:t xml:space="preserve">&gt; </w:t>
      </w:r>
    </w:p>
    <w:p w14:paraId="7A7D6C09" w14:textId="77777777" w:rsidR="00A812EC" w:rsidRDefault="00A812EC" w:rsidP="00A812EC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8"/>
          <w:szCs w:val="28"/>
        </w:rPr>
      </w:pPr>
      <w:r w:rsidRPr="00A812EC">
        <w:rPr>
          <w:rFonts w:asciiTheme="majorBidi" w:hAnsiTheme="majorBidi" w:cstheme="majorBidi"/>
          <w:sz w:val="28"/>
          <w:szCs w:val="28"/>
        </w:rPr>
        <w:t>&lt;/p&gt;</w:t>
      </w:r>
    </w:p>
    <w:p w14:paraId="38A69027" w14:textId="77777777" w:rsidR="00A812EC" w:rsidRDefault="0029240C" w:rsidP="00A812EC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8"/>
          <w:szCs w:val="28"/>
        </w:rPr>
      </w:pPr>
      <w:r w:rsidRPr="0029240C">
        <w:rPr>
          <w:rFonts w:asciiTheme="majorBidi" w:hAnsiTheme="majorBidi" w:cstheme="majorBidi"/>
          <w:b/>
          <w:bCs/>
          <w:sz w:val="32"/>
          <w:szCs w:val="32"/>
        </w:rPr>
        <w:t>&lt;small&gt;</w:t>
      </w:r>
      <w:r>
        <w:rPr>
          <w:rFonts w:asciiTheme="majorBidi" w:hAnsiTheme="majorBidi" w:cstheme="majorBidi"/>
          <w:sz w:val="28"/>
          <w:szCs w:val="28"/>
        </w:rPr>
        <w:t xml:space="preserve">        This tag is used for small the text.</w:t>
      </w:r>
    </w:p>
    <w:p w14:paraId="68F4FDCF" w14:textId="77777777" w:rsidR="0029240C" w:rsidRDefault="0029240C" w:rsidP="00A812EC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8"/>
          <w:szCs w:val="28"/>
        </w:rPr>
      </w:pPr>
      <w:proofErr w:type="gramStart"/>
      <w:r w:rsidRPr="0029240C">
        <w:rPr>
          <w:rFonts w:asciiTheme="majorBidi" w:hAnsiTheme="majorBidi" w:cstheme="majorBidi"/>
          <w:b/>
          <w:bCs/>
          <w:sz w:val="32"/>
          <w:szCs w:val="32"/>
        </w:rPr>
        <w:t>&lt;!--</w:t>
      </w:r>
      <w:proofErr w:type="gramEnd"/>
      <w:r w:rsidRPr="0029240C">
        <w:rPr>
          <w:rFonts w:asciiTheme="majorBidi" w:hAnsiTheme="majorBidi" w:cstheme="majorBidi"/>
          <w:b/>
          <w:bCs/>
          <w:sz w:val="32"/>
          <w:szCs w:val="32"/>
        </w:rPr>
        <w:t xml:space="preserve">     --&gt;</w:t>
      </w:r>
      <w:r>
        <w:rPr>
          <w:rFonts w:asciiTheme="majorBidi" w:hAnsiTheme="majorBidi" w:cstheme="majorBidi"/>
          <w:sz w:val="28"/>
          <w:szCs w:val="28"/>
        </w:rPr>
        <w:t xml:space="preserve">     Comment the text with in the tag.</w:t>
      </w:r>
    </w:p>
    <w:p w14:paraId="19B9DFA5" w14:textId="77777777" w:rsidR="00392DE2" w:rsidRDefault="00392DE2" w:rsidP="00A812EC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</w:pPr>
      <w:r w:rsidRPr="00392DE2">
        <w:rPr>
          <w:rFonts w:asciiTheme="majorBidi" w:hAnsiTheme="majorBidi" w:cstheme="majorBidi"/>
          <w:b/>
          <w:bCs/>
          <w:sz w:val="32"/>
          <w:szCs w:val="32"/>
        </w:rPr>
        <w:t>&lt;Mark&gt;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     </w:t>
      </w:r>
      <w:r w:rsidRPr="00392DE2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Defines marked/highlighted text</w:t>
      </w:r>
    </w:p>
    <w:p w14:paraId="0AC57092" w14:textId="77777777" w:rsidR="003A4913" w:rsidRDefault="003A4913" w:rsidP="00A812EC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000000"/>
          <w:sz w:val="32"/>
          <w:szCs w:val="32"/>
          <w:shd w:val="clear" w:color="auto" w:fill="FFFFFF"/>
        </w:rPr>
      </w:pPr>
    </w:p>
    <w:p w14:paraId="537C4A49" w14:textId="77777777" w:rsidR="00392DE2" w:rsidRDefault="003A4913" w:rsidP="00A812EC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000000"/>
          <w:sz w:val="32"/>
          <w:szCs w:val="32"/>
          <w:shd w:val="clear" w:color="auto" w:fill="FFFFFF"/>
        </w:rPr>
      </w:pPr>
      <w:r w:rsidRPr="003A4913">
        <w:rPr>
          <w:rFonts w:asciiTheme="majorBidi" w:hAnsiTheme="majorBidi" w:cstheme="majorBidi"/>
          <w:b/>
          <w:bCs/>
          <w:color w:val="000000"/>
          <w:sz w:val="32"/>
          <w:szCs w:val="32"/>
          <w:shd w:val="clear" w:color="auto" w:fill="FFFFFF"/>
        </w:rPr>
        <w:t>&lt;</w:t>
      </w:r>
      <w:proofErr w:type="spellStart"/>
      <w:r w:rsidRPr="003A4913">
        <w:rPr>
          <w:rFonts w:asciiTheme="majorBidi" w:hAnsiTheme="majorBidi" w:cstheme="majorBidi"/>
          <w:b/>
          <w:bCs/>
          <w:color w:val="000000"/>
          <w:sz w:val="32"/>
          <w:szCs w:val="32"/>
          <w:shd w:val="clear" w:color="auto" w:fill="FFFFFF"/>
        </w:rPr>
        <w:t>bdo</w:t>
      </w:r>
      <w:proofErr w:type="spellEnd"/>
      <w:proofErr w:type="gramStart"/>
      <w:r w:rsidRPr="003A4913">
        <w:rPr>
          <w:rFonts w:asciiTheme="majorBidi" w:hAnsiTheme="majorBidi" w:cstheme="majorBidi"/>
          <w:b/>
          <w:bCs/>
          <w:color w:val="000000"/>
          <w:sz w:val="32"/>
          <w:szCs w:val="32"/>
          <w:shd w:val="clear" w:color="auto" w:fill="FFFFFF"/>
        </w:rPr>
        <w:t>&gt;(</w:t>
      </w:r>
      <w:proofErr w:type="gramEnd"/>
      <w:r w:rsidRPr="003A4913">
        <w:rPr>
          <w:rFonts w:asciiTheme="majorBidi" w:hAnsiTheme="majorBidi" w:cstheme="majorBidi"/>
          <w:b/>
          <w:bCs/>
          <w:color w:val="000000"/>
          <w:sz w:val="32"/>
          <w:szCs w:val="32"/>
          <w:shd w:val="clear" w:color="auto" w:fill="FFFFFF"/>
        </w:rPr>
        <w:t>Bi-Directional Override)</w:t>
      </w:r>
      <w:r>
        <w:rPr>
          <w:rFonts w:asciiTheme="majorBidi" w:hAnsiTheme="majorBidi" w:cstheme="majorBidi"/>
          <w:b/>
          <w:bCs/>
          <w:color w:val="000000"/>
          <w:sz w:val="32"/>
          <w:szCs w:val="32"/>
          <w:shd w:val="clear" w:color="auto" w:fill="FFFFFF"/>
        </w:rPr>
        <w:t xml:space="preserve">   </w:t>
      </w:r>
    </w:p>
    <w:p w14:paraId="623AA3AA" w14:textId="77777777" w:rsidR="00A812EC" w:rsidRDefault="003A4913" w:rsidP="0042610E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8"/>
          <w:szCs w:val="28"/>
        </w:rPr>
      </w:pPr>
      <w:r w:rsidRPr="003A4913">
        <w:rPr>
          <w:rFonts w:asciiTheme="majorBidi" w:hAnsiTheme="majorBidi" w:cstheme="majorBidi"/>
          <w:sz w:val="28"/>
          <w:szCs w:val="28"/>
        </w:rPr>
        <w:t>&lt;</w:t>
      </w:r>
      <w:proofErr w:type="spellStart"/>
      <w:r w:rsidRPr="003A4913">
        <w:rPr>
          <w:rFonts w:asciiTheme="majorBidi" w:hAnsiTheme="majorBidi" w:cstheme="majorBidi"/>
          <w:sz w:val="28"/>
          <w:szCs w:val="28"/>
        </w:rPr>
        <w:t>bdo</w:t>
      </w:r>
      <w:proofErr w:type="spellEnd"/>
      <w:r w:rsidRPr="003A4913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3A4913">
        <w:rPr>
          <w:rFonts w:asciiTheme="majorBidi" w:hAnsiTheme="majorBidi" w:cstheme="majorBidi"/>
          <w:sz w:val="28"/>
          <w:szCs w:val="28"/>
        </w:rPr>
        <w:t>dir</w:t>
      </w:r>
      <w:proofErr w:type="spellEnd"/>
      <w:r w:rsidRPr="003A4913">
        <w:rPr>
          <w:rFonts w:asciiTheme="majorBidi" w:hAnsiTheme="majorBidi" w:cstheme="majorBidi"/>
          <w:sz w:val="28"/>
          <w:szCs w:val="28"/>
        </w:rPr>
        <w:t>="</w:t>
      </w:r>
      <w:proofErr w:type="spellStart"/>
      <w:r w:rsidRPr="003A4913">
        <w:rPr>
          <w:rFonts w:asciiTheme="majorBidi" w:hAnsiTheme="majorBidi" w:cstheme="majorBidi"/>
          <w:sz w:val="28"/>
          <w:szCs w:val="28"/>
        </w:rPr>
        <w:t>rtl</w:t>
      </w:r>
      <w:proofErr w:type="spellEnd"/>
      <w:r w:rsidRPr="003A4913">
        <w:rPr>
          <w:rFonts w:asciiTheme="majorBidi" w:hAnsiTheme="majorBidi" w:cstheme="majorBidi"/>
          <w:sz w:val="28"/>
          <w:szCs w:val="28"/>
        </w:rPr>
        <w:t>"&gt;This line will be written from right to left&lt;/</w:t>
      </w:r>
      <w:proofErr w:type="spellStart"/>
      <w:r w:rsidRPr="003A4913">
        <w:rPr>
          <w:rFonts w:asciiTheme="majorBidi" w:hAnsiTheme="majorBidi" w:cstheme="majorBidi"/>
          <w:sz w:val="28"/>
          <w:szCs w:val="28"/>
        </w:rPr>
        <w:t>bdo</w:t>
      </w:r>
      <w:proofErr w:type="spellEnd"/>
      <w:r w:rsidRPr="003A4913">
        <w:rPr>
          <w:rFonts w:asciiTheme="majorBidi" w:hAnsiTheme="majorBidi" w:cstheme="majorBidi"/>
          <w:sz w:val="28"/>
          <w:szCs w:val="28"/>
        </w:rPr>
        <w:t>&gt;</w:t>
      </w:r>
    </w:p>
    <w:p w14:paraId="7EA5A618" w14:textId="77777777" w:rsidR="00E33B7F" w:rsidRDefault="003A4913" w:rsidP="00E33B7F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Output: </w:t>
      </w:r>
      <w:proofErr w:type="spellStart"/>
      <w:r w:rsidRPr="003A4913">
        <w:rPr>
          <w:rFonts w:asciiTheme="majorBidi" w:hAnsiTheme="majorBidi" w:cstheme="majorBidi"/>
          <w:color w:val="000000"/>
          <w:sz w:val="28"/>
          <w:szCs w:val="28"/>
        </w:rPr>
        <w:t>tfel</w:t>
      </w:r>
      <w:proofErr w:type="spellEnd"/>
      <w:r w:rsidRPr="003A4913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proofErr w:type="spellStart"/>
      <w:r w:rsidRPr="003A4913">
        <w:rPr>
          <w:rFonts w:asciiTheme="majorBidi" w:hAnsiTheme="majorBidi" w:cstheme="majorBidi"/>
          <w:color w:val="000000"/>
          <w:sz w:val="28"/>
          <w:szCs w:val="28"/>
        </w:rPr>
        <w:t>ot</w:t>
      </w:r>
      <w:proofErr w:type="spellEnd"/>
      <w:r w:rsidRPr="003A4913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proofErr w:type="spellStart"/>
      <w:r w:rsidRPr="003A4913">
        <w:rPr>
          <w:rFonts w:asciiTheme="majorBidi" w:hAnsiTheme="majorBidi" w:cstheme="majorBidi"/>
          <w:color w:val="000000"/>
          <w:sz w:val="28"/>
          <w:szCs w:val="28"/>
        </w:rPr>
        <w:t>thgir</w:t>
      </w:r>
      <w:proofErr w:type="spellEnd"/>
      <w:r w:rsidRPr="003A4913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proofErr w:type="spellStart"/>
      <w:r w:rsidRPr="003A4913">
        <w:rPr>
          <w:rFonts w:asciiTheme="majorBidi" w:hAnsiTheme="majorBidi" w:cstheme="majorBidi"/>
          <w:color w:val="000000"/>
          <w:sz w:val="28"/>
          <w:szCs w:val="28"/>
        </w:rPr>
        <w:t>morf</w:t>
      </w:r>
      <w:proofErr w:type="spellEnd"/>
      <w:r w:rsidRPr="003A4913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proofErr w:type="spellStart"/>
      <w:r w:rsidRPr="003A4913">
        <w:rPr>
          <w:rFonts w:asciiTheme="majorBidi" w:hAnsiTheme="majorBidi" w:cstheme="majorBidi"/>
          <w:color w:val="000000"/>
          <w:sz w:val="28"/>
          <w:szCs w:val="28"/>
        </w:rPr>
        <w:t>nettirw</w:t>
      </w:r>
      <w:proofErr w:type="spellEnd"/>
      <w:r w:rsidRPr="003A4913">
        <w:rPr>
          <w:rFonts w:asciiTheme="majorBidi" w:hAnsiTheme="majorBidi" w:cstheme="majorBidi"/>
          <w:color w:val="000000"/>
          <w:sz w:val="28"/>
          <w:szCs w:val="28"/>
        </w:rPr>
        <w:t xml:space="preserve"> eb </w:t>
      </w:r>
      <w:proofErr w:type="spellStart"/>
      <w:r w:rsidRPr="003A4913">
        <w:rPr>
          <w:rFonts w:asciiTheme="majorBidi" w:hAnsiTheme="majorBidi" w:cstheme="majorBidi"/>
          <w:color w:val="000000"/>
          <w:sz w:val="28"/>
          <w:szCs w:val="28"/>
        </w:rPr>
        <w:t>lliw</w:t>
      </w:r>
      <w:proofErr w:type="spellEnd"/>
      <w:r w:rsidRPr="003A4913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proofErr w:type="spellStart"/>
      <w:r w:rsidRPr="003A4913">
        <w:rPr>
          <w:rFonts w:asciiTheme="majorBidi" w:hAnsiTheme="majorBidi" w:cstheme="majorBidi"/>
          <w:color w:val="000000"/>
          <w:sz w:val="28"/>
          <w:szCs w:val="28"/>
        </w:rPr>
        <w:t>enil</w:t>
      </w:r>
      <w:proofErr w:type="spellEnd"/>
      <w:r w:rsidRPr="003A4913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proofErr w:type="spellStart"/>
      <w:r w:rsidRPr="003A4913">
        <w:rPr>
          <w:rFonts w:asciiTheme="majorBidi" w:hAnsiTheme="majorBidi" w:cstheme="majorBidi"/>
          <w:color w:val="000000"/>
          <w:sz w:val="28"/>
          <w:szCs w:val="28"/>
        </w:rPr>
        <w:t>sihT</w:t>
      </w:r>
      <w:proofErr w:type="spellEnd"/>
      <w:r>
        <w:rPr>
          <w:rFonts w:asciiTheme="majorBidi" w:hAnsiTheme="majorBidi" w:cstheme="majorBidi"/>
          <w:color w:val="000000"/>
          <w:sz w:val="28"/>
          <w:szCs w:val="28"/>
        </w:rPr>
        <w:t>.</w:t>
      </w:r>
    </w:p>
    <w:p w14:paraId="33E1D1CB" w14:textId="77777777" w:rsidR="00E33B7F" w:rsidRDefault="00E33B7F" w:rsidP="00E33B7F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793A21F3" w14:textId="77777777" w:rsidR="00E33B7F" w:rsidRDefault="00E33B7F" w:rsidP="00E33B7F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463552E0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06B92EED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0949DB85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7177313D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04A8ECA5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5F8B369A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7ABAA8C7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65E9DDA4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57E8C673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18121CDF" w14:textId="77777777" w:rsidR="00E33B7F" w:rsidRPr="009E7300" w:rsidRDefault="00E33B7F" w:rsidP="009E7300">
      <w:pPr>
        <w:pStyle w:val="Heading1"/>
        <w:jc w:val="center"/>
        <w:rPr>
          <w:b/>
          <w:bCs/>
        </w:rPr>
      </w:pPr>
      <w:bookmarkStart w:id="6" w:name="_Toc75603533"/>
      <w:r w:rsidRPr="009E7300">
        <w:rPr>
          <w:b/>
          <w:bCs/>
          <w:highlight w:val="yellow"/>
        </w:rPr>
        <w:lastRenderedPageBreak/>
        <w:t xml:space="preserve">Chapter No </w:t>
      </w:r>
      <w:r w:rsidR="001A3966" w:rsidRPr="009E7300">
        <w:rPr>
          <w:b/>
          <w:bCs/>
          <w:highlight w:val="yellow"/>
        </w:rPr>
        <w:t>3</w:t>
      </w:r>
      <w:r w:rsidRPr="009E7300">
        <w:rPr>
          <w:b/>
          <w:bCs/>
          <w:highlight w:val="yellow"/>
        </w:rPr>
        <w:t xml:space="preserve"> =&gt;</w:t>
      </w:r>
      <w:r w:rsidR="001A3966" w:rsidRPr="009E7300">
        <w:rPr>
          <w:b/>
          <w:bCs/>
          <w:highlight w:val="yellow"/>
        </w:rPr>
        <w:t>Lists</w:t>
      </w:r>
      <w:r w:rsidRPr="009E7300">
        <w:rPr>
          <w:b/>
          <w:bCs/>
          <w:highlight w:val="yellow"/>
        </w:rPr>
        <w:t>:</w:t>
      </w:r>
      <w:bookmarkEnd w:id="6"/>
    </w:p>
    <w:p w14:paraId="09EA4A7E" w14:textId="77777777" w:rsidR="00E33B7F" w:rsidRPr="00E33B7F" w:rsidRDefault="00E33B7F" w:rsidP="00E33B7F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  <w:bookmarkStart w:id="7" w:name="_Toc75603534"/>
      <w:r w:rsidRPr="00E33B7F">
        <w:rPr>
          <w:rFonts w:ascii="Segoe UI" w:eastAsia="Times New Roman" w:hAnsi="Segoe UI" w:cs="Segoe UI"/>
          <w:color w:val="000000"/>
          <w:sz w:val="48"/>
          <w:szCs w:val="48"/>
        </w:rPr>
        <w:t>HTML List Tags</w:t>
      </w:r>
      <w:bookmarkEnd w:id="7"/>
    </w:p>
    <w:tbl>
      <w:tblPr>
        <w:tblW w:w="1160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2"/>
        <w:gridCol w:w="9533"/>
      </w:tblGrid>
      <w:tr w:rsidR="00E33B7F" w:rsidRPr="00E33B7F" w14:paraId="52F9581E" w14:textId="77777777" w:rsidTr="00E33B7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C386F14" w14:textId="77777777" w:rsidR="00E33B7F" w:rsidRPr="00E33B7F" w:rsidRDefault="00E33B7F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E33B7F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Tag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0A5205" w14:textId="77777777" w:rsidR="00E33B7F" w:rsidRPr="00E33B7F" w:rsidRDefault="00E33B7F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E33B7F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E33B7F" w:rsidRPr="00E33B7F" w14:paraId="52772EA8" w14:textId="77777777" w:rsidTr="00E33B7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2B6499F" w14:textId="77777777" w:rsidR="00E33B7F" w:rsidRPr="00E33B7F" w:rsidRDefault="00942D1E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hyperlink r:id="rId22" w:history="1">
              <w:r w:rsidR="00E33B7F" w:rsidRPr="00E33B7F">
                <w:rPr>
                  <w:rFonts w:ascii="Verdana" w:eastAsia="Times New Roman" w:hAnsi="Verdana" w:cs="Times New Roman"/>
                  <w:color w:val="0000FF"/>
                  <w:sz w:val="23"/>
                  <w:szCs w:val="23"/>
                  <w:u w:val="single"/>
                </w:rPr>
                <w:t>&lt;</w:t>
              </w:r>
              <w:proofErr w:type="spellStart"/>
              <w:r w:rsidR="00E33B7F" w:rsidRPr="00E33B7F">
                <w:rPr>
                  <w:rFonts w:ascii="Verdana" w:eastAsia="Times New Roman" w:hAnsi="Verdana" w:cs="Times New Roman"/>
                  <w:color w:val="0000FF"/>
                  <w:sz w:val="23"/>
                  <w:szCs w:val="23"/>
                  <w:u w:val="single"/>
                </w:rPr>
                <w:t>ul</w:t>
              </w:r>
              <w:proofErr w:type="spellEnd"/>
              <w:r w:rsidR="00E33B7F" w:rsidRPr="00E33B7F">
                <w:rPr>
                  <w:rFonts w:ascii="Verdana" w:eastAsia="Times New Roman" w:hAnsi="Verdana" w:cs="Times New Roman"/>
                  <w:color w:val="0000FF"/>
                  <w:sz w:val="23"/>
                  <w:szCs w:val="23"/>
                  <w:u w:val="single"/>
                </w:rPr>
                <w:t>&gt;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33209E" w14:textId="77777777" w:rsidR="00E33B7F" w:rsidRPr="00E33B7F" w:rsidRDefault="00E33B7F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33B7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Defines an unordered list</w:t>
            </w:r>
          </w:p>
        </w:tc>
      </w:tr>
      <w:tr w:rsidR="00E33B7F" w:rsidRPr="00E33B7F" w14:paraId="02F2ABDF" w14:textId="77777777" w:rsidTr="00E33B7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145B407" w14:textId="77777777" w:rsidR="00E33B7F" w:rsidRPr="00E33B7F" w:rsidRDefault="00942D1E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hyperlink r:id="rId23" w:history="1">
              <w:r w:rsidR="00E33B7F" w:rsidRPr="00E33B7F">
                <w:rPr>
                  <w:rFonts w:ascii="Verdana" w:eastAsia="Times New Roman" w:hAnsi="Verdana" w:cs="Times New Roman"/>
                  <w:color w:val="0000FF"/>
                  <w:sz w:val="23"/>
                  <w:szCs w:val="23"/>
                  <w:u w:val="single"/>
                </w:rPr>
                <w:t>&lt;</w:t>
              </w:r>
              <w:proofErr w:type="spellStart"/>
              <w:r w:rsidR="00E33B7F" w:rsidRPr="00E33B7F">
                <w:rPr>
                  <w:rFonts w:ascii="Verdana" w:eastAsia="Times New Roman" w:hAnsi="Verdana" w:cs="Times New Roman"/>
                  <w:color w:val="0000FF"/>
                  <w:sz w:val="23"/>
                  <w:szCs w:val="23"/>
                  <w:u w:val="single"/>
                </w:rPr>
                <w:t>ol</w:t>
              </w:r>
              <w:proofErr w:type="spellEnd"/>
              <w:r w:rsidR="00E33B7F" w:rsidRPr="00E33B7F">
                <w:rPr>
                  <w:rFonts w:ascii="Verdana" w:eastAsia="Times New Roman" w:hAnsi="Verdana" w:cs="Times New Roman"/>
                  <w:color w:val="0000FF"/>
                  <w:sz w:val="23"/>
                  <w:szCs w:val="23"/>
                  <w:u w:val="single"/>
                </w:rPr>
                <w:t>&gt;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1857F2" w14:textId="77777777" w:rsidR="00E33B7F" w:rsidRPr="00E33B7F" w:rsidRDefault="00E33B7F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33B7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Defines an ordered list</w:t>
            </w:r>
          </w:p>
        </w:tc>
      </w:tr>
      <w:tr w:rsidR="00E33B7F" w:rsidRPr="00E33B7F" w14:paraId="210ED380" w14:textId="77777777" w:rsidTr="00E33B7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2B82C08" w14:textId="77777777" w:rsidR="00E33B7F" w:rsidRPr="00E33B7F" w:rsidRDefault="00942D1E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hyperlink r:id="rId24" w:history="1">
              <w:r w:rsidR="00E33B7F" w:rsidRPr="00E33B7F">
                <w:rPr>
                  <w:rFonts w:ascii="Verdana" w:eastAsia="Times New Roman" w:hAnsi="Verdana" w:cs="Times New Roman"/>
                  <w:color w:val="0000FF"/>
                  <w:sz w:val="23"/>
                  <w:szCs w:val="23"/>
                  <w:u w:val="single"/>
                </w:rPr>
                <w:t>&lt;li&gt;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7DF437" w14:textId="77777777" w:rsidR="00E33B7F" w:rsidRPr="00E33B7F" w:rsidRDefault="00E33B7F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33B7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Defines a list item</w:t>
            </w:r>
          </w:p>
        </w:tc>
      </w:tr>
      <w:tr w:rsidR="00E33B7F" w:rsidRPr="00E33B7F" w14:paraId="367BF6C7" w14:textId="77777777" w:rsidTr="00E33B7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D49018" w14:textId="77777777" w:rsidR="00E33B7F" w:rsidRPr="00E33B7F" w:rsidRDefault="00942D1E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hyperlink r:id="rId25" w:history="1">
              <w:r w:rsidR="00E33B7F" w:rsidRPr="00E33B7F">
                <w:rPr>
                  <w:rFonts w:ascii="Verdana" w:eastAsia="Times New Roman" w:hAnsi="Verdana" w:cs="Times New Roman"/>
                  <w:color w:val="0000FF"/>
                  <w:sz w:val="23"/>
                  <w:szCs w:val="23"/>
                  <w:u w:val="single"/>
                </w:rPr>
                <w:t>&lt;dl&gt;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A8C436" w14:textId="77777777" w:rsidR="00E33B7F" w:rsidRPr="00E33B7F" w:rsidRDefault="00E33B7F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33B7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Defines a description list</w:t>
            </w:r>
          </w:p>
        </w:tc>
      </w:tr>
      <w:tr w:rsidR="00E33B7F" w:rsidRPr="00E33B7F" w14:paraId="38953090" w14:textId="77777777" w:rsidTr="00E33B7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CB6FBBF" w14:textId="77777777" w:rsidR="00E33B7F" w:rsidRPr="00E33B7F" w:rsidRDefault="00942D1E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hyperlink r:id="rId26" w:history="1">
              <w:r w:rsidR="00E33B7F" w:rsidRPr="00E33B7F">
                <w:rPr>
                  <w:rFonts w:ascii="Verdana" w:eastAsia="Times New Roman" w:hAnsi="Verdana" w:cs="Times New Roman"/>
                  <w:color w:val="0000FF"/>
                  <w:sz w:val="23"/>
                  <w:szCs w:val="23"/>
                  <w:u w:val="single"/>
                </w:rPr>
                <w:t>&lt;dt&gt;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E4A4DB" w14:textId="77777777" w:rsidR="00E33B7F" w:rsidRPr="00E33B7F" w:rsidRDefault="00E33B7F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33B7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Defines a term in a description list</w:t>
            </w:r>
          </w:p>
        </w:tc>
      </w:tr>
      <w:tr w:rsidR="00E33B7F" w:rsidRPr="00E33B7F" w14:paraId="06AB2073" w14:textId="77777777" w:rsidTr="00E33B7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E74D755" w14:textId="77777777" w:rsidR="00E33B7F" w:rsidRPr="00E33B7F" w:rsidRDefault="00942D1E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hyperlink r:id="rId27" w:history="1">
              <w:r w:rsidR="00E33B7F" w:rsidRPr="00E33B7F">
                <w:rPr>
                  <w:rFonts w:ascii="Verdana" w:eastAsia="Times New Roman" w:hAnsi="Verdana" w:cs="Times New Roman"/>
                  <w:color w:val="0000FF"/>
                  <w:sz w:val="23"/>
                  <w:szCs w:val="23"/>
                  <w:u w:val="single"/>
                </w:rPr>
                <w:t>&lt;dd&gt;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75BB9B" w14:textId="77777777" w:rsidR="00E33B7F" w:rsidRPr="00E33B7F" w:rsidRDefault="00E33B7F" w:rsidP="00E33B7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E33B7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Describes the term in a description list</w:t>
            </w:r>
          </w:p>
        </w:tc>
      </w:tr>
    </w:tbl>
    <w:p w14:paraId="6E08880F" w14:textId="77777777" w:rsidR="00D16790" w:rsidRDefault="00D16790" w:rsidP="00D16790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000000"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color w:val="000000"/>
          <w:sz w:val="36"/>
          <w:szCs w:val="36"/>
        </w:rPr>
        <w:drawing>
          <wp:anchor distT="0" distB="0" distL="114300" distR="114300" simplePos="0" relativeHeight="251666432" behindDoc="0" locked="0" layoutInCell="1" allowOverlap="1" wp14:anchorId="370B8FEA" wp14:editId="519CC917">
            <wp:simplePos x="0" y="0"/>
            <wp:positionH relativeFrom="margin">
              <wp:align>right</wp:align>
            </wp:positionH>
            <wp:positionV relativeFrom="paragraph">
              <wp:posOffset>744982</wp:posOffset>
            </wp:positionV>
            <wp:extent cx="2867559" cy="1592495"/>
            <wp:effectExtent l="0" t="0" r="0" b="825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559" cy="1592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b/>
          <w:bCs/>
          <w:noProof/>
          <w:color w:val="000000"/>
          <w:sz w:val="36"/>
          <w:szCs w:val="36"/>
        </w:rPr>
        <w:drawing>
          <wp:anchor distT="0" distB="0" distL="114300" distR="114300" simplePos="0" relativeHeight="251665408" behindDoc="0" locked="0" layoutInCell="1" allowOverlap="1" wp14:anchorId="06DB6355" wp14:editId="297E5D8A">
            <wp:simplePos x="0" y="0"/>
            <wp:positionH relativeFrom="margin">
              <wp:posOffset>-183159</wp:posOffset>
            </wp:positionH>
            <wp:positionV relativeFrom="paragraph">
              <wp:posOffset>450672</wp:posOffset>
            </wp:positionV>
            <wp:extent cx="3328416" cy="1895338"/>
            <wp:effectExtent l="0" t="0" r="571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8416" cy="18953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627">
        <w:rPr>
          <w:rFonts w:asciiTheme="majorBidi" w:hAnsiTheme="majorBidi" w:cstheme="majorBidi"/>
          <w:b/>
          <w:bCs/>
          <w:color w:val="000000"/>
          <w:sz w:val="36"/>
          <w:szCs w:val="36"/>
        </w:rPr>
        <w:t>Ordered list:</w:t>
      </w:r>
    </w:p>
    <w:p w14:paraId="58588EB3" w14:textId="77777777" w:rsidR="00117627" w:rsidRDefault="00117627" w:rsidP="00D16790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000000"/>
          <w:sz w:val="36"/>
          <w:szCs w:val="36"/>
        </w:rPr>
      </w:pPr>
      <w:r>
        <w:rPr>
          <w:rFonts w:asciiTheme="majorBidi" w:hAnsiTheme="majorBidi" w:cstheme="majorBidi"/>
          <w:b/>
          <w:bCs/>
          <w:color w:val="000000"/>
          <w:sz w:val="36"/>
          <w:szCs w:val="36"/>
        </w:rPr>
        <w:lastRenderedPageBreak/>
        <w:t>Un-Ordered list:</w:t>
      </w:r>
    </w:p>
    <w:p w14:paraId="58674E8E" w14:textId="77777777" w:rsidR="00117627" w:rsidRDefault="006114D9" w:rsidP="00F61DEF">
      <w:pPr>
        <w:autoSpaceDE w:val="0"/>
        <w:autoSpaceDN w:val="0"/>
        <w:adjustRightInd w:val="0"/>
        <w:spacing w:after="0" w:line="240" w:lineRule="auto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6FD750AB" wp14:editId="323EB2A6">
            <wp:simplePos x="0" y="0"/>
            <wp:positionH relativeFrom="margin">
              <wp:align>left</wp:align>
            </wp:positionH>
            <wp:positionV relativeFrom="paragraph">
              <wp:posOffset>327812</wp:posOffset>
            </wp:positionV>
            <wp:extent cx="4752340" cy="212090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0.pn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878"/>
                    <a:stretch/>
                  </pic:blipFill>
                  <pic:spPr bwMode="auto">
                    <a:xfrm>
                      <a:off x="0" y="0"/>
                      <a:ext cx="4752340" cy="2120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3D7C26" w14:textId="77777777" w:rsidR="0097086D" w:rsidRPr="0097086D" w:rsidRDefault="0097086D" w:rsidP="0097086D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</w:p>
    <w:p w14:paraId="67D07A1F" w14:textId="77777777" w:rsidR="0097086D" w:rsidRDefault="006114D9" w:rsidP="00F61DEF">
      <w:pPr>
        <w:autoSpaceDE w:val="0"/>
        <w:autoSpaceDN w:val="0"/>
        <w:adjustRightInd w:val="0"/>
        <w:spacing w:after="0" w:line="240" w:lineRule="auto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drawing>
          <wp:anchor distT="0" distB="0" distL="114300" distR="114300" simplePos="0" relativeHeight="251668480" behindDoc="0" locked="0" layoutInCell="1" allowOverlap="1" wp14:anchorId="2A584DF7" wp14:editId="18B3D765">
            <wp:simplePos x="0" y="0"/>
            <wp:positionH relativeFrom="margin">
              <wp:posOffset>3730168</wp:posOffset>
            </wp:positionH>
            <wp:positionV relativeFrom="paragraph">
              <wp:posOffset>346202</wp:posOffset>
            </wp:positionV>
            <wp:extent cx="2501265" cy="1448435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1.png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212" b="14925"/>
                    <a:stretch/>
                  </pic:blipFill>
                  <pic:spPr bwMode="auto">
                    <a:xfrm>
                      <a:off x="0" y="0"/>
                      <a:ext cx="2501265" cy="1448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E9D991" w14:textId="77777777" w:rsidR="006114D9" w:rsidRDefault="006114D9" w:rsidP="00F61DEF">
      <w:pPr>
        <w:autoSpaceDE w:val="0"/>
        <w:autoSpaceDN w:val="0"/>
        <w:adjustRightInd w:val="0"/>
        <w:spacing w:after="0" w:line="240" w:lineRule="auto"/>
        <w:rPr>
          <w:rStyle w:val="tagcolor"/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</w:p>
    <w:p w14:paraId="7D4C7580" w14:textId="77777777" w:rsidR="006114D9" w:rsidRDefault="006114D9" w:rsidP="00F61DEF">
      <w:pPr>
        <w:autoSpaceDE w:val="0"/>
        <w:autoSpaceDN w:val="0"/>
        <w:adjustRightInd w:val="0"/>
        <w:spacing w:after="0" w:line="240" w:lineRule="auto"/>
        <w:rPr>
          <w:rStyle w:val="tagcolor"/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</w:p>
    <w:p w14:paraId="7944A9EE" w14:textId="77777777" w:rsidR="006114D9" w:rsidRDefault="006114D9" w:rsidP="00F61DEF">
      <w:pPr>
        <w:autoSpaceDE w:val="0"/>
        <w:autoSpaceDN w:val="0"/>
        <w:adjustRightInd w:val="0"/>
        <w:spacing w:after="0" w:line="240" w:lineRule="auto"/>
        <w:rPr>
          <w:rStyle w:val="tagcolor"/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</w:p>
    <w:p w14:paraId="5A38082B" w14:textId="77777777" w:rsidR="0001587A" w:rsidRDefault="006114D9" w:rsidP="00F61DEF">
      <w:pPr>
        <w:autoSpaceDE w:val="0"/>
        <w:autoSpaceDN w:val="0"/>
        <w:adjustRightInd w:val="0"/>
        <w:spacing w:after="0" w:line="240" w:lineRule="auto"/>
        <w:rPr>
          <w:rStyle w:val="tagcolor"/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9504" behindDoc="0" locked="0" layoutInCell="1" allowOverlap="1" wp14:anchorId="465B0F4A" wp14:editId="2E665C4E">
            <wp:simplePos x="0" y="0"/>
            <wp:positionH relativeFrom="margin">
              <wp:posOffset>-635</wp:posOffset>
            </wp:positionH>
            <wp:positionV relativeFrom="paragraph">
              <wp:posOffset>453085</wp:posOffset>
            </wp:positionV>
            <wp:extent cx="2894965" cy="2340610"/>
            <wp:effectExtent l="0" t="0" r="635" b="254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2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965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587A" w:rsidRPr="0001587A">
        <w:rPr>
          <w:rStyle w:val="tagcolor"/>
          <w:rFonts w:asciiTheme="majorBidi" w:hAnsiTheme="majorBidi" w:cstheme="majorBidi"/>
          <w:b/>
          <w:bCs/>
          <w:color w:val="000000" w:themeColor="text1"/>
          <w:sz w:val="36"/>
          <w:szCs w:val="36"/>
        </w:rPr>
        <w:t>Description list:</w:t>
      </w:r>
    </w:p>
    <w:p w14:paraId="329E4B70" w14:textId="77777777" w:rsidR="0001587A" w:rsidRPr="0001587A" w:rsidRDefault="0001587A" w:rsidP="00F61DEF">
      <w:pPr>
        <w:autoSpaceDE w:val="0"/>
        <w:autoSpaceDN w:val="0"/>
        <w:adjustRightInd w:val="0"/>
        <w:spacing w:after="0" w:line="240" w:lineRule="auto"/>
        <w:rPr>
          <w:rStyle w:val="tagcolor"/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</w:p>
    <w:p w14:paraId="7DC0DE27" w14:textId="77777777" w:rsidR="005B498B" w:rsidRDefault="006114D9" w:rsidP="00F61DEF">
      <w:pPr>
        <w:autoSpaceDE w:val="0"/>
        <w:autoSpaceDN w:val="0"/>
        <w:adjustRightInd w:val="0"/>
        <w:spacing w:after="0" w:line="240" w:lineRule="auto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70528" behindDoc="0" locked="0" layoutInCell="1" allowOverlap="1" wp14:anchorId="27EFEEAF" wp14:editId="3AA47AF4">
            <wp:simplePos x="0" y="0"/>
            <wp:positionH relativeFrom="column">
              <wp:posOffset>2976880</wp:posOffset>
            </wp:positionH>
            <wp:positionV relativeFrom="paragraph">
              <wp:posOffset>182880</wp:posOffset>
            </wp:positionV>
            <wp:extent cx="3619500" cy="2047875"/>
            <wp:effectExtent l="0" t="0" r="0" b="952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3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176F88" w14:textId="77777777" w:rsidR="00902120" w:rsidRDefault="00902120" w:rsidP="00F61DE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</w:p>
    <w:p w14:paraId="7D1EADDD" w14:textId="77777777" w:rsidR="006114D9" w:rsidRDefault="006114D9" w:rsidP="00F61DE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</w:p>
    <w:p w14:paraId="1D00E20F" w14:textId="77777777" w:rsidR="006114D9" w:rsidRDefault="00D97E0B" w:rsidP="00F61DE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color w:val="000000"/>
          <w:sz w:val="36"/>
          <w:szCs w:val="36"/>
        </w:rPr>
        <w:lastRenderedPageBreak/>
        <w:drawing>
          <wp:anchor distT="0" distB="0" distL="114300" distR="114300" simplePos="0" relativeHeight="251671552" behindDoc="0" locked="0" layoutInCell="1" allowOverlap="1" wp14:anchorId="530DB224" wp14:editId="4F77DE34">
            <wp:simplePos x="0" y="0"/>
            <wp:positionH relativeFrom="margin">
              <wp:posOffset>-643890</wp:posOffset>
            </wp:positionH>
            <wp:positionV relativeFrom="paragraph">
              <wp:posOffset>460375</wp:posOffset>
            </wp:positionV>
            <wp:extent cx="4751705" cy="3350260"/>
            <wp:effectExtent l="0" t="0" r="0" b="254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4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1705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7A1A" w:rsidRPr="00777A1A">
        <w:rPr>
          <w:rFonts w:asciiTheme="majorBidi" w:hAnsiTheme="majorBidi" w:cstheme="majorBidi"/>
          <w:b/>
          <w:bCs/>
          <w:color w:val="000000"/>
          <w:sz w:val="36"/>
          <w:szCs w:val="36"/>
        </w:rPr>
        <w:t>Nested list:</w:t>
      </w:r>
    </w:p>
    <w:p w14:paraId="45ED2D25" w14:textId="77777777" w:rsidR="004E0723" w:rsidRDefault="00D97E0B" w:rsidP="00F61DE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color w:val="000000"/>
          <w:sz w:val="36"/>
          <w:szCs w:val="36"/>
        </w:rPr>
        <w:drawing>
          <wp:anchor distT="0" distB="0" distL="114300" distR="114300" simplePos="0" relativeHeight="251672576" behindDoc="0" locked="0" layoutInCell="1" allowOverlap="1" wp14:anchorId="44944389" wp14:editId="06EFC606">
            <wp:simplePos x="0" y="0"/>
            <wp:positionH relativeFrom="margin">
              <wp:posOffset>2669540</wp:posOffset>
            </wp:positionH>
            <wp:positionV relativeFrom="paragraph">
              <wp:posOffset>1068070</wp:posOffset>
            </wp:positionV>
            <wp:extent cx="3606800" cy="2201545"/>
            <wp:effectExtent l="0" t="0" r="0" b="825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5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6800" cy="2201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E9BA29" w14:textId="77777777" w:rsidR="004E0723" w:rsidRPr="004E0723" w:rsidRDefault="004E0723" w:rsidP="004E0723">
      <w:pPr>
        <w:rPr>
          <w:rFonts w:asciiTheme="majorBidi" w:hAnsiTheme="majorBidi" w:cstheme="majorBidi"/>
          <w:sz w:val="36"/>
          <w:szCs w:val="36"/>
        </w:rPr>
      </w:pPr>
    </w:p>
    <w:p w14:paraId="3F9788F1" w14:textId="77777777" w:rsidR="004E0723" w:rsidRPr="004E0723" w:rsidRDefault="004E0723" w:rsidP="004E0723">
      <w:pPr>
        <w:rPr>
          <w:rFonts w:asciiTheme="majorBidi" w:hAnsiTheme="majorBidi" w:cstheme="majorBidi"/>
          <w:sz w:val="36"/>
          <w:szCs w:val="36"/>
        </w:rPr>
      </w:pPr>
    </w:p>
    <w:p w14:paraId="336D5B6B" w14:textId="77777777" w:rsidR="004E0723" w:rsidRPr="004E0723" w:rsidRDefault="004E0723" w:rsidP="004E0723">
      <w:pPr>
        <w:rPr>
          <w:rFonts w:asciiTheme="majorBidi" w:hAnsiTheme="majorBidi" w:cstheme="majorBidi"/>
          <w:sz w:val="36"/>
          <w:szCs w:val="36"/>
        </w:rPr>
      </w:pPr>
    </w:p>
    <w:p w14:paraId="0558F7DC" w14:textId="77777777" w:rsidR="004E0723" w:rsidRPr="004E0723" w:rsidRDefault="004E0723" w:rsidP="004E0723">
      <w:pPr>
        <w:rPr>
          <w:rFonts w:asciiTheme="majorBidi" w:hAnsiTheme="majorBidi" w:cstheme="majorBidi"/>
          <w:sz w:val="36"/>
          <w:szCs w:val="36"/>
        </w:rPr>
      </w:pPr>
    </w:p>
    <w:p w14:paraId="41295A2F" w14:textId="77777777" w:rsidR="004E0723" w:rsidRPr="004E0723" w:rsidRDefault="004E0723" w:rsidP="004E0723">
      <w:pPr>
        <w:rPr>
          <w:rFonts w:asciiTheme="majorBidi" w:hAnsiTheme="majorBidi" w:cstheme="majorBidi"/>
          <w:sz w:val="36"/>
          <w:szCs w:val="36"/>
        </w:rPr>
      </w:pPr>
    </w:p>
    <w:p w14:paraId="6A759DCE" w14:textId="77777777" w:rsidR="004E0723" w:rsidRDefault="004E0723" w:rsidP="004E0723">
      <w:pPr>
        <w:tabs>
          <w:tab w:val="left" w:pos="3444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ab/>
      </w:r>
    </w:p>
    <w:p w14:paraId="3D33D4C8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0876DA8C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52AAD0D3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7E1A0FAE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48D88F08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36F3F375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47CFA945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049D86C6" w14:textId="77777777" w:rsidR="00D16790" w:rsidRDefault="00D16790" w:rsidP="001A3966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highlight w:val="yellow"/>
        </w:rPr>
      </w:pPr>
    </w:p>
    <w:p w14:paraId="2A481114" w14:textId="77777777" w:rsidR="001A3966" w:rsidRPr="009E7300" w:rsidRDefault="001A3966" w:rsidP="009E7300">
      <w:pPr>
        <w:pStyle w:val="Heading1"/>
        <w:jc w:val="center"/>
        <w:rPr>
          <w:b/>
          <w:bCs/>
        </w:rPr>
      </w:pPr>
      <w:bookmarkStart w:id="8" w:name="_Toc75603535"/>
      <w:r w:rsidRPr="009E7300">
        <w:rPr>
          <w:b/>
          <w:bCs/>
          <w:highlight w:val="yellow"/>
        </w:rPr>
        <w:lastRenderedPageBreak/>
        <w:t>Chapter No 4 =&gt;Images:</w:t>
      </w:r>
      <w:bookmarkEnd w:id="8"/>
    </w:p>
    <w:p w14:paraId="29C3FA1E" w14:textId="77777777" w:rsidR="004E0723" w:rsidRDefault="00924F4E" w:rsidP="00924F4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924F4E">
        <w:rPr>
          <w:rFonts w:asciiTheme="majorBidi" w:hAnsiTheme="majorBidi" w:cstheme="majorBidi"/>
          <w:color w:val="000000" w:themeColor="text1"/>
          <w:sz w:val="28"/>
          <w:szCs w:val="28"/>
        </w:rPr>
        <w:t>&lt;</w:t>
      </w:r>
      <w:proofErr w:type="spellStart"/>
      <w:proofErr w:type="gramStart"/>
      <w:r w:rsidRPr="00924F4E">
        <w:rPr>
          <w:rFonts w:asciiTheme="majorBidi" w:hAnsiTheme="majorBidi" w:cstheme="majorBidi"/>
          <w:color w:val="000000" w:themeColor="text1"/>
          <w:sz w:val="28"/>
          <w:szCs w:val="28"/>
        </w:rPr>
        <w:t>img</w:t>
      </w:r>
      <w:proofErr w:type="spellEnd"/>
      <w:r w:rsidRPr="00924F4E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="00D6423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proofErr w:type="spellStart"/>
      <w:r w:rsidRPr="00924F4E">
        <w:rPr>
          <w:rFonts w:asciiTheme="majorBidi" w:hAnsiTheme="majorBidi" w:cstheme="majorBidi"/>
          <w:color w:val="000000" w:themeColor="text1"/>
          <w:sz w:val="28"/>
          <w:szCs w:val="28"/>
        </w:rPr>
        <w:t>src</w:t>
      </w:r>
      <w:proofErr w:type="spellEnd"/>
      <w:proofErr w:type="gramEnd"/>
      <w:r w:rsidRPr="00924F4E">
        <w:rPr>
          <w:rFonts w:asciiTheme="majorBidi" w:hAnsiTheme="majorBidi" w:cstheme="majorBidi"/>
          <w:color w:val="000000" w:themeColor="text1"/>
          <w:sz w:val="28"/>
          <w:szCs w:val="28"/>
        </w:rPr>
        <w:t>="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>image.jpg"  alt="car Image"  title="Toyota car</w:t>
      </w:r>
      <w:r w:rsidRPr="00924F4E">
        <w:rPr>
          <w:rFonts w:asciiTheme="majorBidi" w:hAnsiTheme="majorBidi" w:cstheme="majorBidi"/>
          <w:color w:val="000000" w:themeColor="text1"/>
          <w:sz w:val="28"/>
          <w:szCs w:val="28"/>
        </w:rPr>
        <w:t>&gt;</w:t>
      </w:r>
    </w:p>
    <w:p w14:paraId="5E5F202C" w14:textId="77777777" w:rsidR="0099380C" w:rsidRPr="00924F4E" w:rsidRDefault="0099380C" w:rsidP="00924F4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02621892" w14:textId="77777777" w:rsidR="004E0723" w:rsidRDefault="00D64233" w:rsidP="004E0723">
      <w:pPr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  <w:r w:rsidRPr="00D64233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&lt;</w:t>
      </w:r>
      <w:proofErr w:type="spellStart"/>
      <w:r w:rsidRPr="00D64233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img</w:t>
      </w:r>
      <w:proofErr w:type="spellEnd"/>
      <w:r w:rsidRPr="00D64233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&gt;</w:t>
      </w:r>
    </w:p>
    <w:p w14:paraId="085551B0" w14:textId="77777777" w:rsidR="00D64233" w:rsidRDefault="0081601D" w:rsidP="0081601D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 w:rsidRPr="0081601D">
        <w:rPr>
          <w:rFonts w:asciiTheme="majorBidi" w:hAnsiTheme="majorBidi" w:cstheme="majorBidi"/>
          <w:sz w:val="28"/>
          <w:szCs w:val="28"/>
        </w:rPr>
        <w:t xml:space="preserve">To add an image into the page you need to use an </w:t>
      </w:r>
      <w:r w:rsidRPr="0081601D">
        <w:rPr>
          <w:rFonts w:asciiTheme="majorBidi" w:hAnsiTheme="majorBidi" w:cstheme="majorBidi"/>
          <w:b/>
          <w:bCs/>
          <w:sz w:val="28"/>
          <w:szCs w:val="28"/>
        </w:rPr>
        <w:t>&lt;</w:t>
      </w:r>
      <w:proofErr w:type="spellStart"/>
      <w:r w:rsidRPr="0081601D">
        <w:rPr>
          <w:rFonts w:asciiTheme="majorBidi" w:hAnsiTheme="majorBidi" w:cstheme="majorBidi"/>
          <w:b/>
          <w:bCs/>
          <w:sz w:val="28"/>
          <w:szCs w:val="28"/>
        </w:rPr>
        <w:t>img</w:t>
      </w:r>
      <w:proofErr w:type="spellEnd"/>
      <w:r w:rsidRPr="0081601D">
        <w:rPr>
          <w:rFonts w:asciiTheme="majorBidi" w:hAnsiTheme="majorBidi" w:cstheme="majorBidi"/>
          <w:b/>
          <w:bCs/>
          <w:sz w:val="28"/>
          <w:szCs w:val="28"/>
        </w:rPr>
        <w:t>&gt;</w:t>
      </w:r>
      <w:r w:rsidRPr="0081601D">
        <w:rPr>
          <w:rFonts w:asciiTheme="majorBidi" w:hAnsiTheme="majorBidi" w:cstheme="majorBidi"/>
          <w:sz w:val="28"/>
          <w:szCs w:val="28"/>
        </w:rPr>
        <w:t xml:space="preserve"> element. This is an empty element (which means there is no closing tag). It must carry the following two attributes:</w:t>
      </w:r>
    </w:p>
    <w:p w14:paraId="4C2B8CB4" w14:textId="77777777" w:rsidR="006335F1" w:rsidRDefault="006335F1" w:rsidP="006335F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3DC1B5F7" w14:textId="77777777" w:rsidR="006335F1" w:rsidRPr="006335F1" w:rsidRDefault="006335F1" w:rsidP="006335F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proofErr w:type="spellStart"/>
      <w:r w:rsidRPr="006335F1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Src</w:t>
      </w:r>
      <w:proofErr w:type="spellEnd"/>
      <w: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:</w:t>
      </w:r>
    </w:p>
    <w:p w14:paraId="4B6E9474" w14:textId="77777777" w:rsidR="0081601D" w:rsidRDefault="006335F1" w:rsidP="006335F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  <w:r w:rsidRPr="006335F1">
        <w:rPr>
          <w:rFonts w:asciiTheme="majorBidi" w:hAnsiTheme="majorBidi" w:cstheme="majorBidi"/>
          <w:color w:val="000000"/>
          <w:sz w:val="28"/>
          <w:szCs w:val="28"/>
        </w:rPr>
        <w:t>This tells the browser where it can find the image file.</w:t>
      </w:r>
    </w:p>
    <w:p w14:paraId="6C420A2B" w14:textId="77777777" w:rsidR="006335F1" w:rsidRDefault="006335F1" w:rsidP="006335F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  <w:sz w:val="28"/>
          <w:szCs w:val="28"/>
        </w:rPr>
      </w:pPr>
    </w:p>
    <w:p w14:paraId="3C8D0045" w14:textId="77777777" w:rsidR="00262305" w:rsidRPr="00262305" w:rsidRDefault="00262305" w:rsidP="00262305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  <w:r w:rsidRPr="00262305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alt</w:t>
      </w:r>
    </w:p>
    <w:p w14:paraId="0850193B" w14:textId="77777777" w:rsidR="006335F1" w:rsidRDefault="00262305" w:rsidP="0026230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262305">
        <w:rPr>
          <w:rFonts w:asciiTheme="majorBidi" w:hAnsiTheme="majorBidi" w:cstheme="majorBidi"/>
          <w:color w:val="000000"/>
          <w:sz w:val="28"/>
          <w:szCs w:val="28"/>
        </w:rPr>
        <w:t>This provides a text description of the image which describes the image if you cannot see it.</w:t>
      </w:r>
    </w:p>
    <w:p w14:paraId="03E4AED3" w14:textId="77777777" w:rsidR="00262305" w:rsidRDefault="00262305" w:rsidP="0026230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14:paraId="77138594" w14:textId="77777777" w:rsidR="00FC7AC3" w:rsidRPr="00FC7AC3" w:rsidRDefault="00FC7AC3" w:rsidP="00FC7AC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  <w:r w:rsidRPr="00FC7AC3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title</w:t>
      </w:r>
    </w:p>
    <w:p w14:paraId="42F8700F" w14:textId="77777777" w:rsidR="00262305" w:rsidRDefault="00FC7AC3" w:rsidP="00FC7AC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FC7AC3">
        <w:rPr>
          <w:rFonts w:asciiTheme="majorBidi" w:hAnsiTheme="majorBidi" w:cstheme="majorBidi"/>
          <w:color w:val="000000"/>
          <w:sz w:val="28"/>
          <w:szCs w:val="28"/>
        </w:rPr>
        <w:t xml:space="preserve">You can also use the </w:t>
      </w:r>
      <w:r w:rsidRPr="00FC7AC3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title </w:t>
      </w:r>
      <w:r w:rsidRPr="00FC7AC3">
        <w:rPr>
          <w:rFonts w:asciiTheme="majorBidi" w:hAnsiTheme="majorBidi" w:cstheme="majorBidi"/>
          <w:color w:val="000000"/>
          <w:sz w:val="28"/>
          <w:szCs w:val="28"/>
        </w:rPr>
        <w:t xml:space="preserve">attribute with the </w:t>
      </w:r>
      <w:r w:rsidRPr="00FC7AC3">
        <w:rPr>
          <w:rFonts w:asciiTheme="majorBidi" w:hAnsiTheme="majorBidi" w:cstheme="majorBidi"/>
          <w:b/>
          <w:bCs/>
          <w:color w:val="000000"/>
          <w:sz w:val="28"/>
          <w:szCs w:val="28"/>
        </w:rPr>
        <w:t>&lt;</w:t>
      </w:r>
      <w:proofErr w:type="spellStart"/>
      <w:r w:rsidRPr="00FC7AC3">
        <w:rPr>
          <w:rFonts w:asciiTheme="majorBidi" w:hAnsiTheme="majorBidi" w:cstheme="majorBidi"/>
          <w:b/>
          <w:bCs/>
          <w:color w:val="000000"/>
          <w:sz w:val="28"/>
          <w:szCs w:val="28"/>
        </w:rPr>
        <w:t>img</w:t>
      </w:r>
      <w:proofErr w:type="spellEnd"/>
      <w:r w:rsidRPr="00FC7AC3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&gt; </w:t>
      </w:r>
      <w:r w:rsidRPr="00FC7AC3">
        <w:rPr>
          <w:rFonts w:asciiTheme="majorBidi" w:hAnsiTheme="majorBidi" w:cstheme="majorBidi"/>
          <w:color w:val="000000"/>
          <w:sz w:val="28"/>
          <w:szCs w:val="28"/>
        </w:rPr>
        <w:t>element</w:t>
      </w:r>
      <w:r w:rsidRPr="00FC7AC3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</w:t>
      </w:r>
      <w:r w:rsidRPr="00FC7AC3">
        <w:rPr>
          <w:rFonts w:asciiTheme="majorBidi" w:hAnsiTheme="majorBidi" w:cstheme="majorBidi"/>
          <w:color w:val="000000"/>
          <w:sz w:val="28"/>
          <w:szCs w:val="28"/>
        </w:rPr>
        <w:t>to provide additional information</w:t>
      </w:r>
      <w:r w:rsidRPr="00FC7AC3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</w:t>
      </w:r>
      <w:r w:rsidRPr="00FC7AC3">
        <w:rPr>
          <w:rFonts w:asciiTheme="majorBidi" w:hAnsiTheme="majorBidi" w:cstheme="majorBidi"/>
          <w:color w:val="000000"/>
          <w:sz w:val="28"/>
          <w:szCs w:val="28"/>
        </w:rPr>
        <w:t>about the image.</w:t>
      </w:r>
    </w:p>
    <w:p w14:paraId="4FEFBB80" w14:textId="77777777" w:rsidR="0085010F" w:rsidRDefault="0085010F" w:rsidP="00FC7AC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14:paraId="3AF9055A" w14:textId="77777777" w:rsidR="00476A08" w:rsidRDefault="00476A08" w:rsidP="008005AD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48"/>
          <w:szCs w:val="48"/>
        </w:rPr>
      </w:pPr>
    </w:p>
    <w:p w14:paraId="7E4F1E17" w14:textId="77777777" w:rsidR="008005AD" w:rsidRPr="007D77DA" w:rsidRDefault="008005AD" w:rsidP="008005AD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48"/>
          <w:szCs w:val="48"/>
        </w:rPr>
      </w:pPr>
      <w:bookmarkStart w:id="9" w:name="_Toc75603536"/>
      <w:r w:rsidRPr="007D77DA">
        <w:rPr>
          <w:rFonts w:asciiTheme="majorBidi" w:hAnsiTheme="majorBidi" w:cstheme="majorBidi"/>
          <w:color w:val="000000"/>
          <w:sz w:val="48"/>
          <w:szCs w:val="48"/>
        </w:rPr>
        <w:t>Image Size - Width and Height</w:t>
      </w:r>
      <w:bookmarkEnd w:id="9"/>
    </w:p>
    <w:p w14:paraId="3C4254BD" w14:textId="77777777" w:rsidR="00476A08" w:rsidRDefault="00476A08" w:rsidP="008005AD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</w:pPr>
    </w:p>
    <w:p w14:paraId="57B99E37" w14:textId="77777777" w:rsidR="008005AD" w:rsidRPr="008005AD" w:rsidRDefault="008005AD" w:rsidP="008005AD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</w:pPr>
      <w:bookmarkStart w:id="10" w:name="_Toc75603537"/>
      <w:r w:rsidRPr="008005AD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You can use the </w:t>
      </w:r>
      <w:r w:rsidRPr="008005AD">
        <w:rPr>
          <w:rStyle w:val="HTMLCode"/>
          <w:rFonts w:asciiTheme="majorBidi" w:hAnsiTheme="majorBidi" w:cstheme="majorBidi"/>
          <w:color w:val="DC143C"/>
          <w:sz w:val="28"/>
          <w:szCs w:val="28"/>
        </w:rPr>
        <w:t>style</w:t>
      </w:r>
      <w:r w:rsidRPr="008005AD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attribute to specify the width and height of an image.</w:t>
      </w:r>
      <w:bookmarkEnd w:id="10"/>
    </w:p>
    <w:p w14:paraId="06F78FBB" w14:textId="77777777" w:rsidR="008005AD" w:rsidRPr="007D77DA" w:rsidRDefault="008005AD" w:rsidP="007D77DA">
      <w:pPr>
        <w:shd w:val="clear" w:color="auto" w:fill="FFFFFF"/>
        <w:rPr>
          <w:rFonts w:asciiTheme="majorBidi" w:hAnsiTheme="majorBidi" w:cstheme="majorBidi"/>
          <w:color w:val="000000"/>
          <w:sz w:val="24"/>
          <w:szCs w:val="24"/>
        </w:rPr>
      </w:pPr>
      <w:r w:rsidRPr="008005AD">
        <w:rPr>
          <w:rStyle w:val="tagcolor"/>
          <w:rFonts w:asciiTheme="majorBidi" w:hAnsiTheme="majorBidi" w:cstheme="majorBidi"/>
          <w:color w:val="0000CD"/>
          <w:sz w:val="24"/>
          <w:szCs w:val="24"/>
        </w:rPr>
        <w:t>&lt;</w:t>
      </w:r>
      <w:proofErr w:type="spellStart"/>
      <w:r w:rsidRPr="008005AD">
        <w:rPr>
          <w:rStyle w:val="tagnamecolor"/>
          <w:rFonts w:asciiTheme="majorBidi" w:hAnsiTheme="majorBidi" w:cstheme="majorBidi"/>
          <w:color w:val="A52A2A"/>
          <w:sz w:val="24"/>
          <w:szCs w:val="24"/>
        </w:rPr>
        <w:t>img</w:t>
      </w:r>
      <w:proofErr w:type="spellEnd"/>
      <w:r w:rsidRPr="008005AD">
        <w:rPr>
          <w:rStyle w:val="attributecolor"/>
          <w:rFonts w:asciiTheme="majorBidi" w:hAnsiTheme="majorBidi" w:cstheme="majorBidi"/>
          <w:color w:val="FF0000"/>
          <w:sz w:val="24"/>
          <w:szCs w:val="24"/>
        </w:rPr>
        <w:t> </w:t>
      </w:r>
      <w:proofErr w:type="spellStart"/>
      <w:r w:rsidRPr="008005AD">
        <w:rPr>
          <w:rStyle w:val="attributecolor"/>
          <w:rFonts w:asciiTheme="majorBidi" w:hAnsiTheme="majorBidi" w:cstheme="majorBidi"/>
          <w:color w:val="FF0000"/>
          <w:sz w:val="24"/>
          <w:szCs w:val="24"/>
        </w:rPr>
        <w:t>src</w:t>
      </w:r>
      <w:proofErr w:type="spellEnd"/>
      <w:r w:rsidRPr="008005AD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>="img_girl.jpg"</w:t>
      </w:r>
      <w:r w:rsidRPr="008005AD">
        <w:rPr>
          <w:rStyle w:val="attributecolor"/>
          <w:rFonts w:asciiTheme="majorBidi" w:hAnsiTheme="majorBidi" w:cstheme="majorBidi"/>
          <w:color w:val="FF0000"/>
          <w:sz w:val="24"/>
          <w:szCs w:val="24"/>
        </w:rPr>
        <w:t> alt</w:t>
      </w:r>
      <w:r w:rsidRPr="008005AD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>="Girl in a jacket"</w:t>
      </w:r>
      <w:r w:rsidRPr="008005AD">
        <w:rPr>
          <w:rStyle w:val="attributecolor"/>
          <w:rFonts w:asciiTheme="majorBidi" w:hAnsiTheme="majorBidi" w:cstheme="majorBidi"/>
          <w:color w:val="FF0000"/>
          <w:sz w:val="24"/>
          <w:szCs w:val="24"/>
        </w:rPr>
        <w:t> style</w:t>
      </w:r>
      <w:r w:rsidRPr="008005AD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>="width:</w:t>
      </w:r>
      <w:r w:rsidR="002B49F9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 xml:space="preserve"> </w:t>
      </w:r>
      <w:r w:rsidRPr="008005AD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>500px;</w:t>
      </w:r>
      <w:r w:rsidR="002B49F9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 xml:space="preserve"> </w:t>
      </w:r>
      <w:r w:rsidRPr="008005AD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>height:</w:t>
      </w:r>
      <w:r w:rsidR="002B49F9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 xml:space="preserve"> </w:t>
      </w:r>
      <w:r w:rsidRPr="008005AD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>600</w:t>
      </w:r>
      <w:proofErr w:type="gramStart"/>
      <w:r w:rsidRPr="008005AD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>px</w:t>
      </w:r>
      <w:r w:rsidR="002B49F9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 xml:space="preserve"> </w:t>
      </w:r>
      <w:r w:rsidRPr="008005AD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>;</w:t>
      </w:r>
      <w:proofErr w:type="gramEnd"/>
      <w:r w:rsidRPr="008005AD">
        <w:rPr>
          <w:rStyle w:val="attributevaluecolor"/>
          <w:rFonts w:asciiTheme="majorBidi" w:hAnsiTheme="majorBidi" w:cstheme="majorBidi"/>
          <w:color w:val="0000CD"/>
          <w:sz w:val="24"/>
          <w:szCs w:val="24"/>
        </w:rPr>
        <w:t>"</w:t>
      </w:r>
      <w:r w:rsidRPr="008005AD">
        <w:rPr>
          <w:rStyle w:val="tagcolor"/>
          <w:rFonts w:asciiTheme="majorBidi" w:hAnsiTheme="majorBidi" w:cstheme="majorBidi"/>
          <w:color w:val="0000CD"/>
          <w:sz w:val="24"/>
          <w:szCs w:val="24"/>
        </w:rPr>
        <w:t>&gt;</w:t>
      </w:r>
    </w:p>
    <w:p w14:paraId="6251B40D" w14:textId="77777777" w:rsidR="00476A08" w:rsidRDefault="00476A08" w:rsidP="008005AD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</w:p>
    <w:p w14:paraId="73753C9F" w14:textId="77777777" w:rsidR="008005AD" w:rsidRPr="008005AD" w:rsidRDefault="008005AD" w:rsidP="008005AD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8005AD">
        <w:rPr>
          <w:rFonts w:asciiTheme="majorBidi" w:hAnsiTheme="majorBidi" w:cstheme="majorBidi"/>
          <w:color w:val="000000"/>
          <w:sz w:val="28"/>
          <w:szCs w:val="28"/>
        </w:rPr>
        <w:t>Alternatively, you can use the </w:t>
      </w:r>
      <w:r w:rsidRPr="008005AD">
        <w:rPr>
          <w:rStyle w:val="HTMLCode"/>
          <w:rFonts w:asciiTheme="majorBidi" w:hAnsiTheme="majorBidi" w:cstheme="majorBidi"/>
          <w:color w:val="DC143C"/>
          <w:sz w:val="28"/>
          <w:szCs w:val="28"/>
        </w:rPr>
        <w:t>width</w:t>
      </w:r>
      <w:r w:rsidRPr="008005AD">
        <w:rPr>
          <w:rFonts w:asciiTheme="majorBidi" w:hAnsiTheme="majorBidi" w:cstheme="majorBidi"/>
          <w:color w:val="000000"/>
          <w:sz w:val="28"/>
          <w:szCs w:val="28"/>
        </w:rPr>
        <w:t> and </w:t>
      </w:r>
      <w:r w:rsidRPr="008005AD">
        <w:rPr>
          <w:rStyle w:val="HTMLCode"/>
          <w:rFonts w:asciiTheme="majorBidi" w:hAnsiTheme="majorBidi" w:cstheme="majorBidi"/>
          <w:color w:val="DC143C"/>
          <w:sz w:val="28"/>
          <w:szCs w:val="28"/>
        </w:rPr>
        <w:t>height</w:t>
      </w:r>
      <w:r w:rsidRPr="008005AD">
        <w:rPr>
          <w:rFonts w:asciiTheme="majorBidi" w:hAnsiTheme="majorBidi" w:cstheme="majorBidi"/>
          <w:color w:val="000000"/>
          <w:sz w:val="28"/>
          <w:szCs w:val="28"/>
        </w:rPr>
        <w:t> attributes:</w:t>
      </w:r>
    </w:p>
    <w:p w14:paraId="73A3A129" w14:textId="77777777" w:rsidR="008005AD" w:rsidRPr="008005AD" w:rsidRDefault="008005AD" w:rsidP="008005AD">
      <w:pPr>
        <w:shd w:val="clear" w:color="auto" w:fill="FFFFFF"/>
        <w:rPr>
          <w:rFonts w:asciiTheme="majorBidi" w:hAnsiTheme="majorBidi" w:cstheme="majorBidi"/>
          <w:color w:val="000000"/>
          <w:sz w:val="28"/>
          <w:szCs w:val="28"/>
        </w:rPr>
      </w:pPr>
      <w:r w:rsidRPr="008005AD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proofErr w:type="spellStart"/>
      <w:r w:rsidRPr="008005AD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img</w:t>
      </w:r>
      <w:proofErr w:type="spellEnd"/>
      <w:r w:rsidRPr="008005AD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</w:t>
      </w:r>
      <w:proofErr w:type="spellStart"/>
      <w:r w:rsidRPr="008005AD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src</w:t>
      </w:r>
      <w:proofErr w:type="spellEnd"/>
      <w:r w:rsidRPr="008005AD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img_girl.jpg"</w:t>
      </w:r>
      <w:r w:rsidRPr="008005AD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alt</w:t>
      </w:r>
      <w:r w:rsidRPr="008005AD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Girl in a jacket"</w:t>
      </w:r>
      <w:r w:rsidRPr="008005AD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width</w:t>
      </w:r>
      <w:r w:rsidRPr="008005AD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500"</w:t>
      </w:r>
      <w:r w:rsidRPr="008005AD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height</w:t>
      </w:r>
      <w:r w:rsidRPr="008005AD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600"</w:t>
      </w:r>
      <w:r w:rsidRPr="008005AD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</w:p>
    <w:p w14:paraId="676A9668" w14:textId="77777777" w:rsidR="00476A08" w:rsidRDefault="00476A08" w:rsidP="007D77DA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48"/>
          <w:szCs w:val="48"/>
        </w:rPr>
      </w:pPr>
    </w:p>
    <w:p w14:paraId="7F18FF00" w14:textId="77777777" w:rsidR="007D77DA" w:rsidRPr="007D77DA" w:rsidRDefault="007D77DA" w:rsidP="007D77DA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48"/>
          <w:szCs w:val="48"/>
        </w:rPr>
      </w:pPr>
      <w:bookmarkStart w:id="11" w:name="_Toc75603538"/>
      <w:r w:rsidRPr="007D77DA">
        <w:rPr>
          <w:rFonts w:asciiTheme="majorBidi" w:hAnsiTheme="majorBidi" w:cstheme="majorBidi"/>
          <w:color w:val="000000"/>
          <w:sz w:val="48"/>
          <w:szCs w:val="48"/>
        </w:rPr>
        <w:t>Images on another Server/Website</w:t>
      </w:r>
      <w:bookmarkEnd w:id="11"/>
    </w:p>
    <w:p w14:paraId="7CFBA06D" w14:textId="77777777" w:rsidR="007D77DA" w:rsidRPr="007D77DA" w:rsidRDefault="007D77DA" w:rsidP="007D77DA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3"/>
          <w:szCs w:val="23"/>
        </w:rPr>
      </w:pPr>
      <w:r w:rsidRPr="007D77DA">
        <w:rPr>
          <w:rFonts w:asciiTheme="majorBidi" w:hAnsiTheme="majorBidi" w:cstheme="majorBidi"/>
          <w:color w:val="000000"/>
          <w:sz w:val="23"/>
          <w:szCs w:val="23"/>
        </w:rPr>
        <w:lastRenderedPageBreak/>
        <w:t>Some web sites point to an image on another server.</w:t>
      </w:r>
    </w:p>
    <w:p w14:paraId="5C46787F" w14:textId="77777777" w:rsidR="007D77DA" w:rsidRPr="007D77DA" w:rsidRDefault="007D77DA" w:rsidP="007D77DA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3"/>
          <w:szCs w:val="23"/>
        </w:rPr>
      </w:pPr>
      <w:r w:rsidRPr="007D77DA">
        <w:rPr>
          <w:rFonts w:asciiTheme="majorBidi" w:hAnsiTheme="majorBidi" w:cstheme="majorBidi"/>
          <w:color w:val="000000"/>
          <w:sz w:val="23"/>
          <w:szCs w:val="23"/>
        </w:rPr>
        <w:t>To point to an image on another server, you must specify an absolute (full) URL in the </w:t>
      </w:r>
      <w:proofErr w:type="spellStart"/>
      <w:r w:rsidRPr="007D77DA">
        <w:rPr>
          <w:rStyle w:val="HTMLCode"/>
          <w:rFonts w:asciiTheme="majorBidi" w:hAnsiTheme="majorBidi" w:cstheme="majorBidi"/>
          <w:color w:val="DC143C"/>
        </w:rPr>
        <w:t>src</w:t>
      </w:r>
      <w:proofErr w:type="spellEnd"/>
      <w:r w:rsidRPr="007D77DA">
        <w:rPr>
          <w:rFonts w:asciiTheme="majorBidi" w:hAnsiTheme="majorBidi" w:cstheme="majorBidi"/>
          <w:color w:val="000000"/>
          <w:sz w:val="23"/>
          <w:szCs w:val="23"/>
        </w:rPr>
        <w:t> attribute:</w:t>
      </w:r>
    </w:p>
    <w:p w14:paraId="16898691" w14:textId="77777777" w:rsidR="007D77DA" w:rsidRDefault="007D77DA" w:rsidP="007D77DA">
      <w:pPr>
        <w:shd w:val="clear" w:color="auto" w:fill="FFFFFF"/>
        <w:rPr>
          <w:rStyle w:val="tagcolor"/>
          <w:rFonts w:asciiTheme="majorBidi" w:hAnsiTheme="majorBidi" w:cstheme="majorBidi"/>
          <w:color w:val="0000CD"/>
          <w:sz w:val="23"/>
          <w:szCs w:val="23"/>
        </w:rPr>
      </w:pPr>
      <w:r w:rsidRPr="007D77DA">
        <w:rPr>
          <w:rStyle w:val="tagcolor"/>
          <w:rFonts w:asciiTheme="majorBidi" w:hAnsiTheme="majorBidi" w:cstheme="majorBidi"/>
          <w:color w:val="0000CD"/>
          <w:sz w:val="23"/>
          <w:szCs w:val="23"/>
        </w:rPr>
        <w:t>&lt;</w:t>
      </w:r>
      <w:r w:rsidRPr="007D77DA">
        <w:rPr>
          <w:rStyle w:val="tagnamecolor"/>
          <w:rFonts w:asciiTheme="majorBidi" w:hAnsiTheme="majorBidi" w:cstheme="majorBidi"/>
          <w:color w:val="A52A2A"/>
          <w:sz w:val="23"/>
          <w:szCs w:val="23"/>
        </w:rPr>
        <w:t>img</w:t>
      </w:r>
      <w:r w:rsidRPr="007D77DA">
        <w:rPr>
          <w:rStyle w:val="attributecolor"/>
          <w:rFonts w:asciiTheme="majorBidi" w:hAnsiTheme="majorBidi" w:cstheme="majorBidi"/>
          <w:color w:val="FF0000"/>
          <w:sz w:val="23"/>
          <w:szCs w:val="23"/>
        </w:rPr>
        <w:t> src</w:t>
      </w:r>
      <w:r w:rsidRPr="007D77DA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="https://www.w3schools.com/images/w3schools_green.jpg"</w:t>
      </w:r>
      <w:r w:rsidRPr="007D77DA">
        <w:rPr>
          <w:rStyle w:val="attributecolor"/>
          <w:rFonts w:asciiTheme="majorBidi" w:hAnsiTheme="majorBidi" w:cstheme="majorBidi"/>
          <w:color w:val="FF0000"/>
          <w:sz w:val="23"/>
          <w:szCs w:val="23"/>
        </w:rPr>
        <w:t> alt</w:t>
      </w:r>
      <w:r w:rsidRPr="007D77DA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="W3Schools.com"</w:t>
      </w:r>
      <w:r w:rsidRPr="007D77DA">
        <w:rPr>
          <w:rStyle w:val="tagcolor"/>
          <w:rFonts w:asciiTheme="majorBidi" w:hAnsiTheme="majorBidi" w:cstheme="majorBidi"/>
          <w:color w:val="0000CD"/>
          <w:sz w:val="23"/>
          <w:szCs w:val="23"/>
        </w:rPr>
        <w:t>&gt;</w:t>
      </w:r>
    </w:p>
    <w:p w14:paraId="34FC27C4" w14:textId="77777777" w:rsidR="007D77DA" w:rsidRDefault="007D77DA" w:rsidP="007D77DA">
      <w:pPr>
        <w:shd w:val="clear" w:color="auto" w:fill="FFFFFF"/>
        <w:rPr>
          <w:rStyle w:val="tagcolor"/>
          <w:rFonts w:asciiTheme="majorBidi" w:hAnsiTheme="majorBidi" w:cstheme="majorBidi"/>
          <w:color w:val="0000CD"/>
          <w:sz w:val="23"/>
          <w:szCs w:val="23"/>
        </w:rPr>
      </w:pPr>
    </w:p>
    <w:p w14:paraId="488E61CB" w14:textId="77777777" w:rsidR="007D77DA" w:rsidRPr="007D77DA" w:rsidRDefault="007D77DA" w:rsidP="007D77DA">
      <w:pPr>
        <w:shd w:val="clear" w:color="auto" w:fill="FFFFFF"/>
        <w:rPr>
          <w:rFonts w:asciiTheme="majorBidi" w:hAnsiTheme="majorBidi" w:cstheme="majorBidi"/>
          <w:color w:val="000000"/>
          <w:sz w:val="23"/>
          <w:szCs w:val="23"/>
        </w:rPr>
      </w:pPr>
    </w:p>
    <w:p w14:paraId="194A8F8D" w14:textId="77777777" w:rsidR="00476A08" w:rsidRPr="00476A08" w:rsidRDefault="00476A08" w:rsidP="00476A08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48"/>
          <w:szCs w:val="48"/>
        </w:rPr>
      </w:pPr>
      <w:bookmarkStart w:id="12" w:name="_Toc75603539"/>
      <w:r w:rsidRPr="00476A08">
        <w:rPr>
          <w:rFonts w:asciiTheme="majorBidi" w:hAnsiTheme="majorBidi" w:cstheme="majorBidi"/>
          <w:color w:val="000000"/>
          <w:sz w:val="48"/>
          <w:szCs w:val="48"/>
        </w:rPr>
        <w:t>Animated Images</w:t>
      </w:r>
      <w:bookmarkEnd w:id="12"/>
    </w:p>
    <w:p w14:paraId="5C71CFCA" w14:textId="77777777" w:rsidR="00476A08" w:rsidRPr="00476A08" w:rsidRDefault="00476A08" w:rsidP="00476A08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3"/>
          <w:szCs w:val="23"/>
        </w:rPr>
      </w:pPr>
      <w:r w:rsidRPr="00476A08">
        <w:rPr>
          <w:rFonts w:asciiTheme="majorBidi" w:hAnsiTheme="majorBidi" w:cstheme="majorBidi"/>
          <w:color w:val="000000"/>
          <w:sz w:val="23"/>
          <w:szCs w:val="23"/>
        </w:rPr>
        <w:t>HTML allows animated GIFs:</w:t>
      </w:r>
    </w:p>
    <w:p w14:paraId="153D61BC" w14:textId="77777777" w:rsidR="00476A08" w:rsidRDefault="00476A08" w:rsidP="00476A08">
      <w:pPr>
        <w:shd w:val="clear" w:color="auto" w:fill="FFFFFF"/>
        <w:rPr>
          <w:rStyle w:val="tagcolor"/>
          <w:rFonts w:asciiTheme="majorBidi" w:hAnsiTheme="majorBidi" w:cstheme="majorBidi"/>
          <w:color w:val="0000CD"/>
          <w:sz w:val="23"/>
          <w:szCs w:val="23"/>
        </w:rPr>
      </w:pPr>
      <w:r w:rsidRPr="00476A08">
        <w:rPr>
          <w:rStyle w:val="tagcolor"/>
          <w:rFonts w:asciiTheme="majorBidi" w:hAnsiTheme="majorBidi" w:cstheme="majorBidi"/>
          <w:color w:val="0000CD"/>
          <w:sz w:val="23"/>
          <w:szCs w:val="23"/>
        </w:rPr>
        <w:t>&lt;</w:t>
      </w:r>
      <w:proofErr w:type="spellStart"/>
      <w:r w:rsidRPr="00476A08">
        <w:rPr>
          <w:rStyle w:val="tagnamecolor"/>
          <w:rFonts w:asciiTheme="majorBidi" w:hAnsiTheme="majorBidi" w:cstheme="majorBidi"/>
          <w:color w:val="A52A2A"/>
          <w:sz w:val="23"/>
          <w:szCs w:val="23"/>
        </w:rPr>
        <w:t>img</w:t>
      </w:r>
      <w:proofErr w:type="spellEnd"/>
      <w:r w:rsidRPr="00476A08">
        <w:rPr>
          <w:rStyle w:val="attributecolor"/>
          <w:rFonts w:asciiTheme="majorBidi" w:hAnsiTheme="majorBidi" w:cstheme="majorBidi"/>
          <w:color w:val="FF0000"/>
          <w:sz w:val="23"/>
          <w:szCs w:val="23"/>
        </w:rPr>
        <w:t> </w:t>
      </w:r>
      <w:proofErr w:type="spellStart"/>
      <w:r w:rsidRPr="00476A08">
        <w:rPr>
          <w:rStyle w:val="attributecolor"/>
          <w:rFonts w:asciiTheme="majorBidi" w:hAnsiTheme="majorBidi" w:cstheme="majorBidi"/>
          <w:color w:val="FF0000"/>
          <w:sz w:val="23"/>
          <w:szCs w:val="23"/>
        </w:rPr>
        <w:t>src</w:t>
      </w:r>
      <w:proofErr w:type="spellEnd"/>
      <w:r w:rsidRPr="00476A08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="programming.gif"</w:t>
      </w:r>
      <w:r w:rsidRPr="00476A08">
        <w:rPr>
          <w:rStyle w:val="attributecolor"/>
          <w:rFonts w:asciiTheme="majorBidi" w:hAnsiTheme="majorBidi" w:cstheme="majorBidi"/>
          <w:color w:val="FF0000"/>
          <w:sz w:val="23"/>
          <w:szCs w:val="23"/>
        </w:rPr>
        <w:t> alt</w:t>
      </w:r>
      <w:r w:rsidRPr="00476A08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="Computer</w:t>
      </w:r>
      <w:r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 xml:space="preserve"> Man</w:t>
      </w:r>
      <w:r w:rsidRPr="00476A08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"</w:t>
      </w:r>
      <w:r w:rsidRPr="00476A08">
        <w:rPr>
          <w:rStyle w:val="attributecolor"/>
          <w:rFonts w:asciiTheme="majorBidi" w:hAnsiTheme="majorBidi" w:cstheme="majorBidi"/>
          <w:color w:val="FF0000"/>
          <w:sz w:val="23"/>
          <w:szCs w:val="23"/>
        </w:rPr>
        <w:t> style</w:t>
      </w:r>
      <w:r w:rsidRPr="00476A08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="width:48</w:t>
      </w:r>
      <w:proofErr w:type="gramStart"/>
      <w:r w:rsidRPr="00476A08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px;height</w:t>
      </w:r>
      <w:proofErr w:type="gramEnd"/>
      <w:r w:rsidRPr="00476A08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:48px;"</w:t>
      </w:r>
      <w:r w:rsidRPr="00476A08">
        <w:rPr>
          <w:rStyle w:val="tagcolor"/>
          <w:rFonts w:asciiTheme="majorBidi" w:hAnsiTheme="majorBidi" w:cstheme="majorBidi"/>
          <w:color w:val="0000CD"/>
          <w:sz w:val="23"/>
          <w:szCs w:val="23"/>
        </w:rPr>
        <w:t>&gt;</w:t>
      </w:r>
    </w:p>
    <w:p w14:paraId="6EDB2B9B" w14:textId="77777777" w:rsidR="00092D7D" w:rsidRDefault="00092D7D" w:rsidP="00092D7D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</w:p>
    <w:p w14:paraId="6924CFFE" w14:textId="77777777" w:rsidR="00092D7D" w:rsidRPr="00092D7D" w:rsidRDefault="00092D7D" w:rsidP="00092D7D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48"/>
          <w:szCs w:val="48"/>
        </w:rPr>
      </w:pPr>
      <w:bookmarkStart w:id="13" w:name="_Toc75603540"/>
      <w:r w:rsidRPr="00092D7D">
        <w:rPr>
          <w:rFonts w:asciiTheme="majorBidi" w:hAnsiTheme="majorBidi" w:cstheme="majorBidi"/>
          <w:color w:val="000000"/>
          <w:sz w:val="48"/>
          <w:szCs w:val="48"/>
        </w:rPr>
        <w:t>Image as a Link</w:t>
      </w:r>
      <w:bookmarkEnd w:id="13"/>
    </w:p>
    <w:p w14:paraId="444C38B0" w14:textId="77777777" w:rsidR="00092D7D" w:rsidRPr="00092D7D" w:rsidRDefault="00092D7D" w:rsidP="00092D7D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Theme="majorBidi" w:hAnsiTheme="majorBidi" w:cstheme="majorBidi"/>
          <w:color w:val="000000"/>
          <w:sz w:val="23"/>
          <w:szCs w:val="23"/>
        </w:rPr>
      </w:pPr>
      <w:r w:rsidRPr="00092D7D">
        <w:rPr>
          <w:rFonts w:asciiTheme="majorBidi" w:hAnsiTheme="majorBidi" w:cstheme="majorBidi"/>
          <w:color w:val="000000"/>
          <w:sz w:val="23"/>
          <w:szCs w:val="23"/>
        </w:rPr>
        <w:t>To use an image as a link, put the </w:t>
      </w:r>
      <w:r w:rsidRPr="00092D7D">
        <w:rPr>
          <w:rStyle w:val="HTMLCode"/>
          <w:rFonts w:asciiTheme="majorBidi" w:hAnsiTheme="majorBidi" w:cstheme="majorBidi"/>
          <w:color w:val="DC143C"/>
        </w:rPr>
        <w:t>&lt;</w:t>
      </w:r>
      <w:proofErr w:type="spellStart"/>
      <w:r w:rsidRPr="00092D7D">
        <w:rPr>
          <w:rStyle w:val="HTMLCode"/>
          <w:rFonts w:asciiTheme="majorBidi" w:hAnsiTheme="majorBidi" w:cstheme="majorBidi"/>
          <w:color w:val="DC143C"/>
        </w:rPr>
        <w:t>img</w:t>
      </w:r>
      <w:proofErr w:type="spellEnd"/>
      <w:r w:rsidRPr="00092D7D">
        <w:rPr>
          <w:rStyle w:val="HTMLCode"/>
          <w:rFonts w:asciiTheme="majorBidi" w:hAnsiTheme="majorBidi" w:cstheme="majorBidi"/>
          <w:color w:val="DC143C"/>
        </w:rPr>
        <w:t>&gt;</w:t>
      </w:r>
      <w:r w:rsidRPr="00092D7D">
        <w:rPr>
          <w:rFonts w:asciiTheme="majorBidi" w:hAnsiTheme="majorBidi" w:cstheme="majorBidi"/>
          <w:color w:val="000000"/>
          <w:sz w:val="23"/>
          <w:szCs w:val="23"/>
        </w:rPr>
        <w:t> tag inside the </w:t>
      </w:r>
      <w:r w:rsidRPr="00092D7D">
        <w:rPr>
          <w:rStyle w:val="HTMLCode"/>
          <w:rFonts w:asciiTheme="majorBidi" w:hAnsiTheme="majorBidi" w:cstheme="majorBidi"/>
          <w:color w:val="DC143C"/>
        </w:rPr>
        <w:t>&lt;a&gt;</w:t>
      </w:r>
      <w:r w:rsidRPr="00092D7D">
        <w:rPr>
          <w:rFonts w:asciiTheme="majorBidi" w:hAnsiTheme="majorBidi" w:cstheme="majorBidi"/>
          <w:color w:val="000000"/>
          <w:sz w:val="23"/>
          <w:szCs w:val="23"/>
        </w:rPr>
        <w:t> tag:</w:t>
      </w:r>
    </w:p>
    <w:p w14:paraId="3B27839E" w14:textId="77777777" w:rsidR="00092D7D" w:rsidRPr="00092D7D" w:rsidRDefault="00092D7D" w:rsidP="00092D7D">
      <w:pPr>
        <w:shd w:val="clear" w:color="auto" w:fill="FFFFFF"/>
        <w:rPr>
          <w:rStyle w:val="tagcolor"/>
          <w:rFonts w:asciiTheme="majorBidi" w:hAnsiTheme="majorBidi" w:cstheme="majorBidi"/>
          <w:color w:val="0000CD"/>
          <w:sz w:val="23"/>
          <w:szCs w:val="23"/>
        </w:rPr>
      </w:pPr>
      <w:r w:rsidRPr="00092D7D">
        <w:rPr>
          <w:rStyle w:val="tagcolor"/>
          <w:rFonts w:asciiTheme="majorBidi" w:hAnsiTheme="majorBidi" w:cstheme="majorBidi"/>
          <w:color w:val="0000CD"/>
          <w:sz w:val="23"/>
          <w:szCs w:val="23"/>
        </w:rPr>
        <w:t xml:space="preserve">&lt;a </w:t>
      </w:r>
      <w:proofErr w:type="spellStart"/>
      <w:r w:rsidRPr="00092D7D">
        <w:rPr>
          <w:rStyle w:val="tagcolor"/>
          <w:rFonts w:asciiTheme="majorBidi" w:hAnsiTheme="majorBidi" w:cstheme="majorBidi"/>
          <w:color w:val="0000CD"/>
          <w:sz w:val="23"/>
          <w:szCs w:val="23"/>
        </w:rPr>
        <w:t>href</w:t>
      </w:r>
      <w:proofErr w:type="spellEnd"/>
      <w:r w:rsidRPr="00092D7D">
        <w:rPr>
          <w:rStyle w:val="tagcolor"/>
          <w:rFonts w:asciiTheme="majorBidi" w:hAnsiTheme="majorBidi" w:cstheme="majorBidi"/>
          <w:color w:val="0000CD"/>
          <w:sz w:val="23"/>
          <w:szCs w:val="23"/>
        </w:rPr>
        <w:t>="https://ch-talha.web.app"&gt;</w:t>
      </w:r>
    </w:p>
    <w:p w14:paraId="75F10968" w14:textId="77777777" w:rsidR="00092D7D" w:rsidRPr="00092D7D" w:rsidRDefault="00092D7D" w:rsidP="00092D7D">
      <w:pPr>
        <w:shd w:val="clear" w:color="auto" w:fill="FFFFFF"/>
        <w:rPr>
          <w:rStyle w:val="tagcolor"/>
          <w:rFonts w:asciiTheme="majorBidi" w:hAnsiTheme="majorBidi" w:cstheme="majorBidi"/>
          <w:color w:val="0000CD"/>
          <w:sz w:val="23"/>
          <w:szCs w:val="23"/>
        </w:rPr>
      </w:pPr>
      <w:r w:rsidRPr="00092D7D">
        <w:rPr>
          <w:rStyle w:val="tagcolor"/>
          <w:rFonts w:asciiTheme="majorBidi" w:hAnsiTheme="majorBidi" w:cstheme="majorBidi"/>
          <w:color w:val="0000CD"/>
          <w:sz w:val="23"/>
          <w:szCs w:val="23"/>
        </w:rPr>
        <w:t>&lt;</w:t>
      </w:r>
      <w:proofErr w:type="spellStart"/>
      <w:r w:rsidRPr="00092D7D">
        <w:rPr>
          <w:rStyle w:val="tagcolor"/>
          <w:rFonts w:asciiTheme="majorBidi" w:hAnsiTheme="majorBidi" w:cstheme="majorBidi"/>
          <w:color w:val="0000CD"/>
          <w:sz w:val="23"/>
          <w:szCs w:val="23"/>
        </w:rPr>
        <w:t>img</w:t>
      </w:r>
      <w:proofErr w:type="spellEnd"/>
      <w:r w:rsidRPr="00092D7D">
        <w:rPr>
          <w:rStyle w:val="tagcolor"/>
          <w:rFonts w:asciiTheme="majorBidi" w:hAnsiTheme="majorBidi" w:cstheme="majorBidi"/>
          <w:color w:val="0000CD"/>
          <w:sz w:val="23"/>
          <w:szCs w:val="23"/>
        </w:rPr>
        <w:t xml:space="preserve"> </w:t>
      </w:r>
      <w:proofErr w:type="spellStart"/>
      <w:r w:rsidRPr="00092D7D">
        <w:rPr>
          <w:rStyle w:val="tagcolor"/>
          <w:rFonts w:asciiTheme="majorBidi" w:hAnsiTheme="majorBidi" w:cstheme="majorBidi"/>
          <w:color w:val="0000CD"/>
          <w:sz w:val="23"/>
          <w:szCs w:val="23"/>
        </w:rPr>
        <w:t>src</w:t>
      </w:r>
      <w:proofErr w:type="spellEnd"/>
      <w:r w:rsidRPr="00092D7D">
        <w:rPr>
          <w:rStyle w:val="tagcolor"/>
          <w:rFonts w:asciiTheme="majorBidi" w:hAnsiTheme="majorBidi" w:cstheme="majorBidi"/>
          <w:color w:val="0000CD"/>
          <w:sz w:val="23"/>
          <w:szCs w:val="23"/>
        </w:rPr>
        <w:t>="smiley.gif" alt="HTML tutorial" style="width:42</w:t>
      </w:r>
      <w:proofErr w:type="gramStart"/>
      <w:r w:rsidRPr="00092D7D">
        <w:rPr>
          <w:rStyle w:val="tagcolor"/>
          <w:rFonts w:asciiTheme="majorBidi" w:hAnsiTheme="majorBidi" w:cstheme="majorBidi"/>
          <w:color w:val="0000CD"/>
          <w:sz w:val="23"/>
          <w:szCs w:val="23"/>
        </w:rPr>
        <w:t>px;height</w:t>
      </w:r>
      <w:proofErr w:type="gramEnd"/>
      <w:r w:rsidRPr="00092D7D">
        <w:rPr>
          <w:rStyle w:val="tagcolor"/>
          <w:rFonts w:asciiTheme="majorBidi" w:hAnsiTheme="majorBidi" w:cstheme="majorBidi"/>
          <w:color w:val="0000CD"/>
          <w:sz w:val="23"/>
          <w:szCs w:val="23"/>
        </w:rPr>
        <w:t>:42px;"&gt;</w:t>
      </w:r>
    </w:p>
    <w:p w14:paraId="3B02BFC9" w14:textId="77777777" w:rsidR="00092D7D" w:rsidRDefault="00092D7D" w:rsidP="00092D7D">
      <w:pPr>
        <w:shd w:val="clear" w:color="auto" w:fill="FFFFFF"/>
        <w:rPr>
          <w:rStyle w:val="tagcolor"/>
          <w:rFonts w:asciiTheme="majorBidi" w:hAnsiTheme="majorBidi" w:cstheme="majorBidi"/>
          <w:color w:val="0000CD"/>
          <w:sz w:val="23"/>
          <w:szCs w:val="23"/>
        </w:rPr>
      </w:pPr>
      <w:r w:rsidRPr="00092D7D">
        <w:rPr>
          <w:rStyle w:val="tagcolor"/>
          <w:rFonts w:asciiTheme="majorBidi" w:hAnsiTheme="majorBidi" w:cstheme="majorBidi"/>
          <w:color w:val="0000CD"/>
          <w:sz w:val="23"/>
          <w:szCs w:val="23"/>
        </w:rPr>
        <w:t>&lt;/a&gt;</w:t>
      </w:r>
    </w:p>
    <w:p w14:paraId="73845629" w14:textId="77777777" w:rsidR="007C6BFB" w:rsidRDefault="007C6BFB" w:rsidP="00092D7D">
      <w:pPr>
        <w:shd w:val="clear" w:color="auto" w:fill="FFFFFF"/>
        <w:rPr>
          <w:rStyle w:val="tagcolor"/>
          <w:rFonts w:asciiTheme="majorBidi" w:hAnsiTheme="majorBidi" w:cstheme="majorBidi"/>
          <w:color w:val="0000CD"/>
          <w:sz w:val="23"/>
          <w:szCs w:val="23"/>
        </w:rPr>
      </w:pPr>
    </w:p>
    <w:p w14:paraId="36EA626C" w14:textId="77777777" w:rsidR="002C0C71" w:rsidRPr="002C0C71" w:rsidRDefault="002C0C71" w:rsidP="002C0C71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48"/>
          <w:szCs w:val="48"/>
        </w:rPr>
      </w:pPr>
      <w:bookmarkStart w:id="14" w:name="_Toc75603541"/>
      <w:r w:rsidRPr="002C0C71">
        <w:rPr>
          <w:rFonts w:asciiTheme="majorBidi" w:hAnsiTheme="majorBidi" w:cstheme="majorBidi"/>
          <w:color w:val="000000"/>
          <w:sz w:val="48"/>
          <w:szCs w:val="48"/>
        </w:rPr>
        <w:t>Image Floating</w:t>
      </w:r>
      <w:bookmarkEnd w:id="14"/>
    </w:p>
    <w:p w14:paraId="58CEA911" w14:textId="77777777" w:rsidR="002C0C71" w:rsidRPr="002C0C71" w:rsidRDefault="002C0C71" w:rsidP="002C0C7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3"/>
          <w:szCs w:val="23"/>
        </w:rPr>
      </w:pPr>
      <w:r w:rsidRPr="002C0C71">
        <w:rPr>
          <w:rFonts w:asciiTheme="majorBidi" w:hAnsiTheme="majorBidi" w:cstheme="majorBidi"/>
          <w:color w:val="000000"/>
          <w:sz w:val="23"/>
          <w:szCs w:val="23"/>
        </w:rPr>
        <w:t>Use the CSS </w:t>
      </w:r>
      <w:r w:rsidRPr="002C0C71">
        <w:rPr>
          <w:rStyle w:val="HTMLCode"/>
          <w:rFonts w:asciiTheme="majorBidi" w:hAnsiTheme="majorBidi" w:cstheme="majorBidi"/>
          <w:color w:val="DC143C"/>
        </w:rPr>
        <w:t>float</w:t>
      </w:r>
      <w:r w:rsidRPr="002C0C71">
        <w:rPr>
          <w:rFonts w:asciiTheme="majorBidi" w:hAnsiTheme="majorBidi" w:cstheme="majorBidi"/>
          <w:color w:val="000000"/>
          <w:sz w:val="23"/>
          <w:szCs w:val="23"/>
        </w:rPr>
        <w:t> property to let the image float to the right or to the left of a text:</w:t>
      </w:r>
    </w:p>
    <w:p w14:paraId="0B38D73B" w14:textId="77777777" w:rsidR="002C0C71" w:rsidRDefault="002C0C71" w:rsidP="002C0C71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Theme="majorBidi" w:hAnsiTheme="majorBidi" w:cstheme="majorBidi"/>
          <w:color w:val="0000CD"/>
          <w:sz w:val="23"/>
          <w:szCs w:val="23"/>
        </w:rPr>
      </w:pPr>
      <w:r w:rsidRPr="002C0C71">
        <w:rPr>
          <w:rStyle w:val="tagcolor"/>
          <w:rFonts w:asciiTheme="majorBidi" w:hAnsiTheme="majorBidi" w:cstheme="majorBidi"/>
          <w:color w:val="0000CD"/>
          <w:sz w:val="23"/>
          <w:szCs w:val="23"/>
        </w:rPr>
        <w:t>&lt;</w:t>
      </w:r>
      <w:r w:rsidRPr="002C0C71">
        <w:rPr>
          <w:rStyle w:val="tagnamecolor"/>
          <w:rFonts w:asciiTheme="majorBidi" w:eastAsiaTheme="majorEastAsia" w:hAnsiTheme="majorBidi" w:cstheme="majorBidi"/>
          <w:color w:val="A52A2A"/>
          <w:sz w:val="23"/>
          <w:szCs w:val="23"/>
        </w:rPr>
        <w:t>p</w:t>
      </w:r>
      <w:r w:rsidRPr="002C0C71">
        <w:rPr>
          <w:rStyle w:val="tagcolor"/>
          <w:rFonts w:asciiTheme="majorBidi" w:hAnsiTheme="majorBidi" w:cstheme="majorBidi"/>
          <w:color w:val="0000CD"/>
          <w:sz w:val="23"/>
          <w:szCs w:val="23"/>
        </w:rPr>
        <w:t>&gt;&lt;</w:t>
      </w:r>
      <w:proofErr w:type="spellStart"/>
      <w:r w:rsidRPr="002C0C71">
        <w:rPr>
          <w:rStyle w:val="tagnamecolor"/>
          <w:rFonts w:asciiTheme="majorBidi" w:eastAsiaTheme="majorEastAsia" w:hAnsiTheme="majorBidi" w:cstheme="majorBidi"/>
          <w:color w:val="A52A2A"/>
          <w:sz w:val="23"/>
          <w:szCs w:val="23"/>
        </w:rPr>
        <w:t>img</w:t>
      </w:r>
      <w:proofErr w:type="spellEnd"/>
      <w:r w:rsidRPr="002C0C71">
        <w:rPr>
          <w:rStyle w:val="attributecolor"/>
          <w:rFonts w:asciiTheme="majorBidi" w:hAnsiTheme="majorBidi" w:cstheme="majorBidi"/>
          <w:color w:val="FF0000"/>
          <w:sz w:val="23"/>
          <w:szCs w:val="23"/>
        </w:rPr>
        <w:t> </w:t>
      </w:r>
      <w:proofErr w:type="spellStart"/>
      <w:r w:rsidRPr="002C0C71">
        <w:rPr>
          <w:rStyle w:val="attributecolor"/>
          <w:rFonts w:asciiTheme="majorBidi" w:hAnsiTheme="majorBidi" w:cstheme="majorBidi"/>
          <w:color w:val="FF0000"/>
          <w:sz w:val="23"/>
          <w:szCs w:val="23"/>
        </w:rPr>
        <w:t>src</w:t>
      </w:r>
      <w:proofErr w:type="spellEnd"/>
      <w:r w:rsidRPr="002C0C71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="smiley.gif"</w:t>
      </w:r>
      <w:r w:rsidRPr="002C0C71">
        <w:rPr>
          <w:rStyle w:val="attributecolor"/>
          <w:rFonts w:asciiTheme="majorBidi" w:hAnsiTheme="majorBidi" w:cstheme="majorBidi"/>
          <w:color w:val="FF0000"/>
          <w:sz w:val="23"/>
          <w:szCs w:val="23"/>
        </w:rPr>
        <w:t> alt</w:t>
      </w:r>
      <w:r w:rsidRPr="002C0C71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="Smiley face"</w:t>
      </w:r>
      <w:r w:rsidRPr="002C0C71">
        <w:rPr>
          <w:rStyle w:val="attributecolor"/>
          <w:rFonts w:asciiTheme="majorBidi" w:hAnsiTheme="majorBidi" w:cstheme="majorBidi"/>
          <w:color w:val="FF0000"/>
          <w:sz w:val="23"/>
          <w:szCs w:val="23"/>
        </w:rPr>
        <w:t> style</w:t>
      </w:r>
      <w:r w:rsidRPr="002C0C71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="</w:t>
      </w:r>
      <w:proofErr w:type="gramStart"/>
      <w:r w:rsidRPr="002C0C71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float:right</w:t>
      </w:r>
      <w:proofErr w:type="gramEnd"/>
      <w:r w:rsidRPr="002C0C71">
        <w:rPr>
          <w:rStyle w:val="attributevaluecolor"/>
          <w:rFonts w:asciiTheme="majorBidi" w:hAnsiTheme="majorBidi" w:cstheme="majorBidi"/>
          <w:color w:val="0000CD"/>
          <w:sz w:val="23"/>
          <w:szCs w:val="23"/>
        </w:rPr>
        <w:t>;width:42px;height:42px;"</w:t>
      </w:r>
      <w:r w:rsidRPr="002C0C71">
        <w:rPr>
          <w:rStyle w:val="tagcolor"/>
          <w:rFonts w:asciiTheme="majorBidi" w:hAnsiTheme="majorBidi" w:cstheme="majorBidi"/>
          <w:color w:val="0000CD"/>
          <w:sz w:val="23"/>
          <w:szCs w:val="23"/>
        </w:rPr>
        <w:t>&gt;</w:t>
      </w:r>
      <w:r w:rsidRPr="002C0C71">
        <w:rPr>
          <w:rFonts w:asciiTheme="majorBidi" w:hAnsiTheme="majorBidi" w:cstheme="majorBidi"/>
          <w:color w:val="000000"/>
          <w:sz w:val="23"/>
          <w:szCs w:val="23"/>
        </w:rPr>
        <w:br/>
        <w:t>The image will float to the right of the text.</w:t>
      </w:r>
      <w:r w:rsidRPr="002C0C71">
        <w:rPr>
          <w:rStyle w:val="tagcolor"/>
          <w:rFonts w:asciiTheme="majorBidi" w:hAnsiTheme="majorBidi" w:cstheme="majorBidi"/>
          <w:color w:val="0000CD"/>
          <w:sz w:val="23"/>
          <w:szCs w:val="23"/>
        </w:rPr>
        <w:t>&lt;</w:t>
      </w:r>
      <w:r w:rsidRPr="002C0C71">
        <w:rPr>
          <w:rStyle w:val="tagnamecolor"/>
          <w:rFonts w:asciiTheme="majorBidi" w:eastAsiaTheme="majorEastAsia" w:hAnsiTheme="majorBidi" w:cstheme="majorBidi"/>
          <w:color w:val="A52A2A"/>
          <w:sz w:val="23"/>
          <w:szCs w:val="23"/>
        </w:rPr>
        <w:t>/p</w:t>
      </w:r>
      <w:r w:rsidRPr="002C0C71">
        <w:rPr>
          <w:rStyle w:val="tagcolor"/>
          <w:rFonts w:asciiTheme="majorBidi" w:hAnsiTheme="majorBidi" w:cstheme="majorBidi"/>
          <w:color w:val="0000CD"/>
          <w:sz w:val="23"/>
          <w:szCs w:val="23"/>
        </w:rPr>
        <w:t>&gt;</w:t>
      </w:r>
    </w:p>
    <w:p w14:paraId="1EA5B50C" w14:textId="77777777" w:rsidR="002C0C71" w:rsidRDefault="007E05FB" w:rsidP="007E05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48"/>
          <w:szCs w:val="48"/>
        </w:rPr>
      </w:pPr>
      <w:r>
        <w:rPr>
          <w:rFonts w:asciiTheme="majorBidi" w:hAnsiTheme="majorBidi" w:cstheme="majorBidi"/>
          <w:b/>
          <w:bCs/>
          <w:color w:val="000000" w:themeColor="text1"/>
          <w:sz w:val="48"/>
          <w:szCs w:val="48"/>
        </w:rPr>
        <w:t xml:space="preserve">Where to Place Images </w:t>
      </w:r>
      <w:r w:rsidRPr="007E05FB">
        <w:rPr>
          <w:rFonts w:asciiTheme="majorBidi" w:hAnsiTheme="majorBidi" w:cstheme="majorBidi"/>
          <w:b/>
          <w:bCs/>
          <w:color w:val="000000" w:themeColor="text1"/>
          <w:sz w:val="48"/>
          <w:szCs w:val="48"/>
        </w:rPr>
        <w:t>in Your Code</w:t>
      </w:r>
      <w:r>
        <w:rPr>
          <w:rFonts w:asciiTheme="majorBidi" w:hAnsiTheme="majorBidi" w:cstheme="majorBidi"/>
          <w:b/>
          <w:bCs/>
          <w:color w:val="000000" w:themeColor="text1"/>
          <w:sz w:val="48"/>
          <w:szCs w:val="48"/>
        </w:rPr>
        <w:t>:</w:t>
      </w:r>
    </w:p>
    <w:p w14:paraId="561F5331" w14:textId="77777777" w:rsidR="007E05FB" w:rsidRDefault="007E05FB" w:rsidP="007E05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48"/>
          <w:szCs w:val="48"/>
        </w:rPr>
      </w:pPr>
    </w:p>
    <w:p w14:paraId="0AC763BC" w14:textId="77777777" w:rsidR="007E05FB" w:rsidRDefault="007E05FB" w:rsidP="007E05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48"/>
          <w:szCs w:val="48"/>
        </w:rPr>
      </w:pPr>
    </w:p>
    <w:p w14:paraId="1E49CA1D" w14:textId="77777777" w:rsidR="007E05FB" w:rsidRPr="007E05FB" w:rsidRDefault="007E05FB" w:rsidP="007E05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48"/>
          <w:szCs w:val="48"/>
        </w:rPr>
      </w:pPr>
      <w:r>
        <w:rPr>
          <w:rFonts w:asciiTheme="majorBidi" w:hAnsiTheme="majorBidi" w:cstheme="majorBidi"/>
          <w:b/>
          <w:bCs/>
          <w:noProof/>
          <w:color w:val="000000" w:themeColor="text1"/>
          <w:sz w:val="48"/>
          <w:szCs w:val="48"/>
        </w:rPr>
        <w:lastRenderedPageBreak/>
        <w:drawing>
          <wp:anchor distT="0" distB="0" distL="114300" distR="114300" simplePos="0" relativeHeight="251673600" behindDoc="0" locked="0" layoutInCell="1" allowOverlap="1" wp14:anchorId="378C9332" wp14:editId="26F7B5CA">
            <wp:simplePos x="0" y="0"/>
            <wp:positionH relativeFrom="margin">
              <wp:posOffset>-416407</wp:posOffset>
            </wp:positionH>
            <wp:positionV relativeFrom="paragraph">
              <wp:posOffset>0</wp:posOffset>
            </wp:positionV>
            <wp:extent cx="3462020" cy="4015740"/>
            <wp:effectExtent l="0" t="0" r="5080" b="381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6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202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b/>
          <w:bCs/>
          <w:noProof/>
          <w:color w:val="000000" w:themeColor="text1"/>
          <w:sz w:val="48"/>
          <w:szCs w:val="48"/>
        </w:rPr>
        <w:drawing>
          <wp:anchor distT="0" distB="0" distL="114300" distR="114300" simplePos="0" relativeHeight="251674624" behindDoc="0" locked="0" layoutInCell="1" allowOverlap="1" wp14:anchorId="0805CAF2" wp14:editId="6147611B">
            <wp:simplePos x="0" y="0"/>
            <wp:positionH relativeFrom="page">
              <wp:posOffset>4213327</wp:posOffset>
            </wp:positionH>
            <wp:positionV relativeFrom="paragraph">
              <wp:posOffset>0</wp:posOffset>
            </wp:positionV>
            <wp:extent cx="3152775" cy="4096385"/>
            <wp:effectExtent l="0" t="0" r="9525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7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4096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DB7176" w14:textId="77777777" w:rsidR="002C0C71" w:rsidRPr="00FC40F4" w:rsidRDefault="00FC40F4" w:rsidP="00FC40F4">
      <w:pPr>
        <w:autoSpaceDE w:val="0"/>
        <w:autoSpaceDN w:val="0"/>
        <w:adjustRightInd w:val="0"/>
        <w:spacing w:after="0" w:line="240" w:lineRule="auto"/>
        <w:rPr>
          <w:rStyle w:val="tagcolor"/>
          <w:rFonts w:asciiTheme="majorBidi" w:hAnsiTheme="majorBidi" w:cstheme="majorBidi"/>
          <w:b/>
          <w:bCs/>
          <w:color w:val="000000" w:themeColor="text1"/>
          <w:sz w:val="48"/>
          <w:szCs w:val="48"/>
        </w:rPr>
      </w:pPr>
      <w:r w:rsidRPr="00FC40F4">
        <w:rPr>
          <w:rFonts w:asciiTheme="majorBidi" w:hAnsiTheme="majorBidi" w:cstheme="majorBidi"/>
          <w:b/>
          <w:bCs/>
          <w:color w:val="000000" w:themeColor="text1"/>
          <w:sz w:val="48"/>
          <w:szCs w:val="48"/>
        </w:rPr>
        <w:t>Figure and Figure Caption</w:t>
      </w:r>
    </w:p>
    <w:p w14:paraId="709C74CF" w14:textId="77777777" w:rsidR="00FC40F4" w:rsidRDefault="00FC40F4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</w:p>
    <w:p w14:paraId="3D3A2B33" w14:textId="77777777" w:rsidR="00FC40F4" w:rsidRPr="00FC40F4" w:rsidRDefault="00FC40F4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FC40F4">
        <w:rPr>
          <w:rFonts w:asciiTheme="majorBidi" w:eastAsia="Times New Roman" w:hAnsiTheme="majorBidi" w:cstheme="majorBidi"/>
          <w:sz w:val="28"/>
          <w:szCs w:val="28"/>
        </w:rPr>
        <w:t>&lt;h1&gt;Image caption&lt;/h1&gt;</w:t>
      </w:r>
    </w:p>
    <w:p w14:paraId="7B98230F" w14:textId="77777777" w:rsidR="00FC40F4" w:rsidRPr="00FC40F4" w:rsidRDefault="00FC40F4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FC40F4">
        <w:rPr>
          <w:rFonts w:asciiTheme="majorBidi" w:eastAsia="Times New Roman" w:hAnsiTheme="majorBidi" w:cstheme="majorBidi"/>
          <w:sz w:val="28"/>
          <w:szCs w:val="28"/>
        </w:rPr>
        <w:t xml:space="preserve">   &lt;figure&gt;</w:t>
      </w:r>
    </w:p>
    <w:p w14:paraId="1685E6FF" w14:textId="77777777" w:rsidR="00FC40F4" w:rsidRPr="00FC40F4" w:rsidRDefault="00FC40F4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FC40F4">
        <w:rPr>
          <w:rFonts w:asciiTheme="majorBidi" w:eastAsia="Times New Roman" w:hAnsiTheme="majorBidi" w:cstheme="majorBidi"/>
          <w:sz w:val="28"/>
          <w:szCs w:val="28"/>
        </w:rPr>
        <w:t xml:space="preserve">       &lt;</w:t>
      </w:r>
      <w:proofErr w:type="spellStart"/>
      <w:r w:rsidRPr="00FC40F4">
        <w:rPr>
          <w:rFonts w:asciiTheme="majorBidi" w:eastAsia="Times New Roman" w:hAnsiTheme="majorBidi" w:cstheme="majorBidi"/>
          <w:sz w:val="28"/>
          <w:szCs w:val="28"/>
        </w:rPr>
        <w:t>img</w:t>
      </w:r>
      <w:proofErr w:type="spellEnd"/>
      <w:r w:rsidRPr="00FC40F4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proofErr w:type="spellStart"/>
      <w:r w:rsidRPr="00FC40F4">
        <w:rPr>
          <w:rFonts w:asciiTheme="majorBidi" w:eastAsia="Times New Roman" w:hAnsiTheme="majorBidi" w:cstheme="majorBidi"/>
          <w:sz w:val="28"/>
          <w:szCs w:val="28"/>
        </w:rPr>
        <w:t>src</w:t>
      </w:r>
      <w:proofErr w:type="spellEnd"/>
      <w:r w:rsidRPr="00FC40F4">
        <w:rPr>
          <w:rFonts w:asciiTheme="majorBidi" w:eastAsia="Times New Roman" w:hAnsiTheme="majorBidi" w:cstheme="majorBidi"/>
          <w:sz w:val="28"/>
          <w:szCs w:val="28"/>
        </w:rPr>
        <w:t>="</w:t>
      </w:r>
      <w:hyperlink r:id="rId38" w:history="1">
        <w:r w:rsidRPr="00FC40F4">
          <w:rPr>
            <w:rFonts w:asciiTheme="majorBidi" w:eastAsia="Times New Roman" w:hAnsiTheme="majorBidi" w:cstheme="majorBidi"/>
            <w:color w:val="0000FF"/>
            <w:sz w:val="28"/>
            <w:szCs w:val="28"/>
            <w:u w:val="single"/>
          </w:rPr>
          <w:t>talha.jpeg</w:t>
        </w:r>
      </w:hyperlink>
      <w:r w:rsidRPr="00FC40F4">
        <w:rPr>
          <w:rFonts w:asciiTheme="majorBidi" w:eastAsia="Times New Roman" w:hAnsiTheme="majorBidi" w:cstheme="majorBidi"/>
          <w:sz w:val="28"/>
          <w:szCs w:val="28"/>
        </w:rPr>
        <w:t>"&gt;</w:t>
      </w:r>
    </w:p>
    <w:p w14:paraId="29FB7185" w14:textId="77777777" w:rsidR="00FC40F4" w:rsidRPr="00FC40F4" w:rsidRDefault="00FC40F4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FC40F4">
        <w:rPr>
          <w:rFonts w:asciiTheme="majorBidi" w:eastAsia="Times New Roman" w:hAnsiTheme="majorBidi" w:cstheme="majorBidi"/>
          <w:sz w:val="28"/>
          <w:szCs w:val="28"/>
        </w:rPr>
        <w:t xml:space="preserve">       &lt;</w:t>
      </w:r>
      <w:proofErr w:type="spellStart"/>
      <w:r w:rsidRPr="00FC40F4">
        <w:rPr>
          <w:rFonts w:asciiTheme="majorBidi" w:eastAsia="Times New Roman" w:hAnsiTheme="majorBidi" w:cstheme="majorBidi"/>
          <w:sz w:val="28"/>
          <w:szCs w:val="28"/>
        </w:rPr>
        <w:t>br</w:t>
      </w:r>
      <w:proofErr w:type="spellEnd"/>
      <w:r w:rsidRPr="00FC40F4">
        <w:rPr>
          <w:rFonts w:asciiTheme="majorBidi" w:eastAsia="Times New Roman" w:hAnsiTheme="majorBidi" w:cstheme="majorBidi"/>
          <w:sz w:val="28"/>
          <w:szCs w:val="28"/>
        </w:rPr>
        <w:t>&gt;</w:t>
      </w:r>
    </w:p>
    <w:p w14:paraId="2E3ECD97" w14:textId="77777777" w:rsidR="00FC40F4" w:rsidRPr="00FC40F4" w:rsidRDefault="00FC40F4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FC40F4">
        <w:rPr>
          <w:rFonts w:asciiTheme="majorBidi" w:eastAsia="Times New Roman" w:hAnsiTheme="majorBidi" w:cstheme="majorBidi"/>
          <w:sz w:val="28"/>
          <w:szCs w:val="28"/>
        </w:rPr>
        <w:t xml:space="preserve">       &lt;</w:t>
      </w:r>
      <w:proofErr w:type="spellStart"/>
      <w:r w:rsidRPr="00FC40F4">
        <w:rPr>
          <w:rFonts w:asciiTheme="majorBidi" w:eastAsia="Times New Roman" w:hAnsiTheme="majorBidi" w:cstheme="majorBidi"/>
          <w:sz w:val="28"/>
          <w:szCs w:val="28"/>
        </w:rPr>
        <w:t>figcaption</w:t>
      </w:r>
      <w:proofErr w:type="spellEnd"/>
      <w:r w:rsidRPr="00FC40F4">
        <w:rPr>
          <w:rFonts w:asciiTheme="majorBidi" w:eastAsia="Times New Roman" w:hAnsiTheme="majorBidi" w:cstheme="majorBidi"/>
          <w:sz w:val="28"/>
          <w:szCs w:val="28"/>
        </w:rPr>
        <w:t>&gt;</w:t>
      </w:r>
    </w:p>
    <w:p w14:paraId="3A61DE44" w14:textId="77777777" w:rsidR="00FC40F4" w:rsidRPr="00FC40F4" w:rsidRDefault="00FC40F4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FC40F4">
        <w:rPr>
          <w:rFonts w:asciiTheme="majorBidi" w:eastAsia="Times New Roman" w:hAnsiTheme="majorBidi" w:cstheme="majorBidi"/>
          <w:sz w:val="28"/>
          <w:szCs w:val="28"/>
        </w:rPr>
        <w:t xml:space="preserve">           This is a wonderful car and one of the best </w:t>
      </w:r>
      <w:proofErr w:type="gramStart"/>
      <w:r w:rsidRPr="00FC40F4">
        <w:rPr>
          <w:rFonts w:asciiTheme="majorBidi" w:eastAsia="Times New Roman" w:hAnsiTheme="majorBidi" w:cstheme="majorBidi"/>
          <w:sz w:val="28"/>
          <w:szCs w:val="28"/>
        </w:rPr>
        <w:t>car</w:t>
      </w:r>
      <w:proofErr w:type="gramEnd"/>
      <w:r w:rsidRPr="00FC40F4">
        <w:rPr>
          <w:rFonts w:asciiTheme="majorBidi" w:eastAsia="Times New Roman" w:hAnsiTheme="majorBidi" w:cstheme="majorBidi"/>
          <w:sz w:val="28"/>
          <w:szCs w:val="28"/>
        </w:rPr>
        <w:t xml:space="preserve"> which </w:t>
      </w:r>
      <w:proofErr w:type="spellStart"/>
      <w:r w:rsidRPr="00FC40F4">
        <w:rPr>
          <w:rFonts w:asciiTheme="majorBidi" w:eastAsia="Times New Roman" w:hAnsiTheme="majorBidi" w:cstheme="majorBidi"/>
          <w:sz w:val="28"/>
          <w:szCs w:val="28"/>
        </w:rPr>
        <w:t>i</w:t>
      </w:r>
      <w:proofErr w:type="spellEnd"/>
      <w:r w:rsidRPr="00FC40F4">
        <w:rPr>
          <w:rFonts w:asciiTheme="majorBidi" w:eastAsia="Times New Roman" w:hAnsiTheme="majorBidi" w:cstheme="majorBidi"/>
          <w:sz w:val="28"/>
          <w:szCs w:val="28"/>
        </w:rPr>
        <w:t xml:space="preserve"> recommended if </w:t>
      </w:r>
      <w:proofErr w:type="spellStart"/>
      <w:r w:rsidRPr="00FC40F4">
        <w:rPr>
          <w:rFonts w:asciiTheme="majorBidi" w:eastAsia="Times New Roman" w:hAnsiTheme="majorBidi" w:cstheme="majorBidi"/>
          <w:sz w:val="28"/>
          <w:szCs w:val="28"/>
        </w:rPr>
        <w:t>i</w:t>
      </w:r>
      <w:proofErr w:type="spellEnd"/>
      <w:r w:rsidRPr="00FC40F4">
        <w:rPr>
          <w:rFonts w:asciiTheme="majorBidi" w:eastAsia="Times New Roman" w:hAnsiTheme="majorBidi" w:cstheme="majorBidi"/>
          <w:sz w:val="28"/>
          <w:szCs w:val="28"/>
        </w:rPr>
        <w:t xml:space="preserve"> want to show my </w:t>
      </w:r>
      <w:proofErr w:type="spellStart"/>
      <w:r w:rsidRPr="00FC40F4">
        <w:rPr>
          <w:rFonts w:asciiTheme="majorBidi" w:eastAsia="Times New Roman" w:hAnsiTheme="majorBidi" w:cstheme="majorBidi"/>
          <w:sz w:val="28"/>
          <w:szCs w:val="28"/>
        </w:rPr>
        <w:t>curicity</w:t>
      </w:r>
      <w:proofErr w:type="spellEnd"/>
    </w:p>
    <w:p w14:paraId="5798AA52" w14:textId="77777777" w:rsidR="00FC40F4" w:rsidRPr="00FC40F4" w:rsidRDefault="00FC40F4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FC40F4">
        <w:rPr>
          <w:rFonts w:asciiTheme="majorBidi" w:eastAsia="Times New Roman" w:hAnsiTheme="majorBidi" w:cstheme="majorBidi"/>
          <w:sz w:val="28"/>
          <w:szCs w:val="28"/>
        </w:rPr>
        <w:t xml:space="preserve">       &lt;/</w:t>
      </w:r>
      <w:proofErr w:type="spellStart"/>
      <w:r w:rsidRPr="00FC40F4">
        <w:rPr>
          <w:rFonts w:asciiTheme="majorBidi" w:eastAsia="Times New Roman" w:hAnsiTheme="majorBidi" w:cstheme="majorBidi"/>
          <w:sz w:val="28"/>
          <w:szCs w:val="28"/>
        </w:rPr>
        <w:t>figcaption</w:t>
      </w:r>
      <w:proofErr w:type="spellEnd"/>
      <w:r w:rsidRPr="00FC40F4">
        <w:rPr>
          <w:rFonts w:asciiTheme="majorBidi" w:eastAsia="Times New Roman" w:hAnsiTheme="majorBidi" w:cstheme="majorBidi"/>
          <w:sz w:val="28"/>
          <w:szCs w:val="28"/>
        </w:rPr>
        <w:t>&gt;</w:t>
      </w:r>
    </w:p>
    <w:p w14:paraId="16CB00E8" w14:textId="77777777" w:rsidR="00FC40F4" w:rsidRDefault="00FC40F4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  <w:r w:rsidRPr="00FC40F4">
        <w:rPr>
          <w:rFonts w:asciiTheme="majorBidi" w:eastAsia="Times New Roman" w:hAnsiTheme="majorBidi" w:cstheme="majorBidi"/>
          <w:sz w:val="28"/>
          <w:szCs w:val="28"/>
        </w:rPr>
        <w:t xml:space="preserve">   &lt;/figure&gt;</w:t>
      </w:r>
    </w:p>
    <w:p w14:paraId="04EE7417" w14:textId="77777777" w:rsidR="009D7BD8" w:rsidRDefault="009D7BD8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sz w:val="28"/>
          <w:szCs w:val="28"/>
        </w:rPr>
      </w:pPr>
    </w:p>
    <w:p w14:paraId="4AE8457C" w14:textId="77777777" w:rsidR="009D7BD8" w:rsidRDefault="00D3524D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b/>
          <w:bCs/>
          <w:sz w:val="36"/>
          <w:szCs w:val="36"/>
        </w:rPr>
      </w:pPr>
      <w:r w:rsidRPr="00D3524D">
        <w:rPr>
          <w:rFonts w:asciiTheme="majorBidi" w:eastAsia="Times New Roman" w:hAnsiTheme="majorBidi" w:cstheme="majorBidi"/>
          <w:b/>
          <w:bCs/>
          <w:sz w:val="36"/>
          <w:szCs w:val="36"/>
        </w:rPr>
        <w:t>Map</w:t>
      </w:r>
      <w:r w:rsidR="00144D3C">
        <w:rPr>
          <w:rFonts w:asciiTheme="majorBidi" w:eastAsia="Times New Roman" w:hAnsiTheme="majorBidi" w:cstheme="majorBidi"/>
          <w:b/>
          <w:bCs/>
          <w:sz w:val="36"/>
          <w:szCs w:val="36"/>
        </w:rPr>
        <w:t>:</w:t>
      </w:r>
    </w:p>
    <w:p w14:paraId="4BBE898D" w14:textId="77777777" w:rsidR="00D3524D" w:rsidRPr="00D3524D" w:rsidRDefault="00320AED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b/>
          <w:bCs/>
          <w:sz w:val="36"/>
          <w:szCs w:val="36"/>
        </w:rPr>
      </w:pPr>
      <w:r>
        <w:rPr>
          <w:rFonts w:asciiTheme="majorBidi" w:eastAsia="Times New Roman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0A6535AF" wp14:editId="67C92B20">
            <wp:extent cx="5943600" cy="85661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9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FC874" w14:textId="77777777" w:rsidR="00144D3C" w:rsidRDefault="00144D3C" w:rsidP="00144D3C">
      <w:pPr>
        <w:pStyle w:val="Heading1"/>
        <w:shd w:val="clear" w:color="auto" w:fill="FFFFFF"/>
        <w:spacing w:before="150" w:after="150"/>
        <w:rPr>
          <w:rStyle w:val="colorh1"/>
          <w:rFonts w:asciiTheme="majorBidi" w:hAnsiTheme="majorBidi"/>
          <w:b/>
          <w:bCs/>
          <w:color w:val="000000"/>
          <w:sz w:val="48"/>
          <w:szCs w:val="48"/>
        </w:rPr>
      </w:pPr>
      <w:bookmarkStart w:id="15" w:name="_Toc75603542"/>
      <w:r w:rsidRPr="00144D3C">
        <w:rPr>
          <w:rFonts w:asciiTheme="majorBidi" w:hAnsiTheme="majorBidi"/>
          <w:b/>
          <w:bCs/>
          <w:color w:val="000000"/>
          <w:sz w:val="48"/>
          <w:szCs w:val="48"/>
        </w:rPr>
        <w:lastRenderedPageBreak/>
        <w:t>HTML </w:t>
      </w:r>
      <w:r w:rsidRPr="00144D3C">
        <w:rPr>
          <w:rStyle w:val="colorh1"/>
          <w:rFonts w:asciiTheme="majorBidi" w:hAnsiTheme="majorBidi"/>
          <w:b/>
          <w:bCs/>
          <w:color w:val="000000"/>
          <w:sz w:val="48"/>
          <w:szCs w:val="48"/>
        </w:rPr>
        <w:t>Image Maps</w:t>
      </w:r>
      <w:r>
        <w:rPr>
          <w:rStyle w:val="colorh1"/>
          <w:rFonts w:asciiTheme="majorBidi" w:hAnsiTheme="majorBidi"/>
          <w:b/>
          <w:bCs/>
          <w:color w:val="000000"/>
          <w:sz w:val="48"/>
          <w:szCs w:val="48"/>
        </w:rPr>
        <w:t>:</w:t>
      </w:r>
      <w:bookmarkEnd w:id="15"/>
    </w:p>
    <w:p w14:paraId="5DA9E900" w14:textId="77777777" w:rsidR="00144D3C" w:rsidRDefault="00E33E39" w:rsidP="00144D3C">
      <w:pPr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proofErr w:type="spellStart"/>
      <w:r w:rsidRPr="00E33E39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img</w:t>
      </w:r>
      <w:proofErr w:type="spellEnd"/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</w:t>
      </w:r>
      <w:proofErr w:type="spellStart"/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src</w:t>
      </w:r>
      <w:proofErr w:type="spellEnd"/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workplace.jpg"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alt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Workplace"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</w:t>
      </w:r>
      <w:proofErr w:type="spellStart"/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usemap</w:t>
      </w:r>
      <w:proofErr w:type="spellEnd"/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#</w:t>
      </w:r>
      <w:proofErr w:type="spellStart"/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workmap</w:t>
      </w:r>
      <w:proofErr w:type="spellEnd"/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"</w:t>
      </w: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Pr="00E33E39">
        <w:rPr>
          <w:rFonts w:asciiTheme="majorBidi" w:hAnsiTheme="majorBidi" w:cstheme="majorBidi"/>
          <w:color w:val="000000"/>
          <w:sz w:val="28"/>
          <w:szCs w:val="28"/>
        </w:rPr>
        <w:br/>
      </w:r>
      <w:r w:rsidRPr="00E33E39">
        <w:rPr>
          <w:rFonts w:asciiTheme="majorBidi" w:hAnsiTheme="majorBidi" w:cstheme="majorBidi"/>
          <w:color w:val="000000"/>
          <w:sz w:val="28"/>
          <w:szCs w:val="28"/>
        </w:rPr>
        <w:br/>
      </w: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Pr="00E33E39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map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name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</w:t>
      </w:r>
      <w:proofErr w:type="spellStart"/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workmap</w:t>
      </w:r>
      <w:proofErr w:type="spellEnd"/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"</w:t>
      </w: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Pr="00E33E39">
        <w:rPr>
          <w:rFonts w:asciiTheme="majorBidi" w:hAnsiTheme="majorBidi" w:cstheme="majorBidi"/>
          <w:color w:val="000000"/>
          <w:sz w:val="28"/>
          <w:szCs w:val="28"/>
        </w:rPr>
        <w:br/>
      </w:r>
      <w:r w:rsidRPr="00E33E39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</w:t>
      </w: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Pr="00E33E39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area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shape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rect"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coords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34,44,270,350"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alt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Computer"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href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computer.htm"</w:t>
      </w: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Pr="00E33E39">
        <w:rPr>
          <w:rFonts w:asciiTheme="majorBidi" w:hAnsiTheme="majorBidi" w:cstheme="majorBidi"/>
          <w:color w:val="000000"/>
          <w:sz w:val="28"/>
          <w:szCs w:val="28"/>
        </w:rPr>
        <w:br/>
      </w:r>
      <w:r w:rsidRPr="00E33E39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</w:t>
      </w: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Pr="00E33E39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area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shape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rect"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coords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290,172,333,250"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alt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Phone"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href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phone.htm"</w:t>
      </w: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Pr="00E33E39">
        <w:rPr>
          <w:rFonts w:asciiTheme="majorBidi" w:hAnsiTheme="majorBidi" w:cstheme="majorBidi"/>
          <w:color w:val="000000"/>
          <w:sz w:val="28"/>
          <w:szCs w:val="28"/>
        </w:rPr>
        <w:br/>
      </w:r>
      <w:r w:rsidRPr="00E33E39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</w:t>
      </w: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Pr="00E33E39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area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shape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circle"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coords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337,300,44"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alt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Coffee"</w:t>
      </w:r>
      <w:r w:rsidRPr="00E33E39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href</w:t>
      </w:r>
      <w:r w:rsidRPr="00E33E39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coffee.htm"</w:t>
      </w: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Pr="00E33E39">
        <w:rPr>
          <w:rFonts w:asciiTheme="majorBidi" w:hAnsiTheme="majorBidi" w:cstheme="majorBidi"/>
          <w:color w:val="000000"/>
          <w:sz w:val="28"/>
          <w:szCs w:val="28"/>
        </w:rPr>
        <w:br/>
      </w: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Pr="00E33E39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map</w:t>
      </w:r>
      <w:r w:rsidRPr="00E33E39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</w:p>
    <w:p w14:paraId="5A5C7D30" w14:textId="77777777" w:rsidR="00774B32" w:rsidRDefault="00774B32" w:rsidP="00144D3C">
      <w:pPr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</w:p>
    <w:p w14:paraId="293B92A0" w14:textId="77777777" w:rsidR="00774B32" w:rsidRDefault="00774B32" w:rsidP="00144D3C">
      <w:pPr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>
        <w:rPr>
          <w:rFonts w:asciiTheme="majorBidi" w:hAnsiTheme="majorBidi" w:cstheme="majorBidi"/>
          <w:noProof/>
          <w:color w:val="0000CD"/>
          <w:sz w:val="28"/>
          <w:szCs w:val="28"/>
        </w:rPr>
        <w:drawing>
          <wp:inline distT="0" distB="0" distL="0" distR="0" wp14:anchorId="2B885F71" wp14:editId="29C22C59">
            <wp:extent cx="5943600" cy="1861185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0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4C516" w14:textId="77777777" w:rsidR="00845C8B" w:rsidRPr="00E33E39" w:rsidRDefault="00845C8B" w:rsidP="00144D3C">
      <w:pPr>
        <w:rPr>
          <w:rFonts w:asciiTheme="majorBidi" w:hAnsiTheme="majorBidi" w:cstheme="majorBidi"/>
          <w:sz w:val="28"/>
          <w:szCs w:val="28"/>
        </w:rPr>
      </w:pPr>
    </w:p>
    <w:p w14:paraId="33B9C957" w14:textId="77777777" w:rsidR="00501F60" w:rsidRDefault="00774B32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b/>
          <w:bCs/>
          <w:sz w:val="36"/>
          <w:szCs w:val="36"/>
        </w:rPr>
      </w:pPr>
      <w:r w:rsidRPr="00774B32">
        <w:rPr>
          <w:rFonts w:asciiTheme="majorBidi" w:eastAsia="Times New Roman" w:hAnsiTheme="majorBidi" w:cstheme="majorBidi"/>
          <w:b/>
          <w:bCs/>
          <w:sz w:val="36"/>
          <w:szCs w:val="36"/>
        </w:rPr>
        <w:t>Background Image</w:t>
      </w:r>
      <w:r>
        <w:rPr>
          <w:rFonts w:asciiTheme="majorBidi" w:eastAsia="Times New Roman" w:hAnsiTheme="majorBidi" w:cstheme="majorBidi"/>
          <w:b/>
          <w:bCs/>
          <w:sz w:val="36"/>
          <w:szCs w:val="36"/>
        </w:rPr>
        <w:t>:</w:t>
      </w:r>
    </w:p>
    <w:p w14:paraId="796DDB41" w14:textId="77777777" w:rsidR="004E40A1" w:rsidRPr="004E40A1" w:rsidRDefault="004E40A1" w:rsidP="004E40A1">
      <w:pPr>
        <w:pStyle w:val="NormalWeb"/>
        <w:spacing w:before="240" w:beforeAutospacing="0" w:after="240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4E40A1">
        <w:rPr>
          <w:rFonts w:asciiTheme="majorBidi" w:hAnsiTheme="majorBidi" w:cstheme="majorBidi"/>
          <w:color w:val="000000"/>
          <w:sz w:val="28"/>
          <w:szCs w:val="28"/>
        </w:rPr>
        <w:t>Add a background image on a HTML element:</w:t>
      </w:r>
    </w:p>
    <w:p w14:paraId="068145DA" w14:textId="77777777" w:rsidR="004E40A1" w:rsidRPr="004E40A1" w:rsidRDefault="004E40A1" w:rsidP="004E40A1">
      <w:pPr>
        <w:shd w:val="clear" w:color="auto" w:fill="FFFFFF"/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 w:rsidRPr="004E40A1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Pr="004E40A1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div</w:t>
      </w:r>
      <w:r w:rsidRPr="004E40A1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style</w:t>
      </w:r>
      <w:r w:rsidRPr="004E40A1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 xml:space="preserve">="background-image: </w:t>
      </w:r>
      <w:proofErr w:type="spellStart"/>
      <w:r w:rsidRPr="004E40A1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url</w:t>
      </w:r>
      <w:proofErr w:type="spellEnd"/>
      <w:r w:rsidRPr="004E40A1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('img_girl.jpg');"</w:t>
      </w:r>
      <w:r w:rsidRPr="004E40A1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</w:p>
    <w:p w14:paraId="28616BC7" w14:textId="77777777" w:rsidR="004E40A1" w:rsidRPr="004E40A1" w:rsidRDefault="004E40A1" w:rsidP="004E40A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</w:p>
    <w:p w14:paraId="3C7071E2" w14:textId="77777777" w:rsidR="004E40A1" w:rsidRPr="004E40A1" w:rsidRDefault="004E40A1" w:rsidP="004E40A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4E40A1">
        <w:rPr>
          <w:rFonts w:asciiTheme="majorBidi" w:hAnsiTheme="majorBidi" w:cstheme="majorBidi"/>
          <w:color w:val="000000"/>
          <w:sz w:val="28"/>
          <w:szCs w:val="28"/>
        </w:rPr>
        <w:t>You can also specify the background image in the </w:t>
      </w:r>
      <w:r w:rsidRPr="004E40A1">
        <w:rPr>
          <w:rStyle w:val="HTMLCode"/>
          <w:rFonts w:asciiTheme="majorBidi" w:hAnsiTheme="majorBidi" w:cstheme="majorBidi"/>
          <w:color w:val="DC143C"/>
          <w:sz w:val="28"/>
          <w:szCs w:val="28"/>
        </w:rPr>
        <w:t>&lt;style&gt;</w:t>
      </w:r>
      <w:r w:rsidRPr="004E40A1">
        <w:rPr>
          <w:rFonts w:asciiTheme="majorBidi" w:hAnsiTheme="majorBidi" w:cstheme="majorBidi"/>
          <w:color w:val="000000"/>
          <w:sz w:val="28"/>
          <w:szCs w:val="28"/>
        </w:rPr>
        <w:t> element, in the </w:t>
      </w:r>
      <w:r w:rsidRPr="004E40A1">
        <w:rPr>
          <w:rStyle w:val="HTMLCode"/>
          <w:rFonts w:asciiTheme="majorBidi" w:hAnsiTheme="majorBidi" w:cstheme="majorBidi"/>
          <w:color w:val="DC143C"/>
          <w:sz w:val="28"/>
          <w:szCs w:val="28"/>
        </w:rPr>
        <w:t>&lt;head&gt;</w:t>
      </w:r>
      <w:r w:rsidRPr="004E40A1">
        <w:rPr>
          <w:rFonts w:asciiTheme="majorBidi" w:hAnsiTheme="majorBidi" w:cstheme="majorBidi"/>
          <w:color w:val="000000"/>
          <w:sz w:val="28"/>
          <w:szCs w:val="28"/>
        </w:rPr>
        <w:t> section</w:t>
      </w:r>
    </w:p>
    <w:p w14:paraId="40CDB49B" w14:textId="77777777" w:rsidR="004E40A1" w:rsidRDefault="004E40A1" w:rsidP="004E40A1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 w:rsidRPr="004E40A1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Pr="004E40A1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style</w:t>
      </w:r>
      <w:r w:rsidRPr="004E40A1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Pr="004E40A1">
        <w:rPr>
          <w:rFonts w:asciiTheme="majorBidi" w:hAnsiTheme="majorBidi" w:cstheme="majorBidi"/>
          <w:color w:val="A52A2A"/>
          <w:sz w:val="28"/>
          <w:szCs w:val="28"/>
        </w:rPr>
        <w:br/>
      </w:r>
      <w:r w:rsidRPr="004E40A1">
        <w:rPr>
          <w:rStyle w:val="cssselectorcolor"/>
          <w:rFonts w:asciiTheme="majorBidi" w:hAnsiTheme="majorBidi" w:cstheme="majorBidi"/>
          <w:color w:val="A52A2A"/>
          <w:sz w:val="28"/>
          <w:szCs w:val="28"/>
        </w:rPr>
        <w:t>div </w:t>
      </w:r>
      <w:r w:rsidRPr="004E40A1">
        <w:rPr>
          <w:rStyle w:val="cssdelimitercolor"/>
          <w:rFonts w:asciiTheme="majorBidi" w:hAnsiTheme="majorBidi" w:cstheme="majorBidi"/>
          <w:color w:val="000000"/>
          <w:sz w:val="28"/>
          <w:szCs w:val="28"/>
        </w:rPr>
        <w:t>{</w:t>
      </w:r>
      <w:r w:rsidRPr="004E40A1">
        <w:rPr>
          <w:rFonts w:asciiTheme="majorBidi" w:hAnsiTheme="majorBidi" w:cstheme="majorBidi"/>
          <w:color w:val="FF0000"/>
          <w:sz w:val="28"/>
          <w:szCs w:val="28"/>
        </w:rPr>
        <w:br/>
      </w:r>
      <w:r w:rsidRPr="004E40A1">
        <w:rPr>
          <w:rStyle w:val="csspropertycolor"/>
          <w:rFonts w:asciiTheme="majorBidi" w:hAnsiTheme="majorBidi" w:cstheme="majorBidi"/>
          <w:color w:val="FF0000"/>
          <w:sz w:val="28"/>
          <w:szCs w:val="28"/>
        </w:rPr>
        <w:t>  background-image</w:t>
      </w:r>
      <w:r w:rsidRPr="004E40A1">
        <w:rPr>
          <w:rStyle w:val="cssdelimitercolor"/>
          <w:rFonts w:asciiTheme="majorBidi" w:hAnsiTheme="majorBidi" w:cstheme="majorBidi"/>
          <w:color w:val="000000"/>
          <w:sz w:val="28"/>
          <w:szCs w:val="28"/>
        </w:rPr>
        <w:t>:</w:t>
      </w:r>
      <w:r w:rsidRPr="004E40A1">
        <w:rPr>
          <w:rStyle w:val="csspropertyvaluecolor"/>
          <w:rFonts w:asciiTheme="majorBidi" w:hAnsiTheme="majorBidi" w:cstheme="majorBidi"/>
          <w:color w:val="0000CD"/>
          <w:sz w:val="28"/>
          <w:szCs w:val="28"/>
        </w:rPr>
        <w:t> </w:t>
      </w:r>
      <w:proofErr w:type="spellStart"/>
      <w:r w:rsidRPr="004E40A1">
        <w:rPr>
          <w:rStyle w:val="csspropertyvaluecolor"/>
          <w:rFonts w:asciiTheme="majorBidi" w:hAnsiTheme="majorBidi" w:cstheme="majorBidi"/>
          <w:color w:val="0000CD"/>
          <w:sz w:val="28"/>
          <w:szCs w:val="28"/>
        </w:rPr>
        <w:t>url</w:t>
      </w:r>
      <w:proofErr w:type="spellEnd"/>
      <w:r w:rsidRPr="004E40A1">
        <w:rPr>
          <w:rStyle w:val="csspropertyvaluecolor"/>
          <w:rFonts w:asciiTheme="majorBidi" w:hAnsiTheme="majorBidi" w:cstheme="majorBidi"/>
          <w:color w:val="0000CD"/>
          <w:sz w:val="28"/>
          <w:szCs w:val="28"/>
        </w:rPr>
        <w:t>('img_girl.jpg')</w:t>
      </w:r>
      <w:r w:rsidRPr="004E40A1">
        <w:rPr>
          <w:rStyle w:val="cssdelimitercolor"/>
          <w:rFonts w:asciiTheme="majorBidi" w:hAnsiTheme="majorBidi" w:cstheme="majorBidi"/>
          <w:color w:val="000000"/>
          <w:sz w:val="28"/>
          <w:szCs w:val="28"/>
        </w:rPr>
        <w:t>;</w:t>
      </w:r>
      <w:r w:rsidRPr="004E40A1">
        <w:rPr>
          <w:rFonts w:asciiTheme="majorBidi" w:hAnsiTheme="majorBidi" w:cstheme="majorBidi"/>
          <w:color w:val="FF0000"/>
          <w:sz w:val="28"/>
          <w:szCs w:val="28"/>
        </w:rPr>
        <w:br/>
      </w:r>
      <w:r w:rsidRPr="004E40A1">
        <w:rPr>
          <w:rStyle w:val="cssdelimitercolor"/>
          <w:rFonts w:asciiTheme="majorBidi" w:hAnsiTheme="majorBidi" w:cstheme="majorBidi"/>
          <w:color w:val="000000"/>
          <w:sz w:val="28"/>
          <w:szCs w:val="28"/>
        </w:rPr>
        <w:t>}</w:t>
      </w:r>
      <w:r w:rsidRPr="004E40A1">
        <w:rPr>
          <w:rFonts w:asciiTheme="majorBidi" w:hAnsiTheme="majorBidi" w:cstheme="majorBidi"/>
          <w:color w:val="A52A2A"/>
          <w:sz w:val="28"/>
          <w:szCs w:val="28"/>
        </w:rPr>
        <w:br/>
      </w:r>
      <w:r w:rsidRPr="004E40A1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Pr="004E40A1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style</w:t>
      </w:r>
      <w:r w:rsidRPr="004E40A1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</w:p>
    <w:p w14:paraId="2E967F6B" w14:textId="77777777" w:rsidR="00AC76F4" w:rsidRDefault="00AC76F4" w:rsidP="00AC76F4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6" w:name="_Toc75603543"/>
      <w:r w:rsidRPr="00AC76F4">
        <w:rPr>
          <w:rFonts w:asciiTheme="majorBidi" w:hAnsiTheme="majorBidi" w:cstheme="majorBidi"/>
          <w:color w:val="000000"/>
        </w:rPr>
        <w:lastRenderedPageBreak/>
        <w:t>Background Image on a Page</w:t>
      </w:r>
      <w:r>
        <w:rPr>
          <w:rFonts w:asciiTheme="majorBidi" w:hAnsiTheme="majorBidi" w:cstheme="majorBidi"/>
          <w:color w:val="000000"/>
        </w:rPr>
        <w:t>:</w:t>
      </w:r>
      <w:bookmarkEnd w:id="16"/>
    </w:p>
    <w:p w14:paraId="5EA2EEEE" w14:textId="77777777" w:rsidR="00AC76F4" w:rsidRDefault="00AC76F4" w:rsidP="00AC76F4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  <w:bookmarkStart w:id="17" w:name="_Toc75603544"/>
      <w:r w:rsidRPr="00AC76F4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lt;</w:t>
      </w:r>
      <w:r w:rsidRPr="00AC76F4">
        <w:rPr>
          <w:rStyle w:val="tagname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style</w:t>
      </w:r>
      <w:r w:rsidRPr="00AC76F4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gt;</w:t>
      </w:r>
      <w:r w:rsidRPr="00AC76F4">
        <w:rPr>
          <w:rFonts w:asciiTheme="majorBidi" w:hAnsiTheme="majorBidi" w:cstheme="majorBidi"/>
          <w:b w:val="0"/>
          <w:bCs w:val="0"/>
          <w:color w:val="A52A2A"/>
          <w:sz w:val="28"/>
          <w:szCs w:val="28"/>
        </w:rPr>
        <w:br/>
      </w:r>
      <w:r w:rsidRPr="00AC76F4">
        <w:rPr>
          <w:rStyle w:val="cssselector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body </w:t>
      </w:r>
      <w:r w:rsidRPr="00AC76F4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{</w:t>
      </w:r>
      <w:r w:rsidRPr="00AC76F4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AC76F4">
        <w:rPr>
          <w:rStyle w:val="csspropertycolor"/>
          <w:rFonts w:asciiTheme="majorBidi" w:eastAsiaTheme="majorEastAsia" w:hAnsiTheme="majorBidi" w:cstheme="majorBidi"/>
          <w:b w:val="0"/>
          <w:bCs w:val="0"/>
          <w:color w:val="FF0000"/>
          <w:sz w:val="28"/>
          <w:szCs w:val="28"/>
        </w:rPr>
        <w:t>  background-image</w:t>
      </w:r>
      <w:r w:rsidRPr="00AC76F4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:</w:t>
      </w:r>
      <w:r w:rsidRPr="00AC76F4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 </w:t>
      </w:r>
      <w:proofErr w:type="spellStart"/>
      <w:r w:rsidRPr="00AC76F4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url</w:t>
      </w:r>
      <w:proofErr w:type="spellEnd"/>
      <w:r w:rsidRPr="00AC76F4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('img_girl.jpg')</w:t>
      </w:r>
      <w:r w:rsidRPr="00AC76F4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;</w:t>
      </w:r>
      <w:r w:rsidRPr="00AC76F4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AC76F4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}</w:t>
      </w:r>
      <w:r w:rsidRPr="00AC76F4">
        <w:rPr>
          <w:rFonts w:asciiTheme="majorBidi" w:hAnsiTheme="majorBidi" w:cstheme="majorBidi"/>
          <w:b w:val="0"/>
          <w:bCs w:val="0"/>
          <w:color w:val="A52A2A"/>
          <w:sz w:val="28"/>
          <w:szCs w:val="28"/>
        </w:rPr>
        <w:br/>
      </w:r>
      <w:r w:rsidRPr="00AC76F4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lt;</w:t>
      </w:r>
      <w:r w:rsidRPr="00AC76F4">
        <w:rPr>
          <w:rStyle w:val="tagname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/style</w:t>
      </w:r>
      <w:r w:rsidRPr="00AC76F4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gt;</w:t>
      </w:r>
      <w:bookmarkEnd w:id="17"/>
    </w:p>
    <w:p w14:paraId="2BB5101B" w14:textId="77777777" w:rsidR="00F74216" w:rsidRDefault="00F74216" w:rsidP="00F74216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8" w:name="_Toc75603545"/>
      <w:r w:rsidRPr="00F74216">
        <w:rPr>
          <w:rFonts w:asciiTheme="majorBidi" w:hAnsiTheme="majorBidi" w:cstheme="majorBidi"/>
          <w:color w:val="000000"/>
        </w:rPr>
        <w:t>Background Repeat</w:t>
      </w:r>
      <w:r>
        <w:rPr>
          <w:rFonts w:asciiTheme="majorBidi" w:hAnsiTheme="majorBidi" w:cstheme="majorBidi"/>
          <w:color w:val="000000"/>
        </w:rPr>
        <w:t>:</w:t>
      </w:r>
      <w:bookmarkEnd w:id="18"/>
    </w:p>
    <w:p w14:paraId="5C37A802" w14:textId="77777777" w:rsidR="00F74216" w:rsidRDefault="002C2699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  <w:bookmarkStart w:id="19" w:name="_Toc75603546"/>
      <w:r w:rsidRPr="002C2699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lt;</w:t>
      </w:r>
      <w:r w:rsidRPr="002C2699">
        <w:rPr>
          <w:rStyle w:val="tagname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style</w:t>
      </w:r>
      <w:r w:rsidRPr="002C2699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gt;</w:t>
      </w:r>
      <w:r w:rsidRPr="002C2699">
        <w:rPr>
          <w:rFonts w:asciiTheme="majorBidi" w:hAnsiTheme="majorBidi" w:cstheme="majorBidi"/>
          <w:b w:val="0"/>
          <w:bCs w:val="0"/>
          <w:color w:val="A52A2A"/>
          <w:sz w:val="28"/>
          <w:szCs w:val="28"/>
        </w:rPr>
        <w:br/>
      </w:r>
      <w:r w:rsidRPr="002C2699">
        <w:rPr>
          <w:rStyle w:val="cssselector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body </w:t>
      </w:r>
      <w:r w:rsidRPr="002C2699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{</w:t>
      </w:r>
      <w:r w:rsidRPr="002C2699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2C2699">
        <w:rPr>
          <w:rStyle w:val="csspropertycolor"/>
          <w:rFonts w:asciiTheme="majorBidi" w:eastAsiaTheme="majorEastAsia" w:hAnsiTheme="majorBidi" w:cstheme="majorBidi"/>
          <w:b w:val="0"/>
          <w:bCs w:val="0"/>
          <w:color w:val="FF0000"/>
          <w:sz w:val="28"/>
          <w:szCs w:val="28"/>
        </w:rPr>
        <w:t>  background-image</w:t>
      </w:r>
      <w:r w:rsidRPr="002C2699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:</w:t>
      </w:r>
      <w:r w:rsidRPr="002C2699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 </w:t>
      </w:r>
      <w:proofErr w:type="spellStart"/>
      <w:r w:rsidRPr="002C2699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url</w:t>
      </w:r>
      <w:proofErr w:type="spellEnd"/>
      <w:r w:rsidRPr="002C2699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('example_img_girl.jpg')</w:t>
      </w:r>
      <w:r w:rsidRPr="002C2699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;</w:t>
      </w:r>
      <w:r w:rsidRPr="002C2699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2C2699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}</w:t>
      </w:r>
      <w:r w:rsidRPr="002C2699">
        <w:rPr>
          <w:rFonts w:asciiTheme="majorBidi" w:hAnsiTheme="majorBidi" w:cstheme="majorBidi"/>
          <w:b w:val="0"/>
          <w:bCs w:val="0"/>
          <w:color w:val="A52A2A"/>
          <w:sz w:val="28"/>
          <w:szCs w:val="28"/>
        </w:rPr>
        <w:br/>
      </w:r>
      <w:r w:rsidRPr="002C2699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lt;</w:t>
      </w:r>
      <w:r w:rsidRPr="002C2699">
        <w:rPr>
          <w:rStyle w:val="tagname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/style</w:t>
      </w:r>
      <w:r w:rsidRPr="002C2699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gt;</w:t>
      </w:r>
      <w:bookmarkEnd w:id="19"/>
    </w:p>
    <w:p w14:paraId="5E354A83" w14:textId="77777777" w:rsidR="00272962" w:rsidRDefault="00272962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20" w:name="_Toc75603547"/>
      <w:r w:rsidRPr="00F74216">
        <w:rPr>
          <w:rFonts w:asciiTheme="majorBidi" w:hAnsiTheme="majorBidi" w:cstheme="majorBidi"/>
          <w:color w:val="000000"/>
        </w:rPr>
        <w:t xml:space="preserve">Background </w:t>
      </w:r>
      <w:r>
        <w:rPr>
          <w:rFonts w:asciiTheme="majorBidi" w:hAnsiTheme="majorBidi" w:cstheme="majorBidi"/>
          <w:color w:val="000000"/>
        </w:rPr>
        <w:t>Non-</w:t>
      </w:r>
      <w:r w:rsidRPr="00F74216">
        <w:rPr>
          <w:rFonts w:asciiTheme="majorBidi" w:hAnsiTheme="majorBidi" w:cstheme="majorBidi"/>
          <w:color w:val="000000"/>
        </w:rPr>
        <w:t>Repeat</w:t>
      </w:r>
      <w:r>
        <w:rPr>
          <w:rFonts w:asciiTheme="majorBidi" w:hAnsiTheme="majorBidi" w:cstheme="majorBidi"/>
          <w:color w:val="000000"/>
        </w:rPr>
        <w:t>:</w:t>
      </w:r>
      <w:bookmarkEnd w:id="20"/>
    </w:p>
    <w:p w14:paraId="3D78721C" w14:textId="77777777" w:rsidR="002C2699" w:rsidRDefault="00272962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  <w:bookmarkStart w:id="21" w:name="_Toc75603548"/>
      <w:r w:rsidRPr="00272962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lt;</w:t>
      </w:r>
      <w:r w:rsidRPr="00272962">
        <w:rPr>
          <w:rStyle w:val="tagname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style</w:t>
      </w:r>
      <w:r w:rsidRPr="00272962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gt;</w:t>
      </w:r>
      <w:r w:rsidRPr="00272962">
        <w:rPr>
          <w:rFonts w:asciiTheme="majorBidi" w:hAnsiTheme="majorBidi" w:cstheme="majorBidi"/>
          <w:b w:val="0"/>
          <w:bCs w:val="0"/>
          <w:color w:val="A52A2A"/>
          <w:sz w:val="28"/>
          <w:szCs w:val="28"/>
        </w:rPr>
        <w:br/>
      </w:r>
      <w:r w:rsidRPr="00272962">
        <w:rPr>
          <w:rStyle w:val="cssselector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body </w:t>
      </w:r>
      <w:r w:rsidRPr="00272962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{</w:t>
      </w:r>
      <w:r w:rsidRPr="00272962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272962">
        <w:rPr>
          <w:rStyle w:val="csspropertycolor"/>
          <w:rFonts w:asciiTheme="majorBidi" w:eastAsiaTheme="majorEastAsia" w:hAnsiTheme="majorBidi" w:cstheme="majorBidi"/>
          <w:b w:val="0"/>
          <w:bCs w:val="0"/>
          <w:color w:val="FF0000"/>
          <w:sz w:val="28"/>
          <w:szCs w:val="28"/>
        </w:rPr>
        <w:t>  background-image</w:t>
      </w:r>
      <w:r w:rsidRPr="00272962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:</w:t>
      </w:r>
      <w:r w:rsidRPr="00272962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 </w:t>
      </w:r>
      <w:proofErr w:type="spellStart"/>
      <w:r w:rsidRPr="00272962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url</w:t>
      </w:r>
      <w:proofErr w:type="spellEnd"/>
      <w:r w:rsidRPr="00272962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('example_img_girl.jpg')</w:t>
      </w:r>
      <w:r w:rsidRPr="00272962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;</w:t>
      </w:r>
      <w:r w:rsidRPr="00272962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272962">
        <w:rPr>
          <w:rStyle w:val="csspropertycolor"/>
          <w:rFonts w:asciiTheme="majorBidi" w:eastAsiaTheme="majorEastAsia" w:hAnsiTheme="majorBidi" w:cstheme="majorBidi"/>
          <w:b w:val="0"/>
          <w:bCs w:val="0"/>
          <w:color w:val="FF0000"/>
          <w:sz w:val="28"/>
          <w:szCs w:val="28"/>
        </w:rPr>
        <w:t>  background-repeat</w:t>
      </w:r>
      <w:r w:rsidRPr="00272962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:</w:t>
      </w:r>
      <w:r w:rsidRPr="00272962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 no-repeat</w:t>
      </w:r>
      <w:r w:rsidRPr="00272962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;</w:t>
      </w:r>
      <w:r w:rsidRPr="00272962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272962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}</w:t>
      </w:r>
      <w:r w:rsidRPr="00272962">
        <w:rPr>
          <w:rFonts w:asciiTheme="majorBidi" w:hAnsiTheme="majorBidi" w:cstheme="majorBidi"/>
          <w:b w:val="0"/>
          <w:bCs w:val="0"/>
          <w:color w:val="A52A2A"/>
          <w:sz w:val="28"/>
          <w:szCs w:val="28"/>
        </w:rPr>
        <w:br/>
      </w:r>
      <w:r w:rsidRPr="00272962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lt;</w:t>
      </w:r>
      <w:r w:rsidRPr="00272962">
        <w:rPr>
          <w:rStyle w:val="tagname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/style</w:t>
      </w:r>
      <w:r w:rsidRPr="00272962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gt;</w:t>
      </w:r>
      <w:bookmarkEnd w:id="21"/>
    </w:p>
    <w:p w14:paraId="50BE72F0" w14:textId="77777777" w:rsidR="00864AA1" w:rsidRDefault="00864AA1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  <w:bookmarkStart w:id="22" w:name="_Toc75603549"/>
      <w:r w:rsidRPr="00F74216">
        <w:rPr>
          <w:rFonts w:asciiTheme="majorBidi" w:hAnsiTheme="majorBidi" w:cstheme="majorBidi"/>
          <w:color w:val="000000"/>
        </w:rPr>
        <w:t>Background</w:t>
      </w:r>
      <w:r>
        <w:rPr>
          <w:rFonts w:asciiTheme="majorBidi" w:hAnsiTheme="majorBidi" w:cstheme="majorBidi"/>
          <w:color w:val="000000"/>
        </w:rPr>
        <w:t xml:space="preserve"> Cover:</w:t>
      </w:r>
      <w:bookmarkEnd w:id="22"/>
    </w:p>
    <w:p w14:paraId="354C4811" w14:textId="77777777" w:rsidR="00864AA1" w:rsidRDefault="00864AA1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  <w:bookmarkStart w:id="23" w:name="_Toc75603550"/>
      <w:r w:rsidRPr="00864AA1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lt;</w:t>
      </w:r>
      <w:r w:rsidRPr="00864AA1">
        <w:rPr>
          <w:rStyle w:val="tagname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style</w:t>
      </w:r>
      <w:r w:rsidRPr="00864AA1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gt;</w:t>
      </w:r>
      <w:r w:rsidRPr="00864AA1">
        <w:rPr>
          <w:rFonts w:asciiTheme="majorBidi" w:hAnsiTheme="majorBidi" w:cstheme="majorBidi"/>
          <w:b w:val="0"/>
          <w:bCs w:val="0"/>
          <w:color w:val="A52A2A"/>
          <w:sz w:val="28"/>
          <w:szCs w:val="28"/>
        </w:rPr>
        <w:br/>
      </w:r>
      <w:r w:rsidRPr="00864AA1">
        <w:rPr>
          <w:rStyle w:val="cssselector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body </w:t>
      </w:r>
      <w:r w:rsidRPr="00864AA1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{</w:t>
      </w:r>
      <w:r w:rsidRPr="00864AA1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864AA1">
        <w:rPr>
          <w:rStyle w:val="csspropertycolor"/>
          <w:rFonts w:asciiTheme="majorBidi" w:eastAsiaTheme="majorEastAsia" w:hAnsiTheme="majorBidi" w:cstheme="majorBidi"/>
          <w:b w:val="0"/>
          <w:bCs w:val="0"/>
          <w:color w:val="FF0000"/>
          <w:sz w:val="28"/>
          <w:szCs w:val="28"/>
        </w:rPr>
        <w:t>  background-image</w:t>
      </w:r>
      <w:r w:rsidRPr="00864AA1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:</w:t>
      </w:r>
      <w:r w:rsidRPr="00864AA1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 </w:t>
      </w:r>
      <w:proofErr w:type="spellStart"/>
      <w:r w:rsidRPr="00864AA1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url</w:t>
      </w:r>
      <w:proofErr w:type="spellEnd"/>
      <w:r w:rsidRPr="00864AA1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('img_girl.jpg')</w:t>
      </w:r>
      <w:r w:rsidRPr="00864AA1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;</w:t>
      </w:r>
      <w:r w:rsidRPr="00864AA1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864AA1">
        <w:rPr>
          <w:rStyle w:val="csspropertycolor"/>
          <w:rFonts w:asciiTheme="majorBidi" w:eastAsiaTheme="majorEastAsia" w:hAnsiTheme="majorBidi" w:cstheme="majorBidi"/>
          <w:b w:val="0"/>
          <w:bCs w:val="0"/>
          <w:color w:val="FF0000"/>
          <w:sz w:val="28"/>
          <w:szCs w:val="28"/>
        </w:rPr>
        <w:t>  background-repeat</w:t>
      </w:r>
      <w:r w:rsidRPr="00864AA1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:</w:t>
      </w:r>
      <w:r w:rsidRPr="00864AA1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 no-repeat</w:t>
      </w:r>
      <w:r w:rsidRPr="00864AA1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;</w:t>
      </w:r>
      <w:r w:rsidRPr="00864AA1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864AA1">
        <w:rPr>
          <w:rStyle w:val="csspropertycolor"/>
          <w:rFonts w:asciiTheme="majorBidi" w:eastAsiaTheme="majorEastAsia" w:hAnsiTheme="majorBidi" w:cstheme="majorBidi"/>
          <w:b w:val="0"/>
          <w:bCs w:val="0"/>
          <w:color w:val="FF0000"/>
          <w:sz w:val="28"/>
          <w:szCs w:val="28"/>
        </w:rPr>
        <w:t>  background-attachment</w:t>
      </w:r>
      <w:r w:rsidRPr="00864AA1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:</w:t>
      </w:r>
      <w:r w:rsidRPr="00864AA1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 fixed</w:t>
      </w:r>
      <w:r w:rsidRPr="00864AA1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;</w:t>
      </w:r>
      <w:r w:rsidRPr="00864AA1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864AA1">
        <w:rPr>
          <w:rStyle w:val="csspropertycolor"/>
          <w:rFonts w:asciiTheme="majorBidi" w:eastAsiaTheme="majorEastAsia" w:hAnsiTheme="majorBidi" w:cstheme="majorBidi"/>
          <w:b w:val="0"/>
          <w:bCs w:val="0"/>
          <w:color w:val="FF0000"/>
          <w:sz w:val="28"/>
          <w:szCs w:val="28"/>
        </w:rPr>
        <w:t>  background-size</w:t>
      </w:r>
      <w:r w:rsidRPr="00864AA1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:</w:t>
      </w:r>
      <w:r w:rsidRPr="00864AA1">
        <w:rPr>
          <w:rStyle w:val="csspropertyvalue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 cover</w:t>
      </w:r>
      <w:r w:rsidRPr="00864AA1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;</w:t>
      </w:r>
      <w:r w:rsidRPr="00864AA1">
        <w:rPr>
          <w:rFonts w:asciiTheme="majorBidi" w:hAnsiTheme="majorBidi" w:cstheme="majorBidi"/>
          <w:b w:val="0"/>
          <w:bCs w:val="0"/>
          <w:color w:val="FF0000"/>
          <w:sz w:val="28"/>
          <w:szCs w:val="28"/>
        </w:rPr>
        <w:br/>
      </w:r>
      <w:r w:rsidRPr="00864AA1">
        <w:rPr>
          <w:rStyle w:val="cssdelimitercolor"/>
          <w:rFonts w:asciiTheme="majorBidi" w:hAnsiTheme="majorBidi" w:cstheme="majorBidi"/>
          <w:b w:val="0"/>
          <w:bCs w:val="0"/>
          <w:color w:val="000000"/>
          <w:sz w:val="28"/>
          <w:szCs w:val="28"/>
        </w:rPr>
        <w:t>}</w:t>
      </w:r>
      <w:r w:rsidRPr="00864AA1">
        <w:rPr>
          <w:rFonts w:asciiTheme="majorBidi" w:hAnsiTheme="majorBidi" w:cstheme="majorBidi"/>
          <w:b w:val="0"/>
          <w:bCs w:val="0"/>
          <w:color w:val="A52A2A"/>
          <w:sz w:val="28"/>
          <w:szCs w:val="28"/>
        </w:rPr>
        <w:br/>
      </w:r>
      <w:r w:rsidRPr="00864AA1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lt;</w:t>
      </w:r>
      <w:r w:rsidRPr="00864AA1">
        <w:rPr>
          <w:rStyle w:val="tagnamecolor"/>
          <w:rFonts w:asciiTheme="majorBidi" w:hAnsiTheme="majorBidi" w:cstheme="majorBidi"/>
          <w:b w:val="0"/>
          <w:bCs w:val="0"/>
          <w:color w:val="A52A2A"/>
          <w:sz w:val="28"/>
          <w:szCs w:val="28"/>
        </w:rPr>
        <w:t>/style</w:t>
      </w:r>
      <w:r w:rsidRPr="00864AA1"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  <w:t>&gt;</w:t>
      </w:r>
      <w:bookmarkEnd w:id="23"/>
    </w:p>
    <w:p w14:paraId="4A7576B6" w14:textId="77777777" w:rsidR="00C607B5" w:rsidRDefault="00C607B5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</w:p>
    <w:p w14:paraId="17580959" w14:textId="77777777" w:rsidR="00C607B5" w:rsidRDefault="00C607B5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</w:p>
    <w:p w14:paraId="276B5E05" w14:textId="77777777" w:rsidR="00C607B5" w:rsidRDefault="00C607B5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</w:p>
    <w:p w14:paraId="5D02B29E" w14:textId="77777777" w:rsidR="00C607B5" w:rsidRDefault="00C607B5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</w:p>
    <w:p w14:paraId="4B8B3835" w14:textId="77777777" w:rsidR="00C607B5" w:rsidRDefault="00C607B5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</w:p>
    <w:p w14:paraId="36F816CE" w14:textId="77777777" w:rsidR="00C607B5" w:rsidRPr="009E7300" w:rsidRDefault="00C607B5" w:rsidP="009E7300">
      <w:pPr>
        <w:pStyle w:val="Heading1"/>
        <w:jc w:val="center"/>
        <w:rPr>
          <w:b/>
          <w:bCs/>
        </w:rPr>
      </w:pPr>
      <w:bookmarkStart w:id="24" w:name="_Toc75603551"/>
      <w:r w:rsidRPr="009E7300">
        <w:rPr>
          <w:b/>
          <w:bCs/>
          <w:highlight w:val="yellow"/>
        </w:rPr>
        <w:lastRenderedPageBreak/>
        <w:t>Chapter No 5 =&gt;Tables:</w:t>
      </w:r>
      <w:bookmarkEnd w:id="24"/>
    </w:p>
    <w:p w14:paraId="668FB699" w14:textId="77777777" w:rsidR="00C318F3" w:rsidRPr="00C318F3" w:rsidRDefault="00C318F3" w:rsidP="00C318F3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25" w:name="_Toc75603552"/>
      <w:r w:rsidRPr="00C318F3">
        <w:rPr>
          <w:rFonts w:asciiTheme="majorBidi" w:hAnsiTheme="majorBidi" w:cstheme="majorBidi"/>
          <w:color w:val="000000"/>
        </w:rPr>
        <w:t>Define an HTML Table</w:t>
      </w:r>
      <w:r>
        <w:rPr>
          <w:rFonts w:asciiTheme="majorBidi" w:hAnsiTheme="majorBidi" w:cstheme="majorBidi"/>
          <w:color w:val="000000"/>
        </w:rPr>
        <w:t>:</w:t>
      </w:r>
      <w:bookmarkEnd w:id="25"/>
    </w:p>
    <w:p w14:paraId="325CFCA6" w14:textId="77777777" w:rsidR="00C318F3" w:rsidRPr="00C318F3" w:rsidRDefault="00C318F3" w:rsidP="00C318F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C318F3">
        <w:rPr>
          <w:rFonts w:asciiTheme="majorBidi" w:hAnsiTheme="majorBidi" w:cstheme="majorBidi"/>
          <w:color w:val="000000"/>
          <w:sz w:val="28"/>
          <w:szCs w:val="28"/>
        </w:rPr>
        <w:t>The </w:t>
      </w:r>
      <w:r w:rsidRPr="00C318F3">
        <w:rPr>
          <w:rStyle w:val="HTMLCode"/>
          <w:rFonts w:asciiTheme="majorBidi" w:hAnsiTheme="majorBidi" w:cstheme="majorBidi"/>
          <w:color w:val="DC143C"/>
          <w:sz w:val="28"/>
          <w:szCs w:val="28"/>
        </w:rPr>
        <w:t>&lt;table&gt;</w:t>
      </w:r>
      <w:r w:rsidRPr="00C318F3">
        <w:rPr>
          <w:rFonts w:asciiTheme="majorBidi" w:hAnsiTheme="majorBidi" w:cstheme="majorBidi"/>
          <w:color w:val="000000"/>
          <w:sz w:val="28"/>
          <w:szCs w:val="28"/>
        </w:rPr>
        <w:t> tag defines an HTML table.</w:t>
      </w:r>
    </w:p>
    <w:p w14:paraId="345549D1" w14:textId="77777777" w:rsidR="00C318F3" w:rsidRPr="00C318F3" w:rsidRDefault="00C318F3" w:rsidP="00C318F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C318F3">
        <w:rPr>
          <w:rFonts w:asciiTheme="majorBidi" w:hAnsiTheme="majorBidi" w:cstheme="majorBidi"/>
          <w:color w:val="000000"/>
          <w:sz w:val="28"/>
          <w:szCs w:val="28"/>
        </w:rPr>
        <w:t>Each table row is defined with a </w:t>
      </w:r>
      <w:r w:rsidRPr="00C318F3">
        <w:rPr>
          <w:rStyle w:val="HTMLCode"/>
          <w:rFonts w:asciiTheme="majorBidi" w:hAnsiTheme="majorBidi" w:cstheme="majorBidi"/>
          <w:color w:val="DC143C"/>
          <w:sz w:val="28"/>
          <w:szCs w:val="28"/>
        </w:rPr>
        <w:t>&lt;tr&gt;</w:t>
      </w:r>
      <w:r w:rsidRPr="00C318F3">
        <w:rPr>
          <w:rFonts w:asciiTheme="majorBidi" w:hAnsiTheme="majorBidi" w:cstheme="majorBidi"/>
          <w:color w:val="000000"/>
          <w:sz w:val="28"/>
          <w:szCs w:val="28"/>
        </w:rPr>
        <w:t> tag. Each table header is defined with a </w:t>
      </w:r>
      <w:r w:rsidRPr="00C318F3">
        <w:rPr>
          <w:rStyle w:val="HTMLCode"/>
          <w:rFonts w:asciiTheme="majorBidi" w:hAnsiTheme="majorBidi" w:cstheme="majorBidi"/>
          <w:color w:val="DC143C"/>
          <w:sz w:val="28"/>
          <w:szCs w:val="28"/>
        </w:rPr>
        <w:t>&lt;</w:t>
      </w:r>
      <w:proofErr w:type="spellStart"/>
      <w:r w:rsidRPr="00C318F3">
        <w:rPr>
          <w:rStyle w:val="HTMLCode"/>
          <w:rFonts w:asciiTheme="majorBidi" w:hAnsiTheme="majorBidi" w:cstheme="majorBidi"/>
          <w:color w:val="DC143C"/>
          <w:sz w:val="28"/>
          <w:szCs w:val="28"/>
        </w:rPr>
        <w:t>th</w:t>
      </w:r>
      <w:proofErr w:type="spellEnd"/>
      <w:r w:rsidRPr="00C318F3">
        <w:rPr>
          <w:rStyle w:val="HTMLCode"/>
          <w:rFonts w:asciiTheme="majorBidi" w:hAnsiTheme="majorBidi" w:cstheme="majorBidi"/>
          <w:color w:val="DC143C"/>
          <w:sz w:val="28"/>
          <w:szCs w:val="28"/>
        </w:rPr>
        <w:t>&gt;</w:t>
      </w:r>
      <w:r w:rsidRPr="00C318F3">
        <w:rPr>
          <w:rFonts w:asciiTheme="majorBidi" w:hAnsiTheme="majorBidi" w:cstheme="majorBidi"/>
          <w:color w:val="000000"/>
          <w:sz w:val="28"/>
          <w:szCs w:val="28"/>
        </w:rPr>
        <w:t> tag. Each table data/cell is defined with a </w:t>
      </w:r>
      <w:r w:rsidRPr="00C318F3">
        <w:rPr>
          <w:rStyle w:val="HTMLCode"/>
          <w:rFonts w:asciiTheme="majorBidi" w:hAnsiTheme="majorBidi" w:cstheme="majorBidi"/>
          <w:color w:val="DC143C"/>
          <w:sz w:val="28"/>
          <w:szCs w:val="28"/>
        </w:rPr>
        <w:t>&lt;td&gt;</w:t>
      </w:r>
      <w:r w:rsidRPr="00C318F3">
        <w:rPr>
          <w:rFonts w:asciiTheme="majorBidi" w:hAnsiTheme="majorBidi" w:cstheme="majorBidi"/>
          <w:color w:val="000000"/>
          <w:sz w:val="28"/>
          <w:szCs w:val="28"/>
        </w:rPr>
        <w:t> tag.</w:t>
      </w:r>
    </w:p>
    <w:p w14:paraId="46FDA4C7" w14:textId="77777777" w:rsidR="00C318F3" w:rsidRPr="00C318F3" w:rsidRDefault="00C318F3" w:rsidP="00C318F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C318F3">
        <w:rPr>
          <w:rFonts w:asciiTheme="majorBidi" w:hAnsiTheme="majorBidi" w:cstheme="majorBidi"/>
          <w:color w:val="000000"/>
          <w:sz w:val="28"/>
          <w:szCs w:val="28"/>
        </w:rPr>
        <w:t>By default, the text in </w:t>
      </w:r>
      <w:r w:rsidRPr="00C318F3">
        <w:rPr>
          <w:rStyle w:val="HTMLCode"/>
          <w:rFonts w:asciiTheme="majorBidi" w:hAnsiTheme="majorBidi" w:cstheme="majorBidi"/>
          <w:color w:val="DC143C"/>
          <w:sz w:val="28"/>
          <w:szCs w:val="28"/>
        </w:rPr>
        <w:t>&lt;</w:t>
      </w:r>
      <w:proofErr w:type="spellStart"/>
      <w:r w:rsidRPr="00C318F3">
        <w:rPr>
          <w:rStyle w:val="HTMLCode"/>
          <w:rFonts w:asciiTheme="majorBidi" w:hAnsiTheme="majorBidi" w:cstheme="majorBidi"/>
          <w:color w:val="DC143C"/>
          <w:sz w:val="28"/>
          <w:szCs w:val="28"/>
        </w:rPr>
        <w:t>th</w:t>
      </w:r>
      <w:proofErr w:type="spellEnd"/>
      <w:r w:rsidRPr="00C318F3">
        <w:rPr>
          <w:rStyle w:val="HTMLCode"/>
          <w:rFonts w:asciiTheme="majorBidi" w:hAnsiTheme="majorBidi" w:cstheme="majorBidi"/>
          <w:color w:val="DC143C"/>
          <w:sz w:val="28"/>
          <w:szCs w:val="28"/>
        </w:rPr>
        <w:t>&gt;</w:t>
      </w:r>
      <w:r w:rsidRPr="00C318F3">
        <w:rPr>
          <w:rFonts w:asciiTheme="majorBidi" w:hAnsiTheme="majorBidi" w:cstheme="majorBidi"/>
          <w:color w:val="000000"/>
          <w:sz w:val="28"/>
          <w:szCs w:val="28"/>
        </w:rPr>
        <w:t> elements are bold and centered.</w:t>
      </w:r>
    </w:p>
    <w:p w14:paraId="0BA73592" w14:textId="77777777" w:rsidR="00C318F3" w:rsidRDefault="00C318F3" w:rsidP="00C318F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C318F3">
        <w:rPr>
          <w:rFonts w:asciiTheme="majorBidi" w:hAnsiTheme="majorBidi" w:cstheme="majorBidi"/>
          <w:color w:val="000000"/>
          <w:sz w:val="28"/>
          <w:szCs w:val="28"/>
        </w:rPr>
        <w:t>By default, the text in </w:t>
      </w:r>
      <w:r w:rsidRPr="00C318F3">
        <w:rPr>
          <w:rStyle w:val="HTMLCode"/>
          <w:rFonts w:asciiTheme="majorBidi" w:hAnsiTheme="majorBidi" w:cstheme="majorBidi"/>
          <w:color w:val="DC143C"/>
          <w:sz w:val="28"/>
          <w:szCs w:val="28"/>
        </w:rPr>
        <w:t>&lt;td&gt;</w:t>
      </w:r>
      <w:r w:rsidRPr="00C318F3">
        <w:rPr>
          <w:rFonts w:asciiTheme="majorBidi" w:hAnsiTheme="majorBidi" w:cstheme="majorBidi"/>
          <w:color w:val="000000"/>
          <w:sz w:val="28"/>
          <w:szCs w:val="28"/>
        </w:rPr>
        <w:t> elements are regular and left-aligned.</w:t>
      </w:r>
    </w:p>
    <w:p w14:paraId="28BEDC43" w14:textId="77777777" w:rsidR="00C42D65" w:rsidRPr="00C42D65" w:rsidRDefault="00C42D65" w:rsidP="00C318F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b/>
          <w:bCs/>
          <w:color w:val="000000"/>
          <w:sz w:val="36"/>
          <w:szCs w:val="36"/>
        </w:rPr>
      </w:pPr>
      <w:r w:rsidRPr="00C42D65">
        <w:rPr>
          <w:rFonts w:asciiTheme="majorBidi" w:hAnsiTheme="majorBidi" w:cstheme="majorBidi"/>
          <w:b/>
          <w:bCs/>
          <w:color w:val="000000"/>
          <w:sz w:val="36"/>
          <w:szCs w:val="36"/>
        </w:rPr>
        <w:t>A Simple Table:</w:t>
      </w:r>
    </w:p>
    <w:p w14:paraId="3D14AEFC" w14:textId="77777777" w:rsidR="00C318F3" w:rsidRDefault="00F743B8" w:rsidP="00C318F3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drawing>
          <wp:anchor distT="0" distB="0" distL="114300" distR="114300" simplePos="0" relativeHeight="251675648" behindDoc="0" locked="0" layoutInCell="1" allowOverlap="1" wp14:anchorId="192C11F3" wp14:editId="4AB952EC">
            <wp:simplePos x="0" y="0"/>
            <wp:positionH relativeFrom="column">
              <wp:posOffset>1718920</wp:posOffset>
            </wp:positionH>
            <wp:positionV relativeFrom="paragraph">
              <wp:posOffset>1087552</wp:posOffset>
            </wp:positionV>
            <wp:extent cx="5031740" cy="1579245"/>
            <wp:effectExtent l="0" t="0" r="0" b="190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1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1740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able</w:t>
      </w:r>
      <w:r w:rsidR="00C42D65" w:rsidRPr="00C42D65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style</w:t>
      </w:r>
      <w:r w:rsidR="00C42D65" w:rsidRPr="00C42D65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width:100%"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r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proofErr w:type="spellStart"/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h</w:t>
      </w:r>
      <w:proofErr w:type="spellEnd"/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proofErr w:type="spellStart"/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Firstname</w:t>
      </w:r>
      <w:proofErr w:type="spellEnd"/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</w:t>
      </w:r>
      <w:proofErr w:type="spellStart"/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h</w:t>
      </w:r>
      <w:proofErr w:type="spellEnd"/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proofErr w:type="spellStart"/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h</w:t>
      </w:r>
      <w:proofErr w:type="spellEnd"/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proofErr w:type="spellStart"/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Lastname</w:t>
      </w:r>
      <w:proofErr w:type="spellEnd"/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</w:t>
      </w:r>
      <w:proofErr w:type="spellStart"/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h</w:t>
      </w:r>
      <w:proofErr w:type="spellEnd"/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proofErr w:type="spellStart"/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h</w:t>
      </w:r>
      <w:proofErr w:type="spellEnd"/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Age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</w:t>
      </w:r>
      <w:proofErr w:type="spellStart"/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h</w:t>
      </w:r>
      <w:proofErr w:type="spellEnd"/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tr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r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 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Jill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Smith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50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tr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r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Eve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Jackson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94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td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 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tr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="00C42D65" w:rsidRPr="00C42D65">
        <w:rPr>
          <w:rFonts w:asciiTheme="majorBidi" w:hAnsiTheme="majorBidi" w:cstheme="majorBidi"/>
          <w:color w:val="000000"/>
          <w:sz w:val="28"/>
          <w:szCs w:val="28"/>
        </w:rPr>
        <w:br/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="00C42D65" w:rsidRPr="00C42D65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table</w:t>
      </w:r>
      <w:r w:rsidR="00C42D65" w:rsidRPr="00C42D65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</w:p>
    <w:p w14:paraId="5D89DFAC" w14:textId="77777777" w:rsidR="00C44BB3" w:rsidRDefault="00C44BB3" w:rsidP="00C44BB3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26" w:name="_Toc75603553"/>
      <w:r w:rsidRPr="00C44BB3">
        <w:rPr>
          <w:rFonts w:asciiTheme="majorBidi" w:hAnsiTheme="majorBidi" w:cstheme="majorBidi"/>
          <w:color w:val="000000"/>
        </w:rPr>
        <w:t>HTML Table - Add a Border</w:t>
      </w:r>
      <w:r>
        <w:rPr>
          <w:rFonts w:asciiTheme="majorBidi" w:hAnsiTheme="majorBidi" w:cstheme="majorBidi"/>
          <w:color w:val="000000"/>
        </w:rPr>
        <w:t>:</w:t>
      </w:r>
      <w:bookmarkEnd w:id="26"/>
    </w:p>
    <w:p w14:paraId="0D56B96E" w14:textId="77777777" w:rsidR="00C44BB3" w:rsidRPr="00C44BB3" w:rsidRDefault="00C44BB3" w:rsidP="00C44BB3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b w:val="0"/>
          <w:bCs w:val="0"/>
          <w:color w:val="000000"/>
        </w:rPr>
      </w:pPr>
      <w:bookmarkStart w:id="27" w:name="_Toc75603554"/>
      <w:r w:rsidRPr="00C44BB3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To add a border to a table, use the CSS </w:t>
      </w:r>
      <w:r w:rsidRPr="00C44BB3">
        <w:rPr>
          <w:rStyle w:val="HTMLCode"/>
          <w:rFonts w:asciiTheme="majorBidi" w:hAnsiTheme="majorBidi" w:cstheme="majorBidi"/>
          <w:b w:val="0"/>
          <w:bCs w:val="0"/>
          <w:color w:val="DC143C"/>
          <w:sz w:val="28"/>
          <w:szCs w:val="28"/>
        </w:rPr>
        <w:t>border</w:t>
      </w:r>
      <w:r w:rsidRPr="00C44BB3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 property:</w:t>
      </w:r>
      <w:bookmarkEnd w:id="27"/>
    </w:p>
    <w:p w14:paraId="531472AC" w14:textId="77777777" w:rsidR="008F4504" w:rsidRPr="008F4504" w:rsidRDefault="008F4504" w:rsidP="008F4504">
      <w:pPr>
        <w:pStyle w:val="NormalWeb"/>
        <w:shd w:val="clear" w:color="auto" w:fill="FFFFFF"/>
        <w:spacing w:before="288" w:after="288"/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 w:rsidRPr="008F4504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head&gt;</w:t>
      </w:r>
    </w:p>
    <w:p w14:paraId="528015C9" w14:textId="77777777" w:rsidR="008F4504" w:rsidRPr="008F4504" w:rsidRDefault="008F4504" w:rsidP="008F4504">
      <w:pPr>
        <w:pStyle w:val="NormalWeb"/>
        <w:shd w:val="clear" w:color="auto" w:fill="FFFFFF"/>
        <w:spacing w:before="288" w:after="288"/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 w:rsidRPr="008F4504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style&gt;</w:t>
      </w:r>
    </w:p>
    <w:p w14:paraId="16D0B00A" w14:textId="77777777" w:rsidR="008F4504" w:rsidRPr="008F4504" w:rsidRDefault="008F4504" w:rsidP="008F4504">
      <w:pPr>
        <w:pStyle w:val="NormalWeb"/>
        <w:shd w:val="clear" w:color="auto" w:fill="FFFFFF"/>
        <w:spacing w:before="288" w:after="288"/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>
        <w:rPr>
          <w:rFonts w:asciiTheme="majorBidi" w:hAnsiTheme="majorBidi" w:cstheme="majorBidi"/>
          <w:noProof/>
          <w:color w:val="0000CD"/>
          <w:sz w:val="28"/>
          <w:szCs w:val="28"/>
        </w:rPr>
        <w:lastRenderedPageBreak/>
        <w:drawing>
          <wp:anchor distT="0" distB="0" distL="114300" distR="114300" simplePos="0" relativeHeight="251676672" behindDoc="0" locked="0" layoutInCell="1" allowOverlap="1" wp14:anchorId="42AEF1B0" wp14:editId="4C7AD17E">
            <wp:simplePos x="0" y="0"/>
            <wp:positionH relativeFrom="column">
              <wp:posOffset>1994535</wp:posOffset>
            </wp:positionH>
            <wp:positionV relativeFrom="paragraph">
              <wp:posOffset>0</wp:posOffset>
            </wp:positionV>
            <wp:extent cx="4700270" cy="1682115"/>
            <wp:effectExtent l="0" t="0" r="508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22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027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F4504">
        <w:rPr>
          <w:rStyle w:val="tagcolor"/>
          <w:rFonts w:asciiTheme="majorBidi" w:hAnsiTheme="majorBidi" w:cstheme="majorBidi"/>
          <w:color w:val="0000CD"/>
          <w:sz w:val="28"/>
          <w:szCs w:val="28"/>
        </w:rPr>
        <w:t xml:space="preserve">table, </w:t>
      </w:r>
      <w:proofErr w:type="spellStart"/>
      <w:r w:rsidRPr="008F4504">
        <w:rPr>
          <w:rStyle w:val="tagcolor"/>
          <w:rFonts w:asciiTheme="majorBidi" w:hAnsiTheme="majorBidi" w:cstheme="majorBidi"/>
          <w:color w:val="0000CD"/>
          <w:sz w:val="28"/>
          <w:szCs w:val="28"/>
        </w:rPr>
        <w:t>th</w:t>
      </w:r>
      <w:proofErr w:type="spellEnd"/>
      <w:r w:rsidRPr="008F4504">
        <w:rPr>
          <w:rStyle w:val="tagcolor"/>
          <w:rFonts w:asciiTheme="majorBidi" w:hAnsiTheme="majorBidi" w:cstheme="majorBidi"/>
          <w:color w:val="0000CD"/>
          <w:sz w:val="28"/>
          <w:szCs w:val="28"/>
        </w:rPr>
        <w:t>, td {</w:t>
      </w:r>
    </w:p>
    <w:p w14:paraId="5EFE3850" w14:textId="77777777" w:rsidR="008F4504" w:rsidRPr="008F4504" w:rsidRDefault="008F4504" w:rsidP="008F4504">
      <w:pPr>
        <w:pStyle w:val="NormalWeb"/>
        <w:shd w:val="clear" w:color="auto" w:fill="FFFFFF"/>
        <w:spacing w:before="288" w:after="288"/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 w:rsidRPr="008F4504">
        <w:rPr>
          <w:rStyle w:val="tagcolor"/>
          <w:rFonts w:asciiTheme="majorBidi" w:hAnsiTheme="majorBidi" w:cstheme="majorBidi"/>
          <w:color w:val="0000CD"/>
          <w:sz w:val="28"/>
          <w:szCs w:val="28"/>
        </w:rPr>
        <w:t xml:space="preserve">  border: 1px solid </w:t>
      </w:r>
      <w:proofErr w:type="gramStart"/>
      <w:r w:rsidRPr="008F4504">
        <w:rPr>
          <w:rStyle w:val="tagcolor"/>
          <w:rFonts w:asciiTheme="majorBidi" w:hAnsiTheme="majorBidi" w:cstheme="majorBidi"/>
          <w:color w:val="0000CD"/>
          <w:sz w:val="28"/>
          <w:szCs w:val="28"/>
        </w:rPr>
        <w:t>black;</w:t>
      </w:r>
      <w:proofErr w:type="gramEnd"/>
    </w:p>
    <w:p w14:paraId="59C3363E" w14:textId="77777777" w:rsidR="008F4504" w:rsidRPr="008F4504" w:rsidRDefault="008F4504" w:rsidP="008F4504">
      <w:pPr>
        <w:pStyle w:val="NormalWeb"/>
        <w:shd w:val="clear" w:color="auto" w:fill="FFFFFF"/>
        <w:spacing w:before="288" w:after="288"/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 w:rsidRPr="008F4504">
        <w:rPr>
          <w:rStyle w:val="tagcolor"/>
          <w:rFonts w:asciiTheme="majorBidi" w:hAnsiTheme="majorBidi" w:cstheme="majorBidi"/>
          <w:color w:val="0000CD"/>
          <w:sz w:val="28"/>
          <w:szCs w:val="28"/>
        </w:rPr>
        <w:t>}</w:t>
      </w:r>
    </w:p>
    <w:p w14:paraId="3104D8EB" w14:textId="77777777" w:rsidR="008F4504" w:rsidRPr="008F4504" w:rsidRDefault="008F4504" w:rsidP="008F4504">
      <w:pPr>
        <w:pStyle w:val="NormalWeb"/>
        <w:shd w:val="clear" w:color="auto" w:fill="FFFFFF"/>
        <w:spacing w:before="288" w:after="288"/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 w:rsidRPr="008F4504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/style&gt;</w:t>
      </w:r>
    </w:p>
    <w:p w14:paraId="22027488" w14:textId="77777777" w:rsidR="00F743B8" w:rsidRDefault="008F4504" w:rsidP="008F4504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 w:rsidRPr="008F4504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/head&gt;</w:t>
      </w:r>
    </w:p>
    <w:p w14:paraId="533D51FB" w14:textId="77777777" w:rsidR="008F4504" w:rsidRDefault="008F4504" w:rsidP="008F4504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</w:p>
    <w:p w14:paraId="727EFC72" w14:textId="77777777" w:rsidR="007E3358" w:rsidRPr="007E3358" w:rsidRDefault="007E3358" w:rsidP="007E3358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28" w:name="_Toc75603555"/>
      <w:r w:rsidRPr="007E3358">
        <w:rPr>
          <w:rFonts w:asciiTheme="majorBidi" w:hAnsiTheme="majorBidi" w:cstheme="majorBidi"/>
          <w:color w:val="000000"/>
        </w:rPr>
        <w:t>HTML Table - Collapsed Borders</w:t>
      </w:r>
      <w:r>
        <w:rPr>
          <w:rFonts w:asciiTheme="majorBidi" w:hAnsiTheme="majorBidi" w:cstheme="majorBidi"/>
          <w:color w:val="000000"/>
        </w:rPr>
        <w:t>:</w:t>
      </w:r>
      <w:bookmarkEnd w:id="28"/>
    </w:p>
    <w:p w14:paraId="0CA7A1B2" w14:textId="77777777" w:rsidR="007E3358" w:rsidRDefault="007E3358" w:rsidP="007E3358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7E3358">
        <w:rPr>
          <w:rFonts w:asciiTheme="majorBidi" w:hAnsiTheme="majorBidi" w:cstheme="majorBidi"/>
          <w:color w:val="000000"/>
          <w:sz w:val="28"/>
          <w:szCs w:val="28"/>
        </w:rPr>
        <w:t>To let the borders collapse into one border, add the CSS </w:t>
      </w:r>
      <w:r w:rsidRPr="007E3358">
        <w:rPr>
          <w:rStyle w:val="HTMLCode"/>
          <w:rFonts w:asciiTheme="majorBidi" w:hAnsiTheme="majorBidi" w:cstheme="majorBidi"/>
          <w:color w:val="DC143C"/>
          <w:sz w:val="28"/>
          <w:szCs w:val="28"/>
        </w:rPr>
        <w:t>border-collapse</w:t>
      </w:r>
      <w:r w:rsidRPr="007E3358">
        <w:rPr>
          <w:rFonts w:asciiTheme="majorBidi" w:hAnsiTheme="majorBidi" w:cstheme="majorBidi"/>
          <w:color w:val="000000"/>
          <w:sz w:val="28"/>
          <w:szCs w:val="28"/>
        </w:rPr>
        <w:t> property:</w:t>
      </w:r>
    </w:p>
    <w:p w14:paraId="15F2DBF2" w14:textId="77777777" w:rsidR="008A0CE1" w:rsidRPr="008A0CE1" w:rsidRDefault="008A0CE1" w:rsidP="008A0CE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8A0CE1">
        <w:rPr>
          <w:rFonts w:asciiTheme="majorBidi" w:hAnsiTheme="majorBidi" w:cstheme="majorBidi"/>
          <w:color w:val="000000"/>
          <w:sz w:val="28"/>
          <w:szCs w:val="28"/>
        </w:rPr>
        <w:t>&lt;head&gt;</w:t>
      </w:r>
    </w:p>
    <w:p w14:paraId="20EC81D2" w14:textId="77777777" w:rsidR="008A0CE1" w:rsidRPr="008A0CE1" w:rsidRDefault="008A0CE1" w:rsidP="008A0CE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drawing>
          <wp:anchor distT="0" distB="0" distL="114300" distR="114300" simplePos="0" relativeHeight="251677696" behindDoc="0" locked="0" layoutInCell="1" allowOverlap="1" wp14:anchorId="1EC39F79" wp14:editId="51C9B07C">
            <wp:simplePos x="0" y="0"/>
            <wp:positionH relativeFrom="column">
              <wp:posOffset>2260371</wp:posOffset>
            </wp:positionH>
            <wp:positionV relativeFrom="paragraph">
              <wp:posOffset>8763</wp:posOffset>
            </wp:positionV>
            <wp:extent cx="4228465" cy="1586865"/>
            <wp:effectExtent l="0" t="0" r="635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3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8465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A0CE1">
        <w:rPr>
          <w:rFonts w:asciiTheme="majorBidi" w:hAnsiTheme="majorBidi" w:cstheme="majorBidi"/>
          <w:color w:val="000000"/>
          <w:sz w:val="28"/>
          <w:szCs w:val="28"/>
        </w:rPr>
        <w:t>&lt;style&gt;</w:t>
      </w:r>
    </w:p>
    <w:p w14:paraId="2C3D23E4" w14:textId="77777777" w:rsidR="008A0CE1" w:rsidRPr="008A0CE1" w:rsidRDefault="008A0CE1" w:rsidP="008A0CE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8A0CE1">
        <w:rPr>
          <w:rFonts w:asciiTheme="majorBidi" w:hAnsiTheme="majorBidi" w:cstheme="majorBidi"/>
          <w:color w:val="000000"/>
          <w:sz w:val="28"/>
          <w:szCs w:val="28"/>
        </w:rPr>
        <w:t xml:space="preserve">table, </w:t>
      </w:r>
      <w:proofErr w:type="spellStart"/>
      <w:r w:rsidRPr="008A0CE1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8A0CE1">
        <w:rPr>
          <w:rFonts w:asciiTheme="majorBidi" w:hAnsiTheme="majorBidi" w:cstheme="majorBidi"/>
          <w:color w:val="000000"/>
          <w:sz w:val="28"/>
          <w:szCs w:val="28"/>
        </w:rPr>
        <w:t>, td {</w:t>
      </w:r>
    </w:p>
    <w:p w14:paraId="4096AA0F" w14:textId="77777777" w:rsidR="008A0CE1" w:rsidRPr="008A0CE1" w:rsidRDefault="008A0CE1" w:rsidP="008A0CE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8A0CE1">
        <w:rPr>
          <w:rFonts w:asciiTheme="majorBidi" w:hAnsiTheme="majorBidi" w:cstheme="majorBidi"/>
          <w:color w:val="000000"/>
          <w:sz w:val="28"/>
          <w:szCs w:val="28"/>
        </w:rPr>
        <w:t xml:space="preserve">  border: 1px solid </w:t>
      </w:r>
      <w:proofErr w:type="gramStart"/>
      <w:r w:rsidRPr="008A0CE1">
        <w:rPr>
          <w:rFonts w:asciiTheme="majorBidi" w:hAnsiTheme="majorBidi" w:cstheme="majorBidi"/>
          <w:color w:val="000000"/>
          <w:sz w:val="28"/>
          <w:szCs w:val="28"/>
        </w:rPr>
        <w:t>black;</w:t>
      </w:r>
      <w:proofErr w:type="gramEnd"/>
    </w:p>
    <w:p w14:paraId="6F06DF2F" w14:textId="77777777" w:rsidR="008A0CE1" w:rsidRPr="008A0CE1" w:rsidRDefault="008A0CE1" w:rsidP="008A0CE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8A0CE1">
        <w:rPr>
          <w:rFonts w:asciiTheme="majorBidi" w:hAnsiTheme="majorBidi" w:cstheme="majorBidi"/>
          <w:color w:val="000000"/>
          <w:sz w:val="28"/>
          <w:szCs w:val="28"/>
        </w:rPr>
        <w:t xml:space="preserve">  border-collapse: </w:t>
      </w:r>
      <w:proofErr w:type="gramStart"/>
      <w:r w:rsidRPr="008A0CE1">
        <w:rPr>
          <w:rFonts w:asciiTheme="majorBidi" w:hAnsiTheme="majorBidi" w:cstheme="majorBidi"/>
          <w:color w:val="000000"/>
          <w:sz w:val="28"/>
          <w:szCs w:val="28"/>
        </w:rPr>
        <w:t>collapse;</w:t>
      </w:r>
      <w:proofErr w:type="gramEnd"/>
    </w:p>
    <w:p w14:paraId="75ACF0D4" w14:textId="77777777" w:rsidR="008A0CE1" w:rsidRPr="008A0CE1" w:rsidRDefault="008A0CE1" w:rsidP="008A0CE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8A0CE1">
        <w:rPr>
          <w:rFonts w:asciiTheme="majorBidi" w:hAnsiTheme="majorBidi" w:cstheme="majorBidi"/>
          <w:color w:val="000000"/>
          <w:sz w:val="28"/>
          <w:szCs w:val="28"/>
        </w:rPr>
        <w:t>}</w:t>
      </w:r>
    </w:p>
    <w:p w14:paraId="069FDE72" w14:textId="77777777" w:rsidR="008A0CE1" w:rsidRPr="008A0CE1" w:rsidRDefault="008A0CE1" w:rsidP="008A0CE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8A0CE1">
        <w:rPr>
          <w:rFonts w:asciiTheme="majorBidi" w:hAnsiTheme="majorBidi" w:cstheme="majorBidi"/>
          <w:color w:val="000000"/>
          <w:sz w:val="28"/>
          <w:szCs w:val="28"/>
        </w:rPr>
        <w:t>&lt;/style&gt;</w:t>
      </w:r>
    </w:p>
    <w:p w14:paraId="3E255E68" w14:textId="77777777" w:rsidR="007E3358" w:rsidRDefault="008A0CE1" w:rsidP="008A0CE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8A0CE1">
        <w:rPr>
          <w:rFonts w:asciiTheme="majorBidi" w:hAnsiTheme="majorBidi" w:cstheme="majorBidi"/>
          <w:color w:val="000000"/>
          <w:sz w:val="28"/>
          <w:szCs w:val="28"/>
        </w:rPr>
        <w:t>&lt;/head&gt;</w:t>
      </w:r>
    </w:p>
    <w:p w14:paraId="3AA38EF4" w14:textId="77777777" w:rsidR="0097579F" w:rsidRPr="0097579F" w:rsidRDefault="0097579F" w:rsidP="0097579F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29" w:name="_Toc75603556"/>
      <w:r w:rsidRPr="0097579F">
        <w:rPr>
          <w:rFonts w:asciiTheme="majorBidi" w:hAnsiTheme="majorBidi" w:cstheme="majorBidi"/>
          <w:color w:val="000000"/>
        </w:rPr>
        <w:t>HTML Table - Add Cell Padding</w:t>
      </w:r>
      <w:r>
        <w:rPr>
          <w:rFonts w:asciiTheme="majorBidi" w:hAnsiTheme="majorBidi" w:cstheme="majorBidi"/>
          <w:color w:val="000000"/>
        </w:rPr>
        <w:t>:</w:t>
      </w:r>
      <w:bookmarkEnd w:id="29"/>
    </w:p>
    <w:p w14:paraId="2FAFF1F2" w14:textId="77777777" w:rsidR="0097579F" w:rsidRPr="0097579F" w:rsidRDefault="0097579F" w:rsidP="0097579F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97579F">
        <w:rPr>
          <w:rFonts w:asciiTheme="majorBidi" w:hAnsiTheme="majorBidi" w:cstheme="majorBidi"/>
          <w:color w:val="000000"/>
          <w:sz w:val="28"/>
          <w:szCs w:val="28"/>
        </w:rPr>
        <w:t>Cell padding specifies the space between the cell content and its borders.</w:t>
      </w:r>
    </w:p>
    <w:p w14:paraId="0BE19973" w14:textId="77777777" w:rsidR="0097579F" w:rsidRPr="0097579F" w:rsidRDefault="0097579F" w:rsidP="0097579F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97579F">
        <w:rPr>
          <w:rFonts w:asciiTheme="majorBidi" w:hAnsiTheme="majorBidi" w:cstheme="majorBidi"/>
          <w:color w:val="000000"/>
          <w:sz w:val="28"/>
          <w:szCs w:val="28"/>
        </w:rPr>
        <w:t>If you do not specify a padding, the table cells will be displayed without padding.</w:t>
      </w:r>
    </w:p>
    <w:p w14:paraId="68C87DA8" w14:textId="77777777" w:rsidR="0097579F" w:rsidRDefault="0097579F" w:rsidP="0097579F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97579F">
        <w:rPr>
          <w:rFonts w:asciiTheme="majorBidi" w:hAnsiTheme="majorBidi" w:cstheme="majorBidi"/>
          <w:color w:val="000000"/>
          <w:sz w:val="28"/>
          <w:szCs w:val="28"/>
        </w:rPr>
        <w:t>To set the padding, use the CSS </w:t>
      </w:r>
      <w:r w:rsidRPr="0097579F">
        <w:rPr>
          <w:rStyle w:val="HTMLCode"/>
          <w:rFonts w:asciiTheme="majorBidi" w:hAnsiTheme="majorBidi" w:cstheme="majorBidi"/>
          <w:color w:val="DC143C"/>
          <w:sz w:val="28"/>
          <w:szCs w:val="28"/>
        </w:rPr>
        <w:t>padding</w:t>
      </w:r>
      <w:r w:rsidRPr="0097579F">
        <w:rPr>
          <w:rFonts w:asciiTheme="majorBidi" w:hAnsiTheme="majorBidi" w:cstheme="majorBidi"/>
          <w:color w:val="000000"/>
          <w:sz w:val="28"/>
          <w:szCs w:val="28"/>
        </w:rPr>
        <w:t> property:</w:t>
      </w:r>
    </w:p>
    <w:p w14:paraId="6E898EAA" w14:textId="77777777" w:rsidR="00416274" w:rsidRPr="00416274" w:rsidRDefault="00416274" w:rsidP="004162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274">
        <w:rPr>
          <w:rFonts w:asciiTheme="majorBidi" w:hAnsiTheme="majorBidi" w:cstheme="majorBidi"/>
          <w:color w:val="000000"/>
          <w:sz w:val="28"/>
          <w:szCs w:val="28"/>
        </w:rPr>
        <w:t>&lt;head&gt;</w:t>
      </w:r>
    </w:p>
    <w:p w14:paraId="2E32FA88" w14:textId="77777777" w:rsidR="00416274" w:rsidRPr="00416274" w:rsidRDefault="00416274" w:rsidP="004162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lastRenderedPageBreak/>
        <w:drawing>
          <wp:anchor distT="0" distB="0" distL="114300" distR="114300" simplePos="0" relativeHeight="251678720" behindDoc="0" locked="0" layoutInCell="1" allowOverlap="1" wp14:anchorId="4184627C" wp14:editId="0EC2F5EF">
            <wp:simplePos x="0" y="0"/>
            <wp:positionH relativeFrom="column">
              <wp:posOffset>2187245</wp:posOffset>
            </wp:positionH>
            <wp:positionV relativeFrom="paragraph">
              <wp:posOffset>6985</wp:posOffset>
            </wp:positionV>
            <wp:extent cx="4337050" cy="2377440"/>
            <wp:effectExtent l="0" t="0" r="6350" b="381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4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705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16274">
        <w:rPr>
          <w:rFonts w:asciiTheme="majorBidi" w:hAnsiTheme="majorBidi" w:cstheme="majorBidi"/>
          <w:color w:val="000000"/>
          <w:sz w:val="28"/>
          <w:szCs w:val="28"/>
        </w:rPr>
        <w:t>&lt;style&gt;</w:t>
      </w:r>
    </w:p>
    <w:p w14:paraId="74C20719" w14:textId="77777777" w:rsidR="00416274" w:rsidRPr="00416274" w:rsidRDefault="00416274" w:rsidP="004162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274">
        <w:rPr>
          <w:rFonts w:asciiTheme="majorBidi" w:hAnsiTheme="majorBidi" w:cstheme="majorBidi"/>
          <w:color w:val="000000"/>
          <w:sz w:val="28"/>
          <w:szCs w:val="28"/>
        </w:rPr>
        <w:t xml:space="preserve">table, </w:t>
      </w:r>
      <w:proofErr w:type="spellStart"/>
      <w:r w:rsidRPr="00416274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416274">
        <w:rPr>
          <w:rFonts w:asciiTheme="majorBidi" w:hAnsiTheme="majorBidi" w:cstheme="majorBidi"/>
          <w:color w:val="000000"/>
          <w:sz w:val="28"/>
          <w:szCs w:val="28"/>
        </w:rPr>
        <w:t>, td {</w:t>
      </w:r>
    </w:p>
    <w:p w14:paraId="5297462A" w14:textId="77777777" w:rsidR="00416274" w:rsidRPr="00416274" w:rsidRDefault="00416274" w:rsidP="004162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274">
        <w:rPr>
          <w:rFonts w:asciiTheme="majorBidi" w:hAnsiTheme="majorBidi" w:cstheme="majorBidi"/>
          <w:color w:val="000000"/>
          <w:sz w:val="28"/>
          <w:szCs w:val="28"/>
        </w:rPr>
        <w:t xml:space="preserve">  border: 1px solid </w:t>
      </w:r>
      <w:proofErr w:type="gramStart"/>
      <w:r w:rsidRPr="00416274">
        <w:rPr>
          <w:rFonts w:asciiTheme="majorBidi" w:hAnsiTheme="majorBidi" w:cstheme="majorBidi"/>
          <w:color w:val="000000"/>
          <w:sz w:val="28"/>
          <w:szCs w:val="28"/>
        </w:rPr>
        <w:t>black;</w:t>
      </w:r>
      <w:proofErr w:type="gramEnd"/>
    </w:p>
    <w:p w14:paraId="106B8B4F" w14:textId="77777777" w:rsidR="00416274" w:rsidRPr="00416274" w:rsidRDefault="00416274" w:rsidP="004162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274">
        <w:rPr>
          <w:rFonts w:asciiTheme="majorBidi" w:hAnsiTheme="majorBidi" w:cstheme="majorBidi"/>
          <w:color w:val="000000"/>
          <w:sz w:val="28"/>
          <w:szCs w:val="28"/>
        </w:rPr>
        <w:t xml:space="preserve">  border-collapse: </w:t>
      </w:r>
      <w:proofErr w:type="gramStart"/>
      <w:r w:rsidRPr="00416274">
        <w:rPr>
          <w:rFonts w:asciiTheme="majorBidi" w:hAnsiTheme="majorBidi" w:cstheme="majorBidi"/>
          <w:color w:val="000000"/>
          <w:sz w:val="28"/>
          <w:szCs w:val="28"/>
        </w:rPr>
        <w:t>collapse;</w:t>
      </w:r>
      <w:proofErr w:type="gramEnd"/>
    </w:p>
    <w:p w14:paraId="08CC0535" w14:textId="77777777" w:rsidR="00416274" w:rsidRPr="00416274" w:rsidRDefault="00416274" w:rsidP="004162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274">
        <w:rPr>
          <w:rFonts w:asciiTheme="majorBidi" w:hAnsiTheme="majorBidi" w:cstheme="majorBidi"/>
          <w:color w:val="000000"/>
          <w:sz w:val="28"/>
          <w:szCs w:val="28"/>
        </w:rPr>
        <w:t>}</w:t>
      </w:r>
    </w:p>
    <w:p w14:paraId="15F07BE0" w14:textId="77777777" w:rsidR="00416274" w:rsidRPr="00416274" w:rsidRDefault="00416274" w:rsidP="004162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proofErr w:type="spellStart"/>
      <w:r w:rsidRPr="00416274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416274">
        <w:rPr>
          <w:rFonts w:asciiTheme="majorBidi" w:hAnsiTheme="majorBidi" w:cstheme="majorBidi"/>
          <w:color w:val="000000"/>
          <w:sz w:val="28"/>
          <w:szCs w:val="28"/>
        </w:rPr>
        <w:t>, td {</w:t>
      </w:r>
    </w:p>
    <w:p w14:paraId="45CD0E00" w14:textId="77777777" w:rsidR="00416274" w:rsidRPr="00416274" w:rsidRDefault="00416274" w:rsidP="004162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274">
        <w:rPr>
          <w:rFonts w:asciiTheme="majorBidi" w:hAnsiTheme="majorBidi" w:cstheme="majorBidi"/>
          <w:color w:val="000000"/>
          <w:sz w:val="28"/>
          <w:szCs w:val="28"/>
        </w:rPr>
        <w:t xml:space="preserve">  padding: </w:t>
      </w:r>
      <w:proofErr w:type="gramStart"/>
      <w:r w:rsidRPr="00416274">
        <w:rPr>
          <w:rFonts w:asciiTheme="majorBidi" w:hAnsiTheme="majorBidi" w:cstheme="majorBidi"/>
          <w:color w:val="000000"/>
          <w:sz w:val="28"/>
          <w:szCs w:val="28"/>
        </w:rPr>
        <w:t>15px;</w:t>
      </w:r>
      <w:proofErr w:type="gramEnd"/>
    </w:p>
    <w:p w14:paraId="669EF6BB" w14:textId="77777777" w:rsidR="00416274" w:rsidRPr="00416274" w:rsidRDefault="00416274" w:rsidP="004162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274">
        <w:rPr>
          <w:rFonts w:asciiTheme="majorBidi" w:hAnsiTheme="majorBidi" w:cstheme="majorBidi"/>
          <w:color w:val="000000"/>
          <w:sz w:val="28"/>
          <w:szCs w:val="28"/>
        </w:rPr>
        <w:t>}</w:t>
      </w:r>
    </w:p>
    <w:p w14:paraId="7B6C50E0" w14:textId="77777777" w:rsidR="00416274" w:rsidRPr="00416274" w:rsidRDefault="00416274" w:rsidP="004162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274">
        <w:rPr>
          <w:rFonts w:asciiTheme="majorBidi" w:hAnsiTheme="majorBidi" w:cstheme="majorBidi"/>
          <w:color w:val="000000"/>
          <w:sz w:val="28"/>
          <w:szCs w:val="28"/>
        </w:rPr>
        <w:t>&lt;/style&gt;</w:t>
      </w:r>
    </w:p>
    <w:p w14:paraId="0567A5A1" w14:textId="77777777" w:rsidR="0097579F" w:rsidRPr="0097579F" w:rsidRDefault="00416274" w:rsidP="00416274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416274">
        <w:rPr>
          <w:rFonts w:asciiTheme="majorBidi" w:hAnsiTheme="majorBidi" w:cstheme="majorBidi"/>
          <w:color w:val="000000"/>
          <w:sz w:val="28"/>
          <w:szCs w:val="28"/>
        </w:rPr>
        <w:t>&lt;/head&gt;</w:t>
      </w:r>
    </w:p>
    <w:p w14:paraId="7449B587" w14:textId="77777777" w:rsidR="008A0CE1" w:rsidRPr="007E3358" w:rsidRDefault="008A0CE1" w:rsidP="008A0CE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</w:p>
    <w:p w14:paraId="4AC5E40B" w14:textId="77777777" w:rsidR="001A3083" w:rsidRPr="001A3083" w:rsidRDefault="001A3083" w:rsidP="001A3083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30" w:name="_Toc75603557"/>
      <w:r w:rsidRPr="001A3083">
        <w:rPr>
          <w:rFonts w:asciiTheme="majorBidi" w:hAnsiTheme="majorBidi" w:cstheme="majorBidi"/>
          <w:color w:val="000000"/>
        </w:rPr>
        <w:t>HTML Table - Left-align Headings</w:t>
      </w:r>
      <w:r>
        <w:rPr>
          <w:rFonts w:asciiTheme="majorBidi" w:hAnsiTheme="majorBidi" w:cstheme="majorBidi"/>
          <w:color w:val="000000"/>
        </w:rPr>
        <w:t>:</w:t>
      </w:r>
      <w:bookmarkEnd w:id="30"/>
    </w:p>
    <w:p w14:paraId="24CA5855" w14:textId="77777777" w:rsidR="001A3083" w:rsidRPr="001A3083" w:rsidRDefault="001A3083" w:rsidP="001A308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1A3083">
        <w:rPr>
          <w:rFonts w:asciiTheme="majorBidi" w:hAnsiTheme="majorBidi" w:cstheme="majorBidi"/>
          <w:color w:val="000000"/>
          <w:sz w:val="28"/>
          <w:szCs w:val="28"/>
        </w:rPr>
        <w:t>By default, table headings are bold and centered.</w:t>
      </w:r>
    </w:p>
    <w:p w14:paraId="01AB82A9" w14:textId="77777777" w:rsidR="001A3083" w:rsidRDefault="001A3083" w:rsidP="001A308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1A3083">
        <w:rPr>
          <w:rFonts w:asciiTheme="majorBidi" w:hAnsiTheme="majorBidi" w:cstheme="majorBidi"/>
          <w:color w:val="000000"/>
          <w:sz w:val="28"/>
          <w:szCs w:val="28"/>
        </w:rPr>
        <w:t>To left-align the table headings, use the CSS </w:t>
      </w:r>
      <w:r w:rsidRPr="001A3083">
        <w:rPr>
          <w:rStyle w:val="HTMLCode"/>
          <w:rFonts w:asciiTheme="majorBidi" w:hAnsiTheme="majorBidi" w:cstheme="majorBidi"/>
          <w:color w:val="DC143C"/>
          <w:sz w:val="28"/>
          <w:szCs w:val="28"/>
        </w:rPr>
        <w:t>text-align</w:t>
      </w:r>
      <w:r w:rsidRPr="001A3083">
        <w:rPr>
          <w:rFonts w:asciiTheme="majorBidi" w:hAnsiTheme="majorBidi" w:cstheme="majorBidi"/>
          <w:color w:val="000000"/>
          <w:sz w:val="28"/>
          <w:szCs w:val="28"/>
        </w:rPr>
        <w:t> property:</w:t>
      </w:r>
    </w:p>
    <w:p w14:paraId="2BC02F57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EA41C7">
        <w:rPr>
          <w:rFonts w:asciiTheme="majorBidi" w:hAnsiTheme="majorBidi" w:cstheme="majorBidi"/>
          <w:color w:val="000000"/>
          <w:sz w:val="28"/>
          <w:szCs w:val="28"/>
        </w:rPr>
        <w:t>&lt;head&gt;</w:t>
      </w:r>
    </w:p>
    <w:p w14:paraId="06E4DAF4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EA41C7">
        <w:rPr>
          <w:rFonts w:asciiTheme="majorBidi" w:hAnsiTheme="majorBidi" w:cstheme="majorBidi"/>
          <w:color w:val="000000"/>
          <w:sz w:val="28"/>
          <w:szCs w:val="28"/>
        </w:rPr>
        <w:t>&lt;style&gt;</w:t>
      </w:r>
    </w:p>
    <w:p w14:paraId="14B06B8E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EA41C7">
        <w:rPr>
          <w:rFonts w:asciiTheme="majorBidi" w:hAnsiTheme="majorBidi" w:cstheme="majorBidi"/>
          <w:color w:val="000000"/>
          <w:sz w:val="28"/>
          <w:szCs w:val="28"/>
        </w:rPr>
        <w:t xml:space="preserve">table, </w:t>
      </w:r>
      <w:proofErr w:type="spellStart"/>
      <w:r w:rsidRPr="00EA41C7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EA41C7">
        <w:rPr>
          <w:rFonts w:asciiTheme="majorBidi" w:hAnsiTheme="majorBidi" w:cstheme="majorBidi"/>
          <w:color w:val="000000"/>
          <w:sz w:val="28"/>
          <w:szCs w:val="28"/>
        </w:rPr>
        <w:t>, td {</w:t>
      </w:r>
    </w:p>
    <w:p w14:paraId="4F1AE0CE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EA41C7">
        <w:rPr>
          <w:rFonts w:asciiTheme="majorBidi" w:hAnsiTheme="majorBidi" w:cstheme="majorBidi"/>
          <w:color w:val="000000"/>
          <w:sz w:val="28"/>
          <w:szCs w:val="28"/>
        </w:rPr>
        <w:t xml:space="preserve">  border: 1px solid </w:t>
      </w:r>
      <w:proofErr w:type="gramStart"/>
      <w:r w:rsidRPr="00EA41C7">
        <w:rPr>
          <w:rFonts w:asciiTheme="majorBidi" w:hAnsiTheme="majorBidi" w:cstheme="majorBidi"/>
          <w:color w:val="000000"/>
          <w:sz w:val="28"/>
          <w:szCs w:val="28"/>
        </w:rPr>
        <w:t>black;</w:t>
      </w:r>
      <w:proofErr w:type="gramEnd"/>
    </w:p>
    <w:p w14:paraId="552F1DD8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EA41C7">
        <w:rPr>
          <w:rFonts w:asciiTheme="majorBidi" w:hAnsiTheme="majorBidi" w:cstheme="majorBidi"/>
          <w:color w:val="000000"/>
          <w:sz w:val="28"/>
          <w:szCs w:val="28"/>
        </w:rPr>
        <w:t xml:space="preserve">  border-collapse: </w:t>
      </w:r>
      <w:proofErr w:type="gramStart"/>
      <w:r w:rsidRPr="00EA41C7">
        <w:rPr>
          <w:rFonts w:asciiTheme="majorBidi" w:hAnsiTheme="majorBidi" w:cstheme="majorBidi"/>
          <w:color w:val="000000"/>
          <w:sz w:val="28"/>
          <w:szCs w:val="28"/>
        </w:rPr>
        <w:t>collapse;</w:t>
      </w:r>
      <w:proofErr w:type="gramEnd"/>
    </w:p>
    <w:p w14:paraId="0B98CD99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EA41C7">
        <w:rPr>
          <w:rFonts w:asciiTheme="majorBidi" w:hAnsiTheme="majorBidi" w:cstheme="majorBidi"/>
          <w:color w:val="000000"/>
          <w:sz w:val="28"/>
          <w:szCs w:val="28"/>
        </w:rPr>
        <w:t>}</w:t>
      </w:r>
    </w:p>
    <w:p w14:paraId="0014302A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proofErr w:type="spellStart"/>
      <w:r w:rsidRPr="00EA41C7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EA41C7">
        <w:rPr>
          <w:rFonts w:asciiTheme="majorBidi" w:hAnsiTheme="majorBidi" w:cstheme="majorBidi"/>
          <w:color w:val="000000"/>
          <w:sz w:val="28"/>
          <w:szCs w:val="28"/>
        </w:rPr>
        <w:t>, td {</w:t>
      </w:r>
    </w:p>
    <w:p w14:paraId="21887CF9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lastRenderedPageBreak/>
        <w:drawing>
          <wp:anchor distT="0" distB="0" distL="114300" distR="114300" simplePos="0" relativeHeight="251679744" behindDoc="0" locked="0" layoutInCell="1" allowOverlap="1" wp14:anchorId="68617EDB" wp14:editId="7F4C77C3">
            <wp:simplePos x="0" y="0"/>
            <wp:positionH relativeFrom="margin">
              <wp:posOffset>1638300</wp:posOffset>
            </wp:positionH>
            <wp:positionV relativeFrom="paragraph">
              <wp:posOffset>6985</wp:posOffset>
            </wp:positionV>
            <wp:extent cx="4864735" cy="204089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5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4735" cy="2040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A41C7">
        <w:rPr>
          <w:rFonts w:asciiTheme="majorBidi" w:hAnsiTheme="majorBidi" w:cstheme="majorBidi"/>
          <w:color w:val="000000"/>
          <w:sz w:val="28"/>
          <w:szCs w:val="28"/>
        </w:rPr>
        <w:t xml:space="preserve">  padding: </w:t>
      </w:r>
      <w:proofErr w:type="gramStart"/>
      <w:r w:rsidRPr="00EA41C7">
        <w:rPr>
          <w:rFonts w:asciiTheme="majorBidi" w:hAnsiTheme="majorBidi" w:cstheme="majorBidi"/>
          <w:color w:val="000000"/>
          <w:sz w:val="28"/>
          <w:szCs w:val="28"/>
        </w:rPr>
        <w:t>5px;</w:t>
      </w:r>
      <w:proofErr w:type="gramEnd"/>
    </w:p>
    <w:p w14:paraId="0C2F1B67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EA41C7">
        <w:rPr>
          <w:rFonts w:asciiTheme="majorBidi" w:hAnsiTheme="majorBidi" w:cstheme="majorBidi"/>
          <w:color w:val="000000"/>
          <w:sz w:val="28"/>
          <w:szCs w:val="28"/>
        </w:rPr>
        <w:t>}</w:t>
      </w:r>
    </w:p>
    <w:p w14:paraId="063AEF5A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proofErr w:type="spellStart"/>
      <w:r w:rsidRPr="00EA41C7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EA41C7">
        <w:rPr>
          <w:rFonts w:asciiTheme="majorBidi" w:hAnsiTheme="majorBidi" w:cstheme="majorBidi"/>
          <w:color w:val="000000"/>
          <w:sz w:val="28"/>
          <w:szCs w:val="28"/>
        </w:rPr>
        <w:t xml:space="preserve"> {</w:t>
      </w:r>
    </w:p>
    <w:p w14:paraId="1DFCF443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EA41C7">
        <w:rPr>
          <w:rFonts w:asciiTheme="majorBidi" w:hAnsiTheme="majorBidi" w:cstheme="majorBidi"/>
          <w:color w:val="000000"/>
          <w:sz w:val="28"/>
          <w:szCs w:val="28"/>
        </w:rPr>
        <w:t xml:space="preserve">  text-align: </w:t>
      </w:r>
      <w:proofErr w:type="gramStart"/>
      <w:r w:rsidRPr="00EA41C7">
        <w:rPr>
          <w:rFonts w:asciiTheme="majorBidi" w:hAnsiTheme="majorBidi" w:cstheme="majorBidi"/>
          <w:color w:val="000000"/>
          <w:sz w:val="28"/>
          <w:szCs w:val="28"/>
        </w:rPr>
        <w:t>left;</w:t>
      </w:r>
      <w:proofErr w:type="gramEnd"/>
    </w:p>
    <w:p w14:paraId="0C337A65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EA41C7">
        <w:rPr>
          <w:rFonts w:asciiTheme="majorBidi" w:hAnsiTheme="majorBidi" w:cstheme="majorBidi"/>
          <w:color w:val="000000"/>
          <w:sz w:val="28"/>
          <w:szCs w:val="28"/>
        </w:rPr>
        <w:t>}</w:t>
      </w:r>
    </w:p>
    <w:p w14:paraId="2DEB362E" w14:textId="77777777" w:rsidR="00EA41C7" w:rsidRPr="00EA41C7" w:rsidRDefault="00EA41C7" w:rsidP="00EA41C7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EA41C7">
        <w:rPr>
          <w:rFonts w:asciiTheme="majorBidi" w:hAnsiTheme="majorBidi" w:cstheme="majorBidi"/>
          <w:color w:val="000000"/>
          <w:sz w:val="28"/>
          <w:szCs w:val="28"/>
        </w:rPr>
        <w:t>&lt;/style&gt;</w:t>
      </w:r>
    </w:p>
    <w:p w14:paraId="338A531C" w14:textId="77777777" w:rsidR="001A3083" w:rsidRPr="001A3083" w:rsidRDefault="00EA41C7" w:rsidP="00EA41C7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EA41C7">
        <w:rPr>
          <w:rFonts w:asciiTheme="majorBidi" w:hAnsiTheme="majorBidi" w:cstheme="majorBidi"/>
          <w:color w:val="000000"/>
          <w:sz w:val="28"/>
          <w:szCs w:val="28"/>
        </w:rPr>
        <w:t>&lt;/head&gt;</w:t>
      </w:r>
    </w:p>
    <w:p w14:paraId="5CA32F30" w14:textId="77777777" w:rsidR="00B0657E" w:rsidRPr="00B0657E" w:rsidRDefault="00B0657E" w:rsidP="00B0657E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31" w:name="_Toc75603558"/>
      <w:r w:rsidRPr="00B0657E">
        <w:rPr>
          <w:rFonts w:asciiTheme="majorBidi" w:hAnsiTheme="majorBidi" w:cstheme="majorBidi"/>
          <w:color w:val="000000"/>
        </w:rPr>
        <w:t>HTML Table - Add Border Spacing</w:t>
      </w:r>
      <w:r>
        <w:rPr>
          <w:rFonts w:asciiTheme="majorBidi" w:hAnsiTheme="majorBidi" w:cstheme="majorBidi"/>
          <w:color w:val="000000"/>
        </w:rPr>
        <w:t>:</w:t>
      </w:r>
      <w:bookmarkEnd w:id="31"/>
    </w:p>
    <w:p w14:paraId="7B56325B" w14:textId="77777777" w:rsidR="00B0657E" w:rsidRPr="00B0657E" w:rsidRDefault="00B0657E" w:rsidP="00B0657E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B0657E">
        <w:rPr>
          <w:rFonts w:asciiTheme="majorBidi" w:hAnsiTheme="majorBidi" w:cstheme="majorBidi"/>
          <w:color w:val="000000"/>
          <w:sz w:val="28"/>
          <w:szCs w:val="28"/>
        </w:rPr>
        <w:t>Border spacing specifies the space between the cells.</w:t>
      </w:r>
    </w:p>
    <w:p w14:paraId="34D6B8CE" w14:textId="77777777" w:rsidR="00B0657E" w:rsidRDefault="00B0657E" w:rsidP="00B0657E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B0657E">
        <w:rPr>
          <w:rFonts w:asciiTheme="majorBidi" w:hAnsiTheme="majorBidi" w:cstheme="majorBidi"/>
          <w:color w:val="000000"/>
          <w:sz w:val="28"/>
          <w:szCs w:val="28"/>
        </w:rPr>
        <w:t>To set the border spacing for a table, use the CSS </w:t>
      </w:r>
      <w:r w:rsidRPr="00B0657E">
        <w:rPr>
          <w:rStyle w:val="HTMLCode"/>
          <w:rFonts w:asciiTheme="majorBidi" w:hAnsiTheme="majorBidi" w:cstheme="majorBidi"/>
          <w:color w:val="DC143C"/>
          <w:sz w:val="28"/>
          <w:szCs w:val="28"/>
        </w:rPr>
        <w:t>border-spacing</w:t>
      </w:r>
      <w:r w:rsidRPr="00B0657E">
        <w:rPr>
          <w:rFonts w:asciiTheme="majorBidi" w:hAnsiTheme="majorBidi" w:cstheme="majorBidi"/>
          <w:color w:val="000000"/>
          <w:sz w:val="28"/>
          <w:szCs w:val="28"/>
        </w:rPr>
        <w:t> property:</w:t>
      </w:r>
    </w:p>
    <w:p w14:paraId="2C7C9878" w14:textId="77777777" w:rsidR="00416615" w:rsidRPr="00416615" w:rsidRDefault="00416615" w:rsidP="00416615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drawing>
          <wp:anchor distT="0" distB="0" distL="114300" distR="114300" simplePos="0" relativeHeight="251680768" behindDoc="0" locked="0" layoutInCell="1" allowOverlap="1" wp14:anchorId="339B7CBC" wp14:editId="6F0D0CBD">
            <wp:simplePos x="0" y="0"/>
            <wp:positionH relativeFrom="column">
              <wp:posOffset>2482088</wp:posOffset>
            </wp:positionH>
            <wp:positionV relativeFrom="paragraph">
              <wp:posOffset>269774</wp:posOffset>
            </wp:positionV>
            <wp:extent cx="3753485" cy="2223770"/>
            <wp:effectExtent l="0" t="0" r="0" b="508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26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485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16615">
        <w:rPr>
          <w:rFonts w:asciiTheme="majorBidi" w:hAnsiTheme="majorBidi" w:cstheme="majorBidi"/>
          <w:color w:val="000000"/>
          <w:sz w:val="28"/>
          <w:szCs w:val="28"/>
        </w:rPr>
        <w:t>&lt;head&gt;</w:t>
      </w:r>
    </w:p>
    <w:p w14:paraId="42F20112" w14:textId="77777777" w:rsidR="00416615" w:rsidRPr="00416615" w:rsidRDefault="00416615" w:rsidP="00416615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615">
        <w:rPr>
          <w:rFonts w:asciiTheme="majorBidi" w:hAnsiTheme="majorBidi" w:cstheme="majorBidi"/>
          <w:color w:val="000000"/>
          <w:sz w:val="28"/>
          <w:szCs w:val="28"/>
        </w:rPr>
        <w:t>&lt;style&gt;</w:t>
      </w:r>
    </w:p>
    <w:p w14:paraId="591FE255" w14:textId="77777777" w:rsidR="00416615" w:rsidRPr="00416615" w:rsidRDefault="00416615" w:rsidP="00416615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615">
        <w:rPr>
          <w:rFonts w:asciiTheme="majorBidi" w:hAnsiTheme="majorBidi" w:cstheme="majorBidi"/>
          <w:color w:val="000000"/>
          <w:sz w:val="28"/>
          <w:szCs w:val="28"/>
        </w:rPr>
        <w:t xml:space="preserve">table, </w:t>
      </w:r>
      <w:proofErr w:type="spellStart"/>
      <w:r w:rsidRPr="00416615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416615">
        <w:rPr>
          <w:rFonts w:asciiTheme="majorBidi" w:hAnsiTheme="majorBidi" w:cstheme="majorBidi"/>
          <w:color w:val="000000"/>
          <w:sz w:val="28"/>
          <w:szCs w:val="28"/>
        </w:rPr>
        <w:t>, td {</w:t>
      </w:r>
    </w:p>
    <w:p w14:paraId="373ACC11" w14:textId="77777777" w:rsidR="00416615" w:rsidRPr="00416615" w:rsidRDefault="00416615" w:rsidP="00416615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615">
        <w:rPr>
          <w:rFonts w:asciiTheme="majorBidi" w:hAnsiTheme="majorBidi" w:cstheme="majorBidi"/>
          <w:color w:val="000000"/>
          <w:sz w:val="28"/>
          <w:szCs w:val="28"/>
        </w:rPr>
        <w:t xml:space="preserve">  border: 1px solid </w:t>
      </w:r>
      <w:proofErr w:type="gramStart"/>
      <w:r w:rsidRPr="00416615">
        <w:rPr>
          <w:rFonts w:asciiTheme="majorBidi" w:hAnsiTheme="majorBidi" w:cstheme="majorBidi"/>
          <w:color w:val="000000"/>
          <w:sz w:val="28"/>
          <w:szCs w:val="28"/>
        </w:rPr>
        <w:t>black;</w:t>
      </w:r>
      <w:proofErr w:type="gramEnd"/>
    </w:p>
    <w:p w14:paraId="65B3854F" w14:textId="77777777" w:rsidR="00416615" w:rsidRPr="00416615" w:rsidRDefault="00416615" w:rsidP="00416615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615">
        <w:rPr>
          <w:rFonts w:asciiTheme="majorBidi" w:hAnsiTheme="majorBidi" w:cstheme="majorBidi"/>
          <w:color w:val="000000"/>
          <w:sz w:val="28"/>
          <w:szCs w:val="28"/>
        </w:rPr>
        <w:t xml:space="preserve">  padding: </w:t>
      </w:r>
      <w:proofErr w:type="gramStart"/>
      <w:r w:rsidRPr="00416615">
        <w:rPr>
          <w:rFonts w:asciiTheme="majorBidi" w:hAnsiTheme="majorBidi" w:cstheme="majorBidi"/>
          <w:color w:val="000000"/>
          <w:sz w:val="28"/>
          <w:szCs w:val="28"/>
        </w:rPr>
        <w:t>5px;</w:t>
      </w:r>
      <w:proofErr w:type="gramEnd"/>
    </w:p>
    <w:p w14:paraId="330E1F70" w14:textId="77777777" w:rsidR="00416615" w:rsidRPr="00416615" w:rsidRDefault="00416615" w:rsidP="00416615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615">
        <w:rPr>
          <w:rFonts w:asciiTheme="majorBidi" w:hAnsiTheme="majorBidi" w:cstheme="majorBidi"/>
          <w:color w:val="000000"/>
          <w:sz w:val="28"/>
          <w:szCs w:val="28"/>
        </w:rPr>
        <w:t>}</w:t>
      </w:r>
    </w:p>
    <w:p w14:paraId="3FD8C934" w14:textId="77777777" w:rsidR="00416615" w:rsidRPr="00416615" w:rsidRDefault="00416615" w:rsidP="00416615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615">
        <w:rPr>
          <w:rFonts w:asciiTheme="majorBidi" w:hAnsiTheme="majorBidi" w:cstheme="majorBidi"/>
          <w:color w:val="000000"/>
          <w:sz w:val="28"/>
          <w:szCs w:val="28"/>
        </w:rPr>
        <w:t>table {</w:t>
      </w:r>
    </w:p>
    <w:p w14:paraId="7AABAE99" w14:textId="77777777" w:rsidR="00416615" w:rsidRPr="00416615" w:rsidRDefault="00416615" w:rsidP="00416615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615">
        <w:rPr>
          <w:rFonts w:asciiTheme="majorBidi" w:hAnsiTheme="majorBidi" w:cstheme="majorBidi"/>
          <w:color w:val="000000"/>
          <w:sz w:val="28"/>
          <w:szCs w:val="28"/>
        </w:rPr>
        <w:t xml:space="preserve">  border-spacing: </w:t>
      </w:r>
      <w:proofErr w:type="gramStart"/>
      <w:r w:rsidRPr="00416615">
        <w:rPr>
          <w:rFonts w:asciiTheme="majorBidi" w:hAnsiTheme="majorBidi" w:cstheme="majorBidi"/>
          <w:color w:val="000000"/>
          <w:sz w:val="28"/>
          <w:szCs w:val="28"/>
        </w:rPr>
        <w:t>15px;</w:t>
      </w:r>
      <w:proofErr w:type="gramEnd"/>
    </w:p>
    <w:p w14:paraId="27561433" w14:textId="77777777" w:rsidR="00416615" w:rsidRPr="00416615" w:rsidRDefault="00416615" w:rsidP="00416615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615">
        <w:rPr>
          <w:rFonts w:asciiTheme="majorBidi" w:hAnsiTheme="majorBidi" w:cstheme="majorBidi"/>
          <w:color w:val="000000"/>
          <w:sz w:val="28"/>
          <w:szCs w:val="28"/>
        </w:rPr>
        <w:t>}</w:t>
      </w:r>
    </w:p>
    <w:p w14:paraId="2C51C2AB" w14:textId="77777777" w:rsidR="00416615" w:rsidRPr="00416615" w:rsidRDefault="00416615" w:rsidP="00416615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416615">
        <w:rPr>
          <w:rFonts w:asciiTheme="majorBidi" w:hAnsiTheme="majorBidi" w:cstheme="majorBidi"/>
          <w:color w:val="000000"/>
          <w:sz w:val="28"/>
          <w:szCs w:val="28"/>
        </w:rPr>
        <w:t>&lt;/style&gt;</w:t>
      </w:r>
    </w:p>
    <w:p w14:paraId="57A5E14D" w14:textId="77777777" w:rsidR="00B0657E" w:rsidRPr="00B0657E" w:rsidRDefault="00416615" w:rsidP="00416615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416615">
        <w:rPr>
          <w:rFonts w:asciiTheme="majorBidi" w:hAnsiTheme="majorBidi" w:cstheme="majorBidi"/>
          <w:color w:val="000000"/>
          <w:sz w:val="28"/>
          <w:szCs w:val="28"/>
        </w:rPr>
        <w:t>&lt;/head&gt;</w:t>
      </w:r>
    </w:p>
    <w:p w14:paraId="11C1363F" w14:textId="77777777" w:rsidR="00A667BF" w:rsidRPr="00A667BF" w:rsidRDefault="00A667BF" w:rsidP="00A667BF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32" w:name="_Toc75603559"/>
      <w:r w:rsidRPr="00A667BF">
        <w:rPr>
          <w:rFonts w:asciiTheme="majorBidi" w:hAnsiTheme="majorBidi" w:cstheme="majorBidi"/>
          <w:color w:val="000000"/>
        </w:rPr>
        <w:lastRenderedPageBreak/>
        <w:t>HTML Table - Cell that Spans Many Columns</w:t>
      </w:r>
      <w:r>
        <w:rPr>
          <w:rFonts w:asciiTheme="majorBidi" w:hAnsiTheme="majorBidi" w:cstheme="majorBidi"/>
          <w:color w:val="000000"/>
        </w:rPr>
        <w:t>:</w:t>
      </w:r>
      <w:bookmarkEnd w:id="32"/>
    </w:p>
    <w:p w14:paraId="3C4AB83F" w14:textId="77777777" w:rsidR="00A667BF" w:rsidRDefault="00A667BF" w:rsidP="00A667BF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A667BF">
        <w:rPr>
          <w:rFonts w:asciiTheme="majorBidi" w:hAnsiTheme="majorBidi" w:cstheme="majorBidi"/>
          <w:color w:val="000000"/>
          <w:sz w:val="28"/>
          <w:szCs w:val="28"/>
        </w:rPr>
        <w:t>To make a cell span more than one column, use the </w:t>
      </w:r>
      <w:proofErr w:type="spellStart"/>
      <w:r w:rsidRPr="00A667BF">
        <w:rPr>
          <w:rStyle w:val="HTMLCode"/>
          <w:rFonts w:asciiTheme="majorBidi" w:hAnsiTheme="majorBidi" w:cstheme="majorBidi"/>
          <w:color w:val="DC143C"/>
          <w:sz w:val="28"/>
          <w:szCs w:val="28"/>
        </w:rPr>
        <w:t>colspan</w:t>
      </w:r>
      <w:proofErr w:type="spellEnd"/>
      <w:r w:rsidRPr="00A667BF">
        <w:rPr>
          <w:rFonts w:asciiTheme="majorBidi" w:hAnsiTheme="majorBidi" w:cstheme="majorBidi"/>
          <w:color w:val="000000"/>
          <w:sz w:val="28"/>
          <w:szCs w:val="28"/>
        </w:rPr>
        <w:t> attribute:</w:t>
      </w:r>
    </w:p>
    <w:p w14:paraId="198B2CEB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&lt;!DOCTYPE html&gt;</w:t>
      </w:r>
    </w:p>
    <w:p w14:paraId="0B46F9A8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drawing>
          <wp:anchor distT="0" distB="0" distL="114300" distR="114300" simplePos="0" relativeHeight="251681792" behindDoc="0" locked="0" layoutInCell="1" allowOverlap="1" wp14:anchorId="62AEA3B2" wp14:editId="60CAD960">
            <wp:simplePos x="0" y="0"/>
            <wp:positionH relativeFrom="margin">
              <wp:posOffset>1770380</wp:posOffset>
            </wp:positionH>
            <wp:positionV relativeFrom="paragraph">
              <wp:posOffset>5715</wp:posOffset>
            </wp:positionV>
            <wp:extent cx="4793615" cy="1447800"/>
            <wp:effectExtent l="0" t="0" r="6985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7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361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B0C91">
        <w:rPr>
          <w:rFonts w:asciiTheme="majorBidi" w:hAnsiTheme="majorBidi" w:cstheme="majorBidi"/>
          <w:color w:val="000000"/>
          <w:sz w:val="28"/>
          <w:szCs w:val="28"/>
        </w:rPr>
        <w:t>&lt;html&gt;</w:t>
      </w:r>
    </w:p>
    <w:p w14:paraId="3CE4640B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&lt;head&gt;</w:t>
      </w:r>
    </w:p>
    <w:p w14:paraId="20DED4D0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&lt;style&gt;</w:t>
      </w:r>
    </w:p>
    <w:p w14:paraId="1F96E8BC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table, </w:t>
      </w:r>
      <w:proofErr w:type="spellStart"/>
      <w:r w:rsidRPr="00AB0C91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AB0C91">
        <w:rPr>
          <w:rFonts w:asciiTheme="majorBidi" w:hAnsiTheme="majorBidi" w:cstheme="majorBidi"/>
          <w:color w:val="000000"/>
          <w:sz w:val="28"/>
          <w:szCs w:val="28"/>
        </w:rPr>
        <w:t>, td {</w:t>
      </w:r>
    </w:p>
    <w:p w14:paraId="7B6B3E79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border: 1px solid </w:t>
      </w:r>
      <w:proofErr w:type="gramStart"/>
      <w:r w:rsidRPr="00AB0C91">
        <w:rPr>
          <w:rFonts w:asciiTheme="majorBidi" w:hAnsiTheme="majorBidi" w:cstheme="majorBidi"/>
          <w:color w:val="000000"/>
          <w:sz w:val="28"/>
          <w:szCs w:val="28"/>
        </w:rPr>
        <w:t>black;</w:t>
      </w:r>
      <w:proofErr w:type="gramEnd"/>
    </w:p>
    <w:p w14:paraId="5C48A16A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border-collapse: </w:t>
      </w:r>
      <w:proofErr w:type="gramStart"/>
      <w:r w:rsidRPr="00AB0C91">
        <w:rPr>
          <w:rFonts w:asciiTheme="majorBidi" w:hAnsiTheme="majorBidi" w:cstheme="majorBidi"/>
          <w:color w:val="000000"/>
          <w:sz w:val="28"/>
          <w:szCs w:val="28"/>
        </w:rPr>
        <w:t>collapse;</w:t>
      </w:r>
      <w:proofErr w:type="gramEnd"/>
    </w:p>
    <w:p w14:paraId="69654A47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}</w:t>
      </w:r>
    </w:p>
    <w:p w14:paraId="6DDF7FC6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proofErr w:type="spellStart"/>
      <w:r w:rsidRPr="00AB0C91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AB0C91">
        <w:rPr>
          <w:rFonts w:asciiTheme="majorBidi" w:hAnsiTheme="majorBidi" w:cstheme="majorBidi"/>
          <w:color w:val="000000"/>
          <w:sz w:val="28"/>
          <w:szCs w:val="28"/>
        </w:rPr>
        <w:t>, td {</w:t>
      </w:r>
    </w:p>
    <w:p w14:paraId="3235C40B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padding: </w:t>
      </w:r>
      <w:proofErr w:type="gramStart"/>
      <w:r w:rsidRPr="00AB0C91">
        <w:rPr>
          <w:rFonts w:asciiTheme="majorBidi" w:hAnsiTheme="majorBidi" w:cstheme="majorBidi"/>
          <w:color w:val="000000"/>
          <w:sz w:val="28"/>
          <w:szCs w:val="28"/>
        </w:rPr>
        <w:t>5px;</w:t>
      </w:r>
      <w:proofErr w:type="gramEnd"/>
    </w:p>
    <w:p w14:paraId="53AEB03D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text-align: </w:t>
      </w:r>
      <w:proofErr w:type="gramStart"/>
      <w:r w:rsidRPr="00AB0C91">
        <w:rPr>
          <w:rFonts w:asciiTheme="majorBidi" w:hAnsiTheme="majorBidi" w:cstheme="majorBidi"/>
          <w:color w:val="000000"/>
          <w:sz w:val="28"/>
          <w:szCs w:val="28"/>
        </w:rPr>
        <w:t>left;</w:t>
      </w:r>
      <w:proofErr w:type="gramEnd"/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  </w:t>
      </w:r>
    </w:p>
    <w:p w14:paraId="6FABF09E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}</w:t>
      </w:r>
    </w:p>
    <w:p w14:paraId="323AE326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&lt;/style&gt;</w:t>
      </w:r>
    </w:p>
    <w:p w14:paraId="1828E520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&lt;/head&gt;</w:t>
      </w:r>
    </w:p>
    <w:p w14:paraId="73EAB891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&lt;body&gt;</w:t>
      </w:r>
    </w:p>
    <w:p w14:paraId="0EB77882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</w:p>
    <w:p w14:paraId="2F96C102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&lt;h2&gt;Cell that spans two columns&lt;/h2&gt;</w:t>
      </w:r>
    </w:p>
    <w:p w14:paraId="457742E4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&lt;p&gt;To make a cell span more than one column, use the </w:t>
      </w:r>
      <w:proofErr w:type="spellStart"/>
      <w:r w:rsidRPr="00AB0C91">
        <w:rPr>
          <w:rFonts w:asciiTheme="majorBidi" w:hAnsiTheme="majorBidi" w:cstheme="majorBidi"/>
          <w:color w:val="000000"/>
          <w:sz w:val="28"/>
          <w:szCs w:val="28"/>
        </w:rPr>
        <w:t>colspan</w:t>
      </w:r>
      <w:proofErr w:type="spellEnd"/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proofErr w:type="gramStart"/>
      <w:r w:rsidRPr="00AB0C91">
        <w:rPr>
          <w:rFonts w:asciiTheme="majorBidi" w:hAnsiTheme="majorBidi" w:cstheme="majorBidi"/>
          <w:color w:val="000000"/>
          <w:sz w:val="28"/>
          <w:szCs w:val="28"/>
        </w:rPr>
        <w:t>attribute.&lt;</w:t>
      </w:r>
      <w:proofErr w:type="gramEnd"/>
      <w:r w:rsidRPr="00AB0C91">
        <w:rPr>
          <w:rFonts w:asciiTheme="majorBidi" w:hAnsiTheme="majorBidi" w:cstheme="majorBidi"/>
          <w:color w:val="000000"/>
          <w:sz w:val="28"/>
          <w:szCs w:val="28"/>
        </w:rPr>
        <w:t>/p&gt;</w:t>
      </w:r>
    </w:p>
    <w:p w14:paraId="0B4E0484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</w:p>
    <w:p w14:paraId="4B0FEDB5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lastRenderedPageBreak/>
        <w:t>&lt;table style="width:100%"&gt;</w:t>
      </w:r>
    </w:p>
    <w:p w14:paraId="3D1F039C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&lt;tr&gt;</w:t>
      </w:r>
    </w:p>
    <w:p w14:paraId="69DA3CC1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  &lt;</w:t>
      </w:r>
      <w:proofErr w:type="spellStart"/>
      <w:r w:rsidRPr="00AB0C91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AB0C91">
        <w:rPr>
          <w:rFonts w:asciiTheme="majorBidi" w:hAnsiTheme="majorBidi" w:cstheme="majorBidi"/>
          <w:color w:val="000000"/>
          <w:sz w:val="28"/>
          <w:szCs w:val="28"/>
        </w:rPr>
        <w:t>&gt;Name&lt;/</w:t>
      </w:r>
      <w:proofErr w:type="spellStart"/>
      <w:r w:rsidRPr="00AB0C91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AB0C91">
        <w:rPr>
          <w:rFonts w:asciiTheme="majorBidi" w:hAnsiTheme="majorBidi" w:cstheme="majorBidi"/>
          <w:color w:val="000000"/>
          <w:sz w:val="28"/>
          <w:szCs w:val="28"/>
        </w:rPr>
        <w:t>&gt;</w:t>
      </w:r>
    </w:p>
    <w:p w14:paraId="7459A415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  &lt;</w:t>
      </w:r>
      <w:proofErr w:type="spellStart"/>
      <w:r w:rsidRPr="00AB0C91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proofErr w:type="spellStart"/>
      <w:r w:rsidRPr="00AB0C91">
        <w:rPr>
          <w:rFonts w:asciiTheme="majorBidi" w:hAnsiTheme="majorBidi" w:cstheme="majorBidi"/>
          <w:color w:val="000000"/>
          <w:sz w:val="28"/>
          <w:szCs w:val="28"/>
        </w:rPr>
        <w:t>colspan</w:t>
      </w:r>
      <w:proofErr w:type="spellEnd"/>
      <w:r w:rsidRPr="00AB0C91">
        <w:rPr>
          <w:rFonts w:asciiTheme="majorBidi" w:hAnsiTheme="majorBidi" w:cstheme="majorBidi"/>
          <w:color w:val="000000"/>
          <w:sz w:val="28"/>
          <w:szCs w:val="28"/>
        </w:rPr>
        <w:t>="2"&gt;Telephone&lt;/</w:t>
      </w:r>
      <w:proofErr w:type="spellStart"/>
      <w:r w:rsidRPr="00AB0C91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AB0C91">
        <w:rPr>
          <w:rFonts w:asciiTheme="majorBidi" w:hAnsiTheme="majorBidi" w:cstheme="majorBidi"/>
          <w:color w:val="000000"/>
          <w:sz w:val="28"/>
          <w:szCs w:val="28"/>
        </w:rPr>
        <w:t>&gt;</w:t>
      </w:r>
    </w:p>
    <w:p w14:paraId="2DF8B004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&lt;/tr&gt;</w:t>
      </w:r>
    </w:p>
    <w:p w14:paraId="388562FE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&lt;tr&gt;</w:t>
      </w:r>
    </w:p>
    <w:p w14:paraId="7033866F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  &lt;td&gt;Bill Gates&lt;/td&gt;</w:t>
      </w:r>
    </w:p>
    <w:p w14:paraId="03B93A34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  &lt;td&gt;55577854&lt;/td&gt;</w:t>
      </w:r>
    </w:p>
    <w:p w14:paraId="73FA8353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  &lt;td&gt;55577855&lt;/td&gt;</w:t>
      </w:r>
    </w:p>
    <w:p w14:paraId="6C8D0E52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 xml:space="preserve">  &lt;/tr&gt;</w:t>
      </w:r>
    </w:p>
    <w:p w14:paraId="7A6B53B3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&lt;/table&gt;</w:t>
      </w:r>
    </w:p>
    <w:p w14:paraId="0276FA3C" w14:textId="77777777" w:rsidR="00AB0C91" w:rsidRPr="00AB0C91" w:rsidRDefault="00AB0C91" w:rsidP="00AB0C91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&lt;/body&gt;</w:t>
      </w:r>
    </w:p>
    <w:p w14:paraId="296A7B2F" w14:textId="77777777" w:rsidR="00A667BF" w:rsidRPr="00A667BF" w:rsidRDefault="00AB0C91" w:rsidP="00AB0C9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AB0C91">
        <w:rPr>
          <w:rFonts w:asciiTheme="majorBidi" w:hAnsiTheme="majorBidi" w:cstheme="majorBidi"/>
          <w:color w:val="000000"/>
          <w:sz w:val="28"/>
          <w:szCs w:val="28"/>
        </w:rPr>
        <w:t>&lt;/html&gt;</w:t>
      </w:r>
    </w:p>
    <w:p w14:paraId="75047411" w14:textId="77777777" w:rsidR="00DD545F" w:rsidRPr="00DD545F" w:rsidRDefault="00DD545F" w:rsidP="00DD545F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33" w:name="_Toc75603560"/>
      <w:r w:rsidRPr="00DD545F">
        <w:rPr>
          <w:rFonts w:asciiTheme="majorBidi" w:hAnsiTheme="majorBidi" w:cstheme="majorBidi"/>
          <w:color w:val="000000"/>
        </w:rPr>
        <w:t>HTML Table - Cell that Spans Many Rows</w:t>
      </w:r>
      <w:r>
        <w:rPr>
          <w:rFonts w:asciiTheme="majorBidi" w:hAnsiTheme="majorBidi" w:cstheme="majorBidi"/>
          <w:color w:val="000000"/>
        </w:rPr>
        <w:t>:</w:t>
      </w:r>
      <w:bookmarkEnd w:id="33"/>
    </w:p>
    <w:p w14:paraId="46E5B7A5" w14:textId="77777777" w:rsidR="00DD545F" w:rsidRDefault="00DD545F" w:rsidP="00DD545F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DD545F">
        <w:rPr>
          <w:rFonts w:asciiTheme="majorBidi" w:hAnsiTheme="majorBidi" w:cstheme="majorBidi"/>
          <w:color w:val="000000"/>
          <w:sz w:val="28"/>
          <w:szCs w:val="28"/>
        </w:rPr>
        <w:t>To make a cell span more than one row, use the </w:t>
      </w:r>
      <w:proofErr w:type="spellStart"/>
      <w:r w:rsidRPr="00DD545F">
        <w:rPr>
          <w:rStyle w:val="HTMLCode"/>
          <w:rFonts w:asciiTheme="majorBidi" w:hAnsiTheme="majorBidi" w:cstheme="majorBidi"/>
          <w:color w:val="DC143C"/>
          <w:sz w:val="28"/>
          <w:szCs w:val="28"/>
        </w:rPr>
        <w:t>rowspan</w:t>
      </w:r>
      <w:proofErr w:type="spellEnd"/>
      <w:r w:rsidRPr="00DD545F">
        <w:rPr>
          <w:rFonts w:asciiTheme="majorBidi" w:hAnsiTheme="majorBidi" w:cstheme="majorBidi"/>
          <w:color w:val="000000"/>
          <w:sz w:val="28"/>
          <w:szCs w:val="28"/>
        </w:rPr>
        <w:t> attribute:</w:t>
      </w:r>
    </w:p>
    <w:p w14:paraId="75C31E5D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>&lt;table style="width:100%"&gt;</w:t>
      </w:r>
    </w:p>
    <w:p w14:paraId="5970C56D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 &lt;tr&gt;</w:t>
      </w:r>
    </w:p>
    <w:p w14:paraId="5652D950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   &lt;</w:t>
      </w:r>
      <w:proofErr w:type="spellStart"/>
      <w:r w:rsidRPr="00B47C26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B47C26">
        <w:rPr>
          <w:rFonts w:asciiTheme="majorBidi" w:hAnsiTheme="majorBidi" w:cstheme="majorBidi"/>
          <w:color w:val="000000"/>
          <w:sz w:val="28"/>
          <w:szCs w:val="28"/>
        </w:rPr>
        <w:t>&gt;Name:&lt;/</w:t>
      </w:r>
      <w:proofErr w:type="spellStart"/>
      <w:r w:rsidRPr="00B47C26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B47C26">
        <w:rPr>
          <w:rFonts w:asciiTheme="majorBidi" w:hAnsiTheme="majorBidi" w:cstheme="majorBidi"/>
          <w:color w:val="000000"/>
          <w:sz w:val="28"/>
          <w:szCs w:val="28"/>
        </w:rPr>
        <w:t>&gt;</w:t>
      </w:r>
    </w:p>
    <w:p w14:paraId="4367AF6C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   &lt;td&gt;Bill Gates&lt;/td&gt;</w:t>
      </w:r>
    </w:p>
    <w:p w14:paraId="7BC1A882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 &lt;/tr&gt;</w:t>
      </w:r>
    </w:p>
    <w:p w14:paraId="4F6A811B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 &lt;tr&gt;</w:t>
      </w:r>
    </w:p>
    <w:p w14:paraId="43E7C8A4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w:lastRenderedPageBreak/>
        <w:drawing>
          <wp:anchor distT="0" distB="0" distL="114300" distR="114300" simplePos="0" relativeHeight="251682816" behindDoc="0" locked="0" layoutInCell="1" allowOverlap="1" wp14:anchorId="61021F6D" wp14:editId="297C737D">
            <wp:simplePos x="0" y="0"/>
            <wp:positionH relativeFrom="margin">
              <wp:posOffset>2238248</wp:posOffset>
            </wp:positionH>
            <wp:positionV relativeFrom="paragraph">
              <wp:posOffset>380009</wp:posOffset>
            </wp:positionV>
            <wp:extent cx="4180840" cy="1616075"/>
            <wp:effectExtent l="0" t="0" r="0" b="317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28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0840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   &lt;</w:t>
      </w:r>
      <w:proofErr w:type="spellStart"/>
      <w:r w:rsidRPr="00B47C26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proofErr w:type="spellStart"/>
      <w:r w:rsidRPr="00B47C26">
        <w:rPr>
          <w:rFonts w:asciiTheme="majorBidi" w:hAnsiTheme="majorBidi" w:cstheme="majorBidi"/>
          <w:color w:val="000000"/>
          <w:sz w:val="28"/>
          <w:szCs w:val="28"/>
        </w:rPr>
        <w:t>rowspan</w:t>
      </w:r>
      <w:proofErr w:type="spellEnd"/>
      <w:r w:rsidRPr="00B47C26">
        <w:rPr>
          <w:rFonts w:asciiTheme="majorBidi" w:hAnsiTheme="majorBidi" w:cstheme="majorBidi"/>
          <w:color w:val="000000"/>
          <w:sz w:val="28"/>
          <w:szCs w:val="28"/>
        </w:rPr>
        <w:t>="2"&gt;Telephone:&lt;/</w:t>
      </w:r>
      <w:proofErr w:type="spellStart"/>
      <w:r w:rsidRPr="00B47C26">
        <w:rPr>
          <w:rFonts w:asciiTheme="majorBidi" w:hAnsiTheme="majorBidi" w:cstheme="majorBidi"/>
          <w:color w:val="000000"/>
          <w:sz w:val="28"/>
          <w:szCs w:val="28"/>
        </w:rPr>
        <w:t>th</w:t>
      </w:r>
      <w:proofErr w:type="spellEnd"/>
      <w:r w:rsidRPr="00B47C26">
        <w:rPr>
          <w:rFonts w:asciiTheme="majorBidi" w:hAnsiTheme="majorBidi" w:cstheme="majorBidi"/>
          <w:color w:val="000000"/>
          <w:sz w:val="28"/>
          <w:szCs w:val="28"/>
        </w:rPr>
        <w:t>&gt;</w:t>
      </w:r>
    </w:p>
    <w:p w14:paraId="2E0921A2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   &lt;td&gt;55577854&lt;/td&gt;</w:t>
      </w:r>
    </w:p>
    <w:p w14:paraId="2F5C0677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 &lt;/tr&gt;</w:t>
      </w:r>
    </w:p>
    <w:p w14:paraId="7870C90F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 &lt;tr&gt;</w:t>
      </w:r>
    </w:p>
    <w:p w14:paraId="19DE4FBE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   &lt;td&gt;55577855&lt;/td&gt;</w:t>
      </w:r>
    </w:p>
    <w:p w14:paraId="00A5F947" w14:textId="77777777" w:rsidR="00B47C26" w:rsidRPr="00B47C26" w:rsidRDefault="00B47C26" w:rsidP="00B47C26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 xml:space="preserve">  &lt;/tr&gt;</w:t>
      </w:r>
    </w:p>
    <w:p w14:paraId="7A58D6AE" w14:textId="77777777" w:rsidR="007D4793" w:rsidRPr="00961FC2" w:rsidRDefault="00B47C26" w:rsidP="00961FC2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B47C26">
        <w:rPr>
          <w:rFonts w:asciiTheme="majorBidi" w:hAnsiTheme="majorBidi" w:cstheme="majorBidi"/>
          <w:color w:val="000000"/>
          <w:sz w:val="28"/>
          <w:szCs w:val="28"/>
        </w:rPr>
        <w:t>&lt;/table&gt;</w:t>
      </w:r>
    </w:p>
    <w:p w14:paraId="3D30D2C3" w14:textId="77777777" w:rsidR="00FF55E8" w:rsidRDefault="00FF55E8" w:rsidP="00FF55E8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34" w:name="_Toc75603561"/>
      <w:r w:rsidRPr="00FF55E8">
        <w:rPr>
          <w:rFonts w:asciiTheme="majorBidi" w:hAnsiTheme="majorBidi" w:cstheme="majorBidi"/>
          <w:color w:val="000000"/>
        </w:rPr>
        <w:t>HTML Table - Add a Caption</w:t>
      </w:r>
      <w:r>
        <w:rPr>
          <w:rFonts w:asciiTheme="majorBidi" w:hAnsiTheme="majorBidi" w:cstheme="majorBidi"/>
          <w:color w:val="000000"/>
        </w:rPr>
        <w:t>:</w:t>
      </w:r>
      <w:bookmarkEnd w:id="34"/>
    </w:p>
    <w:p w14:paraId="15126A78" w14:textId="77777777" w:rsidR="00FF55E8" w:rsidRDefault="00FF55E8" w:rsidP="00FF55E8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35" w:name="_Toc75603562"/>
      <w:r w:rsidRPr="00FF55E8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caption&gt;</w:t>
      </w:r>
      <w:r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Any Text</w:t>
      </w:r>
      <w:r w:rsidRPr="00FF55E8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/caption&gt;</w:t>
      </w:r>
      <w:bookmarkEnd w:id="35"/>
    </w:p>
    <w:p w14:paraId="7E8B3915" w14:textId="77777777" w:rsidR="00FF55E8" w:rsidRPr="00FF55E8" w:rsidRDefault="00FF55E8" w:rsidP="00961FC2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36" w:name="_Toc75603563"/>
      <w:r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The text written in caption always in </w:t>
      </w:r>
      <w:proofErr w:type="spellStart"/>
      <w:r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centre</w:t>
      </w:r>
      <w:proofErr w:type="spellEnd"/>
      <w:r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.</w:t>
      </w:r>
      <w:bookmarkEnd w:id="36"/>
    </w:p>
    <w:p w14:paraId="3E19E360" w14:textId="77777777" w:rsidR="008F4504" w:rsidRPr="00961FC2" w:rsidRDefault="00F72A2C" w:rsidP="008F4504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  <w:r w:rsidRPr="00961FC2">
        <w:rPr>
          <w:rStyle w:val="tagcolor"/>
          <w:rFonts w:asciiTheme="majorBidi" w:hAnsiTheme="majorBidi" w:cstheme="majorBidi"/>
          <w:b/>
          <w:bCs/>
          <w:color w:val="000000" w:themeColor="text1"/>
          <w:sz w:val="36"/>
          <w:szCs w:val="36"/>
        </w:rPr>
        <w:t>Important Points:</w:t>
      </w:r>
    </w:p>
    <w:p w14:paraId="0234A063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 HTML </w:t>
      </w:r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&lt;table&gt;</w:t>
      </w: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element to define a table</w:t>
      </w:r>
    </w:p>
    <w:p w14:paraId="37F9A685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 HTML </w:t>
      </w:r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&lt;tr&gt;</w:t>
      </w: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element to define a table row</w:t>
      </w:r>
    </w:p>
    <w:p w14:paraId="7F760AC4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 HTML </w:t>
      </w:r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&lt;td&gt;</w:t>
      </w: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element to define a table data</w:t>
      </w:r>
    </w:p>
    <w:p w14:paraId="6E87F8DC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 HTML </w:t>
      </w:r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&lt;</w:t>
      </w:r>
      <w:proofErr w:type="spellStart"/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th</w:t>
      </w:r>
      <w:proofErr w:type="spellEnd"/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&gt;</w:t>
      </w: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element to define a table heading</w:t>
      </w:r>
    </w:p>
    <w:p w14:paraId="71631345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 HTML </w:t>
      </w:r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&lt;caption&gt;</w:t>
      </w: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element to define a table caption</w:t>
      </w:r>
    </w:p>
    <w:p w14:paraId="00E727F2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 CSS </w:t>
      </w:r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border</w:t>
      </w: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property to define a border</w:t>
      </w:r>
    </w:p>
    <w:p w14:paraId="3EF4155A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 CSS </w:t>
      </w:r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border-collapse</w:t>
      </w: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property to collapse cell borders</w:t>
      </w:r>
    </w:p>
    <w:p w14:paraId="34E3FE81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 CSS </w:t>
      </w:r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padding</w:t>
      </w: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property to add padding to cells</w:t>
      </w:r>
    </w:p>
    <w:p w14:paraId="29A773E1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 CSS </w:t>
      </w:r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text-align</w:t>
      </w: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property to align cell text</w:t>
      </w:r>
    </w:p>
    <w:p w14:paraId="1815507D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 CSS </w:t>
      </w:r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border-spacing</w:t>
      </w: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property to set the spacing between cells</w:t>
      </w:r>
    </w:p>
    <w:p w14:paraId="04BD8569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 </w:t>
      </w:r>
      <w:proofErr w:type="spellStart"/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colspan</w:t>
      </w:r>
      <w:proofErr w:type="spellEnd"/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attribute to make a cell span many columns</w:t>
      </w:r>
    </w:p>
    <w:p w14:paraId="75B3B0E2" w14:textId="77777777" w:rsidR="00F72A2C" w:rsidRPr="00F72A2C" w:rsidRDefault="00F72A2C" w:rsidP="00F72A2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 </w:t>
      </w:r>
      <w:proofErr w:type="spellStart"/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rowspan</w:t>
      </w:r>
      <w:proofErr w:type="spellEnd"/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attribute to make a cell span many rows</w:t>
      </w:r>
    </w:p>
    <w:p w14:paraId="0995C098" w14:textId="77777777" w:rsidR="00961FC2" w:rsidRDefault="00F72A2C" w:rsidP="00961FC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Use the </w:t>
      </w:r>
      <w:r w:rsidRPr="00F72A2C">
        <w:rPr>
          <w:rFonts w:asciiTheme="majorBidi" w:eastAsia="Times New Roman" w:hAnsiTheme="majorBidi" w:cstheme="majorBidi"/>
          <w:color w:val="DC143C"/>
          <w:sz w:val="28"/>
          <w:szCs w:val="28"/>
        </w:rPr>
        <w:t>id</w:t>
      </w:r>
      <w:r w:rsidRPr="00F72A2C">
        <w:rPr>
          <w:rFonts w:asciiTheme="majorBidi" w:eastAsia="Times New Roman" w:hAnsiTheme="majorBidi" w:cstheme="majorBidi"/>
          <w:color w:val="000000"/>
          <w:sz w:val="28"/>
          <w:szCs w:val="28"/>
        </w:rPr>
        <w:t> attribute to uniquely define one table</w:t>
      </w:r>
    </w:p>
    <w:p w14:paraId="510A4FAC" w14:textId="77777777" w:rsidR="00961FC2" w:rsidRPr="00961FC2" w:rsidRDefault="00961FC2" w:rsidP="00961FC2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</w:pPr>
      <w:r w:rsidRPr="00961FC2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>&lt;</w:t>
      </w:r>
      <w:proofErr w:type="spellStart"/>
      <w:r w:rsidRPr="00961FC2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>thead</w:t>
      </w:r>
      <w:proofErr w:type="spellEnd"/>
      <w:r w:rsidRPr="00961FC2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>&gt;            Group the header content in the body.</w:t>
      </w:r>
    </w:p>
    <w:p w14:paraId="139F6C21" w14:textId="77777777" w:rsidR="00961FC2" w:rsidRPr="00961FC2" w:rsidRDefault="00961FC2" w:rsidP="00961FC2">
      <w:pPr>
        <w:shd w:val="clear" w:color="auto" w:fill="FFFFFF"/>
        <w:spacing w:before="100" w:beforeAutospacing="1" w:after="100" w:afterAutospacing="1" w:line="240" w:lineRule="auto"/>
        <w:ind w:firstLine="720"/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</w:pPr>
      <w:r w:rsidRPr="00961FC2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>&lt;</w:t>
      </w:r>
      <w:proofErr w:type="spellStart"/>
      <w:r w:rsidRPr="00961FC2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>tbody</w:t>
      </w:r>
      <w:proofErr w:type="spellEnd"/>
      <w:r w:rsidRPr="00961FC2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>&gt;           Group the body content in the body.</w:t>
      </w:r>
    </w:p>
    <w:p w14:paraId="6603DE04" w14:textId="77777777" w:rsidR="00961FC2" w:rsidRPr="00F72A2C" w:rsidRDefault="00961FC2" w:rsidP="00961FC2">
      <w:pPr>
        <w:shd w:val="clear" w:color="auto" w:fill="FFFFFF"/>
        <w:spacing w:before="100" w:beforeAutospacing="1" w:after="100" w:afterAutospacing="1" w:line="240" w:lineRule="auto"/>
        <w:ind w:firstLine="720"/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</w:pPr>
      <w:r w:rsidRPr="00961FC2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>&lt;</w:t>
      </w:r>
      <w:proofErr w:type="spellStart"/>
      <w:r w:rsidRPr="00961FC2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>tfoot</w:t>
      </w:r>
      <w:proofErr w:type="spellEnd"/>
      <w:r w:rsidRPr="00961FC2">
        <w:rPr>
          <w:rFonts w:asciiTheme="majorBidi" w:eastAsia="Times New Roman" w:hAnsiTheme="majorBidi" w:cstheme="majorBidi"/>
          <w:b/>
          <w:bCs/>
          <w:color w:val="000000"/>
          <w:sz w:val="28"/>
          <w:szCs w:val="28"/>
        </w:rPr>
        <w:t>&gt;            Group the footer content in the body.</w:t>
      </w:r>
    </w:p>
    <w:p w14:paraId="3D6929DA" w14:textId="77777777" w:rsidR="002A74EE" w:rsidRPr="009E7300" w:rsidRDefault="002A74EE" w:rsidP="009E7300">
      <w:pPr>
        <w:pStyle w:val="Heading1"/>
        <w:jc w:val="center"/>
        <w:rPr>
          <w:b/>
          <w:bCs/>
        </w:rPr>
      </w:pPr>
      <w:bookmarkStart w:id="37" w:name="_Toc75603564"/>
      <w:r w:rsidRPr="009E7300">
        <w:rPr>
          <w:b/>
          <w:bCs/>
          <w:highlight w:val="yellow"/>
        </w:rPr>
        <w:lastRenderedPageBreak/>
        <w:t>Chapter No 6 =&gt;Links:</w:t>
      </w:r>
      <w:bookmarkEnd w:id="37"/>
    </w:p>
    <w:p w14:paraId="06776757" w14:textId="77777777" w:rsidR="00043D21" w:rsidRPr="00043D21" w:rsidRDefault="00043D21" w:rsidP="00043D21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38" w:name="_Toc75603565"/>
      <w:r w:rsidRPr="00043D21">
        <w:rPr>
          <w:rFonts w:asciiTheme="majorBidi" w:hAnsiTheme="majorBidi" w:cstheme="majorBidi"/>
          <w:color w:val="000000"/>
        </w:rPr>
        <w:t xml:space="preserve">HTML Links </w:t>
      </w:r>
      <w:r>
        <w:rPr>
          <w:rFonts w:asciiTheme="majorBidi" w:hAnsiTheme="majorBidi" w:cstheme="majorBidi"/>
          <w:color w:val="000000"/>
        </w:rPr>
        <w:t>–</w:t>
      </w:r>
      <w:r w:rsidRPr="00043D21">
        <w:rPr>
          <w:rFonts w:asciiTheme="majorBidi" w:hAnsiTheme="majorBidi" w:cstheme="majorBidi"/>
          <w:color w:val="000000"/>
        </w:rPr>
        <w:t xml:space="preserve"> Hyperlinks</w:t>
      </w:r>
      <w:r>
        <w:rPr>
          <w:rFonts w:asciiTheme="majorBidi" w:hAnsiTheme="majorBidi" w:cstheme="majorBidi"/>
          <w:color w:val="000000"/>
        </w:rPr>
        <w:t>:</w:t>
      </w:r>
      <w:bookmarkEnd w:id="38"/>
    </w:p>
    <w:p w14:paraId="2DC43199" w14:textId="77777777" w:rsidR="00043D21" w:rsidRPr="00043D21" w:rsidRDefault="00043D21" w:rsidP="00043D2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043D21">
        <w:rPr>
          <w:rFonts w:asciiTheme="majorBidi" w:hAnsiTheme="majorBidi" w:cstheme="majorBidi"/>
          <w:color w:val="000000"/>
          <w:sz w:val="28"/>
          <w:szCs w:val="28"/>
        </w:rPr>
        <w:t>HTML links are hyperlinks.</w:t>
      </w:r>
    </w:p>
    <w:p w14:paraId="5AAF8EE0" w14:textId="77777777" w:rsidR="00043D21" w:rsidRPr="00043D21" w:rsidRDefault="00043D21" w:rsidP="00043D2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043D21">
        <w:rPr>
          <w:rFonts w:asciiTheme="majorBidi" w:hAnsiTheme="majorBidi" w:cstheme="majorBidi"/>
          <w:color w:val="000000"/>
          <w:sz w:val="28"/>
          <w:szCs w:val="28"/>
        </w:rPr>
        <w:t>You can click on a link and jump to another document.</w:t>
      </w:r>
    </w:p>
    <w:p w14:paraId="1C090E7B" w14:textId="77777777" w:rsidR="00043D21" w:rsidRDefault="00043D21" w:rsidP="00043D2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043D21">
        <w:rPr>
          <w:rFonts w:asciiTheme="majorBidi" w:hAnsiTheme="majorBidi" w:cstheme="majorBidi"/>
          <w:color w:val="000000"/>
          <w:sz w:val="28"/>
          <w:szCs w:val="28"/>
        </w:rPr>
        <w:t>When you move the mouse over a link, the mouse arrow will turn into a little hand.</w:t>
      </w:r>
    </w:p>
    <w:p w14:paraId="227D35C4" w14:textId="77777777" w:rsidR="00043D21" w:rsidRPr="00F22D4C" w:rsidRDefault="00F22D4C" w:rsidP="00043D2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F22D4C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The HTML </w:t>
      </w:r>
      <w:r w:rsidRPr="00F22D4C">
        <w:rPr>
          <w:rStyle w:val="HTMLCode"/>
          <w:rFonts w:asciiTheme="majorBidi" w:hAnsiTheme="majorBidi" w:cstheme="majorBidi"/>
          <w:color w:val="DC143C"/>
          <w:sz w:val="28"/>
          <w:szCs w:val="28"/>
        </w:rPr>
        <w:t>&lt;a&gt;</w:t>
      </w:r>
      <w:r w:rsidRPr="00F22D4C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 tag defines a hyperlink.</w:t>
      </w:r>
    </w:p>
    <w:p w14:paraId="388452B5" w14:textId="77777777" w:rsidR="002A74EE" w:rsidRDefault="00F22D4C" w:rsidP="00F22D4C">
      <w:pPr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  <w:r w:rsidRPr="00F22D4C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r w:rsidRPr="00F22D4C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a</w:t>
      </w:r>
      <w:r w:rsidRPr="00F22D4C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 </w:t>
      </w:r>
      <w:proofErr w:type="spellStart"/>
      <w:r w:rsidRPr="00F22D4C">
        <w:rPr>
          <w:rStyle w:val="attributecolor"/>
          <w:rFonts w:asciiTheme="majorBidi" w:hAnsiTheme="majorBidi" w:cstheme="majorBidi"/>
          <w:color w:val="FF0000"/>
          <w:sz w:val="28"/>
          <w:szCs w:val="28"/>
        </w:rPr>
        <w:t>href</w:t>
      </w:r>
      <w:proofErr w:type="spellEnd"/>
      <w:r w:rsidRPr="00F22D4C">
        <w:rPr>
          <w:rStyle w:val="attributevaluecolor"/>
          <w:rFonts w:asciiTheme="majorBidi" w:hAnsiTheme="majorBidi" w:cstheme="majorBidi"/>
          <w:color w:val="0000CD"/>
          <w:sz w:val="28"/>
          <w:szCs w:val="28"/>
        </w:rPr>
        <w:t>="https://www.w3schools.com/"</w:t>
      </w:r>
      <w:r w:rsidRPr="00F22D4C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  <w:r w:rsidRPr="00F22D4C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Visit </w:t>
      </w:r>
      <w:proofErr w:type="gramStart"/>
      <w:r w:rsidRPr="00F22D4C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W3Schools.com!</w:t>
      </w:r>
      <w:r w:rsidRPr="00F22D4C">
        <w:rPr>
          <w:rStyle w:val="tagcolor"/>
          <w:rFonts w:asciiTheme="majorBidi" w:hAnsiTheme="majorBidi" w:cstheme="majorBidi"/>
          <w:color w:val="0000CD"/>
          <w:sz w:val="28"/>
          <w:szCs w:val="28"/>
        </w:rPr>
        <w:t>&lt;</w:t>
      </w:r>
      <w:proofErr w:type="gramEnd"/>
      <w:r w:rsidRPr="00F22D4C">
        <w:rPr>
          <w:rStyle w:val="tagnamecolor"/>
          <w:rFonts w:asciiTheme="majorBidi" w:hAnsiTheme="majorBidi" w:cstheme="majorBidi"/>
          <w:color w:val="A52A2A"/>
          <w:sz w:val="28"/>
          <w:szCs w:val="28"/>
        </w:rPr>
        <w:t>/a</w:t>
      </w:r>
      <w:r w:rsidRPr="00F22D4C">
        <w:rPr>
          <w:rStyle w:val="tagcolor"/>
          <w:rFonts w:asciiTheme="majorBidi" w:hAnsiTheme="majorBidi" w:cstheme="majorBidi"/>
          <w:color w:val="0000CD"/>
          <w:sz w:val="28"/>
          <w:szCs w:val="28"/>
        </w:rPr>
        <w:t>&gt;</w:t>
      </w:r>
    </w:p>
    <w:p w14:paraId="4765AD90" w14:textId="77777777" w:rsidR="00535075" w:rsidRDefault="00535075" w:rsidP="00535075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39" w:name="_Toc75603566"/>
      <w:r w:rsidRPr="00535075">
        <w:rPr>
          <w:rFonts w:asciiTheme="majorBidi" w:hAnsiTheme="majorBidi" w:cstheme="majorBidi"/>
          <w:color w:val="000000"/>
        </w:rPr>
        <w:t>HTML Links - The target Attribute</w:t>
      </w:r>
      <w:r>
        <w:rPr>
          <w:rFonts w:asciiTheme="majorBidi" w:hAnsiTheme="majorBidi" w:cstheme="majorBidi"/>
          <w:color w:val="000000"/>
        </w:rPr>
        <w:t>:</w:t>
      </w:r>
      <w:bookmarkEnd w:id="39"/>
    </w:p>
    <w:p w14:paraId="22C055EA" w14:textId="77777777" w:rsidR="00535075" w:rsidRPr="00535075" w:rsidRDefault="00535075" w:rsidP="00535075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535075">
        <w:rPr>
          <w:rFonts w:ascii="Verdana" w:eastAsia="Times New Roman" w:hAnsi="Verdana" w:cs="Times New Roman"/>
          <w:color w:val="000000"/>
          <w:sz w:val="23"/>
          <w:szCs w:val="23"/>
        </w:rPr>
        <w:t>By default, the linked page will be displayed in the current browser window. To change this, you must specify another target for the link.</w:t>
      </w:r>
    </w:p>
    <w:p w14:paraId="47ACBB5D" w14:textId="77777777" w:rsidR="00535075" w:rsidRPr="00535075" w:rsidRDefault="00535075" w:rsidP="00535075">
      <w:pPr>
        <w:shd w:val="clear" w:color="auto" w:fill="FFFFFF"/>
        <w:spacing w:before="288" w:after="288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535075">
        <w:rPr>
          <w:rFonts w:asciiTheme="majorBidi" w:eastAsia="Times New Roman" w:hAnsiTheme="majorBidi" w:cstheme="majorBidi"/>
          <w:color w:val="000000"/>
          <w:sz w:val="28"/>
          <w:szCs w:val="28"/>
        </w:rPr>
        <w:t>The </w:t>
      </w:r>
      <w:r w:rsidRPr="00535075">
        <w:rPr>
          <w:rFonts w:asciiTheme="majorBidi" w:eastAsia="Times New Roman" w:hAnsiTheme="majorBidi" w:cstheme="majorBidi"/>
          <w:color w:val="DC143C"/>
          <w:sz w:val="28"/>
          <w:szCs w:val="28"/>
        </w:rPr>
        <w:t>target</w:t>
      </w:r>
      <w:r w:rsidRPr="00535075">
        <w:rPr>
          <w:rFonts w:asciiTheme="majorBidi" w:eastAsia="Times New Roman" w:hAnsiTheme="majorBidi" w:cstheme="majorBidi"/>
          <w:color w:val="000000"/>
          <w:sz w:val="28"/>
          <w:szCs w:val="28"/>
        </w:rPr>
        <w:t> attribute specifies where to open the linked document.</w:t>
      </w:r>
    </w:p>
    <w:p w14:paraId="489CB1F5" w14:textId="77777777" w:rsidR="00535075" w:rsidRPr="00535075" w:rsidRDefault="00535075" w:rsidP="00535075">
      <w:pPr>
        <w:shd w:val="clear" w:color="auto" w:fill="FFFFFF"/>
        <w:spacing w:before="288" w:after="288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535075">
        <w:rPr>
          <w:rFonts w:asciiTheme="majorBidi" w:eastAsia="Times New Roman" w:hAnsiTheme="majorBidi" w:cstheme="majorBidi"/>
          <w:color w:val="000000"/>
          <w:sz w:val="28"/>
          <w:szCs w:val="28"/>
        </w:rPr>
        <w:t>The </w:t>
      </w:r>
      <w:r w:rsidRPr="00535075">
        <w:rPr>
          <w:rFonts w:asciiTheme="majorBidi" w:eastAsia="Times New Roman" w:hAnsiTheme="majorBidi" w:cstheme="majorBidi"/>
          <w:color w:val="DC143C"/>
          <w:sz w:val="28"/>
          <w:szCs w:val="28"/>
        </w:rPr>
        <w:t>target</w:t>
      </w:r>
      <w:r w:rsidRPr="00535075">
        <w:rPr>
          <w:rFonts w:asciiTheme="majorBidi" w:eastAsia="Times New Roman" w:hAnsiTheme="majorBidi" w:cstheme="majorBidi"/>
          <w:color w:val="000000"/>
          <w:sz w:val="28"/>
          <w:szCs w:val="28"/>
        </w:rPr>
        <w:t> attribute can have one of the following values:</w:t>
      </w:r>
    </w:p>
    <w:p w14:paraId="3E63CF4F" w14:textId="77777777" w:rsidR="00535075" w:rsidRPr="00535075" w:rsidRDefault="00535075" w:rsidP="0053507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535075">
        <w:rPr>
          <w:rFonts w:asciiTheme="majorBidi" w:eastAsia="Times New Roman" w:hAnsiTheme="majorBidi" w:cstheme="majorBidi"/>
          <w:color w:val="DC143C"/>
          <w:sz w:val="28"/>
          <w:szCs w:val="28"/>
        </w:rPr>
        <w:t>_self</w:t>
      </w:r>
      <w:r w:rsidRPr="00535075">
        <w:rPr>
          <w:rFonts w:asciiTheme="majorBidi" w:eastAsia="Times New Roman" w:hAnsiTheme="majorBidi" w:cstheme="majorBidi"/>
          <w:color w:val="000000"/>
          <w:sz w:val="28"/>
          <w:szCs w:val="28"/>
        </w:rPr>
        <w:t> - Default. Opens the document in the same window/tab as it was clicked</w:t>
      </w:r>
    </w:p>
    <w:p w14:paraId="1614D23C" w14:textId="77777777" w:rsidR="00535075" w:rsidRPr="00535075" w:rsidRDefault="00535075" w:rsidP="0053507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535075">
        <w:rPr>
          <w:rFonts w:asciiTheme="majorBidi" w:eastAsia="Times New Roman" w:hAnsiTheme="majorBidi" w:cstheme="majorBidi"/>
          <w:color w:val="DC143C"/>
          <w:sz w:val="28"/>
          <w:szCs w:val="28"/>
        </w:rPr>
        <w:t>_blank</w:t>
      </w:r>
      <w:r w:rsidRPr="00535075">
        <w:rPr>
          <w:rFonts w:asciiTheme="majorBidi" w:eastAsia="Times New Roman" w:hAnsiTheme="majorBidi" w:cstheme="majorBidi"/>
          <w:color w:val="000000"/>
          <w:sz w:val="28"/>
          <w:szCs w:val="28"/>
        </w:rPr>
        <w:t> - Opens the document in a new window or tab</w:t>
      </w:r>
    </w:p>
    <w:p w14:paraId="37D1F4AE" w14:textId="77777777" w:rsidR="00535075" w:rsidRPr="00535075" w:rsidRDefault="00535075" w:rsidP="0053507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535075">
        <w:rPr>
          <w:rFonts w:asciiTheme="majorBidi" w:eastAsia="Times New Roman" w:hAnsiTheme="majorBidi" w:cstheme="majorBidi"/>
          <w:color w:val="DC143C"/>
          <w:sz w:val="28"/>
          <w:szCs w:val="28"/>
        </w:rPr>
        <w:t>_parent</w:t>
      </w:r>
      <w:r w:rsidRPr="00535075">
        <w:rPr>
          <w:rFonts w:asciiTheme="majorBidi" w:eastAsia="Times New Roman" w:hAnsiTheme="majorBidi" w:cstheme="majorBidi"/>
          <w:color w:val="000000"/>
          <w:sz w:val="28"/>
          <w:szCs w:val="28"/>
        </w:rPr>
        <w:t> - Opens the document in the parent frame</w:t>
      </w:r>
    </w:p>
    <w:p w14:paraId="0CA4897C" w14:textId="77777777" w:rsidR="00535075" w:rsidRDefault="00535075" w:rsidP="0053507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  <w:r w:rsidRPr="00535075">
        <w:rPr>
          <w:rFonts w:asciiTheme="majorBidi" w:eastAsia="Times New Roman" w:hAnsiTheme="majorBidi" w:cstheme="majorBidi"/>
          <w:color w:val="DC143C"/>
          <w:sz w:val="28"/>
          <w:szCs w:val="28"/>
        </w:rPr>
        <w:t>_top</w:t>
      </w:r>
      <w:r w:rsidRPr="00535075">
        <w:rPr>
          <w:rFonts w:asciiTheme="majorBidi" w:eastAsia="Times New Roman" w:hAnsiTheme="majorBidi" w:cstheme="majorBidi"/>
          <w:color w:val="000000"/>
          <w:sz w:val="28"/>
          <w:szCs w:val="28"/>
        </w:rPr>
        <w:t> - Opens the document in the full body of the window</w:t>
      </w:r>
    </w:p>
    <w:p w14:paraId="1F3B1E75" w14:textId="77777777" w:rsidR="00535075" w:rsidRDefault="00631CB7" w:rsidP="00535075">
      <w:pPr>
        <w:shd w:val="clear" w:color="auto" w:fill="FFFFFF"/>
        <w:spacing w:before="100" w:beforeAutospacing="1" w:after="100" w:afterAutospacing="1" w:line="240" w:lineRule="auto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href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https://www.w3schools.com/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arge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_blank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Visit W3</w:t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Schools!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gramEnd"/>
      <w:r>
        <w:rPr>
          <w:rStyle w:val="tagnamecolor"/>
          <w:rFonts w:ascii="Consolas" w:hAnsi="Consolas"/>
          <w:color w:val="A52A2A"/>
          <w:sz w:val="23"/>
          <w:szCs w:val="23"/>
        </w:rPr>
        <w:t>/a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3A0C4220" w14:textId="77777777" w:rsidR="003A75CE" w:rsidRDefault="003A75CE" w:rsidP="003A75CE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40" w:name="_Toc75603567"/>
      <w:r w:rsidRPr="003A75CE">
        <w:rPr>
          <w:rFonts w:asciiTheme="majorBidi" w:hAnsiTheme="majorBidi" w:cstheme="majorBidi"/>
          <w:color w:val="000000"/>
        </w:rPr>
        <w:t>HTML Links - Use an Image as a Link</w:t>
      </w:r>
      <w:r>
        <w:rPr>
          <w:rFonts w:asciiTheme="majorBidi" w:hAnsiTheme="majorBidi" w:cstheme="majorBidi"/>
          <w:color w:val="000000"/>
        </w:rPr>
        <w:t>:</w:t>
      </w:r>
      <w:bookmarkEnd w:id="40"/>
    </w:p>
    <w:p w14:paraId="03519461" w14:textId="77777777" w:rsidR="003A75CE" w:rsidRDefault="003A75CE" w:rsidP="00CF1829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41" w:name="_Toc75603568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href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default.asp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mg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smiley.gif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al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HTML tutorial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width:42</w:t>
      </w:r>
      <w:proofErr w:type="gramStart"/>
      <w:r>
        <w:rPr>
          <w:rStyle w:val="attributevaluecolor"/>
          <w:rFonts w:ascii="Consolas" w:hAnsi="Consolas"/>
          <w:color w:val="0000CD"/>
          <w:sz w:val="23"/>
          <w:szCs w:val="23"/>
        </w:rPr>
        <w:t>px;height</w:t>
      </w:r>
      <w:proofErr w:type="gramEnd"/>
      <w:r>
        <w:rPr>
          <w:rStyle w:val="attributevaluecolor"/>
          <w:rFonts w:ascii="Consolas" w:hAnsi="Consolas"/>
          <w:color w:val="0000CD"/>
          <w:sz w:val="23"/>
          <w:szCs w:val="23"/>
        </w:rPr>
        <w:t>:42px;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a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41"/>
    </w:p>
    <w:p w14:paraId="6BB5FD0A" w14:textId="77777777" w:rsidR="00CF1829" w:rsidRPr="00CF1829" w:rsidRDefault="00CF1829" w:rsidP="00CF1829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42" w:name="_Toc75603569"/>
      <w:r w:rsidRPr="00CF1829">
        <w:rPr>
          <w:rFonts w:asciiTheme="majorBidi" w:hAnsiTheme="majorBidi" w:cstheme="majorBidi"/>
          <w:color w:val="000000"/>
        </w:rPr>
        <w:t>Link Titles</w:t>
      </w:r>
      <w:r>
        <w:rPr>
          <w:rFonts w:asciiTheme="majorBidi" w:hAnsiTheme="majorBidi" w:cstheme="majorBidi"/>
          <w:color w:val="000000"/>
        </w:rPr>
        <w:t>:</w:t>
      </w:r>
      <w:bookmarkEnd w:id="42"/>
    </w:p>
    <w:p w14:paraId="3FB9647E" w14:textId="77777777" w:rsidR="00CF1829" w:rsidRPr="00CF1829" w:rsidRDefault="00CF1829" w:rsidP="00CF1829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CF1829">
        <w:rPr>
          <w:rFonts w:asciiTheme="majorBidi" w:hAnsiTheme="majorBidi" w:cstheme="majorBidi"/>
          <w:color w:val="000000"/>
          <w:sz w:val="28"/>
          <w:szCs w:val="28"/>
        </w:rPr>
        <w:t>The </w:t>
      </w:r>
      <w:r w:rsidRPr="00CF1829">
        <w:rPr>
          <w:rStyle w:val="HTMLCode"/>
          <w:rFonts w:asciiTheme="majorBidi" w:hAnsiTheme="majorBidi" w:cstheme="majorBidi"/>
          <w:color w:val="DC143C"/>
          <w:sz w:val="28"/>
          <w:szCs w:val="28"/>
        </w:rPr>
        <w:t>title</w:t>
      </w:r>
      <w:r w:rsidRPr="00CF1829">
        <w:rPr>
          <w:rFonts w:asciiTheme="majorBidi" w:hAnsiTheme="majorBidi" w:cstheme="majorBidi"/>
          <w:color w:val="000000"/>
          <w:sz w:val="28"/>
          <w:szCs w:val="28"/>
        </w:rPr>
        <w:t> attribute specifies extra information about an element. The information is most often shown as a tooltip text when the mouse moves over the element.</w:t>
      </w:r>
    </w:p>
    <w:p w14:paraId="465109EB" w14:textId="77777777" w:rsidR="00CF1829" w:rsidRPr="003A75CE" w:rsidRDefault="000E3E3D" w:rsidP="003A75CE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43" w:name="_Toc75603570"/>
      <w:r>
        <w:rPr>
          <w:rStyle w:val="tagcolor"/>
          <w:rFonts w:ascii="Consolas" w:hAnsi="Consolas"/>
          <w:color w:val="0000CD"/>
          <w:sz w:val="23"/>
          <w:szCs w:val="23"/>
        </w:rPr>
        <w:lastRenderedPageBreak/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href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https://www.w3schools.com/html/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it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Go to W3Schools HTML section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Visit our HTML Tutorial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a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43"/>
    </w:p>
    <w:p w14:paraId="2DF6558A" w14:textId="77777777" w:rsidR="0045179A" w:rsidRDefault="0045179A" w:rsidP="008F31B1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</w:p>
    <w:p w14:paraId="5E3C4874" w14:textId="77777777" w:rsidR="008F31B1" w:rsidRPr="008F31B1" w:rsidRDefault="008F31B1" w:rsidP="008F31B1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44" w:name="_Toc75603571"/>
      <w:r w:rsidRPr="008F31B1">
        <w:rPr>
          <w:rFonts w:asciiTheme="majorBidi" w:hAnsiTheme="majorBidi" w:cstheme="majorBidi"/>
          <w:color w:val="000000"/>
        </w:rPr>
        <w:t>Link to an Email Address</w:t>
      </w:r>
      <w:r>
        <w:rPr>
          <w:rFonts w:asciiTheme="majorBidi" w:hAnsiTheme="majorBidi" w:cstheme="majorBidi"/>
          <w:color w:val="000000"/>
        </w:rPr>
        <w:t>:</w:t>
      </w:r>
      <w:bookmarkEnd w:id="44"/>
    </w:p>
    <w:p w14:paraId="49B46242" w14:textId="77777777" w:rsidR="008F31B1" w:rsidRDefault="008F31B1" w:rsidP="008F31B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8F31B1">
        <w:rPr>
          <w:rFonts w:asciiTheme="majorBidi" w:hAnsiTheme="majorBidi" w:cstheme="majorBidi"/>
          <w:color w:val="000000"/>
          <w:sz w:val="28"/>
          <w:szCs w:val="28"/>
        </w:rPr>
        <w:t>Use </w:t>
      </w:r>
      <w:r w:rsidRPr="008F31B1">
        <w:rPr>
          <w:rStyle w:val="HTMLCode"/>
          <w:rFonts w:asciiTheme="majorBidi" w:hAnsiTheme="majorBidi" w:cstheme="majorBidi"/>
          <w:color w:val="DC143C"/>
          <w:sz w:val="28"/>
          <w:szCs w:val="28"/>
        </w:rPr>
        <w:t>mailto:</w:t>
      </w:r>
      <w:r w:rsidRPr="008F31B1">
        <w:rPr>
          <w:rFonts w:asciiTheme="majorBidi" w:hAnsiTheme="majorBidi" w:cstheme="majorBidi"/>
          <w:color w:val="000000"/>
          <w:sz w:val="28"/>
          <w:szCs w:val="28"/>
        </w:rPr>
        <w:t> inside the </w:t>
      </w:r>
      <w:proofErr w:type="spellStart"/>
      <w:r w:rsidRPr="008F31B1">
        <w:rPr>
          <w:rStyle w:val="HTMLCode"/>
          <w:rFonts w:asciiTheme="majorBidi" w:hAnsiTheme="majorBidi" w:cstheme="majorBidi"/>
          <w:color w:val="DC143C"/>
          <w:sz w:val="28"/>
          <w:szCs w:val="28"/>
        </w:rPr>
        <w:t>href</w:t>
      </w:r>
      <w:proofErr w:type="spellEnd"/>
      <w:r w:rsidRPr="008F31B1">
        <w:rPr>
          <w:rFonts w:asciiTheme="majorBidi" w:hAnsiTheme="majorBidi" w:cstheme="majorBidi"/>
          <w:color w:val="000000"/>
          <w:sz w:val="28"/>
          <w:szCs w:val="28"/>
        </w:rPr>
        <w:t> attribute to create a link that opens the user's email program (to let them send a new email):</w:t>
      </w:r>
    </w:p>
    <w:p w14:paraId="282A48D5" w14:textId="77777777" w:rsidR="008F31B1" w:rsidRDefault="00412AEF" w:rsidP="008F31B1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href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mailto:someone@example.com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Send email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a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7938D876" w14:textId="77777777" w:rsidR="00462B48" w:rsidRDefault="00462B48" w:rsidP="008F31B1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="Consolas" w:hAnsi="Consolas"/>
          <w:color w:val="0000CD"/>
          <w:sz w:val="23"/>
          <w:szCs w:val="23"/>
        </w:rPr>
      </w:pPr>
    </w:p>
    <w:p w14:paraId="14D512D8" w14:textId="77777777" w:rsidR="00DF4725" w:rsidRPr="00DF4725" w:rsidRDefault="00DF4725" w:rsidP="00DF4725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45" w:name="_Toc75603572"/>
      <w:r w:rsidRPr="00DF4725">
        <w:rPr>
          <w:rFonts w:asciiTheme="majorBidi" w:hAnsiTheme="majorBidi" w:cstheme="majorBidi"/>
          <w:color w:val="000000"/>
        </w:rPr>
        <w:t>Button as a Link</w:t>
      </w:r>
      <w:r>
        <w:rPr>
          <w:rFonts w:asciiTheme="majorBidi" w:hAnsiTheme="majorBidi" w:cstheme="majorBidi"/>
          <w:color w:val="000000"/>
        </w:rPr>
        <w:t>:</w:t>
      </w:r>
      <w:bookmarkEnd w:id="45"/>
    </w:p>
    <w:p w14:paraId="4D409234" w14:textId="77777777" w:rsidR="00DF4725" w:rsidRPr="00DF4725" w:rsidRDefault="00DF4725" w:rsidP="00DF4725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DF4725">
        <w:rPr>
          <w:rFonts w:asciiTheme="majorBidi" w:hAnsiTheme="majorBidi" w:cstheme="majorBidi"/>
          <w:color w:val="000000"/>
          <w:sz w:val="28"/>
          <w:szCs w:val="28"/>
        </w:rPr>
        <w:t xml:space="preserve">To use an HTML button as a link, you </w:t>
      </w:r>
      <w:proofErr w:type="gramStart"/>
      <w:r w:rsidRPr="00DF4725">
        <w:rPr>
          <w:rFonts w:asciiTheme="majorBidi" w:hAnsiTheme="majorBidi" w:cstheme="majorBidi"/>
          <w:color w:val="000000"/>
          <w:sz w:val="28"/>
          <w:szCs w:val="28"/>
        </w:rPr>
        <w:t>have to</w:t>
      </w:r>
      <w:proofErr w:type="gramEnd"/>
      <w:r w:rsidRPr="00DF4725">
        <w:rPr>
          <w:rFonts w:asciiTheme="majorBidi" w:hAnsiTheme="majorBidi" w:cstheme="majorBidi"/>
          <w:color w:val="000000"/>
          <w:sz w:val="28"/>
          <w:szCs w:val="28"/>
        </w:rPr>
        <w:t xml:space="preserve"> add some JavaScript code.</w:t>
      </w:r>
    </w:p>
    <w:p w14:paraId="4135B566" w14:textId="77777777" w:rsidR="00DF4725" w:rsidRDefault="00DF4725" w:rsidP="00DF4725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DF4725">
        <w:rPr>
          <w:rFonts w:asciiTheme="majorBidi" w:hAnsiTheme="majorBidi" w:cstheme="majorBidi"/>
          <w:color w:val="000000"/>
          <w:sz w:val="28"/>
          <w:szCs w:val="28"/>
        </w:rPr>
        <w:t>JavaScript allows you to specify what happens at certain events, such as a click of a button:</w:t>
      </w:r>
    </w:p>
    <w:p w14:paraId="447CE218" w14:textId="77777777" w:rsidR="00DF4725" w:rsidRDefault="00BE0CC9" w:rsidP="00DF4725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button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onclick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proofErr w:type="gramStart"/>
      <w:r>
        <w:rPr>
          <w:rStyle w:val="attributevaluecolor"/>
          <w:rFonts w:ascii="Consolas" w:hAnsi="Consolas"/>
          <w:color w:val="0000CD"/>
          <w:sz w:val="23"/>
          <w:szCs w:val="23"/>
        </w:rPr>
        <w:t>document.location</w:t>
      </w:r>
      <w:proofErr w:type="spellEnd"/>
      <w:proofErr w:type="gramEnd"/>
      <w:r>
        <w:rPr>
          <w:rStyle w:val="attributevaluecolor"/>
          <w:rFonts w:ascii="Consolas" w:hAnsi="Consolas"/>
          <w:color w:val="0000CD"/>
          <w:sz w:val="23"/>
          <w:szCs w:val="23"/>
        </w:rPr>
        <w:t>='default.asp'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HTML Tutorial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button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05FA9CF9" w14:textId="77777777" w:rsidR="00003AC3" w:rsidRDefault="00003AC3" w:rsidP="00DF4725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="Consolas" w:hAnsi="Consolas"/>
          <w:color w:val="0000CD"/>
          <w:sz w:val="23"/>
          <w:szCs w:val="23"/>
        </w:rPr>
      </w:pPr>
    </w:p>
    <w:p w14:paraId="7A649F4C" w14:textId="77777777" w:rsidR="00E11970" w:rsidRDefault="00E11970" w:rsidP="00E11970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bookmarkStart w:id="46" w:name="_Toc75603573"/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Absolute URLs vs. Relative URLs</w:t>
      </w:r>
      <w:bookmarkEnd w:id="46"/>
    </w:p>
    <w:p w14:paraId="01401236" w14:textId="77777777" w:rsidR="00E11970" w:rsidRPr="00D624BA" w:rsidRDefault="00E11970" w:rsidP="00DF4725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 w:rsidRPr="00E11970">
        <w:rPr>
          <w:rFonts w:asciiTheme="majorBidi" w:hAnsiTheme="majorBidi" w:cstheme="majorBidi"/>
          <w:b/>
          <w:bCs/>
          <w:color w:val="000000"/>
          <w:sz w:val="28"/>
          <w:szCs w:val="28"/>
          <w:u w:val="single"/>
        </w:rPr>
        <w:t>See the web pages</w:t>
      </w:r>
    </w:p>
    <w:p w14:paraId="12074ECD" w14:textId="77777777" w:rsidR="00335396" w:rsidRDefault="00335396" w:rsidP="008F31B1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="Consolas" w:hAnsi="Consolas"/>
          <w:color w:val="0000CD"/>
          <w:sz w:val="23"/>
          <w:szCs w:val="23"/>
        </w:rPr>
      </w:pPr>
    </w:p>
    <w:p w14:paraId="3D66D641" w14:textId="77777777" w:rsidR="00462B48" w:rsidRPr="008F31B1" w:rsidRDefault="00462B48" w:rsidP="008F31B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</w:p>
    <w:p w14:paraId="2D366168" w14:textId="77777777" w:rsidR="00631CB7" w:rsidRPr="00535075" w:rsidRDefault="00631CB7" w:rsidP="00535075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/>
          <w:sz w:val="28"/>
          <w:szCs w:val="28"/>
        </w:rPr>
      </w:pPr>
    </w:p>
    <w:p w14:paraId="1A43903A" w14:textId="77777777" w:rsidR="00535075" w:rsidRPr="00535075" w:rsidRDefault="00535075" w:rsidP="00535075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</w:p>
    <w:p w14:paraId="2D00B273" w14:textId="77777777" w:rsidR="00F22D4C" w:rsidRDefault="00F22D4C" w:rsidP="00F22D4C">
      <w:pPr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</w:p>
    <w:p w14:paraId="0ECAB428" w14:textId="77777777" w:rsidR="00F22D4C" w:rsidRDefault="00F22D4C" w:rsidP="00F22D4C">
      <w:pPr>
        <w:rPr>
          <w:rStyle w:val="tagcolor"/>
          <w:rFonts w:asciiTheme="majorBidi" w:hAnsiTheme="majorBidi" w:cstheme="majorBidi"/>
          <w:color w:val="0000CD"/>
          <w:sz w:val="28"/>
          <w:szCs w:val="28"/>
        </w:rPr>
      </w:pPr>
    </w:p>
    <w:p w14:paraId="116E15DC" w14:textId="77777777" w:rsidR="00E07D8A" w:rsidRDefault="00E07D8A" w:rsidP="00E07D8A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47495CA8" w14:textId="79885E7E" w:rsidR="00E07D8A" w:rsidRPr="009E7300" w:rsidRDefault="00E07D8A" w:rsidP="009E7300">
      <w:pPr>
        <w:pStyle w:val="Heading1"/>
        <w:jc w:val="center"/>
        <w:rPr>
          <w:b/>
          <w:bCs/>
        </w:rPr>
      </w:pPr>
      <w:bookmarkStart w:id="47" w:name="_Toc75603574"/>
      <w:r w:rsidRPr="009E7300">
        <w:rPr>
          <w:b/>
          <w:bCs/>
          <w:highlight w:val="yellow"/>
        </w:rPr>
        <w:lastRenderedPageBreak/>
        <w:t>Chapter No 7 =&gt;Blocks&amp; span (</w:t>
      </w:r>
      <w:proofErr w:type="gramStart"/>
      <w:r w:rsidRPr="009E7300">
        <w:rPr>
          <w:b/>
          <w:bCs/>
          <w:highlight w:val="yellow"/>
        </w:rPr>
        <w:t>div</w:t>
      </w:r>
      <w:r w:rsidR="0042219F" w:rsidRPr="009E7300">
        <w:rPr>
          <w:b/>
          <w:bCs/>
          <w:highlight w:val="yellow"/>
        </w:rPr>
        <w:t xml:space="preserve"> </w:t>
      </w:r>
      <w:r w:rsidRPr="009E7300">
        <w:rPr>
          <w:b/>
          <w:bCs/>
          <w:highlight w:val="yellow"/>
        </w:rPr>
        <w:t xml:space="preserve"> ,</w:t>
      </w:r>
      <w:proofErr w:type="gramEnd"/>
      <w:r w:rsidRPr="009E7300">
        <w:rPr>
          <w:b/>
          <w:bCs/>
          <w:highlight w:val="yellow"/>
        </w:rPr>
        <w:t xml:space="preserve"> span):</w:t>
      </w:r>
      <w:bookmarkEnd w:id="47"/>
    </w:p>
    <w:p w14:paraId="64747AA9" w14:textId="77777777" w:rsidR="007662AD" w:rsidRPr="007662AD" w:rsidRDefault="007662AD" w:rsidP="007662AD">
      <w:pPr>
        <w:shd w:val="clear" w:color="auto" w:fill="FFFFFF"/>
        <w:spacing w:before="150" w:after="150" w:line="240" w:lineRule="auto"/>
        <w:outlineLvl w:val="1"/>
        <w:rPr>
          <w:rFonts w:asciiTheme="majorBidi" w:eastAsia="Times New Roman" w:hAnsiTheme="majorBidi" w:cstheme="majorBidi"/>
          <w:b/>
          <w:bCs/>
          <w:color w:val="000000"/>
          <w:sz w:val="36"/>
          <w:szCs w:val="36"/>
        </w:rPr>
      </w:pPr>
      <w:bookmarkStart w:id="48" w:name="_Toc75603575"/>
      <w:r w:rsidRPr="007662AD">
        <w:rPr>
          <w:rFonts w:asciiTheme="majorBidi" w:eastAsia="Times New Roman" w:hAnsiTheme="majorBidi" w:cstheme="majorBidi"/>
          <w:b/>
          <w:bCs/>
          <w:color w:val="000000"/>
          <w:sz w:val="36"/>
          <w:szCs w:val="36"/>
        </w:rPr>
        <w:t>Block-level Elements</w:t>
      </w:r>
      <w:r w:rsidR="008B3219">
        <w:rPr>
          <w:rFonts w:asciiTheme="majorBidi" w:eastAsia="Times New Roman" w:hAnsiTheme="majorBidi" w:cstheme="majorBidi"/>
          <w:b/>
          <w:bCs/>
          <w:color w:val="000000"/>
          <w:sz w:val="36"/>
          <w:szCs w:val="36"/>
        </w:rPr>
        <w:t>:</w:t>
      </w:r>
      <w:bookmarkEnd w:id="48"/>
    </w:p>
    <w:p w14:paraId="6392993B" w14:textId="77777777" w:rsidR="007662AD" w:rsidRPr="007662AD" w:rsidRDefault="007662AD" w:rsidP="007662AD">
      <w:pPr>
        <w:shd w:val="clear" w:color="auto" w:fill="FFFFFF"/>
        <w:spacing w:before="288" w:after="288" w:line="240" w:lineRule="auto"/>
        <w:rPr>
          <w:rFonts w:asciiTheme="majorBidi" w:eastAsia="Times New Roman" w:hAnsiTheme="majorBidi" w:cstheme="majorBidi"/>
          <w:color w:val="000000"/>
          <w:sz w:val="23"/>
          <w:szCs w:val="23"/>
        </w:rPr>
      </w:pPr>
      <w:r w:rsidRPr="007662AD">
        <w:rPr>
          <w:rFonts w:asciiTheme="majorBidi" w:eastAsia="Times New Roman" w:hAnsiTheme="majorBidi" w:cstheme="majorBidi"/>
          <w:color w:val="000000"/>
          <w:sz w:val="23"/>
          <w:szCs w:val="23"/>
        </w:rPr>
        <w:t>A block-level element always starts on a new line.</w:t>
      </w:r>
    </w:p>
    <w:p w14:paraId="0A0D6599" w14:textId="77777777" w:rsidR="007662AD" w:rsidRPr="007662AD" w:rsidRDefault="007662AD" w:rsidP="007662AD">
      <w:pPr>
        <w:shd w:val="clear" w:color="auto" w:fill="FFFFFF"/>
        <w:spacing w:before="288" w:after="288" w:line="240" w:lineRule="auto"/>
        <w:rPr>
          <w:rFonts w:asciiTheme="majorBidi" w:eastAsia="Times New Roman" w:hAnsiTheme="majorBidi" w:cstheme="majorBidi"/>
          <w:color w:val="000000"/>
          <w:sz w:val="23"/>
          <w:szCs w:val="23"/>
        </w:rPr>
      </w:pPr>
      <w:r w:rsidRPr="007662AD">
        <w:rPr>
          <w:rFonts w:asciiTheme="majorBidi" w:eastAsia="Times New Roman" w:hAnsiTheme="majorBidi" w:cstheme="majorBidi"/>
          <w:color w:val="000000"/>
          <w:sz w:val="23"/>
          <w:szCs w:val="23"/>
        </w:rPr>
        <w:t>A block-level element always takes up the full width available (stretches out to the left and right as far as it can).</w:t>
      </w:r>
    </w:p>
    <w:p w14:paraId="3EFF470B" w14:textId="77777777" w:rsidR="007662AD" w:rsidRDefault="007662AD" w:rsidP="007662AD">
      <w:pPr>
        <w:shd w:val="clear" w:color="auto" w:fill="FFFFFF"/>
        <w:spacing w:before="288" w:after="288" w:line="240" w:lineRule="auto"/>
        <w:rPr>
          <w:rFonts w:asciiTheme="majorBidi" w:eastAsia="Times New Roman" w:hAnsiTheme="majorBidi" w:cstheme="majorBidi"/>
          <w:color w:val="000000"/>
          <w:sz w:val="23"/>
          <w:szCs w:val="23"/>
        </w:rPr>
      </w:pPr>
      <w:r w:rsidRPr="007662AD">
        <w:rPr>
          <w:rFonts w:asciiTheme="majorBidi" w:eastAsia="Times New Roman" w:hAnsiTheme="majorBidi" w:cstheme="majorBidi"/>
          <w:color w:val="000000"/>
          <w:sz w:val="23"/>
          <w:szCs w:val="23"/>
        </w:rPr>
        <w:t>A block level element has a top and a bottom margin, whereas an inline element does not.</w:t>
      </w:r>
    </w:p>
    <w:p w14:paraId="62554E21" w14:textId="77777777" w:rsidR="008B3219" w:rsidRDefault="008B3219" w:rsidP="007662AD">
      <w:pPr>
        <w:shd w:val="clear" w:color="auto" w:fill="FFFFFF"/>
        <w:spacing w:before="288" w:after="288" w:line="240" w:lineRule="auto"/>
        <w:rPr>
          <w:rFonts w:asciiTheme="majorBidi" w:eastAsia="Times New Roman" w:hAnsiTheme="majorBidi" w:cstheme="majorBidi"/>
          <w:color w:val="000000"/>
          <w:sz w:val="23"/>
          <w:szCs w:val="23"/>
        </w:rPr>
      </w:pPr>
      <w:r w:rsidRPr="007662AD">
        <w:rPr>
          <w:rFonts w:asciiTheme="majorBidi" w:eastAsia="Times New Roman" w:hAnsiTheme="majorBidi" w:cstheme="majorBidi"/>
          <w:color w:val="000000"/>
          <w:sz w:val="23"/>
          <w:szCs w:val="23"/>
        </w:rPr>
        <w:t>The &lt;div&gt; element is a block-level element.</w:t>
      </w:r>
    </w:p>
    <w:p w14:paraId="7DA33FB8" w14:textId="77777777" w:rsidR="008B3219" w:rsidRPr="007662AD" w:rsidRDefault="008B3219" w:rsidP="008B3219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div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Hello World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div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662AD" w:rsidRPr="008B3219" w14:paraId="2BCEAAC7" w14:textId="77777777" w:rsidTr="007662AD">
        <w:tc>
          <w:tcPr>
            <w:tcW w:w="9350" w:type="dxa"/>
          </w:tcPr>
          <w:p w14:paraId="7AD08015" w14:textId="77777777" w:rsidR="007662AD" w:rsidRPr="008B3219" w:rsidRDefault="008B3219" w:rsidP="007662AD">
            <w:pPr>
              <w:shd w:val="clear" w:color="auto" w:fill="FFFFFF"/>
              <w:rPr>
                <w:rFonts w:asciiTheme="majorBidi" w:eastAsia="Times New Roman" w:hAnsiTheme="majorBidi" w:cstheme="majorBidi"/>
                <w:color w:val="FF0000"/>
                <w:sz w:val="23"/>
                <w:szCs w:val="23"/>
              </w:rPr>
            </w:pPr>
            <w:proofErr w:type="gramStart"/>
            <w:r>
              <w:rPr>
                <w:rFonts w:asciiTheme="majorBidi" w:eastAsia="Times New Roman" w:hAnsiTheme="majorBidi" w:cstheme="majorBidi"/>
                <w:color w:val="FF0000"/>
                <w:sz w:val="23"/>
                <w:szCs w:val="23"/>
              </w:rPr>
              <w:t>Hello World</w:t>
            </w:r>
            <w:proofErr w:type="gramEnd"/>
          </w:p>
        </w:tc>
      </w:tr>
    </w:tbl>
    <w:p w14:paraId="327A6597" w14:textId="77777777" w:rsidR="008B3219" w:rsidRDefault="008B3219" w:rsidP="00E07D8A">
      <w:pPr>
        <w:rPr>
          <w:rStyle w:val="tagcolor"/>
          <w:rFonts w:ascii="Consolas" w:hAnsi="Consolas"/>
          <w:color w:val="0000CD"/>
          <w:sz w:val="23"/>
          <w:szCs w:val="23"/>
        </w:rPr>
      </w:pPr>
    </w:p>
    <w:p w14:paraId="1C982EC5" w14:textId="77777777" w:rsidR="00043828" w:rsidRPr="00043828" w:rsidRDefault="00043828" w:rsidP="00043828">
      <w:pPr>
        <w:shd w:val="clear" w:color="auto" w:fill="FFFFFF"/>
        <w:spacing w:before="288" w:after="288" w:line="240" w:lineRule="auto"/>
        <w:rPr>
          <w:rFonts w:asciiTheme="majorBidi" w:eastAsia="Times New Roman" w:hAnsiTheme="majorBidi" w:cstheme="majorBidi"/>
          <w:b/>
          <w:bCs/>
          <w:color w:val="000000"/>
          <w:sz w:val="36"/>
          <w:szCs w:val="36"/>
        </w:rPr>
      </w:pPr>
      <w:r w:rsidRPr="00043828">
        <w:rPr>
          <w:rFonts w:asciiTheme="majorBidi" w:eastAsia="Times New Roman" w:hAnsiTheme="majorBidi" w:cstheme="majorBidi"/>
          <w:b/>
          <w:bCs/>
          <w:color w:val="000000"/>
          <w:sz w:val="36"/>
          <w:szCs w:val="36"/>
        </w:rPr>
        <w:t>Here are the block-level elements in HTML:</w:t>
      </w:r>
    </w:p>
    <w:p w14:paraId="1546F809" w14:textId="77777777" w:rsidR="00043828" w:rsidRPr="00043828" w:rsidRDefault="00942D1E" w:rsidP="00043828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49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address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50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article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51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aside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52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blockquote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53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canvas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54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dd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55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div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5EA63B26" w14:textId="77777777" w:rsidR="00043828" w:rsidRPr="00043828" w:rsidRDefault="00942D1E" w:rsidP="00043828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56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dl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57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dt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58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fieldset</w:t>
        </w:r>
        <w:proofErr w:type="spellEnd"/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59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figcaption</w:t>
        </w:r>
        <w:proofErr w:type="spellEnd"/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60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figure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61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footer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2A37FE64" w14:textId="77777777" w:rsidR="00043828" w:rsidRPr="00043828" w:rsidRDefault="00942D1E" w:rsidP="00043828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62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form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63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h1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  <w:r w:rsidR="00043828" w:rsidRPr="00043828">
          <w:rPr>
            <w:rFonts w:ascii="Consolas" w:eastAsia="Times New Roman" w:hAnsi="Consolas" w:cs="Times New Roman"/>
            <w:color w:val="0000FF"/>
            <w:sz w:val="23"/>
            <w:szCs w:val="23"/>
            <w:u w:val="single"/>
          </w:rPr>
          <w:t>-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h6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64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header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65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hr</w:t>
        </w:r>
        <w:proofErr w:type="spellEnd"/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66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li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67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main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41271726" w14:textId="77777777" w:rsidR="00043828" w:rsidRPr="00043828" w:rsidRDefault="00942D1E" w:rsidP="00043828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68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nav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69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noscript</w:t>
        </w:r>
        <w:proofErr w:type="spellEnd"/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70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ol</w:t>
        </w:r>
        <w:proofErr w:type="spellEnd"/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71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p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72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pre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73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section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13AFD7F6" w14:textId="77777777" w:rsidR="00043828" w:rsidRDefault="00942D1E" w:rsidP="00043828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74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table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 xml:space="preserve">     </w:t>
      </w:r>
      <w:hyperlink r:id="rId75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tfoot</w:t>
        </w:r>
        <w:proofErr w:type="spellEnd"/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76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ul</w:t>
        </w:r>
        <w:proofErr w:type="spellEnd"/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043828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77" w:history="1"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043828" w:rsidRPr="00043828">
          <w:rPr>
            <w:rFonts w:ascii="Consolas" w:eastAsia="Times New Roman" w:hAnsi="Consolas" w:cs="Times New Roman"/>
            <w:color w:val="A52A2A"/>
            <w:sz w:val="23"/>
            <w:szCs w:val="23"/>
          </w:rPr>
          <w:t>video</w:t>
        </w:r>
        <w:r w:rsidR="00043828" w:rsidRPr="00043828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5BFCB2F6" w14:textId="77777777" w:rsidR="00382BE8" w:rsidRDefault="00382BE8" w:rsidP="00043828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086A62DC" w14:textId="77777777" w:rsidR="00D170A7" w:rsidRPr="00D170A7" w:rsidRDefault="00D170A7" w:rsidP="00D170A7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49" w:name="_Toc75603576"/>
      <w:r w:rsidRPr="00D170A7">
        <w:rPr>
          <w:rFonts w:asciiTheme="majorBidi" w:hAnsiTheme="majorBidi" w:cstheme="majorBidi"/>
          <w:color w:val="000000"/>
        </w:rPr>
        <w:t>Inline Elements</w:t>
      </w:r>
      <w:r>
        <w:rPr>
          <w:rFonts w:asciiTheme="majorBidi" w:hAnsiTheme="majorBidi" w:cstheme="majorBidi"/>
          <w:color w:val="000000"/>
        </w:rPr>
        <w:t>:</w:t>
      </w:r>
      <w:bookmarkEnd w:id="49"/>
    </w:p>
    <w:p w14:paraId="745F3D14" w14:textId="77777777" w:rsidR="00D170A7" w:rsidRPr="00D170A7" w:rsidRDefault="00D170A7" w:rsidP="00D170A7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D170A7">
        <w:rPr>
          <w:rFonts w:asciiTheme="majorBidi" w:hAnsiTheme="majorBidi" w:cstheme="majorBidi"/>
          <w:color w:val="000000"/>
          <w:sz w:val="28"/>
          <w:szCs w:val="28"/>
        </w:rPr>
        <w:t>An inline element does not start on a new line.</w:t>
      </w:r>
    </w:p>
    <w:p w14:paraId="04B71A16" w14:textId="77777777" w:rsidR="00D170A7" w:rsidRDefault="00D170A7" w:rsidP="00D170A7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D170A7">
        <w:rPr>
          <w:rFonts w:asciiTheme="majorBidi" w:hAnsiTheme="majorBidi" w:cstheme="majorBidi"/>
          <w:color w:val="000000"/>
          <w:sz w:val="28"/>
          <w:szCs w:val="28"/>
        </w:rPr>
        <w:t>An inline element only takes up as much width as necessary.</w:t>
      </w:r>
    </w:p>
    <w:p w14:paraId="7F706E2B" w14:textId="77777777" w:rsidR="00D170A7" w:rsidRDefault="00D170A7" w:rsidP="00D170A7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pan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Hello World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span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173F5FF5" w14:textId="77777777" w:rsidR="00D170A7" w:rsidRPr="00D170A7" w:rsidRDefault="00D170A7" w:rsidP="00D170A7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667428D" wp14:editId="6270E147">
                <wp:simplePos x="0" y="0"/>
                <wp:positionH relativeFrom="column">
                  <wp:posOffset>95098</wp:posOffset>
                </wp:positionH>
                <wp:positionV relativeFrom="paragraph">
                  <wp:posOffset>44780</wp:posOffset>
                </wp:positionV>
                <wp:extent cx="1302105" cy="277978"/>
                <wp:effectExtent l="0" t="0" r="0" b="825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2105" cy="2779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E007AF" w14:textId="77777777" w:rsidR="00CE2301" w:rsidRDefault="00CE2301">
                            <w:r>
                              <w:t>Hello Wor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667428D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7.5pt;margin-top:3.55pt;width:102.55pt;height:21.9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" fillcolor="white [3201]" stroked="f" strokeweight=".5pt">
                <v:textbox>
                  <w:txbxContent>
                    <w:p w14:paraId="68E007AF" w14:textId="77777777" w:rsidR="00CE2301" w:rsidRDefault="00CE2301">
                      <w:r>
                        <w:t>Hello Worl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ajorBidi" w:hAnsiTheme="majorBidi" w:cstheme="majorBidi"/>
          <w:noProof/>
          <w:color w:val="0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F7F5AA1" wp14:editId="73C4934C">
                <wp:simplePos x="0" y="0"/>
                <wp:positionH relativeFrom="column">
                  <wp:posOffset>51206</wp:posOffset>
                </wp:positionH>
                <wp:positionV relativeFrom="paragraph">
                  <wp:posOffset>8204</wp:posOffset>
                </wp:positionV>
                <wp:extent cx="1389888" cy="343815"/>
                <wp:effectExtent l="0" t="0" r="20320" b="1841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9888" cy="3438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1BC377" id="Rectangle 29" o:spid="_x0000_s1026" style="position:absolute;margin-left:4.05pt;margin-top:.65pt;width:109.45pt;height:27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" filled="f" strokecolor="black [3213]" strokeweight="1pt"/>
            </w:pict>
          </mc:Fallback>
        </mc:AlternateContent>
      </w:r>
    </w:p>
    <w:p w14:paraId="7551090D" w14:textId="77777777" w:rsidR="00D170A7" w:rsidRDefault="00D170A7" w:rsidP="00043828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40D529C4" w14:textId="77777777" w:rsidR="007D7417" w:rsidRPr="007D7417" w:rsidRDefault="007D7417" w:rsidP="007D7417">
      <w:pPr>
        <w:shd w:val="clear" w:color="auto" w:fill="FFFFFF"/>
        <w:spacing w:before="288" w:after="288" w:line="240" w:lineRule="auto"/>
        <w:rPr>
          <w:rFonts w:asciiTheme="majorBidi" w:eastAsia="Times New Roman" w:hAnsiTheme="majorBidi" w:cstheme="majorBidi"/>
          <w:b/>
          <w:bCs/>
          <w:color w:val="000000"/>
          <w:sz w:val="36"/>
          <w:szCs w:val="36"/>
        </w:rPr>
      </w:pPr>
      <w:r w:rsidRPr="007D7417">
        <w:rPr>
          <w:rFonts w:asciiTheme="majorBidi" w:eastAsia="Times New Roman" w:hAnsiTheme="majorBidi" w:cstheme="majorBidi"/>
          <w:b/>
          <w:bCs/>
          <w:color w:val="000000"/>
          <w:sz w:val="36"/>
          <w:szCs w:val="36"/>
        </w:rPr>
        <w:t>Here are the inline elements in HTML:</w:t>
      </w:r>
    </w:p>
    <w:p w14:paraId="4CB0095D" w14:textId="77777777" w:rsidR="007D7417" w:rsidRPr="007D7417" w:rsidRDefault="00942D1E" w:rsidP="007D7417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78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a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79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abbr</w:t>
        </w:r>
        <w:proofErr w:type="spellEnd"/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80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acronym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81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b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82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bdo</w:t>
        </w:r>
        <w:proofErr w:type="spellEnd"/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83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big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84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br</w:t>
        </w:r>
        <w:proofErr w:type="spellEnd"/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1864015D" w14:textId="77777777" w:rsidR="007D7417" w:rsidRPr="007D7417" w:rsidRDefault="00942D1E" w:rsidP="007D7417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85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button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86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cite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87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code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88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dfn</w:t>
        </w:r>
        <w:proofErr w:type="spellEnd"/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89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em</w:t>
        </w:r>
        <w:proofErr w:type="spellEnd"/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4F9518B0" w14:textId="77777777" w:rsidR="007D7417" w:rsidRPr="007D7417" w:rsidRDefault="00942D1E" w:rsidP="007D7417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90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i</w:t>
        </w:r>
        <w:proofErr w:type="spellEnd"/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91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img</w:t>
        </w:r>
        <w:proofErr w:type="spellEnd"/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92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input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93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kbd</w:t>
        </w:r>
        <w:proofErr w:type="spellEnd"/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  <w:t xml:space="preserve">    </w:t>
      </w:r>
      <w:hyperlink r:id="rId94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label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25E0F1DA" w14:textId="77777777" w:rsidR="007D7417" w:rsidRPr="007D7417" w:rsidRDefault="00942D1E" w:rsidP="007D7417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95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map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96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object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97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output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98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q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  <w:t xml:space="preserve">     </w:t>
      </w:r>
      <w:hyperlink r:id="rId99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samp</w:t>
        </w:r>
        <w:proofErr w:type="spellEnd"/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41AB10D6" w14:textId="77777777" w:rsidR="007D7417" w:rsidRPr="007D7417" w:rsidRDefault="00942D1E" w:rsidP="007D7417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100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script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 xml:space="preserve">         </w:t>
      </w:r>
      <w:hyperlink r:id="rId101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select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102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small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103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span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  <w:t xml:space="preserve">   </w:t>
      </w:r>
      <w:hyperlink r:id="rId104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strong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5AB1B702" w14:textId="77777777" w:rsidR="007D7417" w:rsidRPr="007D7417" w:rsidRDefault="00942D1E" w:rsidP="007D7417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105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sub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106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sup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107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textarea</w:t>
        </w:r>
        <w:proofErr w:type="spellEnd"/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108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time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r w:rsidR="007D7417">
        <w:rPr>
          <w:rFonts w:ascii="Consolas" w:eastAsia="Times New Roman" w:hAnsi="Consolas" w:cs="Times New Roman"/>
          <w:color w:val="000000"/>
          <w:sz w:val="23"/>
          <w:szCs w:val="23"/>
        </w:rPr>
        <w:tab/>
      </w:r>
      <w:hyperlink r:id="rId109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proofErr w:type="spellStart"/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tt</w:t>
        </w:r>
        <w:proofErr w:type="spellEnd"/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6EC6BCB0" w14:textId="77777777" w:rsidR="007D7417" w:rsidRPr="007D7417" w:rsidRDefault="00942D1E" w:rsidP="007D7417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hyperlink r:id="rId110" w:history="1"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lt;</w:t>
        </w:r>
        <w:r w:rsidR="007D7417" w:rsidRPr="007D7417">
          <w:rPr>
            <w:rFonts w:ascii="Consolas" w:eastAsia="Times New Roman" w:hAnsi="Consolas" w:cs="Times New Roman"/>
            <w:color w:val="A52A2A"/>
            <w:sz w:val="23"/>
            <w:szCs w:val="23"/>
          </w:rPr>
          <w:t>var</w:t>
        </w:r>
        <w:r w:rsidR="007D7417" w:rsidRPr="007D7417">
          <w:rPr>
            <w:rFonts w:ascii="Consolas" w:eastAsia="Times New Roman" w:hAnsi="Consolas" w:cs="Times New Roman"/>
            <w:color w:val="0000CD"/>
            <w:sz w:val="23"/>
            <w:szCs w:val="23"/>
          </w:rPr>
          <w:t>&gt;</w:t>
        </w:r>
      </w:hyperlink>
    </w:p>
    <w:p w14:paraId="59419A88" w14:textId="77777777" w:rsidR="007D7417" w:rsidRPr="00043828" w:rsidRDefault="007D7417" w:rsidP="00043828">
      <w:pPr>
        <w:shd w:val="clear" w:color="auto" w:fill="FFFFFF"/>
        <w:spacing w:after="0" w:line="375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44D23124" w14:textId="77777777" w:rsidR="00043828" w:rsidRDefault="00043828" w:rsidP="00E07D8A">
      <w:pPr>
        <w:rPr>
          <w:rStyle w:val="tagcolor"/>
          <w:rFonts w:ascii="Consolas" w:hAnsi="Consolas"/>
          <w:color w:val="0000CD"/>
          <w:sz w:val="23"/>
          <w:szCs w:val="23"/>
        </w:rPr>
      </w:pPr>
    </w:p>
    <w:p w14:paraId="4EB414D5" w14:textId="77777777" w:rsidR="00E07D8A" w:rsidRDefault="00E07D8A" w:rsidP="00E07D8A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6D9018A7" w14:textId="77777777" w:rsidR="00F72A2C" w:rsidRPr="00F72A2C" w:rsidRDefault="00F72A2C" w:rsidP="008F4504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Theme="majorBidi" w:hAnsiTheme="majorBidi" w:cstheme="majorBidi"/>
          <w:b/>
          <w:bCs/>
          <w:color w:val="000000" w:themeColor="text1"/>
          <w:sz w:val="48"/>
          <w:szCs w:val="48"/>
        </w:rPr>
      </w:pPr>
    </w:p>
    <w:p w14:paraId="4C0EA060" w14:textId="77777777" w:rsidR="00C42D65" w:rsidRPr="00C42D65" w:rsidRDefault="00C42D65" w:rsidP="00C318F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</w:p>
    <w:p w14:paraId="682B5751" w14:textId="77777777" w:rsidR="00CA0C24" w:rsidRDefault="00CA0C24" w:rsidP="00C607B5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</w:rPr>
      </w:pPr>
    </w:p>
    <w:p w14:paraId="61C1B376" w14:textId="77777777" w:rsidR="00C607B5" w:rsidRDefault="00C607B5" w:rsidP="00C607B5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</w:rPr>
      </w:pPr>
    </w:p>
    <w:p w14:paraId="5F0EAB6E" w14:textId="77777777" w:rsidR="00C607B5" w:rsidRDefault="00C607B5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</w:p>
    <w:p w14:paraId="50D37493" w14:textId="77777777" w:rsidR="00C607B5" w:rsidRDefault="00C607B5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</w:p>
    <w:p w14:paraId="5B2C0E88" w14:textId="77777777" w:rsidR="00C607B5" w:rsidRDefault="00C607B5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</w:p>
    <w:p w14:paraId="44365D29" w14:textId="77777777" w:rsidR="00C607B5" w:rsidRDefault="00C607B5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</w:p>
    <w:p w14:paraId="74A0BAFE" w14:textId="77777777" w:rsidR="00C607B5" w:rsidRDefault="00C607B5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</w:p>
    <w:p w14:paraId="55329EF4" w14:textId="77777777" w:rsidR="00864AA1" w:rsidRPr="00864AA1" w:rsidRDefault="00864AA1" w:rsidP="00F74216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Theme="majorBidi" w:hAnsiTheme="majorBidi" w:cstheme="majorBidi"/>
          <w:b w:val="0"/>
          <w:bCs w:val="0"/>
          <w:color w:val="0000CD"/>
          <w:sz w:val="28"/>
          <w:szCs w:val="28"/>
        </w:rPr>
      </w:pPr>
    </w:p>
    <w:p w14:paraId="1208DA13" w14:textId="77777777" w:rsidR="00272962" w:rsidRPr="00272962" w:rsidRDefault="00272962" w:rsidP="00F74216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</w:p>
    <w:p w14:paraId="78A2BFCC" w14:textId="77777777" w:rsidR="00AC76F4" w:rsidRPr="00AC76F4" w:rsidRDefault="00AC76F4" w:rsidP="00AC76F4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</w:p>
    <w:p w14:paraId="16A4FE75" w14:textId="77777777" w:rsidR="00AC76F4" w:rsidRPr="004E40A1" w:rsidRDefault="00AC76F4" w:rsidP="004E40A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</w:p>
    <w:p w14:paraId="52C28008" w14:textId="77777777" w:rsidR="00774B32" w:rsidRPr="00FC40F4" w:rsidRDefault="00774B32" w:rsidP="00FC4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b/>
          <w:bCs/>
          <w:sz w:val="36"/>
          <w:szCs w:val="36"/>
        </w:rPr>
      </w:pPr>
    </w:p>
    <w:p w14:paraId="0AB68F39" w14:textId="77777777" w:rsidR="007E05FB" w:rsidRDefault="007E05FB" w:rsidP="00092D7D">
      <w:pPr>
        <w:shd w:val="clear" w:color="auto" w:fill="FFFFFF"/>
        <w:rPr>
          <w:rStyle w:val="tagcolor"/>
          <w:rFonts w:asciiTheme="majorBidi" w:hAnsiTheme="majorBidi" w:cstheme="majorBidi"/>
          <w:color w:val="0000CD"/>
          <w:sz w:val="23"/>
          <w:szCs w:val="23"/>
        </w:rPr>
      </w:pPr>
    </w:p>
    <w:p w14:paraId="18A128CB" w14:textId="77777777" w:rsidR="007C6BFB" w:rsidRDefault="007C6BFB" w:rsidP="00092D7D">
      <w:pPr>
        <w:shd w:val="clear" w:color="auto" w:fill="FFFFFF"/>
        <w:rPr>
          <w:rStyle w:val="tagcolor"/>
          <w:rFonts w:asciiTheme="majorBidi" w:hAnsiTheme="majorBidi" w:cstheme="majorBidi"/>
          <w:color w:val="0000CD"/>
          <w:sz w:val="23"/>
          <w:szCs w:val="23"/>
        </w:rPr>
      </w:pPr>
    </w:p>
    <w:p w14:paraId="79A6B83A" w14:textId="77777777" w:rsidR="00092D7D" w:rsidRPr="00092D7D" w:rsidRDefault="00092D7D" w:rsidP="00092D7D">
      <w:pPr>
        <w:shd w:val="clear" w:color="auto" w:fill="FFFFFF"/>
        <w:rPr>
          <w:rStyle w:val="tagcolor"/>
          <w:rFonts w:asciiTheme="majorBidi" w:hAnsiTheme="majorBidi" w:cstheme="majorBidi"/>
          <w:color w:val="0000CD"/>
          <w:sz w:val="23"/>
          <w:szCs w:val="23"/>
        </w:rPr>
      </w:pPr>
    </w:p>
    <w:p w14:paraId="0BF68A07" w14:textId="77777777" w:rsidR="00476A08" w:rsidRPr="009E7300" w:rsidRDefault="0042219F" w:rsidP="009E7300">
      <w:pPr>
        <w:pStyle w:val="Heading1"/>
        <w:jc w:val="center"/>
        <w:rPr>
          <w:b/>
          <w:bCs/>
          <w:color w:val="000000"/>
          <w:sz w:val="23"/>
          <w:szCs w:val="23"/>
        </w:rPr>
      </w:pPr>
      <w:bookmarkStart w:id="50" w:name="_Toc75603577"/>
      <w:r w:rsidRPr="009E7300">
        <w:rPr>
          <w:b/>
          <w:bCs/>
          <w:highlight w:val="yellow"/>
        </w:rPr>
        <w:lastRenderedPageBreak/>
        <w:t>Chapter No 8 =&gt;class &amp; Id:</w:t>
      </w:r>
      <w:bookmarkEnd w:id="50"/>
    </w:p>
    <w:p w14:paraId="0C19D2E3" w14:textId="77777777" w:rsidR="0070302E" w:rsidRDefault="0070302E" w:rsidP="0070302E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51" w:name="_Toc75603578"/>
      <w:r w:rsidRPr="0070302E">
        <w:rPr>
          <w:rFonts w:asciiTheme="majorBidi" w:hAnsiTheme="majorBidi" w:cstheme="majorBidi"/>
          <w:color w:val="000000"/>
        </w:rPr>
        <w:t>Using the class Attribute</w:t>
      </w:r>
      <w:r>
        <w:rPr>
          <w:rFonts w:asciiTheme="majorBidi" w:hAnsiTheme="majorBidi" w:cstheme="majorBidi"/>
          <w:color w:val="000000"/>
        </w:rPr>
        <w:t>:</w:t>
      </w:r>
      <w:bookmarkEnd w:id="51"/>
    </w:p>
    <w:p w14:paraId="55BC059C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52" w:name="_Toc75603579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!DOCTYPE html&gt;</w:t>
      </w:r>
      <w:bookmarkEnd w:id="52"/>
    </w:p>
    <w:p w14:paraId="293025E3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53" w:name="_Toc75603580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html&gt;</w:t>
      </w:r>
      <w:bookmarkEnd w:id="53"/>
    </w:p>
    <w:p w14:paraId="372A44BD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54" w:name="_Toc75603581"/>
      <w:r>
        <w:rPr>
          <w:rFonts w:asciiTheme="majorBidi" w:hAnsiTheme="majorBidi" w:cstheme="majorBidi"/>
          <w:b w:val="0"/>
          <w:bCs w:val="0"/>
          <w:noProof/>
          <w:color w:val="000000"/>
          <w:sz w:val="28"/>
          <w:szCs w:val="28"/>
        </w:rPr>
        <w:drawing>
          <wp:anchor distT="0" distB="0" distL="114300" distR="114300" simplePos="0" relativeHeight="251685888" behindDoc="0" locked="0" layoutInCell="1" allowOverlap="1" wp14:anchorId="5753CF62" wp14:editId="4547B758">
            <wp:simplePos x="0" y="0"/>
            <wp:positionH relativeFrom="column">
              <wp:posOffset>1507490</wp:posOffset>
            </wp:positionH>
            <wp:positionV relativeFrom="paragraph">
              <wp:posOffset>3810</wp:posOffset>
            </wp:positionV>
            <wp:extent cx="3947160" cy="1038225"/>
            <wp:effectExtent l="0" t="0" r="0" b="9525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30.png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716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head&gt;</w:t>
      </w:r>
      <w:bookmarkEnd w:id="54"/>
    </w:p>
    <w:p w14:paraId="6B9BE73E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55" w:name="_Toc75603582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style&gt;</w:t>
      </w:r>
      <w:bookmarkEnd w:id="55"/>
    </w:p>
    <w:p w14:paraId="57031488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56" w:name="_Toc75603583"/>
      <w:proofErr w:type="gramStart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.city</w:t>
      </w:r>
      <w:proofErr w:type="gramEnd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 {</w:t>
      </w:r>
      <w:bookmarkEnd w:id="56"/>
    </w:p>
    <w:p w14:paraId="2C378B89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  </w:t>
      </w:r>
      <w:bookmarkStart w:id="57" w:name="_Toc75603584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background-color: </w:t>
      </w:r>
      <w:proofErr w:type="gramStart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tomato;</w:t>
      </w:r>
      <w:bookmarkEnd w:id="57"/>
      <w:proofErr w:type="gramEnd"/>
    </w:p>
    <w:p w14:paraId="69F0D059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  </w:t>
      </w:r>
      <w:bookmarkStart w:id="58" w:name="_Toc75603585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color: </w:t>
      </w:r>
      <w:proofErr w:type="gramStart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white;</w:t>
      </w:r>
      <w:bookmarkEnd w:id="58"/>
      <w:proofErr w:type="gramEnd"/>
    </w:p>
    <w:p w14:paraId="5675CE68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  </w:t>
      </w:r>
      <w:bookmarkStart w:id="59" w:name="_Toc75603586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border: 2px solid </w:t>
      </w:r>
      <w:proofErr w:type="gramStart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black;</w:t>
      </w:r>
      <w:bookmarkEnd w:id="59"/>
      <w:proofErr w:type="gramEnd"/>
    </w:p>
    <w:p w14:paraId="007C5117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  </w:t>
      </w:r>
      <w:bookmarkStart w:id="60" w:name="_Toc75603587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margin: </w:t>
      </w:r>
      <w:proofErr w:type="gramStart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20px;</w:t>
      </w:r>
      <w:bookmarkEnd w:id="60"/>
      <w:proofErr w:type="gramEnd"/>
    </w:p>
    <w:p w14:paraId="3C3F82A6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  </w:t>
      </w:r>
      <w:bookmarkStart w:id="61" w:name="_Toc75603588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padding: </w:t>
      </w:r>
      <w:proofErr w:type="gramStart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20px;</w:t>
      </w:r>
      <w:bookmarkEnd w:id="61"/>
      <w:proofErr w:type="gramEnd"/>
    </w:p>
    <w:p w14:paraId="6B83E2FC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62" w:name="_Toc75603589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}</w:t>
      </w:r>
      <w:bookmarkEnd w:id="62"/>
    </w:p>
    <w:p w14:paraId="3DA7CA32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63" w:name="_Toc75603590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/style&gt;</w:t>
      </w:r>
      <w:bookmarkEnd w:id="63"/>
    </w:p>
    <w:p w14:paraId="6904A253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64" w:name="_Toc75603591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/head&gt;</w:t>
      </w:r>
      <w:bookmarkEnd w:id="64"/>
    </w:p>
    <w:p w14:paraId="71D432E6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65" w:name="_Toc75603592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body&gt;</w:t>
      </w:r>
      <w:bookmarkEnd w:id="65"/>
    </w:p>
    <w:p w14:paraId="74B19F35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</w:p>
    <w:p w14:paraId="5D35A59E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66" w:name="_Toc75603593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div class="city"&gt;</w:t>
      </w:r>
      <w:bookmarkEnd w:id="66"/>
    </w:p>
    <w:p w14:paraId="6E1F97DB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67" w:name="_Toc75603594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h2&gt;London&lt;/h2&gt;</w:t>
      </w:r>
      <w:bookmarkEnd w:id="67"/>
    </w:p>
    <w:p w14:paraId="4D119742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68" w:name="_Toc75603595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&lt;p&gt;London is the capital of </w:t>
      </w:r>
      <w:proofErr w:type="gramStart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England.&lt;</w:t>
      </w:r>
      <w:proofErr w:type="gramEnd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/p&gt;</w:t>
      </w:r>
      <w:bookmarkEnd w:id="68"/>
    </w:p>
    <w:p w14:paraId="36E48BA1" w14:textId="77777777" w:rsid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69" w:name="_Toc75603596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/div&gt;</w:t>
      </w:r>
      <w:bookmarkEnd w:id="69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 </w:t>
      </w:r>
    </w:p>
    <w:p w14:paraId="78CD725B" w14:textId="77777777" w:rsidR="00241CAA" w:rsidRDefault="00241CAA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color w:val="000000"/>
        </w:rPr>
      </w:pPr>
      <w:bookmarkStart w:id="70" w:name="_Toc75603597"/>
      <w:r w:rsidRPr="00241CAA">
        <w:rPr>
          <w:rFonts w:asciiTheme="majorBidi" w:hAnsiTheme="majorBidi" w:cstheme="majorBidi"/>
          <w:color w:val="000000"/>
        </w:rPr>
        <w:lastRenderedPageBreak/>
        <w:t xml:space="preserve">Another Example </w:t>
      </w:r>
      <w:proofErr w:type="gramStart"/>
      <w:r w:rsidRPr="00241CAA">
        <w:rPr>
          <w:rFonts w:asciiTheme="majorBidi" w:hAnsiTheme="majorBidi" w:cstheme="majorBidi"/>
          <w:color w:val="000000"/>
        </w:rPr>
        <w:t>By</w:t>
      </w:r>
      <w:proofErr w:type="gramEnd"/>
      <w:r w:rsidRPr="00241CAA">
        <w:rPr>
          <w:rFonts w:asciiTheme="majorBidi" w:hAnsiTheme="majorBidi" w:cstheme="majorBidi"/>
          <w:color w:val="000000"/>
        </w:rPr>
        <w:t xml:space="preserve"> the Help of Span</w:t>
      </w:r>
      <w:bookmarkEnd w:id="70"/>
    </w:p>
    <w:p w14:paraId="7CA90936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71" w:name="_Toc75603598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!DOCTYPE html&gt;</w:t>
      </w:r>
      <w:bookmarkEnd w:id="71"/>
    </w:p>
    <w:p w14:paraId="7BD35C11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72" w:name="_Toc75603599"/>
      <w:r>
        <w:rPr>
          <w:rFonts w:asciiTheme="majorBidi" w:hAnsiTheme="majorBidi" w:cstheme="majorBidi"/>
          <w:b w:val="0"/>
          <w:bCs w:val="0"/>
          <w:noProof/>
          <w:color w:val="000000"/>
          <w:sz w:val="28"/>
          <w:szCs w:val="28"/>
        </w:rPr>
        <w:drawing>
          <wp:anchor distT="0" distB="0" distL="114300" distR="114300" simplePos="0" relativeHeight="251686912" behindDoc="0" locked="0" layoutInCell="1" allowOverlap="1" wp14:anchorId="6B519584" wp14:editId="33E1CE08">
            <wp:simplePos x="0" y="0"/>
            <wp:positionH relativeFrom="column">
              <wp:posOffset>1776984</wp:posOffset>
            </wp:positionH>
            <wp:positionV relativeFrom="paragraph">
              <wp:posOffset>3530</wp:posOffset>
            </wp:positionV>
            <wp:extent cx="4076700" cy="1295400"/>
            <wp:effectExtent l="0" t="0" r="0" b="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31.png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html&gt;</w:t>
      </w:r>
      <w:bookmarkEnd w:id="72"/>
    </w:p>
    <w:p w14:paraId="767FF753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73" w:name="_Toc75603600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head&gt;</w:t>
      </w:r>
      <w:bookmarkEnd w:id="73"/>
    </w:p>
    <w:p w14:paraId="264034CC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74" w:name="_Toc75603601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style&gt;</w:t>
      </w:r>
      <w:bookmarkEnd w:id="74"/>
    </w:p>
    <w:p w14:paraId="08364384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75" w:name="_Toc75603602"/>
      <w:proofErr w:type="gramStart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.note</w:t>
      </w:r>
      <w:proofErr w:type="gramEnd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 {</w:t>
      </w:r>
      <w:bookmarkEnd w:id="75"/>
    </w:p>
    <w:p w14:paraId="24C8C46B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  </w:t>
      </w:r>
      <w:bookmarkStart w:id="76" w:name="_Toc75603603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font-size: </w:t>
      </w:r>
      <w:proofErr w:type="gramStart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120%;</w:t>
      </w:r>
      <w:bookmarkEnd w:id="76"/>
      <w:proofErr w:type="gramEnd"/>
    </w:p>
    <w:p w14:paraId="45240FD1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  </w:t>
      </w:r>
      <w:bookmarkStart w:id="77" w:name="_Toc75603604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color: </w:t>
      </w:r>
      <w:proofErr w:type="gramStart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red;</w:t>
      </w:r>
      <w:bookmarkEnd w:id="77"/>
      <w:proofErr w:type="gramEnd"/>
    </w:p>
    <w:p w14:paraId="137FA1B1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78" w:name="_Toc75603605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}</w:t>
      </w:r>
      <w:bookmarkEnd w:id="78"/>
    </w:p>
    <w:p w14:paraId="226AB1D5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79" w:name="_Toc75603606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/style&gt;</w:t>
      </w:r>
      <w:bookmarkEnd w:id="79"/>
    </w:p>
    <w:p w14:paraId="72350A7F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80" w:name="_Toc75603607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/head&gt;</w:t>
      </w:r>
      <w:bookmarkEnd w:id="80"/>
    </w:p>
    <w:p w14:paraId="77E0AD55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81" w:name="_Toc75603608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body&gt;</w:t>
      </w:r>
      <w:bookmarkEnd w:id="81"/>
    </w:p>
    <w:p w14:paraId="0166982F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82" w:name="_Toc75603609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h1&gt;My &lt;span class="note"&gt;Important&lt;/span&gt; Heading&lt;/h1&gt;</w:t>
      </w:r>
      <w:bookmarkEnd w:id="82"/>
    </w:p>
    <w:p w14:paraId="57E8F1C1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83" w:name="_Toc75603610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 xml:space="preserve">&lt;p&gt;This is some &lt;span class="note"&gt;important&lt;/span&gt; </w:t>
      </w:r>
      <w:proofErr w:type="gramStart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text.&lt;</w:t>
      </w:r>
      <w:proofErr w:type="gramEnd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/p&gt;</w:t>
      </w:r>
      <w:bookmarkEnd w:id="83"/>
    </w:p>
    <w:p w14:paraId="1E8F592D" w14:textId="77777777" w:rsidR="00746A35" w:rsidRPr="00746A35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84" w:name="_Toc75603611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/body&gt;</w:t>
      </w:r>
      <w:bookmarkEnd w:id="84"/>
    </w:p>
    <w:p w14:paraId="7C5CCD0A" w14:textId="77777777" w:rsidR="0070302E" w:rsidRPr="0070302E" w:rsidRDefault="00746A35" w:rsidP="00746A35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85" w:name="_Toc75603612"/>
      <w:r w:rsidRPr="00746A35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/html&gt;</w:t>
      </w:r>
      <w:bookmarkEnd w:id="85"/>
    </w:p>
    <w:p w14:paraId="0F32F398" w14:textId="77777777" w:rsidR="0070302E" w:rsidRPr="0070302E" w:rsidRDefault="0070302E" w:rsidP="0070302E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86" w:name="_Toc75603613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/body&gt;</w:t>
      </w:r>
      <w:bookmarkEnd w:id="86"/>
    </w:p>
    <w:p w14:paraId="30B7C48B" w14:textId="77777777" w:rsidR="0070302E" w:rsidRPr="0070302E" w:rsidRDefault="0070302E" w:rsidP="0070302E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87" w:name="_Toc75603614"/>
      <w:r w:rsidRPr="0070302E"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  <w:t>&lt;/html&gt;</w:t>
      </w:r>
      <w:bookmarkEnd w:id="87"/>
    </w:p>
    <w:p w14:paraId="14FBD66D" w14:textId="77777777" w:rsidR="00E92E07" w:rsidRDefault="00E92E07" w:rsidP="00E92E07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88" w:name="_Toc75603615"/>
      <w:r w:rsidRPr="00E92E07">
        <w:rPr>
          <w:rFonts w:asciiTheme="majorBidi" w:hAnsiTheme="majorBidi" w:cstheme="majorBidi"/>
          <w:color w:val="000000"/>
        </w:rPr>
        <w:t>Multiple Classes</w:t>
      </w:r>
      <w:r>
        <w:rPr>
          <w:rFonts w:asciiTheme="majorBidi" w:hAnsiTheme="majorBidi" w:cstheme="majorBidi"/>
          <w:color w:val="000000"/>
        </w:rPr>
        <w:t>:</w:t>
      </w:r>
      <w:bookmarkEnd w:id="88"/>
    </w:p>
    <w:p w14:paraId="1C5DC37B" w14:textId="77777777" w:rsidR="00E92E07" w:rsidRDefault="00E92E07" w:rsidP="00E92E07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89" w:name="_Toc75603616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2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las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ity main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London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2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2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las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ity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Paris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2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2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las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ity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Tokyo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2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89"/>
    </w:p>
    <w:p w14:paraId="5420FBC8" w14:textId="77777777" w:rsidR="00E92E07" w:rsidRDefault="00E92E07" w:rsidP="00E92E07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</w:p>
    <w:p w14:paraId="1068070B" w14:textId="77777777" w:rsidR="00560028" w:rsidRPr="00560028" w:rsidRDefault="00560028" w:rsidP="00560028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90" w:name="_Toc75603617"/>
      <w:r w:rsidRPr="00560028">
        <w:rPr>
          <w:rFonts w:asciiTheme="majorBidi" w:hAnsiTheme="majorBidi" w:cstheme="majorBidi"/>
          <w:color w:val="000000"/>
        </w:rPr>
        <w:lastRenderedPageBreak/>
        <w:t>Different Elements Can Share Same Class</w:t>
      </w:r>
      <w:bookmarkEnd w:id="90"/>
    </w:p>
    <w:p w14:paraId="01E2ED3E" w14:textId="77777777" w:rsidR="00E92E07" w:rsidRDefault="00560028" w:rsidP="00E92E07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91" w:name="_Toc75603618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2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las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ity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Paris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2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las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ity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Paris is the capital of France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91"/>
    </w:p>
    <w:p w14:paraId="79B4187F" w14:textId="77777777" w:rsidR="00560028" w:rsidRDefault="00560028" w:rsidP="00E92E07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</w:p>
    <w:p w14:paraId="0D1CAA17" w14:textId="77777777" w:rsidR="001A2806" w:rsidRDefault="001A2806" w:rsidP="001A2806">
      <w:pPr>
        <w:pStyle w:val="Heading1"/>
        <w:shd w:val="clear" w:color="auto" w:fill="FFFFFF"/>
        <w:spacing w:before="150" w:after="150"/>
        <w:rPr>
          <w:rStyle w:val="colorh1"/>
          <w:rFonts w:ascii="Segoe UI" w:hAnsi="Segoe UI" w:cs="Segoe UI"/>
          <w:b/>
          <w:bCs/>
          <w:color w:val="000000"/>
          <w:sz w:val="63"/>
          <w:szCs w:val="63"/>
        </w:rPr>
      </w:pPr>
      <w:bookmarkStart w:id="92" w:name="_Toc75603619"/>
      <w:r>
        <w:rPr>
          <w:rFonts w:ascii="Segoe UI" w:hAnsi="Segoe UI" w:cs="Segoe UI"/>
          <w:b/>
          <w:bCs/>
          <w:color w:val="000000"/>
          <w:sz w:val="63"/>
          <w:szCs w:val="63"/>
        </w:rPr>
        <w:t>HTML </w:t>
      </w:r>
      <w:r>
        <w:rPr>
          <w:rStyle w:val="colorh1"/>
          <w:rFonts w:ascii="Segoe UI" w:hAnsi="Segoe UI" w:cs="Segoe UI"/>
          <w:b/>
          <w:bCs/>
          <w:color w:val="000000"/>
          <w:sz w:val="63"/>
          <w:szCs w:val="63"/>
        </w:rPr>
        <w:t>id Attribute</w:t>
      </w:r>
      <w:bookmarkEnd w:id="92"/>
    </w:p>
    <w:p w14:paraId="1FB5F8C4" w14:textId="77777777" w:rsidR="00B037FE" w:rsidRDefault="00B037FE" w:rsidP="00B037FE">
      <w:r>
        <w:t>&lt;!DOCTYPE html&gt;</w:t>
      </w:r>
    </w:p>
    <w:p w14:paraId="23154AD3" w14:textId="77777777" w:rsidR="00B037FE" w:rsidRDefault="00B037FE" w:rsidP="00B037FE">
      <w:r>
        <w:rPr>
          <w:noProof/>
        </w:rPr>
        <w:drawing>
          <wp:anchor distT="0" distB="0" distL="114300" distR="114300" simplePos="0" relativeHeight="251687936" behindDoc="0" locked="0" layoutInCell="1" allowOverlap="1" wp14:anchorId="78A9E417" wp14:editId="28A048BC">
            <wp:simplePos x="0" y="0"/>
            <wp:positionH relativeFrom="margin">
              <wp:posOffset>1864995</wp:posOffset>
            </wp:positionH>
            <wp:positionV relativeFrom="paragraph">
              <wp:posOffset>9525</wp:posOffset>
            </wp:positionV>
            <wp:extent cx="4710430" cy="2135505"/>
            <wp:effectExtent l="0" t="0" r="0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32.png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0430" cy="2135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&lt;html&gt;</w:t>
      </w:r>
    </w:p>
    <w:p w14:paraId="02E44F68" w14:textId="77777777" w:rsidR="00B037FE" w:rsidRDefault="00B037FE" w:rsidP="00B037FE">
      <w:r>
        <w:t>&lt;head&gt;</w:t>
      </w:r>
    </w:p>
    <w:p w14:paraId="0BC6F897" w14:textId="77777777" w:rsidR="00B037FE" w:rsidRDefault="00B037FE" w:rsidP="00B037FE">
      <w:r>
        <w:t>&lt;style&gt;</w:t>
      </w:r>
    </w:p>
    <w:p w14:paraId="6B3B67FC" w14:textId="77777777" w:rsidR="00B037FE" w:rsidRDefault="00B037FE" w:rsidP="00B037FE">
      <w:r>
        <w:t>#myHeader {</w:t>
      </w:r>
    </w:p>
    <w:p w14:paraId="6111290B" w14:textId="77777777" w:rsidR="00B037FE" w:rsidRDefault="00B037FE" w:rsidP="00B037FE">
      <w:r>
        <w:t xml:space="preserve">  background-color: </w:t>
      </w:r>
      <w:proofErr w:type="spellStart"/>
      <w:proofErr w:type="gramStart"/>
      <w:r>
        <w:t>lightblue</w:t>
      </w:r>
      <w:proofErr w:type="spellEnd"/>
      <w:r>
        <w:t>;</w:t>
      </w:r>
      <w:proofErr w:type="gramEnd"/>
    </w:p>
    <w:p w14:paraId="6A607B50" w14:textId="77777777" w:rsidR="00B037FE" w:rsidRDefault="00B037FE" w:rsidP="00B037FE">
      <w:r>
        <w:t xml:space="preserve">  color: </w:t>
      </w:r>
      <w:proofErr w:type="gramStart"/>
      <w:r>
        <w:t>black;</w:t>
      </w:r>
      <w:proofErr w:type="gramEnd"/>
    </w:p>
    <w:p w14:paraId="1267909F" w14:textId="77777777" w:rsidR="00B037FE" w:rsidRDefault="00B037FE" w:rsidP="00B037FE">
      <w:r>
        <w:t xml:space="preserve">  padding: </w:t>
      </w:r>
      <w:proofErr w:type="gramStart"/>
      <w:r>
        <w:t>40px;</w:t>
      </w:r>
      <w:proofErr w:type="gramEnd"/>
    </w:p>
    <w:p w14:paraId="2A23CE19" w14:textId="77777777" w:rsidR="00B037FE" w:rsidRDefault="00B037FE" w:rsidP="00B037FE">
      <w:r>
        <w:t xml:space="preserve">  text-align: </w:t>
      </w:r>
      <w:proofErr w:type="gramStart"/>
      <w:r>
        <w:t>center;</w:t>
      </w:r>
      <w:proofErr w:type="gramEnd"/>
    </w:p>
    <w:p w14:paraId="3AA6609C" w14:textId="77777777" w:rsidR="00B037FE" w:rsidRDefault="00B037FE" w:rsidP="00B037FE">
      <w:r>
        <w:t xml:space="preserve">} </w:t>
      </w:r>
    </w:p>
    <w:p w14:paraId="1BD51E1C" w14:textId="77777777" w:rsidR="00B037FE" w:rsidRDefault="00B037FE" w:rsidP="00B037FE">
      <w:r>
        <w:t>&lt;/style&gt;</w:t>
      </w:r>
    </w:p>
    <w:p w14:paraId="59F0DF0E" w14:textId="77777777" w:rsidR="00B037FE" w:rsidRDefault="00B037FE" w:rsidP="00B037FE">
      <w:r>
        <w:t>&lt;/head&gt;</w:t>
      </w:r>
    </w:p>
    <w:p w14:paraId="08A9EF7C" w14:textId="77777777" w:rsidR="00B037FE" w:rsidRDefault="00B037FE" w:rsidP="00B037FE">
      <w:r>
        <w:t>&lt;body&gt;</w:t>
      </w:r>
    </w:p>
    <w:p w14:paraId="7A5521E3" w14:textId="77777777" w:rsidR="00B037FE" w:rsidRDefault="00B037FE" w:rsidP="00B037FE">
      <w:r>
        <w:t>&lt;h2&gt;The id Attribute&lt;/h2&gt;</w:t>
      </w:r>
    </w:p>
    <w:p w14:paraId="2F020A5C" w14:textId="77777777" w:rsidR="00B037FE" w:rsidRDefault="00B037FE" w:rsidP="00B037FE">
      <w:r>
        <w:t>&lt;p&gt;Use CSS to style an element with the id "</w:t>
      </w:r>
      <w:proofErr w:type="spellStart"/>
      <w:r>
        <w:t>myHeader</w:t>
      </w:r>
      <w:proofErr w:type="spellEnd"/>
      <w:r>
        <w:t>":&lt;/p&gt;</w:t>
      </w:r>
    </w:p>
    <w:p w14:paraId="7C543FDD" w14:textId="77777777" w:rsidR="00B037FE" w:rsidRDefault="00B037FE" w:rsidP="00B037FE">
      <w:r>
        <w:t>&lt;h1 id="</w:t>
      </w:r>
      <w:proofErr w:type="spellStart"/>
      <w:r>
        <w:t>myHeader</w:t>
      </w:r>
      <w:proofErr w:type="spellEnd"/>
      <w:r>
        <w:t>"&gt;My Header&lt;/h1&gt;</w:t>
      </w:r>
    </w:p>
    <w:p w14:paraId="4722F653" w14:textId="77777777" w:rsidR="00B037FE" w:rsidRDefault="00B037FE" w:rsidP="00B037FE">
      <w:r>
        <w:t>&lt;/body&gt;</w:t>
      </w:r>
    </w:p>
    <w:p w14:paraId="23509D81" w14:textId="77777777" w:rsidR="001A2806" w:rsidRPr="001A2806" w:rsidRDefault="00B037FE" w:rsidP="00B037FE">
      <w:r>
        <w:t>&lt;/html&gt;</w:t>
      </w:r>
    </w:p>
    <w:p w14:paraId="66B71F0D" w14:textId="77777777" w:rsidR="00C11E06" w:rsidRDefault="00C11E06" w:rsidP="00C11E06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93" w:name="_Toc75603620"/>
      <w:r w:rsidRPr="00C11E06">
        <w:rPr>
          <w:rFonts w:asciiTheme="majorBidi" w:hAnsiTheme="majorBidi" w:cstheme="majorBidi"/>
          <w:color w:val="000000"/>
        </w:rPr>
        <w:t>HTML Bookmarks with ID and Links</w:t>
      </w:r>
      <w:r>
        <w:rPr>
          <w:rFonts w:asciiTheme="majorBidi" w:hAnsiTheme="majorBidi" w:cstheme="majorBidi"/>
          <w:color w:val="000000"/>
        </w:rPr>
        <w:t>:</w:t>
      </w:r>
      <w:bookmarkEnd w:id="93"/>
    </w:p>
    <w:p w14:paraId="1A2F109D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94" w:name="_Toc75603621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!DOCTYPE html&gt;</w:t>
      </w:r>
      <w:bookmarkEnd w:id="94"/>
    </w:p>
    <w:p w14:paraId="1A9D172D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95" w:name="_Toc75603622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tml&gt;</w:t>
      </w:r>
      <w:bookmarkEnd w:id="95"/>
    </w:p>
    <w:p w14:paraId="178EDF69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96" w:name="_Toc75603623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body&gt;</w:t>
      </w:r>
      <w:bookmarkEnd w:id="96"/>
    </w:p>
    <w:p w14:paraId="5F1D6C40" w14:textId="77777777" w:rsidR="00C11E06" w:rsidRPr="00C11E06" w:rsidRDefault="00F77C87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97" w:name="_Toc75603624"/>
      <w:r>
        <w:rPr>
          <w:rFonts w:asciiTheme="majorBidi" w:hAnsiTheme="majorBidi" w:cstheme="majorBidi"/>
          <w:b w:val="0"/>
          <w:bCs w:val="0"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688960" behindDoc="0" locked="0" layoutInCell="1" allowOverlap="1" wp14:anchorId="281309DF" wp14:editId="7D6E84FA">
            <wp:simplePos x="0" y="0"/>
            <wp:positionH relativeFrom="column">
              <wp:posOffset>3299155</wp:posOffset>
            </wp:positionH>
            <wp:positionV relativeFrom="paragraph">
              <wp:posOffset>7036</wp:posOffset>
            </wp:positionV>
            <wp:extent cx="3248025" cy="5106035"/>
            <wp:effectExtent l="0" t="0" r="9525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33.png"/>
                    <pic:cNvPicPr/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5106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1E06"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&lt;a </w:t>
      </w:r>
      <w:proofErr w:type="spellStart"/>
      <w:r w:rsidR="00C11E06"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href</w:t>
      </w:r>
      <w:proofErr w:type="spellEnd"/>
      <w:r w:rsidR="00C11E06"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="#C4"&gt;Jump to Chapter 4&lt;/a&gt;&lt;/p&gt;</w:t>
      </w:r>
      <w:bookmarkEnd w:id="97"/>
    </w:p>
    <w:p w14:paraId="06CEBA6E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98" w:name="_Toc75603625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&lt;a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href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="#C6"&gt;Jump to Chapter 6&lt;/a&gt;&lt;/p&gt;</w:t>
      </w:r>
      <w:bookmarkEnd w:id="98"/>
    </w:p>
    <w:p w14:paraId="43D2C602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99" w:name="_Toc75603626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2&gt;Chapter 1&lt;/h2&gt;</w:t>
      </w:r>
      <w:bookmarkEnd w:id="99"/>
    </w:p>
    <w:p w14:paraId="08030F79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00" w:name="_Toc75603627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This chapter explains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p&gt;</w:t>
      </w:r>
      <w:bookmarkEnd w:id="100"/>
    </w:p>
    <w:p w14:paraId="78755923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01" w:name="_Toc75603628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2&gt;Chapter 2&lt;/h2&gt;</w:t>
      </w:r>
      <w:bookmarkEnd w:id="101"/>
    </w:p>
    <w:p w14:paraId="48E99F28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02" w:name="_Toc75603629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This chapter explains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p&gt;</w:t>
      </w:r>
      <w:bookmarkEnd w:id="102"/>
    </w:p>
    <w:p w14:paraId="458B9CB8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03" w:name="_Toc75603630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2&gt;Chapter 3&lt;/h2&gt;</w:t>
      </w:r>
      <w:bookmarkEnd w:id="103"/>
    </w:p>
    <w:p w14:paraId="18081ADC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04" w:name="_Toc75603631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This chapter explains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p&gt;</w:t>
      </w:r>
      <w:bookmarkEnd w:id="104"/>
    </w:p>
    <w:p w14:paraId="09FB1F80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05" w:name="_Toc75603632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2 id="C4"&gt;Chapter 4&lt;/h2&gt;</w:t>
      </w:r>
      <w:bookmarkEnd w:id="105"/>
    </w:p>
    <w:p w14:paraId="01F4201C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06" w:name="_Toc75603633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This chapter explains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p&gt;</w:t>
      </w:r>
      <w:bookmarkEnd w:id="106"/>
    </w:p>
    <w:p w14:paraId="0D8084E7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07" w:name="_Toc75603634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2&gt;Chapter 5&lt;/h2&gt;</w:t>
      </w:r>
      <w:bookmarkEnd w:id="107"/>
    </w:p>
    <w:p w14:paraId="16774446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08" w:name="_Toc75603635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This chapter explains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p&gt;</w:t>
      </w:r>
      <w:bookmarkEnd w:id="108"/>
    </w:p>
    <w:p w14:paraId="7882FE4E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09" w:name="_Toc75603636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2 id="C6"&gt;Chapter 6&lt;/h2&gt;</w:t>
      </w:r>
      <w:bookmarkEnd w:id="109"/>
    </w:p>
    <w:p w14:paraId="5462DE1C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10" w:name="_Toc75603637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This chapter explains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p&gt;</w:t>
      </w:r>
      <w:bookmarkEnd w:id="110"/>
    </w:p>
    <w:p w14:paraId="6FEFC80A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11" w:name="_Toc75603638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2&gt;Chapter 7&lt;/h2&gt;</w:t>
      </w:r>
      <w:bookmarkEnd w:id="111"/>
    </w:p>
    <w:p w14:paraId="5CDA08BD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12" w:name="_Toc75603639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This chapter explains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</w:t>
      </w:r>
      <w:proofErr w:type="spellEnd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p&gt;</w:t>
      </w:r>
      <w:bookmarkEnd w:id="112"/>
    </w:p>
    <w:p w14:paraId="338E2416" w14:textId="77777777" w:rsidR="00C11E06" w:rsidRPr="00C11E06" w:rsidRDefault="00C11E06" w:rsidP="00C11E06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13" w:name="_Toc75603640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body&gt;</w:t>
      </w:r>
      <w:bookmarkEnd w:id="113"/>
    </w:p>
    <w:p w14:paraId="6F0B2945" w14:textId="77777777" w:rsidR="00C11E06" w:rsidRPr="00C11E06" w:rsidRDefault="00C11E06" w:rsidP="00C11E06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  <w:bookmarkStart w:id="114" w:name="_Toc75603641"/>
      <w:r w:rsidRPr="00C11E06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html&gt;</w:t>
      </w:r>
      <w:bookmarkEnd w:id="114"/>
    </w:p>
    <w:p w14:paraId="1A3B2EA2" w14:textId="77777777" w:rsidR="00CE2301" w:rsidRDefault="00CE2301" w:rsidP="00CE2301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40"/>
          <w:szCs w:val="40"/>
        </w:rPr>
      </w:pPr>
    </w:p>
    <w:p w14:paraId="6B78CC59" w14:textId="77777777" w:rsidR="001A2806" w:rsidRPr="00CE2301" w:rsidRDefault="00CE2301" w:rsidP="00CE2301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  <w:sz w:val="40"/>
          <w:szCs w:val="40"/>
        </w:rPr>
      </w:pPr>
      <w:bookmarkStart w:id="115" w:name="_Toc75603642"/>
      <w:r w:rsidRPr="00CE2301">
        <w:rPr>
          <w:rFonts w:asciiTheme="majorBidi" w:hAnsiTheme="majorBidi" w:cstheme="majorBidi"/>
          <w:color w:val="000000"/>
          <w:sz w:val="40"/>
          <w:szCs w:val="40"/>
        </w:rPr>
        <w:t>Difference Between Class and ID</w:t>
      </w:r>
      <w:r>
        <w:rPr>
          <w:rFonts w:asciiTheme="majorBidi" w:hAnsiTheme="majorBidi" w:cstheme="majorBidi"/>
          <w:color w:val="000000"/>
          <w:sz w:val="40"/>
          <w:szCs w:val="40"/>
        </w:rPr>
        <w:t>:</w:t>
      </w:r>
      <w:bookmarkEnd w:id="115"/>
    </w:p>
    <w:p w14:paraId="144467D3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16" w:name="_Toc75603643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!DOCTYPE html&gt;</w:t>
      </w:r>
      <w:bookmarkEnd w:id="116"/>
    </w:p>
    <w:p w14:paraId="1F4FB5F0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17" w:name="_Toc75603644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tml&gt;</w:t>
      </w:r>
      <w:bookmarkEnd w:id="117"/>
    </w:p>
    <w:p w14:paraId="50037913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18" w:name="_Toc75603645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ead&gt;</w:t>
      </w:r>
      <w:bookmarkEnd w:id="118"/>
    </w:p>
    <w:p w14:paraId="3048B348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19" w:name="_Toc75603646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lastRenderedPageBreak/>
        <w:t>&lt;style&gt;</w:t>
      </w:r>
      <w:bookmarkEnd w:id="119"/>
    </w:p>
    <w:p w14:paraId="7012A1C7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20" w:name="_Toc75603647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/* Style the element with the id "</w:t>
      </w:r>
      <w:proofErr w:type="spell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myHeader</w:t>
      </w:r>
      <w:proofErr w:type="spellEnd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" */</w:t>
      </w:r>
      <w:bookmarkEnd w:id="120"/>
    </w:p>
    <w:p w14:paraId="15D53A38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21" w:name="_Toc75603648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#myHeader {</w:t>
      </w:r>
      <w:bookmarkEnd w:id="121"/>
    </w:p>
    <w:p w14:paraId="3027319D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 </w:t>
      </w:r>
      <w:bookmarkStart w:id="122" w:name="_Toc75603649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background-color: </w:t>
      </w:r>
      <w:proofErr w:type="spellStart"/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lightblue</w:t>
      </w:r>
      <w:proofErr w:type="spellEnd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;</w:t>
      </w:r>
      <w:bookmarkEnd w:id="122"/>
      <w:proofErr w:type="gramEnd"/>
    </w:p>
    <w:p w14:paraId="6AA72182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 </w:t>
      </w:r>
      <w:bookmarkStart w:id="123" w:name="_Toc75603650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color: </w:t>
      </w:r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black;</w:t>
      </w:r>
      <w:bookmarkEnd w:id="123"/>
      <w:proofErr w:type="gramEnd"/>
    </w:p>
    <w:p w14:paraId="28BD7163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 </w:t>
      </w:r>
      <w:bookmarkStart w:id="124" w:name="_Toc75603651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padding: </w:t>
      </w:r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40px;</w:t>
      </w:r>
      <w:bookmarkEnd w:id="124"/>
      <w:proofErr w:type="gramEnd"/>
    </w:p>
    <w:p w14:paraId="06B3B1CB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 </w:t>
      </w:r>
      <w:bookmarkStart w:id="125" w:name="_Toc75603652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text-align: </w:t>
      </w:r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center;</w:t>
      </w:r>
      <w:bookmarkEnd w:id="125"/>
      <w:proofErr w:type="gramEnd"/>
    </w:p>
    <w:p w14:paraId="36B86F85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26" w:name="_Toc75603653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}</w:t>
      </w:r>
      <w:bookmarkEnd w:id="126"/>
    </w:p>
    <w:p w14:paraId="5C9B12B0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27" w:name="_Toc75603654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/* Style all elements with the class name "city" */</w:t>
      </w:r>
      <w:bookmarkEnd w:id="127"/>
    </w:p>
    <w:p w14:paraId="4428CDD1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28" w:name="_Toc75603655"/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.city</w:t>
      </w:r>
      <w:proofErr w:type="gramEnd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{</w:t>
      </w:r>
      <w:bookmarkEnd w:id="128"/>
    </w:p>
    <w:p w14:paraId="6C6CA9A2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 </w:t>
      </w:r>
      <w:bookmarkStart w:id="129" w:name="_Toc75603656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background-color: </w:t>
      </w:r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tomato;</w:t>
      </w:r>
      <w:bookmarkEnd w:id="129"/>
      <w:proofErr w:type="gramEnd"/>
    </w:p>
    <w:p w14:paraId="1FB49C79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 </w:t>
      </w:r>
      <w:bookmarkStart w:id="130" w:name="_Toc75603657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color: </w:t>
      </w:r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white;</w:t>
      </w:r>
      <w:bookmarkEnd w:id="130"/>
      <w:proofErr w:type="gramEnd"/>
    </w:p>
    <w:p w14:paraId="6EE381BB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 </w:t>
      </w:r>
      <w:bookmarkStart w:id="131" w:name="_Toc75603658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padding: </w:t>
      </w:r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10px;</w:t>
      </w:r>
      <w:bookmarkEnd w:id="131"/>
      <w:proofErr w:type="gramEnd"/>
    </w:p>
    <w:p w14:paraId="28F4D07B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32" w:name="_Toc75603659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}</w:t>
      </w:r>
      <w:bookmarkEnd w:id="132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</w:t>
      </w:r>
    </w:p>
    <w:p w14:paraId="52EEC7BD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33" w:name="_Toc75603660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style&gt;</w:t>
      </w:r>
      <w:bookmarkEnd w:id="133"/>
    </w:p>
    <w:p w14:paraId="2D717B52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34" w:name="_Toc75603661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head&gt;</w:t>
      </w:r>
      <w:bookmarkEnd w:id="134"/>
    </w:p>
    <w:p w14:paraId="7594D493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35" w:name="_Toc75603662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body&gt;</w:t>
      </w:r>
      <w:bookmarkEnd w:id="135"/>
    </w:p>
    <w:p w14:paraId="69ABF8CC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36" w:name="_Toc75603663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2&gt;Difference Between Class and ID&lt;/h2&gt;</w:t>
      </w:r>
      <w:bookmarkEnd w:id="136"/>
    </w:p>
    <w:p w14:paraId="05748B72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37" w:name="_Toc75603664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p&gt;A class name can be used by multiple HTML elements, while an id name must only be used by one HTML element within the page:&lt;/p&gt;</w:t>
      </w:r>
      <w:bookmarkEnd w:id="137"/>
    </w:p>
    <w:p w14:paraId="63164604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38" w:name="_Toc75603665"/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!--</w:t>
      </w:r>
      <w:proofErr w:type="gramEnd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An element with a unique id --&gt;</w:t>
      </w:r>
      <w:bookmarkEnd w:id="138"/>
    </w:p>
    <w:p w14:paraId="6888EABB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39" w:name="_Toc75603666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1 id="</w:t>
      </w:r>
      <w:proofErr w:type="spell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myHeader</w:t>
      </w:r>
      <w:proofErr w:type="spellEnd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"&gt;My Cities&lt;/h1&gt;</w:t>
      </w:r>
      <w:bookmarkEnd w:id="139"/>
    </w:p>
    <w:p w14:paraId="67A1FB9F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40" w:name="_Toc75603667"/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!--</w:t>
      </w:r>
      <w:proofErr w:type="gramEnd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 Multiple elements with same class --&gt;</w:t>
      </w:r>
      <w:bookmarkEnd w:id="140"/>
    </w:p>
    <w:p w14:paraId="4C3EEDFC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41" w:name="_Toc75603668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2 class="city"&gt;London&lt;/h2&gt;</w:t>
      </w:r>
      <w:bookmarkEnd w:id="141"/>
    </w:p>
    <w:p w14:paraId="253CB39E" w14:textId="77777777" w:rsidR="00CE2301" w:rsidRPr="00CE2301" w:rsidRDefault="006B41E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42" w:name="_Toc75603669"/>
      <w:r>
        <w:rPr>
          <w:rFonts w:asciiTheme="majorBidi" w:hAnsiTheme="majorBidi" w:cstheme="majorBidi"/>
          <w:b w:val="0"/>
          <w:bCs w:val="0"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689984" behindDoc="0" locked="0" layoutInCell="1" allowOverlap="1" wp14:anchorId="13F06A47" wp14:editId="0929D839">
            <wp:simplePos x="0" y="0"/>
            <wp:positionH relativeFrom="column">
              <wp:posOffset>2829585</wp:posOffset>
            </wp:positionH>
            <wp:positionV relativeFrom="paragraph">
              <wp:posOffset>7011</wp:posOffset>
            </wp:positionV>
            <wp:extent cx="3859530" cy="2538095"/>
            <wp:effectExtent l="0" t="0" r="762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34.png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9530" cy="2538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2301"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London is the capital of </w:t>
      </w:r>
      <w:proofErr w:type="gramStart"/>
      <w:r w:rsidR="00CE2301"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England.&lt;</w:t>
      </w:r>
      <w:proofErr w:type="gramEnd"/>
      <w:r w:rsidR="00CE2301"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/p&gt;</w:t>
      </w:r>
      <w:bookmarkEnd w:id="142"/>
    </w:p>
    <w:p w14:paraId="24C36A6C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43" w:name="_Toc75603670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2 class="city"&gt;Paris&lt;/h2&gt;</w:t>
      </w:r>
      <w:bookmarkEnd w:id="143"/>
    </w:p>
    <w:p w14:paraId="77D689A6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44" w:name="_Toc75603671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Paris is the capital of </w:t>
      </w:r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France.&lt;</w:t>
      </w:r>
      <w:proofErr w:type="gramEnd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/p&gt;</w:t>
      </w:r>
      <w:bookmarkEnd w:id="144"/>
    </w:p>
    <w:p w14:paraId="7C6B8C07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45" w:name="_Toc75603672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h2 class="city"&gt;Tokyo&lt;/h2&gt;</w:t>
      </w:r>
      <w:bookmarkEnd w:id="145"/>
    </w:p>
    <w:p w14:paraId="44E7E9F2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46" w:name="_Toc75603673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 xml:space="preserve">&lt;p&gt;Tokyo is the capital of </w:t>
      </w:r>
      <w:proofErr w:type="gramStart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Japan.&lt;</w:t>
      </w:r>
      <w:proofErr w:type="gramEnd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/p&gt;</w:t>
      </w:r>
      <w:bookmarkEnd w:id="146"/>
    </w:p>
    <w:p w14:paraId="1006B711" w14:textId="77777777" w:rsidR="00CE2301" w:rsidRPr="00CE2301" w:rsidRDefault="00CE2301" w:rsidP="00CE2301">
      <w:pPr>
        <w:pStyle w:val="Heading2"/>
        <w:shd w:val="clear" w:color="auto" w:fill="FFFFFF"/>
        <w:spacing w:before="150" w:after="15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47" w:name="_Toc75603674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body&gt;</w:t>
      </w:r>
      <w:bookmarkEnd w:id="147"/>
    </w:p>
    <w:p w14:paraId="6CA9CBF5" w14:textId="77777777" w:rsidR="007D77DA" w:rsidRPr="00CE2301" w:rsidRDefault="00CE2301" w:rsidP="00CE2301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</w:pPr>
      <w:bookmarkStart w:id="148" w:name="_Toc75603675"/>
      <w:r w:rsidRPr="00CE2301">
        <w:rPr>
          <w:rFonts w:asciiTheme="majorBidi" w:hAnsiTheme="majorBidi" w:cstheme="majorBidi"/>
          <w:b w:val="0"/>
          <w:bCs w:val="0"/>
          <w:color w:val="000000"/>
          <w:sz w:val="24"/>
          <w:szCs w:val="24"/>
        </w:rPr>
        <w:t>&lt;/html&gt;</w:t>
      </w:r>
      <w:bookmarkEnd w:id="148"/>
    </w:p>
    <w:p w14:paraId="49026C77" w14:textId="77777777" w:rsidR="004E0723" w:rsidRPr="004E0723" w:rsidRDefault="004E0723" w:rsidP="004E0723">
      <w:pPr>
        <w:rPr>
          <w:rFonts w:asciiTheme="majorBidi" w:hAnsiTheme="majorBidi" w:cstheme="majorBidi"/>
          <w:sz w:val="36"/>
          <w:szCs w:val="36"/>
        </w:rPr>
      </w:pPr>
    </w:p>
    <w:p w14:paraId="7D07F1CF" w14:textId="77777777" w:rsidR="004E0723" w:rsidRPr="004E0723" w:rsidRDefault="004E0723" w:rsidP="004E0723">
      <w:pPr>
        <w:rPr>
          <w:rFonts w:asciiTheme="majorBidi" w:hAnsiTheme="majorBidi" w:cstheme="majorBidi"/>
          <w:sz w:val="36"/>
          <w:szCs w:val="36"/>
        </w:rPr>
      </w:pPr>
    </w:p>
    <w:p w14:paraId="34D49793" w14:textId="77777777" w:rsidR="004E0723" w:rsidRPr="004E0723" w:rsidRDefault="004E0723" w:rsidP="004E0723">
      <w:pPr>
        <w:rPr>
          <w:rFonts w:asciiTheme="majorBidi" w:hAnsiTheme="majorBidi" w:cstheme="majorBidi"/>
          <w:sz w:val="36"/>
          <w:szCs w:val="36"/>
        </w:rPr>
      </w:pPr>
    </w:p>
    <w:p w14:paraId="5AC7A22A" w14:textId="77777777" w:rsidR="00777A1A" w:rsidRDefault="00777A1A" w:rsidP="004E0723">
      <w:pPr>
        <w:rPr>
          <w:rFonts w:asciiTheme="majorBidi" w:hAnsiTheme="majorBidi" w:cstheme="majorBidi"/>
          <w:sz w:val="36"/>
          <w:szCs w:val="36"/>
        </w:rPr>
      </w:pPr>
    </w:p>
    <w:p w14:paraId="37A51534" w14:textId="77777777" w:rsidR="00FB49C3" w:rsidRDefault="00FB49C3" w:rsidP="004E0723">
      <w:pPr>
        <w:rPr>
          <w:rFonts w:asciiTheme="majorBidi" w:hAnsiTheme="majorBidi" w:cstheme="majorBidi"/>
          <w:sz w:val="36"/>
          <w:szCs w:val="36"/>
        </w:rPr>
      </w:pPr>
    </w:p>
    <w:p w14:paraId="532B2D9A" w14:textId="77777777" w:rsidR="00FB49C3" w:rsidRDefault="00FB49C3" w:rsidP="004E0723">
      <w:pPr>
        <w:rPr>
          <w:rFonts w:asciiTheme="majorBidi" w:hAnsiTheme="majorBidi" w:cstheme="majorBidi"/>
          <w:sz w:val="36"/>
          <w:szCs w:val="36"/>
        </w:rPr>
      </w:pPr>
    </w:p>
    <w:p w14:paraId="3A815240" w14:textId="77777777" w:rsidR="00FB49C3" w:rsidRDefault="00FB49C3" w:rsidP="004E0723">
      <w:pPr>
        <w:rPr>
          <w:rFonts w:asciiTheme="majorBidi" w:hAnsiTheme="majorBidi" w:cstheme="majorBidi"/>
          <w:sz w:val="36"/>
          <w:szCs w:val="36"/>
        </w:rPr>
      </w:pPr>
    </w:p>
    <w:p w14:paraId="0E3D2AE8" w14:textId="77777777" w:rsidR="00FB49C3" w:rsidRDefault="00FB49C3" w:rsidP="004E0723">
      <w:pPr>
        <w:rPr>
          <w:rFonts w:asciiTheme="majorBidi" w:hAnsiTheme="majorBidi" w:cstheme="majorBidi"/>
          <w:sz w:val="36"/>
          <w:szCs w:val="36"/>
        </w:rPr>
      </w:pPr>
    </w:p>
    <w:p w14:paraId="5BA3CEF6" w14:textId="77777777" w:rsidR="00FB49C3" w:rsidRDefault="00FB49C3" w:rsidP="004E0723">
      <w:pPr>
        <w:rPr>
          <w:rFonts w:asciiTheme="majorBidi" w:hAnsiTheme="majorBidi" w:cstheme="majorBidi"/>
          <w:sz w:val="36"/>
          <w:szCs w:val="36"/>
        </w:rPr>
      </w:pPr>
    </w:p>
    <w:p w14:paraId="3647948D" w14:textId="77777777" w:rsidR="00FB49C3" w:rsidRDefault="00FB49C3" w:rsidP="004E0723">
      <w:pPr>
        <w:rPr>
          <w:rFonts w:asciiTheme="majorBidi" w:hAnsiTheme="majorBidi" w:cstheme="majorBidi"/>
          <w:sz w:val="36"/>
          <w:szCs w:val="36"/>
        </w:rPr>
      </w:pPr>
    </w:p>
    <w:p w14:paraId="731AAF40" w14:textId="77777777" w:rsidR="00FB49C3" w:rsidRDefault="00FB49C3" w:rsidP="004E0723">
      <w:pPr>
        <w:rPr>
          <w:rFonts w:asciiTheme="majorBidi" w:hAnsiTheme="majorBidi" w:cstheme="majorBidi"/>
          <w:sz w:val="36"/>
          <w:szCs w:val="36"/>
        </w:rPr>
      </w:pPr>
    </w:p>
    <w:p w14:paraId="61C215C5" w14:textId="77777777" w:rsidR="00FB49C3" w:rsidRDefault="00FB49C3" w:rsidP="004E0723">
      <w:pPr>
        <w:rPr>
          <w:rFonts w:asciiTheme="majorBidi" w:hAnsiTheme="majorBidi" w:cstheme="majorBidi"/>
          <w:sz w:val="36"/>
          <w:szCs w:val="36"/>
        </w:rPr>
      </w:pPr>
    </w:p>
    <w:p w14:paraId="6DCA1994" w14:textId="77777777" w:rsidR="00FB49C3" w:rsidRDefault="00FB49C3" w:rsidP="004E0723">
      <w:pPr>
        <w:rPr>
          <w:rFonts w:asciiTheme="majorBidi" w:hAnsiTheme="majorBidi" w:cstheme="majorBidi"/>
          <w:sz w:val="36"/>
          <w:szCs w:val="36"/>
        </w:rPr>
      </w:pPr>
    </w:p>
    <w:p w14:paraId="7D443BFF" w14:textId="77777777" w:rsidR="00FB49C3" w:rsidRDefault="00FB49C3" w:rsidP="004E0723">
      <w:pPr>
        <w:rPr>
          <w:rFonts w:asciiTheme="majorBidi" w:hAnsiTheme="majorBidi" w:cstheme="majorBidi"/>
          <w:sz w:val="36"/>
          <w:szCs w:val="36"/>
        </w:rPr>
      </w:pPr>
    </w:p>
    <w:p w14:paraId="3DBEA1F1" w14:textId="77777777" w:rsidR="00FB49C3" w:rsidRDefault="00FB49C3" w:rsidP="004E0723">
      <w:pPr>
        <w:rPr>
          <w:rFonts w:asciiTheme="majorBidi" w:hAnsiTheme="majorBidi" w:cstheme="majorBidi"/>
          <w:sz w:val="36"/>
          <w:szCs w:val="36"/>
        </w:rPr>
      </w:pPr>
    </w:p>
    <w:p w14:paraId="55578194" w14:textId="77777777" w:rsidR="00C94D7A" w:rsidRPr="009E7300" w:rsidRDefault="00C94D7A" w:rsidP="009E7300">
      <w:pPr>
        <w:pStyle w:val="Heading1"/>
        <w:jc w:val="center"/>
        <w:rPr>
          <w:b/>
          <w:bCs/>
        </w:rPr>
      </w:pPr>
      <w:bookmarkStart w:id="149" w:name="_Toc75603676"/>
      <w:r w:rsidRPr="009E7300">
        <w:rPr>
          <w:b/>
          <w:bCs/>
          <w:highlight w:val="yellow"/>
        </w:rPr>
        <w:lastRenderedPageBreak/>
        <w:t xml:space="preserve">Chapter No </w:t>
      </w:r>
      <w:r w:rsidR="00222902" w:rsidRPr="009E7300">
        <w:rPr>
          <w:b/>
          <w:bCs/>
          <w:highlight w:val="yellow"/>
        </w:rPr>
        <w:t>9</w:t>
      </w:r>
      <w:r w:rsidRPr="009E7300">
        <w:rPr>
          <w:b/>
          <w:bCs/>
          <w:highlight w:val="yellow"/>
        </w:rPr>
        <w:t xml:space="preserve"> =&gt;</w:t>
      </w:r>
      <w:proofErr w:type="spellStart"/>
      <w:r w:rsidRPr="009E7300">
        <w:rPr>
          <w:b/>
          <w:bCs/>
          <w:highlight w:val="yellow"/>
        </w:rPr>
        <w:t>Iframe</w:t>
      </w:r>
      <w:proofErr w:type="spellEnd"/>
      <w:r w:rsidRPr="009E7300">
        <w:rPr>
          <w:b/>
          <w:bCs/>
          <w:highlight w:val="yellow"/>
        </w:rPr>
        <w:t>:</w:t>
      </w:r>
      <w:bookmarkEnd w:id="149"/>
    </w:p>
    <w:p w14:paraId="1912DB3E" w14:textId="77777777" w:rsidR="00C94D7A" w:rsidRPr="00C94D7A" w:rsidRDefault="00C94D7A" w:rsidP="00C94D7A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63"/>
          <w:szCs w:val="63"/>
        </w:rPr>
      </w:pPr>
      <w:bookmarkStart w:id="150" w:name="_Toc75603677"/>
      <w:r>
        <w:rPr>
          <w:rFonts w:ascii="Segoe UI" w:hAnsi="Segoe UI" w:cs="Segoe UI"/>
          <w:b/>
          <w:bCs/>
          <w:color w:val="000000"/>
          <w:sz w:val="63"/>
          <w:szCs w:val="63"/>
        </w:rPr>
        <w:t>HTML </w:t>
      </w:r>
      <w:proofErr w:type="spellStart"/>
      <w:r>
        <w:rPr>
          <w:rStyle w:val="colorh1"/>
          <w:rFonts w:ascii="Segoe UI" w:hAnsi="Segoe UI" w:cs="Segoe UI"/>
          <w:b/>
          <w:bCs/>
          <w:color w:val="000000"/>
          <w:sz w:val="63"/>
          <w:szCs w:val="63"/>
        </w:rPr>
        <w:t>Iframes</w:t>
      </w:r>
      <w:bookmarkEnd w:id="150"/>
      <w:proofErr w:type="spellEnd"/>
    </w:p>
    <w:p w14:paraId="03719026" w14:textId="77777777" w:rsidR="00FB49C3" w:rsidRPr="00FB49C3" w:rsidRDefault="00FB49C3" w:rsidP="00FB49C3">
      <w:pPr>
        <w:rPr>
          <w:rFonts w:asciiTheme="majorBidi" w:hAnsiTheme="majorBidi" w:cstheme="majorBidi"/>
          <w:sz w:val="24"/>
          <w:szCs w:val="24"/>
        </w:rPr>
      </w:pPr>
      <w:r w:rsidRPr="00FB49C3">
        <w:rPr>
          <w:rFonts w:asciiTheme="majorBidi" w:hAnsiTheme="majorBidi" w:cstheme="majorBidi"/>
          <w:sz w:val="24"/>
          <w:szCs w:val="24"/>
        </w:rPr>
        <w:t>&lt;!DOCTYPE html&gt;</w:t>
      </w:r>
    </w:p>
    <w:p w14:paraId="36B3C53E" w14:textId="77777777" w:rsidR="00FB49C3" w:rsidRPr="00FB49C3" w:rsidRDefault="00FB49C3" w:rsidP="00FB49C3">
      <w:pPr>
        <w:rPr>
          <w:rFonts w:asciiTheme="majorBidi" w:hAnsiTheme="majorBidi" w:cstheme="majorBidi"/>
          <w:sz w:val="24"/>
          <w:szCs w:val="24"/>
        </w:rPr>
      </w:pPr>
      <w:r w:rsidRPr="00FB49C3">
        <w:rPr>
          <w:rFonts w:asciiTheme="majorBidi" w:hAnsiTheme="majorBidi" w:cstheme="majorBidi"/>
          <w:sz w:val="24"/>
          <w:szCs w:val="24"/>
        </w:rPr>
        <w:t>&lt;html&gt;</w:t>
      </w:r>
    </w:p>
    <w:p w14:paraId="29A2A149" w14:textId="77777777" w:rsidR="00FB49C3" w:rsidRPr="00FB49C3" w:rsidRDefault="00FB49C3" w:rsidP="00FB49C3">
      <w:pPr>
        <w:rPr>
          <w:rFonts w:asciiTheme="majorBidi" w:hAnsiTheme="majorBidi" w:cstheme="majorBidi"/>
          <w:sz w:val="24"/>
          <w:szCs w:val="24"/>
        </w:rPr>
      </w:pPr>
      <w:r w:rsidRPr="00FB49C3">
        <w:rPr>
          <w:rFonts w:asciiTheme="majorBidi" w:hAnsiTheme="majorBidi" w:cstheme="majorBidi"/>
          <w:sz w:val="24"/>
          <w:szCs w:val="24"/>
        </w:rPr>
        <w:t>&lt;body&gt;</w:t>
      </w:r>
    </w:p>
    <w:p w14:paraId="5F12251D" w14:textId="77777777" w:rsidR="00FB49C3" w:rsidRPr="00FB49C3" w:rsidRDefault="00FB49C3" w:rsidP="00FB49C3">
      <w:pPr>
        <w:rPr>
          <w:rFonts w:asciiTheme="majorBidi" w:hAnsiTheme="majorBidi" w:cstheme="majorBidi"/>
          <w:sz w:val="24"/>
          <w:szCs w:val="24"/>
        </w:rPr>
      </w:pPr>
      <w:r w:rsidRPr="00FB49C3">
        <w:rPr>
          <w:rFonts w:asciiTheme="majorBidi" w:hAnsiTheme="majorBidi" w:cstheme="majorBidi"/>
          <w:sz w:val="24"/>
          <w:szCs w:val="24"/>
        </w:rPr>
        <w:t xml:space="preserve">&lt;h2&gt;HTML </w:t>
      </w:r>
      <w:proofErr w:type="spellStart"/>
      <w:r w:rsidRPr="00FB49C3">
        <w:rPr>
          <w:rFonts w:asciiTheme="majorBidi" w:hAnsiTheme="majorBidi" w:cstheme="majorBidi"/>
          <w:sz w:val="24"/>
          <w:szCs w:val="24"/>
        </w:rPr>
        <w:t>Iframes</w:t>
      </w:r>
      <w:proofErr w:type="spellEnd"/>
      <w:r w:rsidRPr="00FB49C3">
        <w:rPr>
          <w:rFonts w:asciiTheme="majorBidi" w:hAnsiTheme="majorBidi" w:cstheme="majorBidi"/>
          <w:sz w:val="24"/>
          <w:szCs w:val="24"/>
        </w:rPr>
        <w:t>&lt;/h2&gt;</w:t>
      </w:r>
    </w:p>
    <w:p w14:paraId="5626C132" w14:textId="77777777" w:rsidR="00FB49C3" w:rsidRPr="00FB49C3" w:rsidRDefault="00FB49C3" w:rsidP="00FB49C3">
      <w:pPr>
        <w:rPr>
          <w:rFonts w:asciiTheme="majorBidi" w:hAnsiTheme="majorBidi" w:cstheme="majorBidi"/>
          <w:sz w:val="24"/>
          <w:szCs w:val="24"/>
        </w:rPr>
      </w:pPr>
      <w:r w:rsidRPr="00FB49C3">
        <w:rPr>
          <w:rFonts w:asciiTheme="majorBidi" w:hAnsiTheme="majorBidi" w:cstheme="majorBidi"/>
          <w:sz w:val="24"/>
          <w:szCs w:val="24"/>
        </w:rPr>
        <w:t xml:space="preserve">&lt;p&gt;You can also use the CSS height and width properties to specify the size of the </w:t>
      </w:r>
      <w:proofErr w:type="spellStart"/>
      <w:r w:rsidRPr="00FB49C3">
        <w:rPr>
          <w:rFonts w:asciiTheme="majorBidi" w:hAnsiTheme="majorBidi" w:cstheme="majorBidi"/>
          <w:sz w:val="24"/>
          <w:szCs w:val="24"/>
        </w:rPr>
        <w:t>iframe</w:t>
      </w:r>
      <w:proofErr w:type="spellEnd"/>
      <w:r w:rsidRPr="00FB49C3">
        <w:rPr>
          <w:rFonts w:asciiTheme="majorBidi" w:hAnsiTheme="majorBidi" w:cstheme="majorBidi"/>
          <w:sz w:val="24"/>
          <w:szCs w:val="24"/>
        </w:rPr>
        <w:t>:&lt;/p&gt;</w:t>
      </w:r>
    </w:p>
    <w:p w14:paraId="27CE7814" w14:textId="77777777" w:rsidR="00FB49C3" w:rsidRPr="00FB49C3" w:rsidRDefault="00FB49C3" w:rsidP="00FB49C3">
      <w:pPr>
        <w:rPr>
          <w:rFonts w:asciiTheme="majorBidi" w:hAnsiTheme="majorBidi" w:cstheme="majorBidi"/>
          <w:sz w:val="24"/>
          <w:szCs w:val="24"/>
        </w:rPr>
      </w:pPr>
      <w:r w:rsidRPr="00FB49C3">
        <w:rPr>
          <w:rFonts w:asciiTheme="majorBidi" w:hAnsiTheme="majorBidi" w:cstheme="majorBidi"/>
          <w:sz w:val="24"/>
          <w:szCs w:val="24"/>
        </w:rPr>
        <w:t>&lt;</w:t>
      </w:r>
      <w:proofErr w:type="spellStart"/>
      <w:r w:rsidRPr="00FB49C3">
        <w:rPr>
          <w:rFonts w:asciiTheme="majorBidi" w:hAnsiTheme="majorBidi" w:cstheme="majorBidi"/>
          <w:sz w:val="24"/>
          <w:szCs w:val="24"/>
        </w:rPr>
        <w:t>iframe</w:t>
      </w:r>
      <w:proofErr w:type="spellEnd"/>
      <w:r w:rsidRPr="00FB49C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B49C3">
        <w:rPr>
          <w:rFonts w:asciiTheme="majorBidi" w:hAnsiTheme="majorBidi" w:cstheme="majorBidi"/>
          <w:sz w:val="24"/>
          <w:szCs w:val="24"/>
        </w:rPr>
        <w:t>src</w:t>
      </w:r>
      <w:proofErr w:type="spellEnd"/>
      <w:r w:rsidRPr="00FB49C3">
        <w:rPr>
          <w:rFonts w:asciiTheme="majorBidi" w:hAnsiTheme="majorBidi" w:cstheme="majorBidi"/>
          <w:sz w:val="24"/>
          <w:szCs w:val="24"/>
        </w:rPr>
        <w:t>="https://ch-talha.web.app" style="height:500</w:t>
      </w:r>
      <w:proofErr w:type="gramStart"/>
      <w:r w:rsidRPr="00FB49C3">
        <w:rPr>
          <w:rFonts w:asciiTheme="majorBidi" w:hAnsiTheme="majorBidi" w:cstheme="majorBidi"/>
          <w:sz w:val="24"/>
          <w:szCs w:val="24"/>
        </w:rPr>
        <w:t>px;width</w:t>
      </w:r>
      <w:proofErr w:type="gramEnd"/>
      <w:r w:rsidRPr="00FB49C3">
        <w:rPr>
          <w:rFonts w:asciiTheme="majorBidi" w:hAnsiTheme="majorBidi" w:cstheme="majorBidi"/>
          <w:sz w:val="24"/>
          <w:szCs w:val="24"/>
        </w:rPr>
        <w:t>:700px" title="</w:t>
      </w:r>
      <w:proofErr w:type="spellStart"/>
      <w:r w:rsidRPr="00FB49C3">
        <w:rPr>
          <w:rFonts w:asciiTheme="majorBidi" w:hAnsiTheme="majorBidi" w:cstheme="majorBidi"/>
          <w:sz w:val="24"/>
          <w:szCs w:val="24"/>
        </w:rPr>
        <w:t>Iframe</w:t>
      </w:r>
      <w:proofErr w:type="spellEnd"/>
      <w:r w:rsidRPr="00FB49C3">
        <w:rPr>
          <w:rFonts w:asciiTheme="majorBidi" w:hAnsiTheme="majorBidi" w:cstheme="majorBidi"/>
          <w:sz w:val="24"/>
          <w:szCs w:val="24"/>
        </w:rPr>
        <w:t xml:space="preserve"> Example"&gt;&lt;/</w:t>
      </w:r>
      <w:proofErr w:type="spellStart"/>
      <w:r w:rsidRPr="00FB49C3">
        <w:rPr>
          <w:rFonts w:asciiTheme="majorBidi" w:hAnsiTheme="majorBidi" w:cstheme="majorBidi"/>
          <w:sz w:val="24"/>
          <w:szCs w:val="24"/>
        </w:rPr>
        <w:t>iframe</w:t>
      </w:r>
      <w:proofErr w:type="spellEnd"/>
      <w:r w:rsidRPr="00FB49C3">
        <w:rPr>
          <w:rFonts w:asciiTheme="majorBidi" w:hAnsiTheme="majorBidi" w:cstheme="majorBidi"/>
          <w:sz w:val="24"/>
          <w:szCs w:val="24"/>
        </w:rPr>
        <w:t>&gt;</w:t>
      </w:r>
    </w:p>
    <w:p w14:paraId="36E153BC" w14:textId="77777777" w:rsidR="00FB49C3" w:rsidRPr="00FB49C3" w:rsidRDefault="00FB49C3" w:rsidP="00FB49C3">
      <w:pPr>
        <w:rPr>
          <w:rFonts w:asciiTheme="majorBidi" w:hAnsiTheme="majorBidi" w:cstheme="majorBidi"/>
          <w:sz w:val="24"/>
          <w:szCs w:val="24"/>
        </w:rPr>
      </w:pPr>
      <w:r w:rsidRPr="00FB49C3">
        <w:rPr>
          <w:rFonts w:asciiTheme="majorBidi" w:hAnsiTheme="majorBidi" w:cstheme="majorBidi"/>
          <w:sz w:val="24"/>
          <w:szCs w:val="24"/>
        </w:rPr>
        <w:t>&lt;/body&gt;</w:t>
      </w:r>
    </w:p>
    <w:p w14:paraId="7D561D2C" w14:textId="77777777" w:rsidR="00FB49C3" w:rsidRDefault="00FB49C3" w:rsidP="00FB49C3">
      <w:pPr>
        <w:rPr>
          <w:rFonts w:asciiTheme="majorBidi" w:hAnsiTheme="majorBidi" w:cstheme="majorBidi"/>
          <w:sz w:val="24"/>
          <w:szCs w:val="24"/>
        </w:rPr>
      </w:pPr>
      <w:r w:rsidRPr="00FB49C3">
        <w:rPr>
          <w:rFonts w:asciiTheme="majorBidi" w:hAnsiTheme="majorBidi" w:cstheme="majorBidi"/>
          <w:sz w:val="24"/>
          <w:szCs w:val="24"/>
        </w:rPr>
        <w:t>&lt;/html&gt;</w:t>
      </w:r>
    </w:p>
    <w:p w14:paraId="6BAA24EE" w14:textId="77777777" w:rsidR="00B0454F" w:rsidRDefault="00B0454F" w:rsidP="00FB49C3">
      <w:pPr>
        <w:rPr>
          <w:rFonts w:asciiTheme="majorBidi" w:hAnsiTheme="majorBidi" w:cstheme="majorBidi"/>
          <w:sz w:val="24"/>
          <w:szCs w:val="24"/>
        </w:rPr>
      </w:pPr>
    </w:p>
    <w:p w14:paraId="7957B9B7" w14:textId="77777777" w:rsidR="00B0454F" w:rsidRDefault="00B0454F" w:rsidP="00B0454F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51" w:name="_Toc75603678"/>
      <w:proofErr w:type="spellStart"/>
      <w:r w:rsidRPr="00B0454F">
        <w:rPr>
          <w:rFonts w:asciiTheme="majorBidi" w:hAnsiTheme="majorBidi" w:cstheme="majorBidi"/>
          <w:color w:val="000000"/>
        </w:rPr>
        <w:t>Iframe</w:t>
      </w:r>
      <w:proofErr w:type="spellEnd"/>
      <w:r w:rsidRPr="00B0454F">
        <w:rPr>
          <w:rFonts w:asciiTheme="majorBidi" w:hAnsiTheme="majorBidi" w:cstheme="majorBidi"/>
          <w:color w:val="000000"/>
        </w:rPr>
        <w:t xml:space="preserve"> - Set Height and Width</w:t>
      </w:r>
      <w:bookmarkEnd w:id="151"/>
    </w:p>
    <w:p w14:paraId="357C9A0B" w14:textId="77777777" w:rsidR="00B0454F" w:rsidRDefault="00B0454F" w:rsidP="00B0454F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152" w:name="_Toc75603679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rc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demo_iframe.htm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eigh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20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width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0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it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Iframe Example"</w:t>
      </w:r>
      <w:r>
        <w:rPr>
          <w:rStyle w:val="tagcolor"/>
          <w:rFonts w:ascii="Consolas" w:hAnsi="Consolas"/>
          <w:color w:val="0000CD"/>
          <w:sz w:val="23"/>
          <w:szCs w:val="23"/>
        </w:rPr>
        <w:t>&gt;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152"/>
    </w:p>
    <w:p w14:paraId="082E5584" w14:textId="77777777" w:rsidR="00B0454F" w:rsidRDefault="00B0454F" w:rsidP="00B0454F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153" w:name="_Toc75603680"/>
      <w:r>
        <w:rPr>
          <w:rStyle w:val="tagcolor"/>
          <w:rFonts w:ascii="Consolas" w:hAnsi="Consolas"/>
          <w:color w:val="0000CD"/>
          <w:sz w:val="23"/>
          <w:szCs w:val="23"/>
        </w:rPr>
        <w:t>Another one is:</w:t>
      </w:r>
      <w:bookmarkEnd w:id="153"/>
    </w:p>
    <w:p w14:paraId="7493614C" w14:textId="77777777" w:rsidR="00B0454F" w:rsidRPr="00B0454F" w:rsidRDefault="00B0454F" w:rsidP="00B0454F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54" w:name="_Toc75603681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rc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demo_iframe.htm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height:200</w:t>
      </w:r>
      <w:proofErr w:type="gramStart"/>
      <w:r>
        <w:rPr>
          <w:rStyle w:val="attributevaluecolor"/>
          <w:rFonts w:ascii="Consolas" w:hAnsi="Consolas"/>
          <w:color w:val="0000CD"/>
          <w:sz w:val="23"/>
          <w:szCs w:val="23"/>
        </w:rPr>
        <w:t>px;width</w:t>
      </w:r>
      <w:proofErr w:type="gramEnd"/>
      <w:r>
        <w:rPr>
          <w:rStyle w:val="attributevaluecolor"/>
          <w:rFonts w:ascii="Consolas" w:hAnsi="Consolas"/>
          <w:color w:val="0000CD"/>
          <w:sz w:val="23"/>
          <w:szCs w:val="23"/>
        </w:rPr>
        <w:t>:300px;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it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Iframe Example"</w:t>
      </w:r>
      <w:r>
        <w:rPr>
          <w:rStyle w:val="tagcolor"/>
          <w:rFonts w:ascii="Consolas" w:hAnsi="Consolas"/>
          <w:color w:val="0000CD"/>
          <w:sz w:val="23"/>
          <w:szCs w:val="23"/>
        </w:rPr>
        <w:t>&gt;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154"/>
    </w:p>
    <w:p w14:paraId="5508913A" w14:textId="77777777" w:rsidR="00B0454F" w:rsidRDefault="00B0454F" w:rsidP="00FB49C3">
      <w:pPr>
        <w:rPr>
          <w:rFonts w:asciiTheme="majorBidi" w:hAnsiTheme="majorBidi" w:cstheme="majorBidi"/>
          <w:sz w:val="24"/>
          <w:szCs w:val="24"/>
        </w:rPr>
      </w:pPr>
    </w:p>
    <w:p w14:paraId="44B83836" w14:textId="77777777" w:rsidR="00C94D7A" w:rsidRDefault="003B16BF" w:rsidP="00FB49C3">
      <w:pPr>
        <w:rPr>
          <w:rFonts w:asciiTheme="majorBidi" w:hAnsiTheme="majorBidi" w:cstheme="majorBidi"/>
          <w:b/>
          <w:bCs/>
          <w:sz w:val="36"/>
          <w:szCs w:val="36"/>
        </w:rPr>
      </w:pPr>
      <w:proofErr w:type="spellStart"/>
      <w:r w:rsidRPr="003B16BF">
        <w:rPr>
          <w:rFonts w:asciiTheme="majorBidi" w:hAnsiTheme="majorBidi" w:cstheme="majorBidi"/>
          <w:b/>
          <w:bCs/>
          <w:sz w:val="36"/>
          <w:szCs w:val="36"/>
        </w:rPr>
        <w:t>Iframe</w:t>
      </w:r>
      <w:proofErr w:type="spellEnd"/>
      <w:r w:rsidRPr="003B16BF">
        <w:rPr>
          <w:rFonts w:asciiTheme="majorBidi" w:hAnsiTheme="majorBidi" w:cstheme="majorBidi"/>
          <w:b/>
          <w:bCs/>
          <w:sz w:val="36"/>
          <w:szCs w:val="36"/>
        </w:rPr>
        <w:t xml:space="preserve"> Borders:</w:t>
      </w:r>
    </w:p>
    <w:p w14:paraId="6A5136CC" w14:textId="77777777" w:rsidR="003B16BF" w:rsidRPr="003B16BF" w:rsidRDefault="003B16BF" w:rsidP="003B16BF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3B16BF">
        <w:rPr>
          <w:rFonts w:asciiTheme="majorBidi" w:hAnsiTheme="majorBidi" w:cstheme="majorBidi"/>
          <w:color w:val="000000"/>
          <w:sz w:val="28"/>
          <w:szCs w:val="28"/>
        </w:rPr>
        <w:t xml:space="preserve">By default, an </w:t>
      </w:r>
      <w:proofErr w:type="spellStart"/>
      <w:r w:rsidRPr="003B16BF">
        <w:rPr>
          <w:rFonts w:asciiTheme="majorBidi" w:hAnsiTheme="majorBidi" w:cstheme="majorBidi"/>
          <w:color w:val="000000"/>
          <w:sz w:val="28"/>
          <w:szCs w:val="28"/>
        </w:rPr>
        <w:t>iframe</w:t>
      </w:r>
      <w:proofErr w:type="spellEnd"/>
      <w:r w:rsidRPr="003B16BF">
        <w:rPr>
          <w:rFonts w:asciiTheme="majorBidi" w:hAnsiTheme="majorBidi" w:cstheme="majorBidi"/>
          <w:color w:val="000000"/>
          <w:sz w:val="28"/>
          <w:szCs w:val="28"/>
        </w:rPr>
        <w:t xml:space="preserve"> has a border around it.</w:t>
      </w:r>
    </w:p>
    <w:p w14:paraId="48B01F61" w14:textId="77777777" w:rsidR="003B16BF" w:rsidRDefault="003B16BF" w:rsidP="003B16BF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3B16BF">
        <w:rPr>
          <w:rFonts w:asciiTheme="majorBidi" w:hAnsiTheme="majorBidi" w:cstheme="majorBidi"/>
          <w:color w:val="000000"/>
          <w:sz w:val="28"/>
          <w:szCs w:val="28"/>
        </w:rPr>
        <w:t>To remove the border, add the </w:t>
      </w:r>
      <w:r w:rsidRPr="003B16BF">
        <w:rPr>
          <w:rStyle w:val="HTMLCode"/>
          <w:rFonts w:asciiTheme="majorBidi" w:hAnsiTheme="majorBidi" w:cstheme="majorBidi"/>
          <w:color w:val="DC143C"/>
          <w:sz w:val="28"/>
          <w:szCs w:val="28"/>
        </w:rPr>
        <w:t>style</w:t>
      </w:r>
      <w:r w:rsidRPr="003B16BF">
        <w:rPr>
          <w:rFonts w:asciiTheme="majorBidi" w:hAnsiTheme="majorBidi" w:cstheme="majorBidi"/>
          <w:color w:val="000000"/>
          <w:sz w:val="28"/>
          <w:szCs w:val="28"/>
        </w:rPr>
        <w:t> attribute and use the CSS </w:t>
      </w:r>
      <w:r w:rsidRPr="003B16BF">
        <w:rPr>
          <w:rStyle w:val="HTMLCode"/>
          <w:rFonts w:asciiTheme="majorBidi" w:hAnsiTheme="majorBidi" w:cstheme="majorBidi"/>
          <w:color w:val="DC143C"/>
          <w:sz w:val="28"/>
          <w:szCs w:val="28"/>
        </w:rPr>
        <w:t>border</w:t>
      </w:r>
      <w:r w:rsidRPr="003B16BF">
        <w:rPr>
          <w:rFonts w:asciiTheme="majorBidi" w:hAnsiTheme="majorBidi" w:cstheme="majorBidi"/>
          <w:color w:val="000000"/>
          <w:sz w:val="28"/>
          <w:szCs w:val="28"/>
        </w:rPr>
        <w:t> property:</w:t>
      </w:r>
    </w:p>
    <w:p w14:paraId="27B09BF7" w14:textId="77777777" w:rsidR="003B16BF" w:rsidRDefault="00B84360" w:rsidP="003B16BF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demo_iframe.htm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proofErr w:type="gramStart"/>
      <w:r>
        <w:rPr>
          <w:rStyle w:val="attributevaluecolor"/>
          <w:rFonts w:ascii="Consolas" w:hAnsi="Consolas"/>
          <w:color w:val="0000CD"/>
          <w:sz w:val="23"/>
          <w:szCs w:val="23"/>
        </w:rPr>
        <w:t>border:none</w:t>
      </w:r>
      <w:proofErr w:type="spellEnd"/>
      <w:proofErr w:type="gramEnd"/>
      <w:r>
        <w:rPr>
          <w:rStyle w:val="attributevaluecolor"/>
          <w:rFonts w:ascii="Consolas" w:hAnsi="Consolas"/>
          <w:color w:val="0000CD"/>
          <w:sz w:val="23"/>
          <w:szCs w:val="23"/>
        </w:rPr>
        <w:t>;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it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Iframe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 xml:space="preserve"> Example"</w:t>
      </w:r>
      <w:r>
        <w:rPr>
          <w:rStyle w:val="tagcolor"/>
          <w:rFonts w:ascii="Consolas" w:hAnsi="Consolas"/>
          <w:color w:val="0000CD"/>
          <w:sz w:val="23"/>
          <w:szCs w:val="23"/>
        </w:rPr>
        <w:t>&gt;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3D5C1066" w14:textId="77777777" w:rsidR="00B84360" w:rsidRDefault="00B84360" w:rsidP="003B16BF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="Consolas" w:hAnsi="Consolas"/>
          <w:color w:val="0000CD"/>
          <w:sz w:val="23"/>
          <w:szCs w:val="23"/>
        </w:rPr>
      </w:pPr>
    </w:p>
    <w:p w14:paraId="0FEDDF57" w14:textId="77777777" w:rsidR="00B84360" w:rsidRDefault="00B84360" w:rsidP="003B16BF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</w:pPr>
      <w:r w:rsidRPr="00B84360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With CSS, you can also change the size, style and color of the </w:t>
      </w:r>
      <w:proofErr w:type="spellStart"/>
      <w:r w:rsidRPr="00B84360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>iframe's</w:t>
      </w:r>
      <w:proofErr w:type="spellEnd"/>
      <w:r w:rsidRPr="00B84360">
        <w:rPr>
          <w:rFonts w:asciiTheme="majorBidi" w:hAnsiTheme="majorBidi" w:cstheme="majorBidi"/>
          <w:color w:val="000000"/>
          <w:sz w:val="28"/>
          <w:szCs w:val="28"/>
          <w:shd w:val="clear" w:color="auto" w:fill="FFFFFF"/>
        </w:rPr>
        <w:t xml:space="preserve"> border:</w:t>
      </w:r>
    </w:p>
    <w:p w14:paraId="339DCE9E" w14:textId="77777777" w:rsidR="00B84360" w:rsidRDefault="00B84360" w:rsidP="003B16BF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lastRenderedPageBreak/>
        <w:t>&lt;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demo_iframe.htm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border:2px solid red;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it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Iframe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 xml:space="preserve"> Example"</w:t>
      </w:r>
      <w:r>
        <w:rPr>
          <w:rStyle w:val="tagcolor"/>
          <w:rFonts w:ascii="Consolas" w:hAnsi="Consolas"/>
          <w:color w:val="0000CD"/>
          <w:sz w:val="23"/>
          <w:szCs w:val="23"/>
        </w:rPr>
        <w:t>&gt;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480C5E36" w14:textId="77777777" w:rsidR="00B84360" w:rsidRPr="00275B69" w:rsidRDefault="00275B69" w:rsidP="003B16BF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b/>
          <w:bCs/>
          <w:color w:val="000000"/>
          <w:sz w:val="36"/>
          <w:szCs w:val="36"/>
        </w:rPr>
      </w:pPr>
      <w:r w:rsidRPr="00275B69">
        <w:rPr>
          <w:rFonts w:asciiTheme="majorBidi" w:hAnsiTheme="majorBidi" w:cstheme="majorBidi"/>
          <w:b/>
          <w:bCs/>
          <w:color w:val="000000"/>
          <w:sz w:val="36"/>
          <w:szCs w:val="36"/>
        </w:rPr>
        <w:t>Multiple Web page on Single Web page</w:t>
      </w:r>
    </w:p>
    <w:p w14:paraId="1D871D27" w14:textId="77777777" w:rsidR="00275B69" w:rsidRPr="00275B69" w:rsidRDefault="00275B69" w:rsidP="00275B69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275B69">
        <w:rPr>
          <w:rFonts w:asciiTheme="majorBidi" w:hAnsiTheme="majorBidi" w:cstheme="majorBidi"/>
          <w:color w:val="000000"/>
        </w:rPr>
        <w:t>&lt;!DOCTYPE html&gt;</w:t>
      </w:r>
    </w:p>
    <w:p w14:paraId="63762B58" w14:textId="77777777" w:rsidR="00275B69" w:rsidRPr="00275B69" w:rsidRDefault="00275B69" w:rsidP="00275B69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275B69">
        <w:rPr>
          <w:rFonts w:asciiTheme="majorBidi" w:hAnsiTheme="majorBidi" w:cstheme="majorBidi"/>
          <w:color w:val="000000"/>
        </w:rPr>
        <w:t>&lt;html&gt;</w:t>
      </w:r>
    </w:p>
    <w:p w14:paraId="4769C86D" w14:textId="77777777" w:rsidR="00275B69" w:rsidRPr="00275B69" w:rsidRDefault="00275B69" w:rsidP="00275B69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275B69">
        <w:rPr>
          <w:rFonts w:asciiTheme="majorBidi" w:hAnsiTheme="majorBidi" w:cstheme="majorBidi"/>
          <w:color w:val="000000"/>
        </w:rPr>
        <w:t>&lt;head&gt;</w:t>
      </w:r>
    </w:p>
    <w:p w14:paraId="403AE84C" w14:textId="77777777" w:rsidR="00275B69" w:rsidRPr="00275B69" w:rsidRDefault="00275B69" w:rsidP="00275B69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275B69">
        <w:rPr>
          <w:rFonts w:asciiTheme="majorBidi" w:hAnsiTheme="majorBidi" w:cstheme="majorBidi"/>
          <w:color w:val="000000"/>
        </w:rPr>
        <w:t>&lt;title&gt;</w:t>
      </w:r>
    </w:p>
    <w:p w14:paraId="2EEE7843" w14:textId="77777777" w:rsidR="00275B69" w:rsidRPr="00275B69" w:rsidRDefault="00275B69" w:rsidP="00275B69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275B69">
        <w:rPr>
          <w:rFonts w:asciiTheme="majorBidi" w:hAnsiTheme="majorBidi" w:cstheme="majorBidi"/>
          <w:color w:val="000000"/>
        </w:rPr>
        <w:tab/>
        <w:t>Ch Talha</w:t>
      </w:r>
    </w:p>
    <w:p w14:paraId="0D887537" w14:textId="77777777" w:rsidR="00275B69" w:rsidRPr="00275B69" w:rsidRDefault="00275B69" w:rsidP="00275B69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275B69">
        <w:rPr>
          <w:rFonts w:asciiTheme="majorBidi" w:hAnsiTheme="majorBidi" w:cstheme="majorBidi"/>
          <w:color w:val="000000"/>
        </w:rPr>
        <w:t>&lt;/title&gt;</w:t>
      </w:r>
    </w:p>
    <w:p w14:paraId="47056E69" w14:textId="77777777" w:rsidR="00275B69" w:rsidRPr="00275B69" w:rsidRDefault="00275B69" w:rsidP="00275B69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275B69">
        <w:rPr>
          <w:rFonts w:asciiTheme="majorBidi" w:hAnsiTheme="majorBidi" w:cstheme="majorBidi"/>
          <w:color w:val="000000"/>
        </w:rPr>
        <w:t>&lt;/head&gt;</w:t>
      </w:r>
    </w:p>
    <w:p w14:paraId="36698B29" w14:textId="77777777" w:rsidR="00275B69" w:rsidRPr="00275B69" w:rsidRDefault="00275B69" w:rsidP="00275B69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275B69">
        <w:rPr>
          <w:rFonts w:asciiTheme="majorBidi" w:hAnsiTheme="majorBidi" w:cstheme="majorBidi"/>
          <w:color w:val="000000"/>
        </w:rPr>
        <w:t>&lt;body&gt;</w:t>
      </w:r>
    </w:p>
    <w:p w14:paraId="0A0C75A5" w14:textId="77777777" w:rsidR="00275B69" w:rsidRPr="00275B69" w:rsidRDefault="00275B69" w:rsidP="00275B69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275B69">
        <w:rPr>
          <w:rFonts w:asciiTheme="majorBidi" w:hAnsiTheme="majorBidi" w:cstheme="majorBidi"/>
          <w:color w:val="000000"/>
        </w:rPr>
        <w:t>&lt;</w:t>
      </w:r>
      <w:proofErr w:type="spellStart"/>
      <w:r w:rsidRPr="00275B69">
        <w:rPr>
          <w:rFonts w:asciiTheme="majorBidi" w:hAnsiTheme="majorBidi" w:cstheme="majorBidi"/>
          <w:color w:val="000000"/>
        </w:rPr>
        <w:t>iframe</w:t>
      </w:r>
      <w:proofErr w:type="spellEnd"/>
      <w:r w:rsidRPr="00275B69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275B69">
        <w:rPr>
          <w:rFonts w:asciiTheme="majorBidi" w:hAnsiTheme="majorBidi" w:cstheme="majorBidi"/>
          <w:color w:val="000000"/>
        </w:rPr>
        <w:t>src</w:t>
      </w:r>
      <w:proofErr w:type="spellEnd"/>
      <w:r w:rsidRPr="00275B69">
        <w:rPr>
          <w:rFonts w:asciiTheme="majorBidi" w:hAnsiTheme="majorBidi" w:cstheme="majorBidi"/>
          <w:color w:val="000000"/>
        </w:rPr>
        <w:t>="https://ch-talha.web.app" style="border:2px solid red"&gt; &lt;/</w:t>
      </w:r>
      <w:proofErr w:type="spellStart"/>
      <w:r w:rsidRPr="00275B69">
        <w:rPr>
          <w:rFonts w:asciiTheme="majorBidi" w:hAnsiTheme="majorBidi" w:cstheme="majorBidi"/>
          <w:color w:val="000000"/>
        </w:rPr>
        <w:t>iframe</w:t>
      </w:r>
      <w:proofErr w:type="spellEnd"/>
      <w:r w:rsidRPr="00275B69">
        <w:rPr>
          <w:rFonts w:asciiTheme="majorBidi" w:hAnsiTheme="majorBidi" w:cstheme="majorBidi"/>
          <w:color w:val="000000"/>
        </w:rPr>
        <w:t>&gt;</w:t>
      </w:r>
    </w:p>
    <w:p w14:paraId="1B09F4F0" w14:textId="77777777" w:rsidR="00275B69" w:rsidRPr="00275B69" w:rsidRDefault="00275B69" w:rsidP="00275B69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 xml:space="preserve">  </w:t>
      </w:r>
      <w:r w:rsidRPr="00275B69">
        <w:rPr>
          <w:rFonts w:asciiTheme="majorBidi" w:hAnsiTheme="majorBidi" w:cstheme="majorBidi"/>
          <w:color w:val="000000"/>
        </w:rPr>
        <w:t>&lt;</w:t>
      </w:r>
      <w:proofErr w:type="spellStart"/>
      <w:r w:rsidRPr="00275B69">
        <w:rPr>
          <w:rFonts w:asciiTheme="majorBidi" w:hAnsiTheme="majorBidi" w:cstheme="majorBidi"/>
          <w:color w:val="000000"/>
        </w:rPr>
        <w:t>iframe</w:t>
      </w:r>
      <w:proofErr w:type="spellEnd"/>
      <w:r w:rsidRPr="00275B69">
        <w:rPr>
          <w:rFonts w:asciiTheme="majorBidi" w:hAnsiTheme="majorBidi" w:cstheme="majorBidi"/>
          <w:color w:val="000000"/>
        </w:rPr>
        <w:t xml:space="preserve"> </w:t>
      </w:r>
      <w:proofErr w:type="spellStart"/>
      <w:r w:rsidRPr="00275B69">
        <w:rPr>
          <w:rFonts w:asciiTheme="majorBidi" w:hAnsiTheme="majorBidi" w:cstheme="majorBidi"/>
          <w:color w:val="000000"/>
        </w:rPr>
        <w:t>src</w:t>
      </w:r>
      <w:proofErr w:type="spellEnd"/>
      <w:r w:rsidRPr="00275B69">
        <w:rPr>
          <w:rFonts w:asciiTheme="majorBidi" w:hAnsiTheme="majorBidi" w:cstheme="majorBidi"/>
          <w:color w:val="000000"/>
        </w:rPr>
        <w:t>="https://www.w3schools.com/html/" style="border:2px solid red" height="200" width="300" &gt; &lt;/</w:t>
      </w:r>
      <w:proofErr w:type="spellStart"/>
      <w:r w:rsidRPr="00275B69">
        <w:rPr>
          <w:rFonts w:asciiTheme="majorBidi" w:hAnsiTheme="majorBidi" w:cstheme="majorBidi"/>
          <w:color w:val="000000"/>
        </w:rPr>
        <w:t>iframe</w:t>
      </w:r>
      <w:proofErr w:type="spellEnd"/>
      <w:r w:rsidRPr="00275B69">
        <w:rPr>
          <w:rFonts w:asciiTheme="majorBidi" w:hAnsiTheme="majorBidi" w:cstheme="majorBidi"/>
          <w:color w:val="000000"/>
        </w:rPr>
        <w:t>&gt;</w:t>
      </w:r>
    </w:p>
    <w:p w14:paraId="6806654A" w14:textId="77777777" w:rsidR="00275B69" w:rsidRPr="00275B69" w:rsidRDefault="00275B69" w:rsidP="00275B69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275B69">
        <w:rPr>
          <w:rFonts w:asciiTheme="majorBidi" w:hAnsiTheme="majorBidi" w:cstheme="majorBidi"/>
          <w:color w:val="000000"/>
        </w:rPr>
        <w:t>&lt;/body&gt;</w:t>
      </w:r>
    </w:p>
    <w:p w14:paraId="5868BA5F" w14:textId="77777777" w:rsidR="00275B69" w:rsidRPr="00275B69" w:rsidRDefault="00275B69" w:rsidP="00275B69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</w:rPr>
      </w:pPr>
      <w:r w:rsidRPr="00275B69">
        <w:rPr>
          <w:rFonts w:asciiTheme="majorBidi" w:hAnsiTheme="majorBidi" w:cstheme="majorBidi"/>
          <w:color w:val="000000"/>
        </w:rPr>
        <w:t>&lt;/html&gt;</w:t>
      </w:r>
    </w:p>
    <w:p w14:paraId="44C2BD55" w14:textId="77777777" w:rsidR="003F2AE4" w:rsidRPr="003F2AE4" w:rsidRDefault="003F2AE4" w:rsidP="003F2AE4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55" w:name="_Toc75603682"/>
      <w:proofErr w:type="spellStart"/>
      <w:r w:rsidRPr="003F2AE4">
        <w:rPr>
          <w:rFonts w:asciiTheme="majorBidi" w:hAnsiTheme="majorBidi" w:cstheme="majorBidi"/>
          <w:color w:val="000000"/>
        </w:rPr>
        <w:t>Iframe</w:t>
      </w:r>
      <w:proofErr w:type="spellEnd"/>
      <w:r w:rsidRPr="003F2AE4">
        <w:rPr>
          <w:rFonts w:asciiTheme="majorBidi" w:hAnsiTheme="majorBidi" w:cstheme="majorBidi"/>
          <w:color w:val="000000"/>
        </w:rPr>
        <w:t xml:space="preserve"> - Target for a Link</w:t>
      </w:r>
      <w:bookmarkEnd w:id="155"/>
    </w:p>
    <w:p w14:paraId="7DE63227" w14:textId="77777777" w:rsidR="003F2AE4" w:rsidRPr="003F2AE4" w:rsidRDefault="003F2AE4" w:rsidP="003F2AE4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3F2AE4">
        <w:rPr>
          <w:rFonts w:asciiTheme="majorBidi" w:hAnsiTheme="majorBidi" w:cstheme="majorBidi"/>
          <w:color w:val="000000"/>
          <w:sz w:val="28"/>
          <w:szCs w:val="28"/>
        </w:rPr>
        <w:t xml:space="preserve">An </w:t>
      </w:r>
      <w:proofErr w:type="spellStart"/>
      <w:r w:rsidRPr="003F2AE4">
        <w:rPr>
          <w:rFonts w:asciiTheme="majorBidi" w:hAnsiTheme="majorBidi" w:cstheme="majorBidi"/>
          <w:color w:val="000000"/>
          <w:sz w:val="28"/>
          <w:szCs w:val="28"/>
        </w:rPr>
        <w:t>iframe</w:t>
      </w:r>
      <w:proofErr w:type="spellEnd"/>
      <w:r w:rsidRPr="003F2AE4">
        <w:rPr>
          <w:rFonts w:asciiTheme="majorBidi" w:hAnsiTheme="majorBidi" w:cstheme="majorBidi"/>
          <w:color w:val="000000"/>
          <w:sz w:val="28"/>
          <w:szCs w:val="28"/>
        </w:rPr>
        <w:t xml:space="preserve"> can be used as the target frame for a link.</w:t>
      </w:r>
    </w:p>
    <w:p w14:paraId="031EFEED" w14:textId="77777777" w:rsidR="003B16BF" w:rsidRPr="003F2AE4" w:rsidRDefault="003F2AE4" w:rsidP="003F2AE4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3F2AE4">
        <w:rPr>
          <w:rFonts w:asciiTheme="majorBidi" w:hAnsiTheme="majorBidi" w:cstheme="majorBidi"/>
          <w:color w:val="000000"/>
          <w:sz w:val="28"/>
          <w:szCs w:val="28"/>
        </w:rPr>
        <w:t>The </w:t>
      </w:r>
      <w:r w:rsidRPr="003F2AE4">
        <w:rPr>
          <w:rStyle w:val="HTMLCode"/>
          <w:rFonts w:asciiTheme="majorBidi" w:hAnsiTheme="majorBidi" w:cstheme="majorBidi"/>
          <w:color w:val="DC143C"/>
          <w:sz w:val="28"/>
          <w:szCs w:val="28"/>
        </w:rPr>
        <w:t>target</w:t>
      </w:r>
      <w:r w:rsidRPr="003F2AE4">
        <w:rPr>
          <w:rFonts w:asciiTheme="majorBidi" w:hAnsiTheme="majorBidi" w:cstheme="majorBidi"/>
          <w:color w:val="000000"/>
          <w:sz w:val="28"/>
          <w:szCs w:val="28"/>
        </w:rPr>
        <w:t> attribute of the link must refer to the </w:t>
      </w:r>
      <w:r w:rsidRPr="003F2AE4">
        <w:rPr>
          <w:rStyle w:val="HTMLCode"/>
          <w:rFonts w:asciiTheme="majorBidi" w:hAnsiTheme="majorBidi" w:cstheme="majorBidi"/>
          <w:color w:val="DC143C"/>
          <w:sz w:val="28"/>
          <w:szCs w:val="28"/>
        </w:rPr>
        <w:t>name</w:t>
      </w:r>
      <w:r w:rsidRPr="003F2AE4">
        <w:rPr>
          <w:rFonts w:asciiTheme="majorBidi" w:hAnsiTheme="majorBidi" w:cstheme="majorBidi"/>
          <w:color w:val="000000"/>
          <w:sz w:val="28"/>
          <w:szCs w:val="28"/>
        </w:rPr>
        <w:t xml:space="preserve"> attribute of the </w:t>
      </w:r>
      <w:proofErr w:type="spellStart"/>
      <w:r w:rsidRPr="003F2AE4">
        <w:rPr>
          <w:rFonts w:asciiTheme="majorBidi" w:hAnsiTheme="majorBidi" w:cstheme="majorBidi"/>
          <w:color w:val="000000"/>
          <w:sz w:val="28"/>
          <w:szCs w:val="28"/>
        </w:rPr>
        <w:t>iframe</w:t>
      </w:r>
      <w:proofErr w:type="spellEnd"/>
      <w:r w:rsidRPr="003F2AE4">
        <w:rPr>
          <w:rFonts w:asciiTheme="majorBidi" w:hAnsiTheme="majorBidi" w:cstheme="majorBidi"/>
          <w:color w:val="000000"/>
          <w:sz w:val="28"/>
          <w:szCs w:val="28"/>
        </w:rPr>
        <w:t>:</w:t>
      </w:r>
    </w:p>
    <w:p w14:paraId="57268E35" w14:textId="77777777" w:rsidR="003F2AE4" w:rsidRPr="003F2AE4" w:rsidRDefault="003F2AE4" w:rsidP="003F2AE4">
      <w:pPr>
        <w:rPr>
          <w:rFonts w:asciiTheme="majorBidi" w:hAnsiTheme="majorBidi" w:cstheme="majorBidi"/>
          <w:sz w:val="28"/>
          <w:szCs w:val="28"/>
        </w:rPr>
      </w:pPr>
      <w:r w:rsidRPr="003F2AE4">
        <w:rPr>
          <w:rFonts w:asciiTheme="majorBidi" w:hAnsiTheme="majorBidi" w:cstheme="majorBidi"/>
          <w:sz w:val="28"/>
          <w:szCs w:val="28"/>
        </w:rPr>
        <w:t>&lt;!DOCTYPE html&gt;</w:t>
      </w:r>
    </w:p>
    <w:p w14:paraId="7D2A655D" w14:textId="77777777" w:rsidR="003F2AE4" w:rsidRPr="003F2AE4" w:rsidRDefault="003F2AE4" w:rsidP="003F2AE4">
      <w:pPr>
        <w:rPr>
          <w:rFonts w:asciiTheme="majorBidi" w:hAnsiTheme="majorBidi" w:cstheme="majorBidi"/>
          <w:sz w:val="28"/>
          <w:szCs w:val="28"/>
        </w:rPr>
      </w:pPr>
      <w:r w:rsidRPr="003F2AE4">
        <w:rPr>
          <w:rFonts w:asciiTheme="majorBidi" w:hAnsiTheme="majorBidi" w:cstheme="majorBidi"/>
          <w:sz w:val="28"/>
          <w:szCs w:val="28"/>
        </w:rPr>
        <w:t>&lt;html&gt;</w:t>
      </w:r>
    </w:p>
    <w:p w14:paraId="5E7F9705" w14:textId="77777777" w:rsidR="003F2AE4" w:rsidRPr="003F2AE4" w:rsidRDefault="003F2AE4" w:rsidP="003F2AE4">
      <w:pPr>
        <w:rPr>
          <w:rFonts w:asciiTheme="majorBidi" w:hAnsiTheme="majorBidi" w:cstheme="majorBidi"/>
          <w:sz w:val="28"/>
          <w:szCs w:val="28"/>
        </w:rPr>
      </w:pPr>
      <w:r w:rsidRPr="003F2AE4">
        <w:rPr>
          <w:rFonts w:asciiTheme="majorBidi" w:hAnsiTheme="majorBidi" w:cstheme="majorBidi"/>
          <w:sz w:val="28"/>
          <w:szCs w:val="28"/>
        </w:rPr>
        <w:t>&lt;body&gt;</w:t>
      </w:r>
    </w:p>
    <w:p w14:paraId="5FD18CEE" w14:textId="77777777" w:rsidR="003F2AE4" w:rsidRPr="003F2AE4" w:rsidRDefault="003F2AE4" w:rsidP="003F2AE4">
      <w:pPr>
        <w:rPr>
          <w:rFonts w:asciiTheme="majorBidi" w:hAnsiTheme="majorBidi" w:cstheme="majorBidi"/>
          <w:sz w:val="28"/>
          <w:szCs w:val="28"/>
        </w:rPr>
      </w:pPr>
    </w:p>
    <w:p w14:paraId="051878CE" w14:textId="77777777" w:rsidR="003F2AE4" w:rsidRPr="003F2AE4" w:rsidRDefault="003F2AE4" w:rsidP="003F2AE4">
      <w:pPr>
        <w:rPr>
          <w:rFonts w:asciiTheme="majorBidi" w:hAnsiTheme="majorBidi" w:cstheme="majorBidi"/>
          <w:sz w:val="28"/>
          <w:szCs w:val="28"/>
        </w:rPr>
      </w:pPr>
      <w:r w:rsidRPr="003F2AE4">
        <w:rPr>
          <w:rFonts w:asciiTheme="majorBidi" w:hAnsiTheme="majorBidi" w:cstheme="majorBidi"/>
          <w:sz w:val="28"/>
          <w:szCs w:val="28"/>
        </w:rPr>
        <w:t>&lt;h2&gt;</w:t>
      </w:r>
      <w:proofErr w:type="spellStart"/>
      <w:r w:rsidRPr="003F2AE4">
        <w:rPr>
          <w:rFonts w:asciiTheme="majorBidi" w:hAnsiTheme="majorBidi" w:cstheme="majorBidi"/>
          <w:sz w:val="28"/>
          <w:szCs w:val="28"/>
        </w:rPr>
        <w:t>Iframe</w:t>
      </w:r>
      <w:proofErr w:type="spellEnd"/>
      <w:r w:rsidRPr="003F2AE4">
        <w:rPr>
          <w:rFonts w:asciiTheme="majorBidi" w:hAnsiTheme="majorBidi" w:cstheme="majorBidi"/>
          <w:sz w:val="28"/>
          <w:szCs w:val="28"/>
        </w:rPr>
        <w:t xml:space="preserve"> - Target for a Link&lt;/h2&gt;</w:t>
      </w:r>
    </w:p>
    <w:p w14:paraId="16DF315C" w14:textId="77777777" w:rsidR="003F2AE4" w:rsidRPr="003F2AE4" w:rsidRDefault="003F2AE4" w:rsidP="003F2AE4">
      <w:pPr>
        <w:rPr>
          <w:rFonts w:asciiTheme="majorBidi" w:hAnsiTheme="majorBidi" w:cstheme="majorBidi"/>
          <w:sz w:val="28"/>
          <w:szCs w:val="28"/>
        </w:rPr>
      </w:pPr>
    </w:p>
    <w:p w14:paraId="0B754495" w14:textId="77777777" w:rsidR="003F2AE4" w:rsidRPr="003F2AE4" w:rsidRDefault="003F2AE4" w:rsidP="003F2AE4">
      <w:pPr>
        <w:rPr>
          <w:rFonts w:asciiTheme="majorBidi" w:hAnsiTheme="majorBidi" w:cstheme="majorBidi"/>
          <w:sz w:val="28"/>
          <w:szCs w:val="28"/>
        </w:rPr>
      </w:pPr>
      <w:r w:rsidRPr="003F2AE4">
        <w:rPr>
          <w:rFonts w:asciiTheme="majorBidi" w:hAnsiTheme="majorBidi" w:cstheme="majorBidi"/>
          <w:sz w:val="28"/>
          <w:szCs w:val="28"/>
        </w:rPr>
        <w:t>&lt;</w:t>
      </w:r>
      <w:proofErr w:type="spellStart"/>
      <w:r w:rsidRPr="003F2AE4">
        <w:rPr>
          <w:rFonts w:asciiTheme="majorBidi" w:hAnsiTheme="majorBidi" w:cstheme="majorBidi"/>
          <w:sz w:val="28"/>
          <w:szCs w:val="28"/>
        </w:rPr>
        <w:t>iframe</w:t>
      </w:r>
      <w:proofErr w:type="spellEnd"/>
      <w:r w:rsidRPr="003F2AE4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3F2AE4">
        <w:rPr>
          <w:rFonts w:asciiTheme="majorBidi" w:hAnsiTheme="majorBidi" w:cstheme="majorBidi"/>
          <w:sz w:val="28"/>
          <w:szCs w:val="28"/>
        </w:rPr>
        <w:t>src</w:t>
      </w:r>
      <w:proofErr w:type="spellEnd"/>
      <w:r w:rsidRPr="003F2AE4">
        <w:rPr>
          <w:rFonts w:asciiTheme="majorBidi" w:hAnsiTheme="majorBidi" w:cstheme="majorBidi"/>
          <w:sz w:val="28"/>
          <w:szCs w:val="28"/>
        </w:rPr>
        <w:t>="demo_iframe.htm" name="</w:t>
      </w:r>
      <w:proofErr w:type="spellStart"/>
      <w:r w:rsidRPr="003F2AE4">
        <w:rPr>
          <w:rFonts w:asciiTheme="majorBidi" w:hAnsiTheme="majorBidi" w:cstheme="majorBidi"/>
          <w:sz w:val="28"/>
          <w:szCs w:val="28"/>
        </w:rPr>
        <w:t>iframe_a</w:t>
      </w:r>
      <w:proofErr w:type="spellEnd"/>
      <w:r w:rsidRPr="003F2AE4">
        <w:rPr>
          <w:rFonts w:asciiTheme="majorBidi" w:hAnsiTheme="majorBidi" w:cstheme="majorBidi"/>
          <w:sz w:val="28"/>
          <w:szCs w:val="28"/>
        </w:rPr>
        <w:t>" height="300px" width="100%" title="</w:t>
      </w:r>
      <w:proofErr w:type="spellStart"/>
      <w:r w:rsidRPr="003F2AE4">
        <w:rPr>
          <w:rFonts w:asciiTheme="majorBidi" w:hAnsiTheme="majorBidi" w:cstheme="majorBidi"/>
          <w:sz w:val="28"/>
          <w:szCs w:val="28"/>
        </w:rPr>
        <w:t>Iframe</w:t>
      </w:r>
      <w:proofErr w:type="spellEnd"/>
      <w:r w:rsidRPr="003F2AE4">
        <w:rPr>
          <w:rFonts w:asciiTheme="majorBidi" w:hAnsiTheme="majorBidi" w:cstheme="majorBidi"/>
          <w:sz w:val="28"/>
          <w:szCs w:val="28"/>
        </w:rPr>
        <w:t xml:space="preserve"> Example"&gt;&lt;/</w:t>
      </w:r>
      <w:proofErr w:type="spellStart"/>
      <w:r w:rsidRPr="003F2AE4">
        <w:rPr>
          <w:rFonts w:asciiTheme="majorBidi" w:hAnsiTheme="majorBidi" w:cstheme="majorBidi"/>
          <w:sz w:val="28"/>
          <w:szCs w:val="28"/>
        </w:rPr>
        <w:t>iframe</w:t>
      </w:r>
      <w:proofErr w:type="spellEnd"/>
      <w:r w:rsidRPr="003F2AE4">
        <w:rPr>
          <w:rFonts w:asciiTheme="majorBidi" w:hAnsiTheme="majorBidi" w:cstheme="majorBidi"/>
          <w:sz w:val="28"/>
          <w:szCs w:val="28"/>
        </w:rPr>
        <w:t>&gt;</w:t>
      </w:r>
    </w:p>
    <w:p w14:paraId="2CD4B769" w14:textId="77777777" w:rsidR="003F2AE4" w:rsidRPr="003F2AE4" w:rsidRDefault="003F2AE4" w:rsidP="003F2AE4">
      <w:pPr>
        <w:rPr>
          <w:rFonts w:asciiTheme="majorBidi" w:hAnsiTheme="majorBidi" w:cstheme="majorBidi"/>
          <w:sz w:val="28"/>
          <w:szCs w:val="28"/>
        </w:rPr>
      </w:pPr>
      <w:r w:rsidRPr="003F2AE4">
        <w:rPr>
          <w:rFonts w:asciiTheme="majorBidi" w:hAnsiTheme="majorBidi" w:cstheme="majorBidi"/>
          <w:sz w:val="28"/>
          <w:szCs w:val="28"/>
        </w:rPr>
        <w:t xml:space="preserve">&lt;p&gt;&lt;a </w:t>
      </w:r>
      <w:proofErr w:type="spellStart"/>
      <w:r w:rsidRPr="003F2AE4">
        <w:rPr>
          <w:rFonts w:asciiTheme="majorBidi" w:hAnsiTheme="majorBidi" w:cstheme="majorBidi"/>
          <w:sz w:val="28"/>
          <w:szCs w:val="28"/>
        </w:rPr>
        <w:t>href</w:t>
      </w:r>
      <w:proofErr w:type="spellEnd"/>
      <w:r w:rsidRPr="003F2AE4">
        <w:rPr>
          <w:rFonts w:asciiTheme="majorBidi" w:hAnsiTheme="majorBidi" w:cstheme="majorBidi"/>
          <w:sz w:val="28"/>
          <w:szCs w:val="28"/>
        </w:rPr>
        <w:t>="https://www.w3schools.com" target="</w:t>
      </w:r>
      <w:proofErr w:type="spellStart"/>
      <w:r w:rsidRPr="003F2AE4">
        <w:rPr>
          <w:rFonts w:asciiTheme="majorBidi" w:hAnsiTheme="majorBidi" w:cstheme="majorBidi"/>
          <w:sz w:val="28"/>
          <w:szCs w:val="28"/>
        </w:rPr>
        <w:t>iframe_a</w:t>
      </w:r>
      <w:proofErr w:type="spellEnd"/>
      <w:r w:rsidRPr="003F2AE4">
        <w:rPr>
          <w:rFonts w:asciiTheme="majorBidi" w:hAnsiTheme="majorBidi" w:cstheme="majorBidi"/>
          <w:sz w:val="28"/>
          <w:szCs w:val="28"/>
        </w:rPr>
        <w:t>"&gt;W3Schools.com&lt;/a&gt;&lt;/p&gt;</w:t>
      </w:r>
    </w:p>
    <w:p w14:paraId="778D0238" w14:textId="77777777" w:rsidR="003F2AE4" w:rsidRPr="003F2AE4" w:rsidRDefault="003F2AE4" w:rsidP="003F2AE4">
      <w:pPr>
        <w:rPr>
          <w:rFonts w:asciiTheme="majorBidi" w:hAnsiTheme="majorBidi" w:cstheme="majorBidi"/>
          <w:sz w:val="28"/>
          <w:szCs w:val="28"/>
        </w:rPr>
      </w:pPr>
      <w:r w:rsidRPr="003F2AE4">
        <w:rPr>
          <w:rFonts w:asciiTheme="majorBidi" w:hAnsiTheme="majorBidi" w:cstheme="majorBidi"/>
          <w:sz w:val="28"/>
          <w:szCs w:val="28"/>
        </w:rPr>
        <w:t xml:space="preserve">&lt;p&gt;When the target attribute of a link matches the name of an </w:t>
      </w:r>
      <w:proofErr w:type="spellStart"/>
      <w:r w:rsidRPr="003F2AE4">
        <w:rPr>
          <w:rFonts w:asciiTheme="majorBidi" w:hAnsiTheme="majorBidi" w:cstheme="majorBidi"/>
          <w:sz w:val="28"/>
          <w:szCs w:val="28"/>
        </w:rPr>
        <w:t>iframe</w:t>
      </w:r>
      <w:proofErr w:type="spellEnd"/>
      <w:r w:rsidRPr="003F2AE4">
        <w:rPr>
          <w:rFonts w:asciiTheme="majorBidi" w:hAnsiTheme="majorBidi" w:cstheme="majorBidi"/>
          <w:sz w:val="28"/>
          <w:szCs w:val="28"/>
        </w:rPr>
        <w:t xml:space="preserve">, the link will open in the </w:t>
      </w:r>
      <w:proofErr w:type="spellStart"/>
      <w:proofErr w:type="gramStart"/>
      <w:r w:rsidRPr="003F2AE4">
        <w:rPr>
          <w:rFonts w:asciiTheme="majorBidi" w:hAnsiTheme="majorBidi" w:cstheme="majorBidi"/>
          <w:sz w:val="28"/>
          <w:szCs w:val="28"/>
        </w:rPr>
        <w:t>iframe</w:t>
      </w:r>
      <w:proofErr w:type="spellEnd"/>
      <w:r w:rsidRPr="003F2AE4">
        <w:rPr>
          <w:rFonts w:asciiTheme="majorBidi" w:hAnsiTheme="majorBidi" w:cstheme="majorBidi"/>
          <w:sz w:val="28"/>
          <w:szCs w:val="28"/>
        </w:rPr>
        <w:t>.&lt;</w:t>
      </w:r>
      <w:proofErr w:type="gramEnd"/>
      <w:r w:rsidRPr="003F2AE4">
        <w:rPr>
          <w:rFonts w:asciiTheme="majorBidi" w:hAnsiTheme="majorBidi" w:cstheme="majorBidi"/>
          <w:sz w:val="28"/>
          <w:szCs w:val="28"/>
        </w:rPr>
        <w:t>/p&gt;</w:t>
      </w:r>
    </w:p>
    <w:p w14:paraId="779B1EB1" w14:textId="77777777" w:rsidR="003F2AE4" w:rsidRPr="003F2AE4" w:rsidRDefault="003F2AE4" w:rsidP="003F2AE4">
      <w:pPr>
        <w:rPr>
          <w:rFonts w:asciiTheme="majorBidi" w:hAnsiTheme="majorBidi" w:cstheme="majorBidi"/>
          <w:sz w:val="28"/>
          <w:szCs w:val="28"/>
        </w:rPr>
      </w:pPr>
      <w:r w:rsidRPr="003F2AE4">
        <w:rPr>
          <w:rFonts w:asciiTheme="majorBidi" w:hAnsiTheme="majorBidi" w:cstheme="majorBidi"/>
          <w:sz w:val="28"/>
          <w:szCs w:val="28"/>
        </w:rPr>
        <w:t>&lt;/body&gt;</w:t>
      </w:r>
    </w:p>
    <w:p w14:paraId="14F5725A" w14:textId="77777777" w:rsidR="003F2AE4" w:rsidRDefault="003F2AE4" w:rsidP="003F2AE4">
      <w:pPr>
        <w:rPr>
          <w:rFonts w:asciiTheme="majorBidi" w:hAnsiTheme="majorBidi" w:cstheme="majorBidi"/>
          <w:sz w:val="28"/>
          <w:szCs w:val="28"/>
        </w:rPr>
      </w:pPr>
      <w:r w:rsidRPr="003F2AE4">
        <w:rPr>
          <w:rFonts w:asciiTheme="majorBidi" w:hAnsiTheme="majorBidi" w:cstheme="majorBidi"/>
          <w:sz w:val="28"/>
          <w:szCs w:val="28"/>
        </w:rPr>
        <w:t>&lt;/html&gt;</w:t>
      </w:r>
    </w:p>
    <w:p w14:paraId="27309886" w14:textId="77777777" w:rsidR="003F2AE4" w:rsidRDefault="003F2AE4" w:rsidP="003F2AE4">
      <w:pPr>
        <w:rPr>
          <w:rFonts w:asciiTheme="majorBidi" w:hAnsiTheme="majorBidi" w:cstheme="majorBidi"/>
          <w:sz w:val="28"/>
          <w:szCs w:val="28"/>
        </w:rPr>
      </w:pPr>
    </w:p>
    <w:p w14:paraId="0E581E81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6596FBD3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6C47B9FF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16B75E81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13B13FE0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11EC3305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2D6DF499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6E4D6ABF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2B050112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7A06E7BA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75F4C2C1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49E04D70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3D07AE1C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6AAF3BA4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5F8FE9C1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2F076F86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4B4E3C6C" w14:textId="77777777" w:rsidR="00C87AD3" w:rsidRPr="009E7300" w:rsidRDefault="00C87AD3" w:rsidP="009E7300">
      <w:pPr>
        <w:pStyle w:val="Heading1"/>
        <w:jc w:val="center"/>
        <w:rPr>
          <w:b/>
          <w:bCs/>
        </w:rPr>
      </w:pPr>
      <w:bookmarkStart w:id="156" w:name="_Toc75603683"/>
      <w:r w:rsidRPr="009E7300">
        <w:rPr>
          <w:b/>
          <w:bCs/>
          <w:highlight w:val="yellow"/>
        </w:rPr>
        <w:lastRenderedPageBreak/>
        <w:t xml:space="preserve">Chapter No </w:t>
      </w:r>
      <w:r w:rsidR="00222902" w:rsidRPr="009E7300">
        <w:rPr>
          <w:b/>
          <w:bCs/>
          <w:highlight w:val="yellow"/>
        </w:rPr>
        <w:t>10</w:t>
      </w:r>
      <w:r w:rsidRPr="009E7300">
        <w:rPr>
          <w:b/>
          <w:bCs/>
          <w:highlight w:val="yellow"/>
        </w:rPr>
        <w:t xml:space="preserve"> =&gt;Computer Code:</w:t>
      </w:r>
      <w:bookmarkEnd w:id="156"/>
    </w:p>
    <w:p w14:paraId="1370E5C9" w14:textId="77777777" w:rsidR="00B04D1F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>&lt;!DOCTYPE html&gt;</w:t>
      </w:r>
    </w:p>
    <w:p w14:paraId="6D2C0EBB" w14:textId="77777777" w:rsidR="00B04D1F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>&lt;html&gt;</w:t>
      </w:r>
    </w:p>
    <w:p w14:paraId="4E3E1D69" w14:textId="77777777" w:rsidR="00B04D1F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>&lt;body&gt;</w:t>
      </w:r>
    </w:p>
    <w:p w14:paraId="3FFB1A30" w14:textId="77777777" w:rsidR="00B04D1F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>&lt;h2&gt;Computer Code&lt;/h2&gt;</w:t>
      </w:r>
    </w:p>
    <w:p w14:paraId="1F28837F" w14:textId="77777777" w:rsidR="00B04D1F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>&lt;p&gt;Some programming code:&lt;/p&gt;</w:t>
      </w:r>
    </w:p>
    <w:p w14:paraId="704973BA" w14:textId="77777777" w:rsidR="00B04D1F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>&lt;code&gt;</w:t>
      </w:r>
    </w:p>
    <w:p w14:paraId="4CE9A98B" w14:textId="77777777" w:rsidR="00B04D1F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 xml:space="preserve">x = </w:t>
      </w:r>
      <w:proofErr w:type="gramStart"/>
      <w:r w:rsidRPr="00B04D1F">
        <w:rPr>
          <w:rFonts w:asciiTheme="majorBidi" w:hAnsiTheme="majorBidi" w:cstheme="majorBidi"/>
          <w:sz w:val="24"/>
          <w:szCs w:val="24"/>
        </w:rPr>
        <w:t>5;</w:t>
      </w:r>
      <w:proofErr w:type="gramEnd"/>
    </w:p>
    <w:p w14:paraId="3B1A26D1" w14:textId="77777777" w:rsidR="00B04D1F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 xml:space="preserve">y = </w:t>
      </w:r>
      <w:proofErr w:type="gramStart"/>
      <w:r w:rsidRPr="00B04D1F">
        <w:rPr>
          <w:rFonts w:asciiTheme="majorBidi" w:hAnsiTheme="majorBidi" w:cstheme="majorBidi"/>
          <w:sz w:val="24"/>
          <w:szCs w:val="24"/>
        </w:rPr>
        <w:t>6;</w:t>
      </w:r>
      <w:proofErr w:type="gramEnd"/>
    </w:p>
    <w:p w14:paraId="754FFA49" w14:textId="77777777" w:rsidR="00B04D1F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 xml:space="preserve">z = x + </w:t>
      </w:r>
      <w:proofErr w:type="gramStart"/>
      <w:r w:rsidRPr="00B04D1F">
        <w:rPr>
          <w:rFonts w:asciiTheme="majorBidi" w:hAnsiTheme="majorBidi" w:cstheme="majorBidi"/>
          <w:sz w:val="24"/>
          <w:szCs w:val="24"/>
        </w:rPr>
        <w:t>y;</w:t>
      </w:r>
      <w:proofErr w:type="gramEnd"/>
    </w:p>
    <w:p w14:paraId="1841C4F9" w14:textId="77777777" w:rsidR="00B04D1F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>&lt;/code&gt;</w:t>
      </w:r>
    </w:p>
    <w:p w14:paraId="2E2E4113" w14:textId="77777777" w:rsidR="00B04D1F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>&lt;/body&gt;</w:t>
      </w:r>
    </w:p>
    <w:p w14:paraId="3F834DB8" w14:textId="77777777" w:rsidR="00C87AD3" w:rsidRPr="00B04D1F" w:rsidRDefault="00B04D1F" w:rsidP="00B04D1F">
      <w:pPr>
        <w:shd w:val="clear" w:color="auto" w:fill="FFFFFF"/>
        <w:rPr>
          <w:rFonts w:asciiTheme="majorBidi" w:hAnsiTheme="majorBidi" w:cstheme="majorBidi"/>
          <w:sz w:val="24"/>
          <w:szCs w:val="24"/>
        </w:rPr>
      </w:pPr>
      <w:r w:rsidRPr="00B04D1F">
        <w:rPr>
          <w:rFonts w:asciiTheme="majorBidi" w:hAnsiTheme="majorBidi" w:cstheme="majorBidi"/>
          <w:sz w:val="24"/>
          <w:szCs w:val="24"/>
        </w:rPr>
        <w:t>&lt;/html&gt;</w:t>
      </w:r>
    </w:p>
    <w:p w14:paraId="2B496130" w14:textId="77777777" w:rsidR="00F6124D" w:rsidRPr="00F6124D" w:rsidRDefault="00F6124D" w:rsidP="00F6124D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57" w:name="_Toc75603684"/>
      <w:r w:rsidRPr="00F6124D">
        <w:rPr>
          <w:rFonts w:asciiTheme="majorBidi" w:hAnsiTheme="majorBidi" w:cstheme="majorBidi"/>
          <w:color w:val="000000"/>
        </w:rPr>
        <w:t>HTML &lt;</w:t>
      </w:r>
      <w:proofErr w:type="spellStart"/>
      <w:r w:rsidRPr="00F6124D">
        <w:rPr>
          <w:rFonts w:asciiTheme="majorBidi" w:hAnsiTheme="majorBidi" w:cstheme="majorBidi"/>
          <w:color w:val="000000"/>
        </w:rPr>
        <w:t>kbd</w:t>
      </w:r>
      <w:proofErr w:type="spellEnd"/>
      <w:r w:rsidRPr="00F6124D">
        <w:rPr>
          <w:rFonts w:asciiTheme="majorBidi" w:hAnsiTheme="majorBidi" w:cstheme="majorBidi"/>
          <w:color w:val="000000"/>
        </w:rPr>
        <w:t>&gt; For Keyboard Input</w:t>
      </w:r>
      <w:bookmarkEnd w:id="157"/>
    </w:p>
    <w:p w14:paraId="39224402" w14:textId="77777777" w:rsidR="00F6124D" w:rsidRDefault="00F6124D" w:rsidP="00F6124D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F6124D">
        <w:rPr>
          <w:rFonts w:asciiTheme="majorBidi" w:hAnsiTheme="majorBidi" w:cstheme="majorBidi"/>
          <w:color w:val="000000"/>
          <w:sz w:val="28"/>
          <w:szCs w:val="28"/>
        </w:rPr>
        <w:t>The HTML </w:t>
      </w:r>
      <w:r w:rsidRPr="00F6124D">
        <w:rPr>
          <w:rStyle w:val="HTMLCode"/>
          <w:rFonts w:asciiTheme="majorBidi" w:hAnsiTheme="majorBidi" w:cstheme="majorBidi"/>
          <w:color w:val="DC143C"/>
          <w:sz w:val="28"/>
          <w:szCs w:val="28"/>
        </w:rPr>
        <w:t>&lt;</w:t>
      </w:r>
      <w:proofErr w:type="spellStart"/>
      <w:r w:rsidRPr="00F6124D">
        <w:rPr>
          <w:rStyle w:val="HTMLCode"/>
          <w:rFonts w:asciiTheme="majorBidi" w:hAnsiTheme="majorBidi" w:cstheme="majorBidi"/>
          <w:color w:val="DC143C"/>
          <w:sz w:val="28"/>
          <w:szCs w:val="28"/>
        </w:rPr>
        <w:t>kbd</w:t>
      </w:r>
      <w:proofErr w:type="spellEnd"/>
      <w:r w:rsidRPr="00F6124D">
        <w:rPr>
          <w:rStyle w:val="HTMLCode"/>
          <w:rFonts w:asciiTheme="majorBidi" w:hAnsiTheme="majorBidi" w:cstheme="majorBidi"/>
          <w:color w:val="DC143C"/>
          <w:sz w:val="28"/>
          <w:szCs w:val="28"/>
        </w:rPr>
        <w:t>&gt;</w:t>
      </w:r>
      <w:r w:rsidRPr="00F6124D">
        <w:rPr>
          <w:rFonts w:asciiTheme="majorBidi" w:hAnsiTheme="majorBidi" w:cstheme="majorBidi"/>
          <w:color w:val="000000"/>
          <w:sz w:val="28"/>
          <w:szCs w:val="28"/>
        </w:rPr>
        <w:t> element is used to define keyboard input. The content inside is displayed in the browser's default monospace font.</w:t>
      </w:r>
    </w:p>
    <w:p w14:paraId="7297C4D5" w14:textId="77777777" w:rsidR="00FC1BA4" w:rsidRPr="00FC1BA4" w:rsidRDefault="00FC1BA4" w:rsidP="00FC1BA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FC1BA4">
        <w:rPr>
          <w:rFonts w:asciiTheme="majorBidi" w:hAnsiTheme="majorBidi" w:cstheme="majorBidi"/>
          <w:color w:val="000000"/>
        </w:rPr>
        <w:t>&lt;!DOCTYPE html&gt;</w:t>
      </w:r>
    </w:p>
    <w:p w14:paraId="436723DA" w14:textId="77777777" w:rsidR="00FC1BA4" w:rsidRPr="00FC1BA4" w:rsidRDefault="00FC1BA4" w:rsidP="00FC1BA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FC1BA4">
        <w:rPr>
          <w:rFonts w:asciiTheme="majorBidi" w:hAnsiTheme="majorBidi" w:cstheme="majorBidi"/>
          <w:color w:val="000000"/>
        </w:rPr>
        <w:t>&lt;html&gt;</w:t>
      </w:r>
    </w:p>
    <w:p w14:paraId="66D7416D" w14:textId="77777777" w:rsidR="00FC1BA4" w:rsidRPr="00FC1BA4" w:rsidRDefault="00FC1BA4" w:rsidP="00FC1BA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FC1BA4">
        <w:rPr>
          <w:rFonts w:asciiTheme="majorBidi" w:hAnsiTheme="majorBidi" w:cstheme="majorBidi"/>
          <w:color w:val="000000"/>
        </w:rPr>
        <w:t>&lt;body&gt;</w:t>
      </w:r>
    </w:p>
    <w:p w14:paraId="6AF5EDA1" w14:textId="77777777" w:rsidR="00FC1BA4" w:rsidRPr="00FC1BA4" w:rsidRDefault="00FC1BA4" w:rsidP="00FC1BA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FC1BA4">
        <w:rPr>
          <w:rFonts w:asciiTheme="majorBidi" w:hAnsiTheme="majorBidi" w:cstheme="majorBidi"/>
          <w:color w:val="000000"/>
        </w:rPr>
        <w:t xml:space="preserve">&lt;h2&gt;The </w:t>
      </w:r>
      <w:proofErr w:type="spellStart"/>
      <w:r w:rsidRPr="00FC1BA4">
        <w:rPr>
          <w:rFonts w:asciiTheme="majorBidi" w:hAnsiTheme="majorBidi" w:cstheme="majorBidi"/>
          <w:color w:val="000000"/>
        </w:rPr>
        <w:t>kbd</w:t>
      </w:r>
      <w:proofErr w:type="spellEnd"/>
      <w:r w:rsidRPr="00FC1BA4">
        <w:rPr>
          <w:rFonts w:asciiTheme="majorBidi" w:hAnsiTheme="majorBidi" w:cstheme="majorBidi"/>
          <w:color w:val="000000"/>
        </w:rPr>
        <w:t xml:space="preserve"> Element&lt;/h2&gt;</w:t>
      </w:r>
    </w:p>
    <w:p w14:paraId="77AA1D11" w14:textId="77777777" w:rsidR="00FC1BA4" w:rsidRPr="00FC1BA4" w:rsidRDefault="00FC1BA4" w:rsidP="00FC1BA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FC1BA4">
        <w:rPr>
          <w:rFonts w:asciiTheme="majorBidi" w:hAnsiTheme="majorBidi" w:cstheme="majorBidi"/>
          <w:color w:val="000000"/>
        </w:rPr>
        <w:t xml:space="preserve">&lt;p&gt;The </w:t>
      </w:r>
      <w:proofErr w:type="spellStart"/>
      <w:r w:rsidRPr="00FC1BA4">
        <w:rPr>
          <w:rFonts w:asciiTheme="majorBidi" w:hAnsiTheme="majorBidi" w:cstheme="majorBidi"/>
          <w:color w:val="000000"/>
        </w:rPr>
        <w:t>kbd</w:t>
      </w:r>
      <w:proofErr w:type="spellEnd"/>
      <w:r w:rsidRPr="00FC1BA4">
        <w:rPr>
          <w:rFonts w:asciiTheme="majorBidi" w:hAnsiTheme="majorBidi" w:cstheme="majorBidi"/>
          <w:color w:val="000000"/>
        </w:rPr>
        <w:t xml:space="preserve"> element is used to define keyboard input:&lt;/p&gt;</w:t>
      </w:r>
    </w:p>
    <w:p w14:paraId="5429FE73" w14:textId="77777777" w:rsidR="00FC1BA4" w:rsidRPr="00FC1BA4" w:rsidRDefault="00FC1BA4" w:rsidP="00FC1BA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FC1BA4">
        <w:rPr>
          <w:rFonts w:asciiTheme="majorBidi" w:hAnsiTheme="majorBidi" w:cstheme="majorBidi"/>
          <w:color w:val="000000"/>
        </w:rPr>
        <w:t>&lt;p&gt;Save the document by pressing &lt;</w:t>
      </w:r>
      <w:proofErr w:type="spellStart"/>
      <w:r w:rsidRPr="00FC1BA4">
        <w:rPr>
          <w:rFonts w:asciiTheme="majorBidi" w:hAnsiTheme="majorBidi" w:cstheme="majorBidi"/>
          <w:color w:val="000000"/>
        </w:rPr>
        <w:t>kbd</w:t>
      </w:r>
      <w:proofErr w:type="spellEnd"/>
      <w:r w:rsidRPr="00FC1BA4">
        <w:rPr>
          <w:rFonts w:asciiTheme="majorBidi" w:hAnsiTheme="majorBidi" w:cstheme="majorBidi"/>
          <w:color w:val="000000"/>
        </w:rPr>
        <w:t>&gt;Ctrl + S&lt;/</w:t>
      </w:r>
      <w:proofErr w:type="spellStart"/>
      <w:r w:rsidRPr="00FC1BA4">
        <w:rPr>
          <w:rFonts w:asciiTheme="majorBidi" w:hAnsiTheme="majorBidi" w:cstheme="majorBidi"/>
          <w:color w:val="000000"/>
        </w:rPr>
        <w:t>kbd</w:t>
      </w:r>
      <w:proofErr w:type="spellEnd"/>
      <w:r w:rsidRPr="00FC1BA4">
        <w:rPr>
          <w:rFonts w:asciiTheme="majorBidi" w:hAnsiTheme="majorBidi" w:cstheme="majorBidi"/>
          <w:color w:val="000000"/>
        </w:rPr>
        <w:t>&gt;&lt;/p&gt;</w:t>
      </w:r>
    </w:p>
    <w:p w14:paraId="6A13638E" w14:textId="77777777" w:rsidR="00FC1BA4" w:rsidRPr="00FC1BA4" w:rsidRDefault="00FC1BA4" w:rsidP="00FC1BA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FC1BA4">
        <w:rPr>
          <w:rFonts w:asciiTheme="majorBidi" w:hAnsiTheme="majorBidi" w:cstheme="majorBidi"/>
          <w:color w:val="000000"/>
        </w:rPr>
        <w:t>&lt;/body&gt;</w:t>
      </w:r>
    </w:p>
    <w:p w14:paraId="04DF405E" w14:textId="77777777" w:rsidR="00F6124D" w:rsidRDefault="00FC1BA4" w:rsidP="00FC1BA4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</w:rPr>
      </w:pPr>
      <w:r w:rsidRPr="00FC1BA4">
        <w:rPr>
          <w:rFonts w:asciiTheme="majorBidi" w:hAnsiTheme="majorBidi" w:cstheme="majorBidi"/>
          <w:color w:val="000000"/>
        </w:rPr>
        <w:t>&lt;/html&gt;</w:t>
      </w:r>
    </w:p>
    <w:p w14:paraId="03B4FA58" w14:textId="77777777" w:rsidR="00F12FC5" w:rsidRPr="00F12FC5" w:rsidRDefault="00F12FC5" w:rsidP="00F12FC5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58" w:name="_Toc75603685"/>
      <w:r w:rsidRPr="00F12FC5">
        <w:rPr>
          <w:rFonts w:asciiTheme="majorBidi" w:hAnsiTheme="majorBidi" w:cstheme="majorBidi"/>
          <w:color w:val="000000"/>
        </w:rPr>
        <w:t>HTML &lt;</w:t>
      </w:r>
      <w:proofErr w:type="spellStart"/>
      <w:r w:rsidRPr="00F12FC5">
        <w:rPr>
          <w:rFonts w:asciiTheme="majorBidi" w:hAnsiTheme="majorBidi" w:cstheme="majorBidi"/>
          <w:color w:val="000000"/>
        </w:rPr>
        <w:t>samp</w:t>
      </w:r>
      <w:proofErr w:type="spellEnd"/>
      <w:r w:rsidRPr="00F12FC5">
        <w:rPr>
          <w:rFonts w:asciiTheme="majorBidi" w:hAnsiTheme="majorBidi" w:cstheme="majorBidi"/>
          <w:color w:val="000000"/>
        </w:rPr>
        <w:t>&gt; For Program Output</w:t>
      </w:r>
      <w:bookmarkEnd w:id="158"/>
    </w:p>
    <w:p w14:paraId="50F4AB2E" w14:textId="77777777" w:rsidR="00F12FC5" w:rsidRDefault="00F12FC5" w:rsidP="00F12FC5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3"/>
          <w:szCs w:val="23"/>
        </w:rPr>
      </w:pPr>
      <w:r w:rsidRPr="00F12FC5">
        <w:rPr>
          <w:rFonts w:asciiTheme="majorBidi" w:hAnsiTheme="majorBidi" w:cstheme="majorBidi"/>
          <w:color w:val="000000"/>
          <w:sz w:val="23"/>
          <w:szCs w:val="23"/>
        </w:rPr>
        <w:lastRenderedPageBreak/>
        <w:t>The HTML </w:t>
      </w:r>
      <w:r w:rsidRPr="00F12FC5">
        <w:rPr>
          <w:rStyle w:val="HTMLCode"/>
          <w:rFonts w:asciiTheme="majorBidi" w:hAnsiTheme="majorBidi" w:cstheme="majorBidi"/>
          <w:color w:val="DC143C"/>
        </w:rPr>
        <w:t>&lt;</w:t>
      </w:r>
      <w:proofErr w:type="spellStart"/>
      <w:r w:rsidRPr="00F12FC5">
        <w:rPr>
          <w:rStyle w:val="HTMLCode"/>
          <w:rFonts w:asciiTheme="majorBidi" w:hAnsiTheme="majorBidi" w:cstheme="majorBidi"/>
          <w:color w:val="DC143C"/>
        </w:rPr>
        <w:t>samp</w:t>
      </w:r>
      <w:proofErr w:type="spellEnd"/>
      <w:r w:rsidRPr="00F12FC5">
        <w:rPr>
          <w:rStyle w:val="HTMLCode"/>
          <w:rFonts w:asciiTheme="majorBidi" w:hAnsiTheme="majorBidi" w:cstheme="majorBidi"/>
          <w:color w:val="DC143C"/>
        </w:rPr>
        <w:t>&gt;</w:t>
      </w:r>
      <w:r w:rsidRPr="00F12FC5">
        <w:rPr>
          <w:rFonts w:asciiTheme="majorBidi" w:hAnsiTheme="majorBidi" w:cstheme="majorBidi"/>
          <w:color w:val="000000"/>
          <w:sz w:val="23"/>
          <w:szCs w:val="23"/>
        </w:rPr>
        <w:t> element is used to define sample output from a computer program. The content inside is displayed in the browser's default monospace font.</w:t>
      </w:r>
    </w:p>
    <w:p w14:paraId="5557D9CD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!DOCTYPE html&gt;</w:t>
      </w:r>
    </w:p>
    <w:p w14:paraId="264B825D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html&gt;</w:t>
      </w:r>
    </w:p>
    <w:p w14:paraId="39D4EB0C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body&gt;</w:t>
      </w:r>
    </w:p>
    <w:p w14:paraId="384A0D37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 xml:space="preserve">&lt;h2&gt;The </w:t>
      </w:r>
      <w:proofErr w:type="spellStart"/>
      <w:r w:rsidRPr="00DF2674">
        <w:rPr>
          <w:rFonts w:asciiTheme="majorBidi" w:hAnsiTheme="majorBidi" w:cstheme="majorBidi"/>
          <w:color w:val="000000"/>
        </w:rPr>
        <w:t>samp</w:t>
      </w:r>
      <w:proofErr w:type="spellEnd"/>
      <w:r w:rsidRPr="00DF2674">
        <w:rPr>
          <w:rFonts w:asciiTheme="majorBidi" w:hAnsiTheme="majorBidi" w:cstheme="majorBidi"/>
          <w:color w:val="000000"/>
        </w:rPr>
        <w:t xml:space="preserve"> Element&lt;/h2&gt;</w:t>
      </w:r>
    </w:p>
    <w:p w14:paraId="0BE9D95D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 xml:space="preserve">&lt;p&gt;The </w:t>
      </w:r>
      <w:proofErr w:type="spellStart"/>
      <w:r w:rsidRPr="00DF2674">
        <w:rPr>
          <w:rFonts w:asciiTheme="majorBidi" w:hAnsiTheme="majorBidi" w:cstheme="majorBidi"/>
          <w:color w:val="000000"/>
        </w:rPr>
        <w:t>samp</w:t>
      </w:r>
      <w:proofErr w:type="spellEnd"/>
      <w:r w:rsidRPr="00DF2674">
        <w:rPr>
          <w:rFonts w:asciiTheme="majorBidi" w:hAnsiTheme="majorBidi" w:cstheme="majorBidi"/>
          <w:color w:val="000000"/>
        </w:rPr>
        <w:t xml:space="preserve"> element is used to define sample output from a computer </w:t>
      </w:r>
      <w:proofErr w:type="gramStart"/>
      <w:r w:rsidRPr="00DF2674">
        <w:rPr>
          <w:rFonts w:asciiTheme="majorBidi" w:hAnsiTheme="majorBidi" w:cstheme="majorBidi"/>
          <w:color w:val="000000"/>
        </w:rPr>
        <w:t>program.&lt;</w:t>
      </w:r>
      <w:proofErr w:type="gramEnd"/>
      <w:r w:rsidRPr="00DF2674">
        <w:rPr>
          <w:rFonts w:asciiTheme="majorBidi" w:hAnsiTheme="majorBidi" w:cstheme="majorBidi"/>
          <w:color w:val="000000"/>
        </w:rPr>
        <w:t>/p&gt;</w:t>
      </w:r>
    </w:p>
    <w:p w14:paraId="25448B38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p&gt;Message from my computer:&lt;/p&gt;</w:t>
      </w:r>
    </w:p>
    <w:p w14:paraId="519DB34B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p&gt;&lt;</w:t>
      </w:r>
      <w:proofErr w:type="spellStart"/>
      <w:r w:rsidRPr="00DF2674">
        <w:rPr>
          <w:rFonts w:asciiTheme="majorBidi" w:hAnsiTheme="majorBidi" w:cstheme="majorBidi"/>
          <w:color w:val="000000"/>
        </w:rPr>
        <w:t>samp</w:t>
      </w:r>
      <w:proofErr w:type="spellEnd"/>
      <w:r w:rsidRPr="00DF2674">
        <w:rPr>
          <w:rFonts w:asciiTheme="majorBidi" w:hAnsiTheme="majorBidi" w:cstheme="majorBidi"/>
          <w:color w:val="000000"/>
        </w:rPr>
        <w:t xml:space="preserve">&gt;File not </w:t>
      </w:r>
      <w:proofErr w:type="gramStart"/>
      <w:r w:rsidRPr="00DF2674">
        <w:rPr>
          <w:rFonts w:asciiTheme="majorBidi" w:hAnsiTheme="majorBidi" w:cstheme="majorBidi"/>
          <w:color w:val="000000"/>
        </w:rPr>
        <w:t>found.&lt;</w:t>
      </w:r>
      <w:proofErr w:type="spellStart"/>
      <w:proofErr w:type="gramEnd"/>
      <w:r w:rsidRPr="00DF2674">
        <w:rPr>
          <w:rFonts w:asciiTheme="majorBidi" w:hAnsiTheme="majorBidi" w:cstheme="majorBidi"/>
          <w:color w:val="000000"/>
        </w:rPr>
        <w:t>br</w:t>
      </w:r>
      <w:proofErr w:type="spellEnd"/>
      <w:r w:rsidRPr="00DF2674">
        <w:rPr>
          <w:rFonts w:asciiTheme="majorBidi" w:hAnsiTheme="majorBidi" w:cstheme="majorBidi"/>
          <w:color w:val="000000"/>
        </w:rPr>
        <w:t>&gt;Press F1 to continue&lt;/</w:t>
      </w:r>
      <w:proofErr w:type="spellStart"/>
      <w:r w:rsidRPr="00DF2674">
        <w:rPr>
          <w:rFonts w:asciiTheme="majorBidi" w:hAnsiTheme="majorBidi" w:cstheme="majorBidi"/>
          <w:color w:val="000000"/>
        </w:rPr>
        <w:t>samp</w:t>
      </w:r>
      <w:proofErr w:type="spellEnd"/>
      <w:r w:rsidRPr="00DF2674">
        <w:rPr>
          <w:rFonts w:asciiTheme="majorBidi" w:hAnsiTheme="majorBidi" w:cstheme="majorBidi"/>
          <w:color w:val="000000"/>
        </w:rPr>
        <w:t>&gt;&lt;/p&gt;</w:t>
      </w:r>
    </w:p>
    <w:p w14:paraId="29F416D2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/body&gt;</w:t>
      </w:r>
    </w:p>
    <w:p w14:paraId="141C3036" w14:textId="77777777" w:rsidR="00F12FC5" w:rsidRPr="00DF2674" w:rsidRDefault="00DF2674" w:rsidP="00DF2674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/html&gt;</w:t>
      </w:r>
    </w:p>
    <w:p w14:paraId="18724AC1" w14:textId="77777777" w:rsidR="00DF2674" w:rsidRPr="00DF2674" w:rsidRDefault="00DF2674" w:rsidP="00DF2674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59" w:name="_Toc75603686"/>
      <w:r w:rsidRPr="00DF2674">
        <w:rPr>
          <w:rFonts w:asciiTheme="majorBidi" w:hAnsiTheme="majorBidi" w:cstheme="majorBidi"/>
          <w:color w:val="000000"/>
        </w:rPr>
        <w:t>HTML &lt;var&gt; For Variables</w:t>
      </w:r>
      <w:bookmarkEnd w:id="159"/>
    </w:p>
    <w:p w14:paraId="73AA9E5C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!DOCTYPE html&gt;</w:t>
      </w:r>
    </w:p>
    <w:p w14:paraId="738A1DDD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html&gt;</w:t>
      </w:r>
    </w:p>
    <w:p w14:paraId="14A89D9A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body&gt;</w:t>
      </w:r>
    </w:p>
    <w:p w14:paraId="23B2C93B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h2&gt;The var Element&lt;/h2&gt;</w:t>
      </w:r>
    </w:p>
    <w:p w14:paraId="1CDE9D53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 xml:space="preserve">&lt;p&gt;The area of a triangle is: 1/2 x &lt;var&gt;b&lt;/var&gt; x &lt;var&gt;h&lt;/var&gt;, where &lt;var&gt;b&lt;/var&gt; is the base, and &lt;var&gt;h&lt;/var&gt; is the vertical </w:t>
      </w:r>
      <w:proofErr w:type="gramStart"/>
      <w:r w:rsidRPr="00DF2674">
        <w:rPr>
          <w:rFonts w:asciiTheme="majorBidi" w:hAnsiTheme="majorBidi" w:cstheme="majorBidi"/>
          <w:color w:val="000000"/>
        </w:rPr>
        <w:t>height.&lt;</w:t>
      </w:r>
      <w:proofErr w:type="gramEnd"/>
      <w:r w:rsidRPr="00DF2674">
        <w:rPr>
          <w:rFonts w:asciiTheme="majorBidi" w:hAnsiTheme="majorBidi" w:cstheme="majorBidi"/>
          <w:color w:val="000000"/>
        </w:rPr>
        <w:t>/p&gt;</w:t>
      </w:r>
    </w:p>
    <w:p w14:paraId="2346382B" w14:textId="77777777" w:rsidR="00DF2674" w:rsidRPr="00DF2674" w:rsidRDefault="00DF2674" w:rsidP="00DF2674">
      <w:pPr>
        <w:pStyle w:val="NormalWeb"/>
        <w:shd w:val="clear" w:color="auto" w:fill="FFFFFF"/>
        <w:spacing w:before="288" w:after="288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/body&gt;</w:t>
      </w:r>
    </w:p>
    <w:p w14:paraId="57E59A3E" w14:textId="77777777" w:rsidR="00DF2674" w:rsidRDefault="00DF2674" w:rsidP="00DF2674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</w:rPr>
      </w:pPr>
      <w:r w:rsidRPr="00DF2674">
        <w:rPr>
          <w:rFonts w:asciiTheme="majorBidi" w:hAnsiTheme="majorBidi" w:cstheme="majorBidi"/>
          <w:color w:val="000000"/>
        </w:rPr>
        <w:t>&lt;/html&gt;</w:t>
      </w:r>
    </w:p>
    <w:p w14:paraId="1E5B2773" w14:textId="77777777" w:rsidR="00E8392D" w:rsidRPr="00FC1BA4" w:rsidRDefault="00E8392D" w:rsidP="00DF2674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</w:rPr>
      </w:pPr>
    </w:p>
    <w:p w14:paraId="2A0521F9" w14:textId="77777777" w:rsidR="00C87AD3" w:rsidRDefault="00C87AD3" w:rsidP="00C87AD3">
      <w:pPr>
        <w:shd w:val="clear" w:color="auto" w:fill="FFFFFF"/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21F513F7" w14:textId="77777777" w:rsidR="00D70088" w:rsidRDefault="00D70088" w:rsidP="003F2AE4">
      <w:pPr>
        <w:rPr>
          <w:rFonts w:asciiTheme="majorBidi" w:hAnsiTheme="majorBidi" w:cstheme="majorBidi"/>
          <w:sz w:val="28"/>
          <w:szCs w:val="28"/>
        </w:rPr>
      </w:pPr>
    </w:p>
    <w:p w14:paraId="520BC1A6" w14:textId="77777777" w:rsidR="00222902" w:rsidRDefault="00222902" w:rsidP="003F2AE4">
      <w:pPr>
        <w:rPr>
          <w:rFonts w:asciiTheme="majorBidi" w:hAnsiTheme="majorBidi" w:cstheme="majorBidi"/>
          <w:sz w:val="28"/>
          <w:szCs w:val="28"/>
        </w:rPr>
      </w:pPr>
    </w:p>
    <w:p w14:paraId="2810CBC2" w14:textId="77777777" w:rsidR="004F060C" w:rsidRPr="009E7300" w:rsidRDefault="004F060C" w:rsidP="009E7300">
      <w:pPr>
        <w:pStyle w:val="Heading1"/>
        <w:jc w:val="center"/>
        <w:rPr>
          <w:b/>
          <w:bCs/>
        </w:rPr>
      </w:pPr>
      <w:bookmarkStart w:id="160" w:name="_Toc75603687"/>
      <w:r w:rsidRPr="009E7300">
        <w:rPr>
          <w:b/>
          <w:bCs/>
          <w:highlight w:val="yellow"/>
        </w:rPr>
        <w:lastRenderedPageBreak/>
        <w:t>Chapter No 11 =&gt;HTML Entities:</w:t>
      </w:r>
      <w:bookmarkEnd w:id="160"/>
    </w:p>
    <w:p w14:paraId="27658BC6" w14:textId="77777777" w:rsidR="00AF5B6B" w:rsidRDefault="00AF5B6B" w:rsidP="00AF5B6B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</w:p>
    <w:p w14:paraId="7DAFEA8A" w14:textId="77777777" w:rsidR="00AF5B6B" w:rsidRDefault="00AF5B6B" w:rsidP="00AF5B6B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61" w:name="_Toc75603688"/>
      <w:r w:rsidRPr="00AF5B6B">
        <w:rPr>
          <w:rFonts w:asciiTheme="majorBidi" w:hAnsiTheme="majorBidi" w:cstheme="majorBidi"/>
          <w:color w:val="000000"/>
        </w:rPr>
        <w:t>Some Useful HTML Character Entities</w:t>
      </w:r>
      <w:bookmarkEnd w:id="161"/>
    </w:p>
    <w:p w14:paraId="60C5B880" w14:textId="77777777" w:rsidR="00AF5B6B" w:rsidRPr="00AF5B6B" w:rsidRDefault="00AF5B6B" w:rsidP="00AF5B6B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62" w:name="_Toc75603689"/>
      <w:r>
        <w:rPr>
          <w:rFonts w:asciiTheme="majorBidi" w:hAnsiTheme="majorBidi" w:cstheme="majorBidi"/>
          <w:noProof/>
          <w:color w:val="000000"/>
        </w:rPr>
        <w:drawing>
          <wp:inline distT="0" distB="0" distL="0" distR="0" wp14:anchorId="2558BF8D" wp14:editId="58B94A94">
            <wp:extent cx="5943600" cy="351218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3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2"/>
    </w:p>
    <w:p w14:paraId="1C43F6D2" w14:textId="77777777" w:rsidR="00AF5B6B" w:rsidRDefault="00AF5B6B" w:rsidP="00AF5B6B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63" w:name="_Toc75603690"/>
      <w:r w:rsidRPr="00AF5B6B">
        <w:rPr>
          <w:rFonts w:asciiTheme="majorBidi" w:hAnsiTheme="majorBidi" w:cstheme="majorBidi"/>
          <w:color w:val="000000"/>
        </w:rPr>
        <w:t>Combining Diacritical Marks</w:t>
      </w:r>
      <w:bookmarkEnd w:id="163"/>
    </w:p>
    <w:p w14:paraId="7660947A" w14:textId="77777777" w:rsidR="00AF5B6B" w:rsidRPr="00AF5B6B" w:rsidRDefault="00AF5B6B" w:rsidP="00AF5B6B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64" w:name="_Toc75603691"/>
      <w:r>
        <w:rPr>
          <w:rFonts w:asciiTheme="majorBidi" w:hAnsiTheme="majorBidi" w:cstheme="majorBidi"/>
          <w:noProof/>
          <w:color w:val="000000"/>
        </w:rPr>
        <w:drawing>
          <wp:inline distT="0" distB="0" distL="0" distR="0" wp14:anchorId="576EFF1C" wp14:editId="583DABDD">
            <wp:extent cx="5943600" cy="254127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3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4"/>
    </w:p>
    <w:p w14:paraId="722D0361" w14:textId="77777777" w:rsidR="004F060C" w:rsidRDefault="004F060C" w:rsidP="004F060C">
      <w:pPr>
        <w:shd w:val="clear" w:color="auto" w:fill="FFFFFF"/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43E79234" w14:textId="77777777" w:rsidR="009D7FCC" w:rsidRPr="009E7300" w:rsidRDefault="009D7FCC" w:rsidP="009E7300">
      <w:pPr>
        <w:pStyle w:val="Heading1"/>
        <w:jc w:val="center"/>
        <w:rPr>
          <w:b/>
          <w:bCs/>
        </w:rPr>
      </w:pPr>
      <w:bookmarkStart w:id="165" w:name="_Toc75603692"/>
      <w:r w:rsidRPr="009E7300">
        <w:rPr>
          <w:b/>
          <w:bCs/>
          <w:highlight w:val="yellow"/>
        </w:rPr>
        <w:lastRenderedPageBreak/>
        <w:t xml:space="preserve">Chapter No 12 =&gt;HTML </w:t>
      </w:r>
      <w:proofErr w:type="spellStart"/>
      <w:r w:rsidRPr="009E7300">
        <w:rPr>
          <w:b/>
          <w:bCs/>
          <w:highlight w:val="yellow"/>
        </w:rPr>
        <w:t>Symobls</w:t>
      </w:r>
      <w:proofErr w:type="spellEnd"/>
      <w:r w:rsidRPr="009E7300">
        <w:rPr>
          <w:b/>
          <w:bCs/>
          <w:highlight w:val="yellow"/>
        </w:rPr>
        <w:t>:</w:t>
      </w:r>
      <w:bookmarkEnd w:id="165"/>
    </w:p>
    <w:p w14:paraId="25E0B95F" w14:textId="77777777" w:rsidR="009D7FCC" w:rsidRDefault="009D7FCC" w:rsidP="009D7FCC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</w:p>
    <w:p w14:paraId="39343B3E" w14:textId="77777777" w:rsidR="009D7FCC" w:rsidRPr="009D7FCC" w:rsidRDefault="009D7FCC" w:rsidP="009D7FCC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66" w:name="_Toc75603693"/>
      <w:r w:rsidRPr="009D7FCC">
        <w:rPr>
          <w:rFonts w:asciiTheme="majorBidi" w:hAnsiTheme="majorBidi" w:cstheme="majorBidi"/>
          <w:color w:val="000000"/>
        </w:rPr>
        <w:t>Some Mathematical Symbols Supported by HTML</w:t>
      </w:r>
      <w:bookmarkEnd w:id="166"/>
    </w:p>
    <w:p w14:paraId="23D1892D" w14:textId="77777777" w:rsidR="00910D1C" w:rsidRDefault="006603C8" w:rsidP="00910D1C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67" w:name="_Toc75603694"/>
      <w:r>
        <w:rPr>
          <w:rFonts w:asciiTheme="majorBidi" w:hAnsiTheme="majorBidi" w:cstheme="majorBidi"/>
          <w:noProof/>
          <w:color w:val="000000"/>
        </w:rPr>
        <w:drawing>
          <wp:anchor distT="0" distB="0" distL="114300" distR="114300" simplePos="0" relativeHeight="251692032" behindDoc="0" locked="0" layoutInCell="1" allowOverlap="1" wp14:anchorId="50F71D31" wp14:editId="3327CDD3">
            <wp:simplePos x="0" y="0"/>
            <wp:positionH relativeFrom="margin">
              <wp:align>left</wp:align>
            </wp:positionH>
            <wp:positionV relativeFrom="paragraph">
              <wp:posOffset>4629277</wp:posOffset>
            </wp:positionV>
            <wp:extent cx="5669280" cy="2493622"/>
            <wp:effectExtent l="0" t="0" r="7620" b="254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38.png"/>
                    <pic:cNvPicPr/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24936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2043">
        <w:rPr>
          <w:rFonts w:asciiTheme="majorBidi" w:hAnsiTheme="majorBidi" w:cstheme="majorBidi"/>
          <w:b w:val="0"/>
          <w:bCs w:val="0"/>
          <w:noProof/>
          <w:sz w:val="28"/>
          <w:szCs w:val="28"/>
        </w:rPr>
        <w:drawing>
          <wp:anchor distT="0" distB="0" distL="114300" distR="114300" simplePos="0" relativeHeight="251691008" behindDoc="0" locked="0" layoutInCell="1" allowOverlap="1" wp14:anchorId="190FD625" wp14:editId="0F970FA7">
            <wp:simplePos x="914400" y="2018995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3971290"/>
            <wp:effectExtent l="0" t="0" r="0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37.png"/>
                    <pic:cNvPicPr/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1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62043">
        <w:rPr>
          <w:rFonts w:asciiTheme="majorBidi" w:hAnsiTheme="majorBidi" w:cstheme="majorBidi"/>
          <w:b w:val="0"/>
          <w:bCs w:val="0"/>
          <w:sz w:val="28"/>
          <w:szCs w:val="28"/>
        </w:rPr>
        <w:br w:type="textWrapping" w:clear="all"/>
      </w:r>
      <w:r w:rsidR="00910D1C" w:rsidRPr="00910D1C">
        <w:rPr>
          <w:rFonts w:asciiTheme="majorBidi" w:hAnsiTheme="majorBidi" w:cstheme="majorBidi"/>
          <w:color w:val="000000"/>
        </w:rPr>
        <w:t>Some Greek Letters Supported by HTML</w:t>
      </w:r>
      <w:bookmarkEnd w:id="167"/>
    </w:p>
    <w:p w14:paraId="38883A0C" w14:textId="77777777" w:rsidR="006603C8" w:rsidRDefault="008450AD" w:rsidP="006603C8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68" w:name="_Toc75603695"/>
      <w:r>
        <w:rPr>
          <w:rFonts w:asciiTheme="majorBidi" w:hAnsiTheme="majorBidi" w:cstheme="majorBidi"/>
          <w:noProof/>
          <w:color w:val="000000"/>
        </w:rPr>
        <w:lastRenderedPageBreak/>
        <w:drawing>
          <wp:anchor distT="0" distB="0" distL="114300" distR="114300" simplePos="0" relativeHeight="251693056" behindDoc="0" locked="0" layoutInCell="1" allowOverlap="1" wp14:anchorId="314034B6" wp14:editId="0733090E">
            <wp:simplePos x="0" y="0"/>
            <wp:positionH relativeFrom="margin">
              <wp:posOffset>614477</wp:posOffset>
            </wp:positionH>
            <wp:positionV relativeFrom="paragraph">
              <wp:posOffset>306933</wp:posOffset>
            </wp:positionV>
            <wp:extent cx="4316095" cy="3898900"/>
            <wp:effectExtent l="0" t="0" r="8255" b="6350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39.png"/>
                    <pic:cNvPicPr/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6095" cy="389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03C8" w:rsidRPr="006603C8">
        <w:rPr>
          <w:rFonts w:asciiTheme="majorBidi" w:hAnsiTheme="majorBidi" w:cstheme="majorBidi"/>
          <w:color w:val="000000"/>
        </w:rPr>
        <w:t>Some Other Entities Supported by HTML</w:t>
      </w:r>
      <w:bookmarkEnd w:id="168"/>
    </w:p>
    <w:p w14:paraId="5D27A8C3" w14:textId="77777777" w:rsidR="006603C8" w:rsidRPr="006603C8" w:rsidRDefault="006603C8" w:rsidP="006603C8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</w:p>
    <w:p w14:paraId="558228D7" w14:textId="77777777" w:rsidR="00910D1C" w:rsidRPr="00910D1C" w:rsidRDefault="00910D1C" w:rsidP="00910D1C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</w:p>
    <w:p w14:paraId="7D659E70" w14:textId="77777777" w:rsidR="004F060C" w:rsidRDefault="004F060C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3E7C22D4" w14:textId="77777777" w:rsidR="00083543" w:rsidRDefault="00083543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3B50E779" w14:textId="77777777" w:rsidR="00083543" w:rsidRDefault="00083543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9CCD93C" w14:textId="77777777" w:rsidR="00083543" w:rsidRDefault="00083543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32B6A931" w14:textId="77777777" w:rsidR="00083543" w:rsidRDefault="00083543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48580D6" w14:textId="77777777" w:rsidR="00083543" w:rsidRDefault="00083543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30AC68E3" w14:textId="77777777" w:rsidR="00083543" w:rsidRDefault="00083543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61408974" w14:textId="77777777" w:rsidR="00083543" w:rsidRDefault="00083543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03E621CD" w14:textId="77777777" w:rsidR="008450AD" w:rsidRDefault="008450AD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EAB7636" w14:textId="77777777" w:rsidR="008450AD" w:rsidRDefault="008450AD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02E2CD10" w14:textId="77777777" w:rsidR="008450AD" w:rsidRPr="009E7300" w:rsidRDefault="008450AD" w:rsidP="009E7300">
      <w:pPr>
        <w:pStyle w:val="Heading1"/>
        <w:jc w:val="center"/>
        <w:rPr>
          <w:b/>
          <w:bCs/>
        </w:rPr>
      </w:pPr>
      <w:bookmarkStart w:id="169" w:name="_Toc75603696"/>
      <w:r w:rsidRPr="009E7300">
        <w:rPr>
          <w:b/>
          <w:bCs/>
          <w:highlight w:val="yellow"/>
        </w:rPr>
        <w:t>Chapter No 13 =&gt;HTML Emojis:</w:t>
      </w:r>
      <w:bookmarkEnd w:id="169"/>
    </w:p>
    <w:p w14:paraId="51E19150" w14:textId="77777777" w:rsidR="008450AD" w:rsidRDefault="008450AD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590943D" w14:textId="77777777" w:rsidR="00083543" w:rsidRDefault="00A45195" w:rsidP="00083543">
      <w:pPr>
        <w:shd w:val="clear" w:color="auto" w:fill="FFFFFF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4BEF16E2" wp14:editId="2E4DA9CE">
            <wp:extent cx="3577133" cy="3166973"/>
            <wp:effectExtent l="0" t="0" r="444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40.png"/>
                    <pic:cNvPicPr/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7818" cy="3176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3C167" w14:textId="586F910C" w:rsidR="001C12C2" w:rsidRPr="009E7300" w:rsidRDefault="001C12C2" w:rsidP="009E7300">
      <w:pPr>
        <w:pStyle w:val="Heading1"/>
        <w:jc w:val="center"/>
        <w:rPr>
          <w:b/>
          <w:bCs/>
        </w:rPr>
      </w:pPr>
      <w:bookmarkStart w:id="170" w:name="_Toc75603697"/>
      <w:r w:rsidRPr="009E7300">
        <w:rPr>
          <w:b/>
          <w:bCs/>
          <w:highlight w:val="yellow"/>
        </w:rPr>
        <w:lastRenderedPageBreak/>
        <w:t>Chapter No 14 =&gt;</w:t>
      </w:r>
      <w:r w:rsidR="00DA28E4" w:rsidRPr="009E7300">
        <w:rPr>
          <w:b/>
          <w:bCs/>
          <w:highlight w:val="yellow"/>
        </w:rPr>
        <w:t xml:space="preserve">HTML </w:t>
      </w:r>
      <w:r w:rsidRPr="009E7300">
        <w:rPr>
          <w:b/>
          <w:bCs/>
          <w:highlight w:val="yellow"/>
        </w:rPr>
        <w:t>videos / audio /</w:t>
      </w:r>
      <w:r w:rsidR="004C0AB5" w:rsidRPr="009E7300">
        <w:rPr>
          <w:b/>
          <w:bCs/>
          <w:highlight w:val="yellow"/>
        </w:rPr>
        <w:t xml:space="preserve"> </w:t>
      </w:r>
      <w:proofErr w:type="spellStart"/>
      <w:r w:rsidR="004C0AB5" w:rsidRPr="009E7300">
        <w:rPr>
          <w:b/>
          <w:bCs/>
          <w:highlight w:val="yellow"/>
        </w:rPr>
        <w:t>youtube</w:t>
      </w:r>
      <w:proofErr w:type="spellEnd"/>
      <w:r w:rsidR="004C0AB5" w:rsidRPr="009E7300">
        <w:rPr>
          <w:b/>
          <w:bCs/>
          <w:highlight w:val="yellow"/>
        </w:rPr>
        <w:t xml:space="preserve"> </w:t>
      </w:r>
      <w:proofErr w:type="gramStart"/>
      <w:r w:rsidR="004C0AB5" w:rsidRPr="009E7300">
        <w:rPr>
          <w:b/>
          <w:bCs/>
          <w:highlight w:val="yellow"/>
        </w:rPr>
        <w:t xml:space="preserve">/ </w:t>
      </w:r>
      <w:r w:rsidRPr="009E7300">
        <w:rPr>
          <w:b/>
          <w:bCs/>
          <w:highlight w:val="yellow"/>
        </w:rPr>
        <w:t xml:space="preserve"> pdf</w:t>
      </w:r>
      <w:bookmarkEnd w:id="170"/>
      <w:proofErr w:type="gramEnd"/>
    </w:p>
    <w:p w14:paraId="0D6F4CB6" w14:textId="77777777" w:rsidR="00A4297D" w:rsidRDefault="00A4297D" w:rsidP="00A4297D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71" w:name="_Toc75603698"/>
      <w:r w:rsidRPr="00A4297D">
        <w:rPr>
          <w:rFonts w:asciiTheme="majorBidi" w:hAnsiTheme="majorBidi" w:cstheme="majorBidi"/>
          <w:color w:val="000000"/>
        </w:rPr>
        <w:t>The HTML &lt;video&gt; Element</w:t>
      </w:r>
      <w:bookmarkEnd w:id="171"/>
    </w:p>
    <w:p w14:paraId="01DE8FC1" w14:textId="77777777" w:rsidR="00A4297D" w:rsidRDefault="00B15248" w:rsidP="00A4297D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172" w:name="_Toc75603699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video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width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2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eigh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24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ontrols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movie.mp4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video/mp4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movie.ogg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video/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ogg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Your browser does not support the video tag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video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172"/>
    </w:p>
    <w:p w14:paraId="523D83FA" w14:textId="77777777" w:rsidR="00B15248" w:rsidRDefault="00B15248" w:rsidP="00B15248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73" w:name="_Toc75603700"/>
      <w:r w:rsidRPr="00B15248">
        <w:rPr>
          <w:rFonts w:asciiTheme="majorBidi" w:hAnsiTheme="majorBidi" w:cstheme="majorBidi"/>
          <w:color w:val="000000"/>
        </w:rPr>
        <w:t xml:space="preserve">HTML &lt;video&gt; </w:t>
      </w:r>
      <w:proofErr w:type="spellStart"/>
      <w:r w:rsidRPr="00B15248">
        <w:rPr>
          <w:rFonts w:asciiTheme="majorBidi" w:hAnsiTheme="majorBidi" w:cstheme="majorBidi"/>
          <w:color w:val="000000"/>
        </w:rPr>
        <w:t>Autoplay</w:t>
      </w:r>
      <w:bookmarkEnd w:id="173"/>
      <w:proofErr w:type="spellEnd"/>
    </w:p>
    <w:p w14:paraId="1CFCF5C0" w14:textId="77777777" w:rsidR="00B15248" w:rsidRDefault="00B15248" w:rsidP="00B15248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174" w:name="_Toc75603701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video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width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2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eigh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24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autoplay</w:t>
      </w:r>
      <w:proofErr w:type="spellEnd"/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movie.mp4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video/mp4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movie.ogg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video/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ogg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Your browser does not support the video tag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video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174"/>
    </w:p>
    <w:p w14:paraId="2F6C8EC2" w14:textId="77777777" w:rsidR="00B15248" w:rsidRDefault="00B15248" w:rsidP="00B15248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75" w:name="_Toc75603702"/>
      <w:r w:rsidRPr="00B15248">
        <w:rPr>
          <w:rFonts w:asciiTheme="majorBidi" w:hAnsiTheme="majorBidi" w:cstheme="majorBidi"/>
          <w:color w:val="000000"/>
        </w:rPr>
        <w:t xml:space="preserve">HTML &lt;video&gt; </w:t>
      </w:r>
      <w:proofErr w:type="spellStart"/>
      <w:r w:rsidRPr="00B15248">
        <w:rPr>
          <w:rFonts w:asciiTheme="majorBidi" w:hAnsiTheme="majorBidi" w:cstheme="majorBidi"/>
          <w:color w:val="000000"/>
        </w:rPr>
        <w:t>Autoplay</w:t>
      </w:r>
      <w:proofErr w:type="spellEnd"/>
      <w:r>
        <w:rPr>
          <w:rFonts w:asciiTheme="majorBidi" w:hAnsiTheme="majorBidi" w:cstheme="majorBidi"/>
          <w:color w:val="000000"/>
        </w:rPr>
        <w:t xml:space="preserve"> with mute</w:t>
      </w:r>
      <w:bookmarkEnd w:id="175"/>
    </w:p>
    <w:p w14:paraId="72AD714E" w14:textId="77777777" w:rsidR="00B15248" w:rsidRDefault="00B15248" w:rsidP="00B15248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176" w:name="_Toc75603703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video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width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2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eigh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24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autoplay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 xml:space="preserve"> muted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movie.mp4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video/mp4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movie.ogg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video/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ogg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Your browser does not support the video tag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video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176"/>
    </w:p>
    <w:p w14:paraId="02E0AC75" w14:textId="77777777" w:rsidR="00467052" w:rsidRPr="00467052" w:rsidRDefault="00467052" w:rsidP="00467052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77" w:name="_Toc75603704"/>
      <w:r w:rsidRPr="00467052">
        <w:rPr>
          <w:rFonts w:asciiTheme="majorBidi" w:hAnsiTheme="majorBidi" w:cstheme="majorBidi"/>
          <w:color w:val="000000"/>
        </w:rPr>
        <w:t>The HTML &lt;audio&gt; Element</w:t>
      </w:r>
      <w:bookmarkEnd w:id="177"/>
    </w:p>
    <w:p w14:paraId="0044C65F" w14:textId="77777777" w:rsidR="00467052" w:rsidRDefault="00467052" w:rsidP="00B15248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178" w:name="_Toc75603705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udio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ontrols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horse.ogg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audio/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ogg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horse.mp3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audio/mpeg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Your browser does not support the audio element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audio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178"/>
    </w:p>
    <w:p w14:paraId="697AD106" w14:textId="77777777" w:rsidR="00467052" w:rsidRPr="00467052" w:rsidRDefault="00467052" w:rsidP="00467052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79" w:name="_Toc75603706"/>
      <w:r w:rsidRPr="00467052">
        <w:rPr>
          <w:rFonts w:asciiTheme="majorBidi" w:hAnsiTheme="majorBidi" w:cstheme="majorBidi"/>
          <w:color w:val="000000"/>
        </w:rPr>
        <w:t xml:space="preserve">HTML &lt;audio&gt; </w:t>
      </w:r>
      <w:proofErr w:type="spellStart"/>
      <w:r w:rsidRPr="00467052">
        <w:rPr>
          <w:rFonts w:asciiTheme="majorBidi" w:hAnsiTheme="majorBidi" w:cstheme="majorBidi"/>
          <w:color w:val="000000"/>
        </w:rPr>
        <w:t>Autoplay</w:t>
      </w:r>
      <w:bookmarkEnd w:id="179"/>
      <w:proofErr w:type="spellEnd"/>
    </w:p>
    <w:p w14:paraId="27B1D1F4" w14:textId="77777777" w:rsidR="00467052" w:rsidRDefault="00467052" w:rsidP="00B15248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180" w:name="_Toc75603707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udio</w:t>
      </w:r>
      <w:r>
        <w:rPr>
          <w:rStyle w:val="attributecolor"/>
          <w:rFonts w:ascii="Consolas" w:hAnsi="Consolas"/>
          <w:color w:val="FF0000"/>
          <w:sz w:val="23"/>
          <w:szCs w:val="23"/>
        </w:rPr>
        <w:t xml:space="preserve"> controls 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autoplay</w:t>
      </w:r>
      <w:proofErr w:type="spellEnd"/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horse.ogg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audio/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ogg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horse.mp3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audio/mpeg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Your browser does not support the audio element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audio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180"/>
    </w:p>
    <w:p w14:paraId="6BD0541B" w14:textId="77777777" w:rsidR="00DB6A10" w:rsidRDefault="00DB6A10" w:rsidP="00DB6A10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81" w:name="_Toc75603708"/>
      <w:r w:rsidRPr="00467052">
        <w:rPr>
          <w:rFonts w:asciiTheme="majorBidi" w:hAnsiTheme="majorBidi" w:cstheme="majorBidi"/>
          <w:color w:val="000000"/>
        </w:rPr>
        <w:t xml:space="preserve">HTML &lt;audio&gt; </w:t>
      </w:r>
      <w:proofErr w:type="spellStart"/>
      <w:r w:rsidRPr="00467052">
        <w:rPr>
          <w:rFonts w:asciiTheme="majorBidi" w:hAnsiTheme="majorBidi" w:cstheme="majorBidi"/>
          <w:color w:val="000000"/>
        </w:rPr>
        <w:t>Autoplay</w:t>
      </w:r>
      <w:proofErr w:type="spellEnd"/>
      <w:r>
        <w:rPr>
          <w:rFonts w:asciiTheme="majorBidi" w:hAnsiTheme="majorBidi" w:cstheme="majorBidi"/>
          <w:color w:val="000000"/>
        </w:rPr>
        <w:t xml:space="preserve"> with mute</w:t>
      </w:r>
      <w:bookmarkEnd w:id="181"/>
    </w:p>
    <w:p w14:paraId="3237812D" w14:textId="77777777" w:rsidR="00DB6A10" w:rsidRDefault="00382BB5" w:rsidP="00DB6A10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182" w:name="_Toc75603709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udio</w:t>
      </w:r>
      <w:r>
        <w:rPr>
          <w:rStyle w:val="attributecolor"/>
          <w:rFonts w:ascii="Consolas" w:hAnsi="Consolas"/>
          <w:color w:val="FF0000"/>
          <w:sz w:val="23"/>
          <w:szCs w:val="23"/>
        </w:rPr>
        <w:t xml:space="preserve"> controls 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autoplay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 xml:space="preserve"> muted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horse.ogg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audio/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ogg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horse.mp3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audio/mpeg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Your browser does not support the audio element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audio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182"/>
    </w:p>
    <w:p w14:paraId="16636E72" w14:textId="77777777" w:rsidR="00997F39" w:rsidRPr="00997F39" w:rsidRDefault="00997F39" w:rsidP="00997F39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83" w:name="_Toc75603710"/>
      <w:r w:rsidRPr="00997F39">
        <w:rPr>
          <w:rFonts w:asciiTheme="majorBidi" w:hAnsiTheme="majorBidi" w:cstheme="majorBidi"/>
          <w:color w:val="000000"/>
        </w:rPr>
        <w:lastRenderedPageBreak/>
        <w:t>Playing a YouTube Video in HTML</w:t>
      </w:r>
      <w:bookmarkEnd w:id="183"/>
    </w:p>
    <w:p w14:paraId="7F90CFBF" w14:textId="77777777" w:rsidR="00997F39" w:rsidRDefault="00791C98" w:rsidP="00DB6A10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184" w:name="_Toc75603711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 width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42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eigh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15"</w:t>
      </w:r>
      <w:r>
        <w:rPr>
          <w:rFonts w:ascii="Consolas" w:hAnsi="Consolas"/>
          <w:color w:val="FF0000"/>
          <w:sz w:val="23"/>
          <w:szCs w:val="23"/>
        </w:rPr>
        <w:br/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https://www.youtube.com/embed/tgbNymZ7vqY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184"/>
    </w:p>
    <w:p w14:paraId="717EC566" w14:textId="77777777" w:rsidR="008A4EC9" w:rsidRPr="008A4EC9" w:rsidRDefault="008A4EC9" w:rsidP="008A4EC9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85" w:name="_Toc75603712"/>
      <w:r w:rsidRPr="008A4EC9">
        <w:rPr>
          <w:rFonts w:asciiTheme="majorBidi" w:hAnsiTheme="majorBidi" w:cstheme="majorBidi"/>
          <w:color w:val="000000"/>
        </w:rPr>
        <w:t xml:space="preserve">YouTube </w:t>
      </w:r>
      <w:proofErr w:type="spellStart"/>
      <w:r w:rsidRPr="008A4EC9">
        <w:rPr>
          <w:rFonts w:asciiTheme="majorBidi" w:hAnsiTheme="majorBidi" w:cstheme="majorBidi"/>
          <w:color w:val="000000"/>
        </w:rPr>
        <w:t>Autoplay</w:t>
      </w:r>
      <w:proofErr w:type="spellEnd"/>
      <w:r w:rsidRPr="008A4EC9">
        <w:rPr>
          <w:rFonts w:asciiTheme="majorBidi" w:hAnsiTheme="majorBidi" w:cstheme="majorBidi"/>
          <w:color w:val="000000"/>
        </w:rPr>
        <w:t xml:space="preserve"> + Mute</w:t>
      </w:r>
      <w:bookmarkEnd w:id="185"/>
    </w:p>
    <w:p w14:paraId="2767D35E" w14:textId="77777777" w:rsidR="00791C98" w:rsidRDefault="00DB3E72" w:rsidP="00DB6A10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b w:val="0"/>
          <w:bCs w:val="0"/>
          <w:color w:val="000000"/>
          <w:sz w:val="28"/>
          <w:szCs w:val="28"/>
          <w:shd w:val="clear" w:color="auto" w:fill="FFFFFF"/>
        </w:rPr>
      </w:pPr>
      <w:bookmarkStart w:id="186" w:name="_Toc75603713"/>
      <w:r w:rsidRPr="00DB3E72">
        <w:rPr>
          <w:rFonts w:asciiTheme="majorBidi" w:hAnsiTheme="majorBidi" w:cstheme="majorBidi"/>
          <w:b w:val="0"/>
          <w:bCs w:val="0"/>
          <w:color w:val="000000"/>
          <w:sz w:val="28"/>
          <w:szCs w:val="28"/>
          <w:shd w:val="clear" w:color="auto" w:fill="FFFFFF"/>
        </w:rPr>
        <w:t>Add </w:t>
      </w:r>
      <w:r w:rsidRPr="00DB3E72">
        <w:rPr>
          <w:rStyle w:val="HTMLCode"/>
          <w:rFonts w:asciiTheme="majorBidi" w:hAnsiTheme="majorBidi" w:cstheme="majorBidi"/>
          <w:b w:val="0"/>
          <w:bCs w:val="0"/>
          <w:color w:val="DC143C"/>
          <w:sz w:val="28"/>
          <w:szCs w:val="28"/>
        </w:rPr>
        <w:t>mute=1</w:t>
      </w:r>
      <w:r w:rsidRPr="00DB3E72">
        <w:rPr>
          <w:rFonts w:asciiTheme="majorBidi" w:hAnsiTheme="majorBidi" w:cstheme="majorBidi"/>
          <w:b w:val="0"/>
          <w:bCs w:val="0"/>
          <w:color w:val="000000"/>
          <w:sz w:val="28"/>
          <w:szCs w:val="28"/>
          <w:shd w:val="clear" w:color="auto" w:fill="FFFFFF"/>
        </w:rPr>
        <w:t> after </w:t>
      </w:r>
      <w:proofErr w:type="spellStart"/>
      <w:r w:rsidRPr="00DB3E72">
        <w:rPr>
          <w:rStyle w:val="HTMLCode"/>
          <w:rFonts w:asciiTheme="majorBidi" w:hAnsiTheme="majorBidi" w:cstheme="majorBidi"/>
          <w:b w:val="0"/>
          <w:bCs w:val="0"/>
          <w:color w:val="DC143C"/>
          <w:sz w:val="28"/>
          <w:szCs w:val="28"/>
        </w:rPr>
        <w:t>autoplay</w:t>
      </w:r>
      <w:proofErr w:type="spellEnd"/>
      <w:r w:rsidRPr="00DB3E72">
        <w:rPr>
          <w:rStyle w:val="HTMLCode"/>
          <w:rFonts w:asciiTheme="majorBidi" w:hAnsiTheme="majorBidi" w:cstheme="majorBidi"/>
          <w:b w:val="0"/>
          <w:bCs w:val="0"/>
          <w:color w:val="DC143C"/>
          <w:sz w:val="28"/>
          <w:szCs w:val="28"/>
        </w:rPr>
        <w:t>=1</w:t>
      </w:r>
      <w:r w:rsidRPr="00DB3E72">
        <w:rPr>
          <w:rFonts w:asciiTheme="majorBidi" w:hAnsiTheme="majorBidi" w:cstheme="majorBidi"/>
          <w:b w:val="0"/>
          <w:bCs w:val="0"/>
          <w:color w:val="000000"/>
          <w:sz w:val="28"/>
          <w:szCs w:val="28"/>
          <w:shd w:val="clear" w:color="auto" w:fill="FFFFFF"/>
        </w:rPr>
        <w:t> to let your video start playing automatically (but muted).</w:t>
      </w:r>
      <w:bookmarkEnd w:id="186"/>
    </w:p>
    <w:p w14:paraId="5524739F" w14:textId="77777777" w:rsidR="00DB3E72" w:rsidRDefault="00CA5C33" w:rsidP="00DB6A10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  <w:bookmarkStart w:id="187" w:name="_Toc75603714"/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 width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42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eigh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15"</w:t>
      </w:r>
      <w:r>
        <w:rPr>
          <w:rFonts w:ascii="Consolas" w:hAnsi="Consolas"/>
          <w:color w:val="FF0000"/>
          <w:sz w:val="23"/>
          <w:szCs w:val="23"/>
        </w:rPr>
        <w:br/>
      </w:r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https://www.youtube.com/embed/tgbNymZ7vqY?autoplay=1&amp;mute=1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bookmarkEnd w:id="187"/>
    </w:p>
    <w:p w14:paraId="7274769F" w14:textId="77777777" w:rsidR="00CA5C33" w:rsidRPr="00CA5C33" w:rsidRDefault="00CA5C33" w:rsidP="00CA5C33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88" w:name="_Toc75603715"/>
      <w:r w:rsidRPr="00CA5C33">
        <w:rPr>
          <w:rFonts w:asciiTheme="majorBidi" w:hAnsiTheme="majorBidi" w:cstheme="majorBidi"/>
          <w:color w:val="000000"/>
        </w:rPr>
        <w:t>YouTube Loop</w:t>
      </w:r>
      <w:bookmarkEnd w:id="188"/>
    </w:p>
    <w:p w14:paraId="78F7A61F" w14:textId="77777777" w:rsidR="00CA5C33" w:rsidRPr="00CA5C33" w:rsidRDefault="00CA5C33" w:rsidP="00CA5C3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CA5C33">
        <w:rPr>
          <w:rFonts w:asciiTheme="majorBidi" w:hAnsiTheme="majorBidi" w:cstheme="majorBidi"/>
          <w:color w:val="000000"/>
          <w:sz w:val="28"/>
          <w:szCs w:val="28"/>
        </w:rPr>
        <w:t>Add </w:t>
      </w:r>
      <w:r w:rsidRPr="00CA5C33">
        <w:rPr>
          <w:rStyle w:val="HTMLCode"/>
          <w:rFonts w:asciiTheme="majorBidi" w:hAnsiTheme="majorBidi" w:cstheme="majorBidi"/>
          <w:color w:val="DC143C"/>
          <w:sz w:val="28"/>
          <w:szCs w:val="28"/>
        </w:rPr>
        <w:t>loop=1</w:t>
      </w:r>
      <w:r w:rsidRPr="00CA5C33">
        <w:rPr>
          <w:rFonts w:asciiTheme="majorBidi" w:hAnsiTheme="majorBidi" w:cstheme="majorBidi"/>
          <w:color w:val="000000"/>
          <w:sz w:val="28"/>
          <w:szCs w:val="28"/>
        </w:rPr>
        <w:t> to let your video loop forever.</w:t>
      </w:r>
    </w:p>
    <w:p w14:paraId="4FACF6E9" w14:textId="77777777" w:rsidR="00CA5C33" w:rsidRPr="00CA5C33" w:rsidRDefault="00CA5C33" w:rsidP="00CA5C3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CA5C33">
        <w:rPr>
          <w:rFonts w:asciiTheme="majorBidi" w:hAnsiTheme="majorBidi" w:cstheme="majorBidi"/>
          <w:color w:val="000000"/>
          <w:sz w:val="28"/>
          <w:szCs w:val="28"/>
        </w:rPr>
        <w:t>Value 0 (default): The video will play only once.</w:t>
      </w:r>
    </w:p>
    <w:p w14:paraId="39892807" w14:textId="77777777" w:rsidR="00CA5C33" w:rsidRDefault="00CA5C33" w:rsidP="00CA5C3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CA5C33">
        <w:rPr>
          <w:rFonts w:asciiTheme="majorBidi" w:hAnsiTheme="majorBidi" w:cstheme="majorBidi"/>
          <w:color w:val="000000"/>
          <w:sz w:val="28"/>
          <w:szCs w:val="28"/>
        </w:rPr>
        <w:t>Value 1: The video will loop (forever).</w:t>
      </w:r>
    </w:p>
    <w:p w14:paraId="5DD17726" w14:textId="77777777" w:rsidR="00CA5C33" w:rsidRDefault="00CA5C33" w:rsidP="00CA5C33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 width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42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eigh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15"</w:t>
      </w:r>
      <w:r>
        <w:rPr>
          <w:rFonts w:ascii="Consolas" w:hAnsi="Consolas"/>
          <w:color w:val="FF0000"/>
          <w:sz w:val="23"/>
          <w:szCs w:val="23"/>
        </w:rPr>
        <w:br/>
      </w:r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https://www.youtube.com/embed/tgbNymZ7vqY?playlist=tgbNymZ7vqY&amp;loop=1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47D4C824" w14:textId="77777777" w:rsidR="00E54CB3" w:rsidRPr="00E54CB3" w:rsidRDefault="00E54CB3" w:rsidP="00E54CB3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  <w:bookmarkStart w:id="189" w:name="_Toc75603716"/>
      <w:r w:rsidRPr="00E54CB3">
        <w:rPr>
          <w:rFonts w:asciiTheme="majorBidi" w:hAnsiTheme="majorBidi" w:cstheme="majorBidi"/>
          <w:color w:val="000000"/>
        </w:rPr>
        <w:t>YouTube Controls</w:t>
      </w:r>
      <w:bookmarkEnd w:id="189"/>
    </w:p>
    <w:p w14:paraId="490EF707" w14:textId="77777777" w:rsidR="00E54CB3" w:rsidRPr="00E54CB3" w:rsidRDefault="00E54CB3" w:rsidP="00E54CB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E54CB3">
        <w:rPr>
          <w:rFonts w:asciiTheme="majorBidi" w:hAnsiTheme="majorBidi" w:cstheme="majorBidi"/>
          <w:color w:val="000000"/>
          <w:sz w:val="28"/>
          <w:szCs w:val="28"/>
        </w:rPr>
        <w:t>Add </w:t>
      </w:r>
      <w:r w:rsidRPr="00E54CB3">
        <w:rPr>
          <w:rStyle w:val="HTMLCode"/>
          <w:rFonts w:asciiTheme="majorBidi" w:hAnsiTheme="majorBidi" w:cstheme="majorBidi"/>
          <w:color w:val="DC143C"/>
          <w:sz w:val="28"/>
          <w:szCs w:val="28"/>
        </w:rPr>
        <w:t>controls=0</w:t>
      </w:r>
      <w:r w:rsidRPr="00E54CB3">
        <w:rPr>
          <w:rFonts w:asciiTheme="majorBidi" w:hAnsiTheme="majorBidi" w:cstheme="majorBidi"/>
          <w:color w:val="000000"/>
          <w:sz w:val="28"/>
          <w:szCs w:val="28"/>
        </w:rPr>
        <w:t> to not display controls in the video player.</w:t>
      </w:r>
    </w:p>
    <w:p w14:paraId="5E279B3D" w14:textId="77777777" w:rsidR="00E54CB3" w:rsidRPr="00E54CB3" w:rsidRDefault="00E54CB3" w:rsidP="00E54CB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E54CB3">
        <w:rPr>
          <w:rFonts w:asciiTheme="majorBidi" w:hAnsiTheme="majorBidi" w:cstheme="majorBidi"/>
          <w:color w:val="000000"/>
          <w:sz w:val="28"/>
          <w:szCs w:val="28"/>
        </w:rPr>
        <w:t>Value 0: Player controls does not display.</w:t>
      </w:r>
    </w:p>
    <w:p w14:paraId="307B48E1" w14:textId="77777777" w:rsidR="00E54CB3" w:rsidRDefault="00E54CB3" w:rsidP="00E54CB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  <w:r w:rsidRPr="00E54CB3">
        <w:rPr>
          <w:rFonts w:asciiTheme="majorBidi" w:hAnsiTheme="majorBidi" w:cstheme="majorBidi"/>
          <w:color w:val="000000"/>
          <w:sz w:val="28"/>
          <w:szCs w:val="28"/>
        </w:rPr>
        <w:t>Value 1 (default): Player controls display.</w:t>
      </w:r>
    </w:p>
    <w:p w14:paraId="04A7B1CA" w14:textId="77777777" w:rsidR="00E54CB3" w:rsidRDefault="00E54CB3" w:rsidP="00E54CB3">
      <w:pPr>
        <w:pStyle w:val="NormalWeb"/>
        <w:shd w:val="clear" w:color="auto" w:fill="FFFFFF"/>
        <w:spacing w:before="288" w:beforeAutospacing="0" w:after="288" w:afterAutospacing="0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 width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42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eigh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15"</w:t>
      </w:r>
      <w:r>
        <w:rPr>
          <w:rFonts w:ascii="Consolas" w:hAnsi="Consolas"/>
          <w:color w:val="FF0000"/>
          <w:sz w:val="23"/>
          <w:szCs w:val="23"/>
        </w:rPr>
        <w:br/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https://www.youtube.com/embed/tgbNymZ7vqY?controls=0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305C41E3" w14:textId="77777777" w:rsidR="00E54CB3" w:rsidRPr="00E54CB3" w:rsidRDefault="00E54CB3" w:rsidP="00E54CB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  <w:r w:rsidRPr="00E54CB3">
        <w:rPr>
          <w:rStyle w:val="tagcolor"/>
          <w:rFonts w:asciiTheme="majorBidi" w:hAnsiTheme="majorBidi" w:cstheme="majorBidi"/>
          <w:b/>
          <w:bCs/>
          <w:color w:val="000000" w:themeColor="text1"/>
          <w:sz w:val="36"/>
          <w:szCs w:val="36"/>
        </w:rPr>
        <w:t>HTML pdf</w:t>
      </w:r>
      <w:r>
        <w:rPr>
          <w:rStyle w:val="tagcolor"/>
          <w:rFonts w:asciiTheme="majorBidi" w:hAnsiTheme="majorBidi" w:cstheme="majorBidi"/>
          <w:b/>
          <w:bCs/>
          <w:color w:val="000000" w:themeColor="text1"/>
          <w:sz w:val="36"/>
          <w:szCs w:val="36"/>
        </w:rPr>
        <w:t>:</w:t>
      </w:r>
    </w:p>
    <w:p w14:paraId="5E588172" w14:textId="77777777" w:rsidR="00CA5C33" w:rsidRDefault="00E54CB3" w:rsidP="00E54CB3">
      <w:pPr>
        <w:pStyle w:val="NormalWeb"/>
        <w:shd w:val="clear" w:color="auto" w:fill="FFFFFF"/>
        <w:spacing w:before="288" w:beforeAutospacing="0" w:after="288" w:afterAutospacing="0"/>
        <w:rPr>
          <w:rStyle w:val="attributevalue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frame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=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 xml:space="preserve">"file.pdf"&gt;     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object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data=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file.pdf" type="application/pdf"&gt;</w:t>
      </w:r>
    </w:p>
    <w:p w14:paraId="046AE668" w14:textId="77777777" w:rsidR="00E54CB3" w:rsidRPr="00E54CB3" w:rsidRDefault="00E54CB3" w:rsidP="00E54CB3">
      <w:pPr>
        <w:pStyle w:val="NormalWeb"/>
        <w:shd w:val="clear" w:color="auto" w:fill="FFFFFF"/>
        <w:spacing w:before="288" w:beforeAutospacing="0" w:after="288" w:afterAutospacing="0"/>
        <w:rPr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embed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=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"file.pdf" type="application/pdf"&gt;</w:t>
      </w:r>
    </w:p>
    <w:p w14:paraId="1415DE27" w14:textId="77777777" w:rsidR="00E54CB3" w:rsidRPr="00CA5C33" w:rsidRDefault="00E54CB3" w:rsidP="00E54CB3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28"/>
          <w:szCs w:val="28"/>
        </w:rPr>
      </w:pPr>
    </w:p>
    <w:p w14:paraId="25F844C1" w14:textId="77777777" w:rsidR="00CA5C33" w:rsidRPr="00DB3E72" w:rsidRDefault="00CA5C33" w:rsidP="00DB6A10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b w:val="0"/>
          <w:bCs w:val="0"/>
          <w:color w:val="000000"/>
          <w:sz w:val="28"/>
          <w:szCs w:val="28"/>
        </w:rPr>
      </w:pPr>
    </w:p>
    <w:p w14:paraId="407257A3" w14:textId="77777777" w:rsidR="00DB6A10" w:rsidRDefault="00DB6A10" w:rsidP="00B15248">
      <w:pPr>
        <w:pStyle w:val="Heading2"/>
        <w:shd w:val="clear" w:color="auto" w:fill="FFFFFF"/>
        <w:spacing w:before="150" w:beforeAutospacing="0" w:after="150" w:afterAutospacing="0"/>
        <w:rPr>
          <w:rStyle w:val="tagcolor"/>
          <w:rFonts w:ascii="Consolas" w:hAnsi="Consolas"/>
          <w:color w:val="0000CD"/>
          <w:sz w:val="23"/>
          <w:szCs w:val="23"/>
        </w:rPr>
      </w:pPr>
    </w:p>
    <w:p w14:paraId="7D98D28A" w14:textId="77777777" w:rsidR="00467052" w:rsidRDefault="00467052" w:rsidP="00B15248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</w:p>
    <w:p w14:paraId="6AD1FF87" w14:textId="77777777" w:rsidR="00B15248" w:rsidRPr="00B15248" w:rsidRDefault="00B15248" w:rsidP="00B15248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</w:p>
    <w:p w14:paraId="1544C094" w14:textId="77777777" w:rsidR="00B15248" w:rsidRPr="00A4297D" w:rsidRDefault="00B15248" w:rsidP="00A4297D">
      <w:pPr>
        <w:pStyle w:val="Heading2"/>
        <w:shd w:val="clear" w:color="auto" w:fill="FFFFFF"/>
        <w:spacing w:before="150" w:beforeAutospacing="0" w:after="150" w:afterAutospacing="0"/>
        <w:rPr>
          <w:rFonts w:asciiTheme="majorBidi" w:hAnsiTheme="majorBidi" w:cstheme="majorBidi"/>
          <w:color w:val="000000"/>
        </w:rPr>
      </w:pPr>
    </w:p>
    <w:p w14:paraId="099C9BDA" w14:textId="77777777" w:rsidR="00083543" w:rsidRPr="004F060C" w:rsidRDefault="00083543" w:rsidP="003F2AE4">
      <w:pPr>
        <w:rPr>
          <w:rFonts w:asciiTheme="majorBidi" w:hAnsiTheme="majorBidi" w:cstheme="majorBidi"/>
          <w:b/>
          <w:bCs/>
          <w:sz w:val="28"/>
          <w:szCs w:val="28"/>
        </w:rPr>
      </w:pPr>
    </w:p>
    <w:sectPr w:rsidR="00083543" w:rsidRPr="004F060C">
      <w:headerReference w:type="even" r:id="rId120"/>
      <w:headerReference w:type="default" r:id="rId121"/>
      <w:footerReference w:type="default" r:id="rId122"/>
      <w:headerReference w:type="first" r:id="rId1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9A180" w14:textId="77777777" w:rsidR="00942D1E" w:rsidRDefault="00942D1E" w:rsidP="00320AED">
      <w:pPr>
        <w:spacing w:after="0" w:line="240" w:lineRule="auto"/>
      </w:pPr>
      <w:r>
        <w:separator/>
      </w:r>
    </w:p>
  </w:endnote>
  <w:endnote w:type="continuationSeparator" w:id="0">
    <w:p w14:paraId="47311FC0" w14:textId="77777777" w:rsidR="00942D1E" w:rsidRDefault="00942D1E" w:rsidP="00320A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846146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C7C86F" w14:textId="6CDDC623" w:rsidR="009E7300" w:rsidRDefault="009E730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07096AB" w14:textId="77777777" w:rsidR="009E7300" w:rsidRDefault="009E73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F4781" w14:textId="77777777" w:rsidR="00942D1E" w:rsidRDefault="00942D1E" w:rsidP="00320AED">
      <w:pPr>
        <w:spacing w:after="0" w:line="240" w:lineRule="auto"/>
      </w:pPr>
      <w:r>
        <w:separator/>
      </w:r>
    </w:p>
  </w:footnote>
  <w:footnote w:type="continuationSeparator" w:id="0">
    <w:p w14:paraId="452AF864" w14:textId="77777777" w:rsidR="00942D1E" w:rsidRDefault="00942D1E" w:rsidP="00320A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B5965" w14:textId="1B437F64" w:rsidR="001F240E" w:rsidRDefault="001F240E">
    <w:pPr>
      <w:pStyle w:val="Header"/>
    </w:pPr>
    <w:r>
      <w:rPr>
        <w:noProof/>
      </w:rPr>
      <w:pict w14:anchorId="734438C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369751" o:spid="_x0000_s1026" type="#_x0000_t136" style="position:absolute;margin-left:0;margin-top:0;width:527.85pt;height:131.95pt;rotation:315;z-index:-251655168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Ch Talha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BF70B" w14:textId="39756EFA" w:rsidR="001F240E" w:rsidRDefault="001F240E">
    <w:pPr>
      <w:pStyle w:val="Header"/>
    </w:pPr>
    <w:r>
      <w:rPr>
        <w:noProof/>
      </w:rPr>
      <w:pict w14:anchorId="1B702C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369752" o:spid="_x0000_s1027" type="#_x0000_t136" style="position:absolute;margin-left:0;margin-top:0;width:527.85pt;height:131.95pt;rotation:315;z-index:-251653120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Ch Talha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3CAC" w14:textId="260AB3F1" w:rsidR="001F240E" w:rsidRDefault="001F240E">
    <w:pPr>
      <w:pStyle w:val="Header"/>
    </w:pPr>
    <w:r>
      <w:rPr>
        <w:noProof/>
      </w:rPr>
      <w:pict w14:anchorId="495A3E0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369750" o:spid="_x0000_s1025" type="#_x0000_t136" style="position:absolute;margin-left:0;margin-top:0;width:329.75pt;height:329.75pt;rotation:315;z-index:-251657216;mso-position-horizontal:center;mso-position-horizontal-relative:margin;mso-position-vertical:center;mso-position-vertical-relative:margin" o:allowincell="f" fillcolor="#7f7f7f [1612]" stroked="f">
          <v:fill opacity=".5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1615D"/>
    <w:multiLevelType w:val="multilevel"/>
    <w:tmpl w:val="F2E61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F06EEC"/>
    <w:multiLevelType w:val="multilevel"/>
    <w:tmpl w:val="57C20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6946DC"/>
    <w:multiLevelType w:val="multilevel"/>
    <w:tmpl w:val="3C46B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E67A28"/>
    <w:multiLevelType w:val="hybridMultilevel"/>
    <w:tmpl w:val="CDAA854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BE4BE4"/>
    <w:multiLevelType w:val="multilevel"/>
    <w:tmpl w:val="82324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NbUwNTEzMzAyMDdW0lEKTi0uzszPAykwrgUARolQDiwAAAA="/>
  </w:docVars>
  <w:rsids>
    <w:rsidRoot w:val="00FC40CF"/>
    <w:rsid w:val="00003AC3"/>
    <w:rsid w:val="0001587A"/>
    <w:rsid w:val="00043828"/>
    <w:rsid w:val="0004392F"/>
    <w:rsid w:val="00043D21"/>
    <w:rsid w:val="000459F7"/>
    <w:rsid w:val="00072F38"/>
    <w:rsid w:val="000816F9"/>
    <w:rsid w:val="00083543"/>
    <w:rsid w:val="00092D7D"/>
    <w:rsid w:val="000C26D1"/>
    <w:rsid w:val="000E3E3D"/>
    <w:rsid w:val="00117627"/>
    <w:rsid w:val="00144D3C"/>
    <w:rsid w:val="001A213C"/>
    <w:rsid w:val="001A2806"/>
    <w:rsid w:val="001A3083"/>
    <w:rsid w:val="001A3966"/>
    <w:rsid w:val="001C12C2"/>
    <w:rsid w:val="001F240E"/>
    <w:rsid w:val="00222902"/>
    <w:rsid w:val="002266DE"/>
    <w:rsid w:val="00231FFD"/>
    <w:rsid w:val="00241CAA"/>
    <w:rsid w:val="00262305"/>
    <w:rsid w:val="00272962"/>
    <w:rsid w:val="00275B69"/>
    <w:rsid w:val="0029240C"/>
    <w:rsid w:val="00297479"/>
    <w:rsid w:val="002A70AE"/>
    <w:rsid w:val="002A74EE"/>
    <w:rsid w:val="002B49F9"/>
    <w:rsid w:val="002C0C71"/>
    <w:rsid w:val="002C2699"/>
    <w:rsid w:val="002E6CAE"/>
    <w:rsid w:val="00320AED"/>
    <w:rsid w:val="00335396"/>
    <w:rsid w:val="00351919"/>
    <w:rsid w:val="003700CD"/>
    <w:rsid w:val="00382BB5"/>
    <w:rsid w:val="00382BE8"/>
    <w:rsid w:val="00392DE2"/>
    <w:rsid w:val="003A4913"/>
    <w:rsid w:val="003A75CE"/>
    <w:rsid w:val="003B16BF"/>
    <w:rsid w:val="003F2AE4"/>
    <w:rsid w:val="00412AEF"/>
    <w:rsid w:val="00416274"/>
    <w:rsid w:val="00416615"/>
    <w:rsid w:val="0042219F"/>
    <w:rsid w:val="0042610E"/>
    <w:rsid w:val="00435CEE"/>
    <w:rsid w:val="0045179A"/>
    <w:rsid w:val="00453A81"/>
    <w:rsid w:val="00462B48"/>
    <w:rsid w:val="00467052"/>
    <w:rsid w:val="0047103C"/>
    <w:rsid w:val="004734AB"/>
    <w:rsid w:val="00476A08"/>
    <w:rsid w:val="004C0AB5"/>
    <w:rsid w:val="004E0723"/>
    <w:rsid w:val="004E40A1"/>
    <w:rsid w:val="004F060C"/>
    <w:rsid w:val="00501F60"/>
    <w:rsid w:val="00535075"/>
    <w:rsid w:val="00536942"/>
    <w:rsid w:val="00560028"/>
    <w:rsid w:val="005B498B"/>
    <w:rsid w:val="005F02A6"/>
    <w:rsid w:val="006114D9"/>
    <w:rsid w:val="00631CB7"/>
    <w:rsid w:val="006335F1"/>
    <w:rsid w:val="006603C8"/>
    <w:rsid w:val="006753FB"/>
    <w:rsid w:val="00676021"/>
    <w:rsid w:val="006B41E1"/>
    <w:rsid w:val="006D04C6"/>
    <w:rsid w:val="0070302E"/>
    <w:rsid w:val="00720C73"/>
    <w:rsid w:val="00746A35"/>
    <w:rsid w:val="00752498"/>
    <w:rsid w:val="007662AD"/>
    <w:rsid w:val="00774B32"/>
    <w:rsid w:val="00777A1A"/>
    <w:rsid w:val="00791C98"/>
    <w:rsid w:val="007C6BFB"/>
    <w:rsid w:val="007D4793"/>
    <w:rsid w:val="007D482E"/>
    <w:rsid w:val="007D7417"/>
    <w:rsid w:val="007D77DA"/>
    <w:rsid w:val="007E05FB"/>
    <w:rsid w:val="007E3358"/>
    <w:rsid w:val="007E6A29"/>
    <w:rsid w:val="008005AD"/>
    <w:rsid w:val="00807299"/>
    <w:rsid w:val="00814509"/>
    <w:rsid w:val="0081601D"/>
    <w:rsid w:val="008236A9"/>
    <w:rsid w:val="008450AD"/>
    <w:rsid w:val="00845C8B"/>
    <w:rsid w:val="0085010F"/>
    <w:rsid w:val="0086439E"/>
    <w:rsid w:val="00864AA1"/>
    <w:rsid w:val="008A0CE1"/>
    <w:rsid w:val="008A4EC9"/>
    <w:rsid w:val="008B3219"/>
    <w:rsid w:val="008B3468"/>
    <w:rsid w:val="008F31B1"/>
    <w:rsid w:val="008F4504"/>
    <w:rsid w:val="00902120"/>
    <w:rsid w:val="0090621B"/>
    <w:rsid w:val="00910D1C"/>
    <w:rsid w:val="00924F4E"/>
    <w:rsid w:val="00942D1E"/>
    <w:rsid w:val="00946164"/>
    <w:rsid w:val="00961FC2"/>
    <w:rsid w:val="0097086D"/>
    <w:rsid w:val="0097579F"/>
    <w:rsid w:val="0099380C"/>
    <w:rsid w:val="00997F39"/>
    <w:rsid w:val="009A09ED"/>
    <w:rsid w:val="009B12C1"/>
    <w:rsid w:val="009D7BD8"/>
    <w:rsid w:val="009D7FCC"/>
    <w:rsid w:val="009E7300"/>
    <w:rsid w:val="009F1D94"/>
    <w:rsid w:val="00A25E93"/>
    <w:rsid w:val="00A4297D"/>
    <w:rsid w:val="00A45195"/>
    <w:rsid w:val="00A50D8C"/>
    <w:rsid w:val="00A667BF"/>
    <w:rsid w:val="00A812EC"/>
    <w:rsid w:val="00A85FFF"/>
    <w:rsid w:val="00AB0C91"/>
    <w:rsid w:val="00AC22D1"/>
    <w:rsid w:val="00AC76F4"/>
    <w:rsid w:val="00AE0E06"/>
    <w:rsid w:val="00AF5B6B"/>
    <w:rsid w:val="00B037FE"/>
    <w:rsid w:val="00B0454F"/>
    <w:rsid w:val="00B04D1F"/>
    <w:rsid w:val="00B0657E"/>
    <w:rsid w:val="00B15248"/>
    <w:rsid w:val="00B47C26"/>
    <w:rsid w:val="00B64D2B"/>
    <w:rsid w:val="00B66443"/>
    <w:rsid w:val="00B84360"/>
    <w:rsid w:val="00BA6901"/>
    <w:rsid w:val="00BE0CC9"/>
    <w:rsid w:val="00C11E06"/>
    <w:rsid w:val="00C318F3"/>
    <w:rsid w:val="00C42D65"/>
    <w:rsid w:val="00C44BB3"/>
    <w:rsid w:val="00C607B5"/>
    <w:rsid w:val="00C742A3"/>
    <w:rsid w:val="00C87AD3"/>
    <w:rsid w:val="00C94D7A"/>
    <w:rsid w:val="00CA0C24"/>
    <w:rsid w:val="00CA5C33"/>
    <w:rsid w:val="00CD079C"/>
    <w:rsid w:val="00CE2301"/>
    <w:rsid w:val="00CF1829"/>
    <w:rsid w:val="00D06827"/>
    <w:rsid w:val="00D16790"/>
    <w:rsid w:val="00D170A7"/>
    <w:rsid w:val="00D3524D"/>
    <w:rsid w:val="00D46CDC"/>
    <w:rsid w:val="00D624BA"/>
    <w:rsid w:val="00D64233"/>
    <w:rsid w:val="00D70088"/>
    <w:rsid w:val="00D72E7C"/>
    <w:rsid w:val="00D94446"/>
    <w:rsid w:val="00D97E0B"/>
    <w:rsid w:val="00DA28E4"/>
    <w:rsid w:val="00DB3E72"/>
    <w:rsid w:val="00DB6A10"/>
    <w:rsid w:val="00DC40AA"/>
    <w:rsid w:val="00DD545F"/>
    <w:rsid w:val="00DF08DC"/>
    <w:rsid w:val="00DF2674"/>
    <w:rsid w:val="00DF4725"/>
    <w:rsid w:val="00E07D8A"/>
    <w:rsid w:val="00E11970"/>
    <w:rsid w:val="00E20888"/>
    <w:rsid w:val="00E33B7F"/>
    <w:rsid w:val="00E33E39"/>
    <w:rsid w:val="00E4348E"/>
    <w:rsid w:val="00E54CB3"/>
    <w:rsid w:val="00E8370B"/>
    <w:rsid w:val="00E8392D"/>
    <w:rsid w:val="00E92E07"/>
    <w:rsid w:val="00EA41C7"/>
    <w:rsid w:val="00ED1A64"/>
    <w:rsid w:val="00F12FC5"/>
    <w:rsid w:val="00F22D4C"/>
    <w:rsid w:val="00F43B8B"/>
    <w:rsid w:val="00F6124D"/>
    <w:rsid w:val="00F61DEF"/>
    <w:rsid w:val="00F62043"/>
    <w:rsid w:val="00F72A2C"/>
    <w:rsid w:val="00F732D0"/>
    <w:rsid w:val="00F74216"/>
    <w:rsid w:val="00F743B8"/>
    <w:rsid w:val="00F77C87"/>
    <w:rsid w:val="00FB49C3"/>
    <w:rsid w:val="00FC1BA4"/>
    <w:rsid w:val="00FC40CF"/>
    <w:rsid w:val="00FC40F4"/>
    <w:rsid w:val="00FC7AC3"/>
    <w:rsid w:val="00FF5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95B513"/>
  <w15:chartTrackingRefBased/>
  <w15:docId w15:val="{F39C9F8C-9C5D-4723-9CA4-A83E94257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4D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266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08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49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266D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tagnamecolor">
    <w:name w:val="tagnamecolor"/>
    <w:basedOn w:val="DefaultParagraphFont"/>
    <w:rsid w:val="00902120"/>
  </w:style>
  <w:style w:type="character" w:customStyle="1" w:styleId="tagcolor">
    <w:name w:val="tagcolor"/>
    <w:basedOn w:val="DefaultParagraphFont"/>
    <w:rsid w:val="00902120"/>
  </w:style>
  <w:style w:type="character" w:customStyle="1" w:styleId="attributecolor">
    <w:name w:val="attributecolor"/>
    <w:basedOn w:val="DefaultParagraphFont"/>
    <w:rsid w:val="00902120"/>
  </w:style>
  <w:style w:type="character" w:customStyle="1" w:styleId="Heading3Char">
    <w:name w:val="Heading 3 Char"/>
    <w:basedOn w:val="DefaultParagraphFont"/>
    <w:link w:val="Heading3"/>
    <w:uiPriority w:val="9"/>
    <w:semiHidden/>
    <w:rsid w:val="0097086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7086D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B664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6443"/>
    <w:rPr>
      <w:color w:val="0000FF"/>
      <w:u w:val="single"/>
    </w:rPr>
  </w:style>
  <w:style w:type="character" w:customStyle="1" w:styleId="attributevaluecolor">
    <w:name w:val="attributevaluecolor"/>
    <w:basedOn w:val="DefaultParagraphFont"/>
    <w:rsid w:val="008005A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40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40F4"/>
    <w:rPr>
      <w:rFonts w:ascii="Courier New" w:eastAsia="Times New Roman" w:hAnsi="Courier New" w:cs="Courier New"/>
      <w:sz w:val="20"/>
      <w:szCs w:val="20"/>
    </w:rPr>
  </w:style>
  <w:style w:type="character" w:customStyle="1" w:styleId="start-tag">
    <w:name w:val="start-tag"/>
    <w:basedOn w:val="DefaultParagraphFont"/>
    <w:rsid w:val="00FC40F4"/>
  </w:style>
  <w:style w:type="character" w:customStyle="1" w:styleId="end-tag">
    <w:name w:val="end-tag"/>
    <w:basedOn w:val="DefaultParagraphFont"/>
    <w:rsid w:val="00FC40F4"/>
  </w:style>
  <w:style w:type="character" w:customStyle="1" w:styleId="attribute-name">
    <w:name w:val="attribute-name"/>
    <w:basedOn w:val="DefaultParagraphFont"/>
    <w:rsid w:val="00FC40F4"/>
  </w:style>
  <w:style w:type="paragraph" w:styleId="Header">
    <w:name w:val="header"/>
    <w:basedOn w:val="Normal"/>
    <w:link w:val="HeaderChar"/>
    <w:uiPriority w:val="99"/>
    <w:unhideWhenUsed/>
    <w:rsid w:val="00320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AED"/>
  </w:style>
  <w:style w:type="paragraph" w:styleId="Footer">
    <w:name w:val="footer"/>
    <w:basedOn w:val="Normal"/>
    <w:link w:val="FooterChar"/>
    <w:uiPriority w:val="99"/>
    <w:unhideWhenUsed/>
    <w:rsid w:val="00320A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AED"/>
  </w:style>
  <w:style w:type="character" w:customStyle="1" w:styleId="Heading1Char">
    <w:name w:val="Heading 1 Char"/>
    <w:basedOn w:val="DefaultParagraphFont"/>
    <w:link w:val="Heading1"/>
    <w:uiPriority w:val="9"/>
    <w:rsid w:val="00144D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olorh1">
    <w:name w:val="color_h1"/>
    <w:basedOn w:val="DefaultParagraphFont"/>
    <w:rsid w:val="00144D3C"/>
  </w:style>
  <w:style w:type="character" w:customStyle="1" w:styleId="cssselectorcolor">
    <w:name w:val="cssselectorcolor"/>
    <w:basedOn w:val="DefaultParagraphFont"/>
    <w:rsid w:val="004E40A1"/>
  </w:style>
  <w:style w:type="character" w:customStyle="1" w:styleId="cssdelimitercolor">
    <w:name w:val="cssdelimitercolor"/>
    <w:basedOn w:val="DefaultParagraphFont"/>
    <w:rsid w:val="004E40A1"/>
  </w:style>
  <w:style w:type="character" w:customStyle="1" w:styleId="csspropertycolor">
    <w:name w:val="csspropertycolor"/>
    <w:basedOn w:val="DefaultParagraphFont"/>
    <w:rsid w:val="004E40A1"/>
  </w:style>
  <w:style w:type="character" w:customStyle="1" w:styleId="csspropertyvaluecolor">
    <w:name w:val="csspropertyvaluecolor"/>
    <w:basedOn w:val="DefaultParagraphFont"/>
    <w:rsid w:val="004E40A1"/>
  </w:style>
  <w:style w:type="table" w:styleId="TableGrid">
    <w:name w:val="Table Grid"/>
    <w:basedOn w:val="TableNormal"/>
    <w:uiPriority w:val="39"/>
    <w:rsid w:val="007662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E730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E73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30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E7300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9E7300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9E7300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9E7300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9E7300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9E7300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9E7300"/>
    <w:pPr>
      <w:spacing w:after="100"/>
      <w:ind w:left="1760"/>
    </w:pPr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9E73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2636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</w:div>
      </w:divsChild>
    </w:div>
    <w:div w:id="523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8836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22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  <w:div w:id="1722435849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6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1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6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8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90778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8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7011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8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7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92113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7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  <w:div w:id="128203695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91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3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4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752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02175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59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1823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5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3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w3schools.com/tags/tag_dt.asp" TargetMode="External"/><Relationship Id="rId117" Type="http://schemas.openxmlformats.org/officeDocument/2006/relationships/image" Target="media/image37.png"/><Relationship Id="rId21" Type="http://schemas.openxmlformats.org/officeDocument/2006/relationships/image" Target="media/image10.png"/><Relationship Id="rId42" Type="http://schemas.openxmlformats.org/officeDocument/2006/relationships/image" Target="media/image24.png"/><Relationship Id="rId47" Type="http://schemas.openxmlformats.org/officeDocument/2006/relationships/image" Target="media/image29.png"/><Relationship Id="rId63" Type="http://schemas.openxmlformats.org/officeDocument/2006/relationships/hyperlink" Target="https://www.w3schools.com/tags/tag_hn.asp" TargetMode="External"/><Relationship Id="rId68" Type="http://schemas.openxmlformats.org/officeDocument/2006/relationships/hyperlink" Target="https://www.w3schools.com/tags/tag_nav.asp" TargetMode="External"/><Relationship Id="rId84" Type="http://schemas.openxmlformats.org/officeDocument/2006/relationships/hyperlink" Target="https://www.w3schools.com/tags/tag_br.asp" TargetMode="External"/><Relationship Id="rId89" Type="http://schemas.openxmlformats.org/officeDocument/2006/relationships/hyperlink" Target="https://www.w3schools.com/tags/tag_em.asp" TargetMode="External"/><Relationship Id="rId112" Type="http://schemas.openxmlformats.org/officeDocument/2006/relationships/image" Target="media/image32.png"/><Relationship Id="rId16" Type="http://schemas.openxmlformats.org/officeDocument/2006/relationships/hyperlink" Target="http://www.w3.org/TR/html52/" TargetMode="External"/><Relationship Id="rId107" Type="http://schemas.openxmlformats.org/officeDocument/2006/relationships/hyperlink" Target="https://www.w3schools.com/tags/tag_textarea.asp" TargetMode="External"/><Relationship Id="rId11" Type="http://schemas.openxmlformats.org/officeDocument/2006/relationships/image" Target="media/image4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53" Type="http://schemas.openxmlformats.org/officeDocument/2006/relationships/hyperlink" Target="https://www.w3schools.com/tags/tag_canvas.asp" TargetMode="External"/><Relationship Id="rId58" Type="http://schemas.openxmlformats.org/officeDocument/2006/relationships/hyperlink" Target="https://www.w3schools.com/tags/tag_fieldset.asp" TargetMode="External"/><Relationship Id="rId74" Type="http://schemas.openxmlformats.org/officeDocument/2006/relationships/hyperlink" Target="https://www.w3schools.com/tags/tag_table.asp" TargetMode="External"/><Relationship Id="rId79" Type="http://schemas.openxmlformats.org/officeDocument/2006/relationships/hyperlink" Target="https://www.w3schools.com/tags/tag_abbr.asp" TargetMode="External"/><Relationship Id="rId102" Type="http://schemas.openxmlformats.org/officeDocument/2006/relationships/hyperlink" Target="https://www.w3schools.com/tags/tag_small.asp" TargetMode="External"/><Relationship Id="rId123" Type="http://schemas.openxmlformats.org/officeDocument/2006/relationships/header" Target="header3.xml"/><Relationship Id="rId5" Type="http://schemas.openxmlformats.org/officeDocument/2006/relationships/webSettings" Target="webSettings.xml"/><Relationship Id="rId90" Type="http://schemas.openxmlformats.org/officeDocument/2006/relationships/hyperlink" Target="https://www.w3schools.com/tags/tag_i.asp" TargetMode="External"/><Relationship Id="rId95" Type="http://schemas.openxmlformats.org/officeDocument/2006/relationships/hyperlink" Target="https://www.w3schools.com/tags/tag_map.asp" TargetMode="External"/><Relationship Id="rId22" Type="http://schemas.openxmlformats.org/officeDocument/2006/relationships/hyperlink" Target="https://www.w3schools.com/tags/tag_ul.asp" TargetMode="External"/><Relationship Id="rId27" Type="http://schemas.openxmlformats.org/officeDocument/2006/relationships/hyperlink" Target="https://www.w3schools.com/tags/tag_dd.asp" TargetMode="External"/><Relationship Id="rId43" Type="http://schemas.openxmlformats.org/officeDocument/2006/relationships/image" Target="media/image25.png"/><Relationship Id="rId48" Type="http://schemas.openxmlformats.org/officeDocument/2006/relationships/image" Target="media/image30.png"/><Relationship Id="rId64" Type="http://schemas.openxmlformats.org/officeDocument/2006/relationships/hyperlink" Target="https://www.w3schools.com/tags/tag_header.asp" TargetMode="External"/><Relationship Id="rId69" Type="http://schemas.openxmlformats.org/officeDocument/2006/relationships/hyperlink" Target="https://www.w3schools.com/tags/tag_noscript.asp" TargetMode="External"/><Relationship Id="rId113" Type="http://schemas.openxmlformats.org/officeDocument/2006/relationships/image" Target="media/image33.png"/><Relationship Id="rId118" Type="http://schemas.openxmlformats.org/officeDocument/2006/relationships/image" Target="media/image38.png"/><Relationship Id="rId80" Type="http://schemas.openxmlformats.org/officeDocument/2006/relationships/hyperlink" Target="https://www.w3schools.com/tags/tag_acronym.asp" TargetMode="External"/><Relationship Id="rId85" Type="http://schemas.openxmlformats.org/officeDocument/2006/relationships/hyperlink" Target="https://www.w3schools.com/tags/tag_button.asp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6.png"/><Relationship Id="rId33" Type="http://schemas.openxmlformats.org/officeDocument/2006/relationships/image" Target="media/image16.png"/><Relationship Id="rId38" Type="http://schemas.openxmlformats.org/officeDocument/2006/relationships/hyperlink" Target="view-source:file:///E:/Web%20&amp;%20Mobile%20Hybrid%20App%20Development/image/talha.jpeg" TargetMode="External"/><Relationship Id="rId59" Type="http://schemas.openxmlformats.org/officeDocument/2006/relationships/hyperlink" Target="https://www.w3schools.com/tags/tag_figcaption.asp" TargetMode="External"/><Relationship Id="rId103" Type="http://schemas.openxmlformats.org/officeDocument/2006/relationships/hyperlink" Target="https://www.w3schools.com/tags/tag_span.asp" TargetMode="External"/><Relationship Id="rId108" Type="http://schemas.openxmlformats.org/officeDocument/2006/relationships/hyperlink" Target="https://www.w3schools.com/tags/tag_time.asp" TargetMode="External"/><Relationship Id="rId124" Type="http://schemas.openxmlformats.org/officeDocument/2006/relationships/fontTable" Target="fontTable.xml"/><Relationship Id="rId54" Type="http://schemas.openxmlformats.org/officeDocument/2006/relationships/hyperlink" Target="https://www.w3schools.com/tags/tag_dd.asp" TargetMode="External"/><Relationship Id="rId70" Type="http://schemas.openxmlformats.org/officeDocument/2006/relationships/hyperlink" Target="https://www.w3schools.com/tags/tag_ol.asp" TargetMode="External"/><Relationship Id="rId75" Type="http://schemas.openxmlformats.org/officeDocument/2006/relationships/hyperlink" Target="https://www.w3schools.com/tags/tag_tfoot.asp" TargetMode="External"/><Relationship Id="rId91" Type="http://schemas.openxmlformats.org/officeDocument/2006/relationships/hyperlink" Target="https://www.w3schools.com/tags/tag_img.asp" TargetMode="External"/><Relationship Id="rId96" Type="http://schemas.openxmlformats.org/officeDocument/2006/relationships/hyperlink" Target="https://www.w3schools.com/tags/tag_object.as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yperlink" Target="https://www.w3schools.com/tags/tag_ol.asp" TargetMode="External"/><Relationship Id="rId28" Type="http://schemas.openxmlformats.org/officeDocument/2006/relationships/image" Target="media/image11.png"/><Relationship Id="rId49" Type="http://schemas.openxmlformats.org/officeDocument/2006/relationships/hyperlink" Target="https://www.w3schools.com/tags/tag_address.asp" TargetMode="External"/><Relationship Id="rId114" Type="http://schemas.openxmlformats.org/officeDocument/2006/relationships/image" Target="media/image34.png"/><Relationship Id="rId119" Type="http://schemas.openxmlformats.org/officeDocument/2006/relationships/image" Target="media/image39.png"/><Relationship Id="rId44" Type="http://schemas.openxmlformats.org/officeDocument/2006/relationships/image" Target="media/image26.png"/><Relationship Id="rId60" Type="http://schemas.openxmlformats.org/officeDocument/2006/relationships/hyperlink" Target="https://www.w3schools.com/tags/tag_figure.asp" TargetMode="External"/><Relationship Id="rId65" Type="http://schemas.openxmlformats.org/officeDocument/2006/relationships/hyperlink" Target="https://www.w3schools.com/tags/tag_hr.asp" TargetMode="External"/><Relationship Id="rId81" Type="http://schemas.openxmlformats.org/officeDocument/2006/relationships/hyperlink" Target="https://www.w3schools.com/tags/tag_b.asp" TargetMode="External"/><Relationship Id="rId86" Type="http://schemas.openxmlformats.org/officeDocument/2006/relationships/hyperlink" Target="https://www.w3schools.com/tags/tag_cite.asp" TargetMode="External"/><Relationship Id="rId13" Type="http://schemas.openxmlformats.org/officeDocument/2006/relationships/hyperlink" Target="http://whatwg.org/html/" TargetMode="External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hyperlink" Target="https://www.w3schools.com/tags/tag_tt.asp" TargetMode="External"/><Relationship Id="rId34" Type="http://schemas.openxmlformats.org/officeDocument/2006/relationships/image" Target="media/image17.png"/><Relationship Id="rId50" Type="http://schemas.openxmlformats.org/officeDocument/2006/relationships/hyperlink" Target="https://www.w3schools.com/tags/tag_article.asp" TargetMode="External"/><Relationship Id="rId55" Type="http://schemas.openxmlformats.org/officeDocument/2006/relationships/hyperlink" Target="https://www.w3schools.com/tags/tag_div.asp" TargetMode="External"/><Relationship Id="rId76" Type="http://schemas.openxmlformats.org/officeDocument/2006/relationships/hyperlink" Target="https://www.w3schools.com/tags/tag_ul.asp" TargetMode="External"/><Relationship Id="rId97" Type="http://schemas.openxmlformats.org/officeDocument/2006/relationships/hyperlink" Target="https://www.w3schools.com/tags/tag_output.asp" TargetMode="External"/><Relationship Id="rId104" Type="http://schemas.openxmlformats.org/officeDocument/2006/relationships/hyperlink" Target="https://www.w3schools.com/tags/tag_strong.asp" TargetMode="External"/><Relationship Id="rId120" Type="http://schemas.openxmlformats.org/officeDocument/2006/relationships/header" Target="header1.xml"/><Relationship Id="rId125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www.w3schools.com/tags/tag_p.asp" TargetMode="External"/><Relationship Id="rId92" Type="http://schemas.openxmlformats.org/officeDocument/2006/relationships/hyperlink" Target="https://www.w3schools.com/tags/tag_input.asp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2.png"/><Relationship Id="rId24" Type="http://schemas.openxmlformats.org/officeDocument/2006/relationships/hyperlink" Target="https://www.w3schools.com/tags/tag_li.asp" TargetMode="External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66" Type="http://schemas.openxmlformats.org/officeDocument/2006/relationships/hyperlink" Target="https://www.w3schools.com/tags/tag_li.asp" TargetMode="External"/><Relationship Id="rId87" Type="http://schemas.openxmlformats.org/officeDocument/2006/relationships/hyperlink" Target="https://www.w3schools.com/tags/tag_code.asp" TargetMode="External"/><Relationship Id="rId110" Type="http://schemas.openxmlformats.org/officeDocument/2006/relationships/hyperlink" Target="https://www.w3schools.com/tags/tag_var.asp" TargetMode="External"/><Relationship Id="rId115" Type="http://schemas.openxmlformats.org/officeDocument/2006/relationships/image" Target="media/image35.png"/><Relationship Id="rId61" Type="http://schemas.openxmlformats.org/officeDocument/2006/relationships/hyperlink" Target="https://www.w3schools.com/tags/tag_footer.asp" TargetMode="External"/><Relationship Id="rId82" Type="http://schemas.openxmlformats.org/officeDocument/2006/relationships/hyperlink" Target="https://www.w3schools.com/tags/tag_bdo.asp" TargetMode="External"/><Relationship Id="rId19" Type="http://schemas.openxmlformats.org/officeDocument/2006/relationships/image" Target="media/image8.png"/><Relationship Id="rId14" Type="http://schemas.openxmlformats.org/officeDocument/2006/relationships/hyperlink" Target="http://www.w3.org/TR/html5/" TargetMode="External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56" Type="http://schemas.openxmlformats.org/officeDocument/2006/relationships/hyperlink" Target="https://www.w3schools.com/tags/tag_dl.asp" TargetMode="External"/><Relationship Id="rId77" Type="http://schemas.openxmlformats.org/officeDocument/2006/relationships/hyperlink" Target="https://www.w3schools.com/tags/tag_video.asp" TargetMode="External"/><Relationship Id="rId100" Type="http://schemas.openxmlformats.org/officeDocument/2006/relationships/hyperlink" Target="https://www.w3schools.com/tags/tag_script.asp" TargetMode="External"/><Relationship Id="rId105" Type="http://schemas.openxmlformats.org/officeDocument/2006/relationships/hyperlink" Target="https://www.w3schools.com/tags/tag_sub.asp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www.w3schools.com/tags/tag_aside.asp" TargetMode="External"/><Relationship Id="rId72" Type="http://schemas.openxmlformats.org/officeDocument/2006/relationships/hyperlink" Target="https://www.w3schools.com/tags/tag_pre.asp" TargetMode="External"/><Relationship Id="rId93" Type="http://schemas.openxmlformats.org/officeDocument/2006/relationships/hyperlink" Target="https://www.w3schools.com/tags/tag_kbd.asp" TargetMode="External"/><Relationship Id="rId98" Type="http://schemas.openxmlformats.org/officeDocument/2006/relationships/hyperlink" Target="https://www.w3schools.com/tags/tag_q.asp" TargetMode="External"/><Relationship Id="rId121" Type="http://schemas.openxmlformats.org/officeDocument/2006/relationships/header" Target="header2.xml"/><Relationship Id="rId3" Type="http://schemas.openxmlformats.org/officeDocument/2006/relationships/styles" Target="styles.xml"/><Relationship Id="rId25" Type="http://schemas.openxmlformats.org/officeDocument/2006/relationships/hyperlink" Target="https://www.w3schools.com/tags/tag_dl.asp" TargetMode="External"/><Relationship Id="rId46" Type="http://schemas.openxmlformats.org/officeDocument/2006/relationships/image" Target="media/image28.png"/><Relationship Id="rId67" Type="http://schemas.openxmlformats.org/officeDocument/2006/relationships/hyperlink" Target="https://www.w3schools.com/tags/tag_main.asp" TargetMode="External"/><Relationship Id="rId116" Type="http://schemas.openxmlformats.org/officeDocument/2006/relationships/image" Target="media/image36.png"/><Relationship Id="rId20" Type="http://schemas.openxmlformats.org/officeDocument/2006/relationships/image" Target="media/image9.png"/><Relationship Id="rId41" Type="http://schemas.openxmlformats.org/officeDocument/2006/relationships/image" Target="media/image23.png"/><Relationship Id="rId62" Type="http://schemas.openxmlformats.org/officeDocument/2006/relationships/hyperlink" Target="https://www.w3schools.com/tags/tag_form.asp" TargetMode="External"/><Relationship Id="rId83" Type="http://schemas.openxmlformats.org/officeDocument/2006/relationships/hyperlink" Target="https://www.w3schools.com/tags/tag_big.asp" TargetMode="External"/><Relationship Id="rId88" Type="http://schemas.openxmlformats.org/officeDocument/2006/relationships/hyperlink" Target="https://www.w3schools.com/tags/tag_dfn.asp" TargetMode="External"/><Relationship Id="rId111" Type="http://schemas.openxmlformats.org/officeDocument/2006/relationships/image" Target="media/image31.png"/><Relationship Id="rId15" Type="http://schemas.openxmlformats.org/officeDocument/2006/relationships/hyperlink" Target="http://www.w3.org/TR/html51/" TargetMode="External"/><Relationship Id="rId36" Type="http://schemas.openxmlformats.org/officeDocument/2006/relationships/image" Target="media/image19.png"/><Relationship Id="rId57" Type="http://schemas.openxmlformats.org/officeDocument/2006/relationships/hyperlink" Target="https://www.w3schools.com/tags/tag_dt.asp" TargetMode="External"/><Relationship Id="rId106" Type="http://schemas.openxmlformats.org/officeDocument/2006/relationships/hyperlink" Target="https://www.w3schools.com/tags/tag_sup.asp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14.png"/><Relationship Id="rId52" Type="http://schemas.openxmlformats.org/officeDocument/2006/relationships/hyperlink" Target="https://www.w3schools.com/tags/tag_blockquote.asp" TargetMode="External"/><Relationship Id="rId73" Type="http://schemas.openxmlformats.org/officeDocument/2006/relationships/hyperlink" Target="https://www.w3schools.com/tags/tag_section.asp" TargetMode="External"/><Relationship Id="rId78" Type="http://schemas.openxmlformats.org/officeDocument/2006/relationships/hyperlink" Target="https://www.w3schools.com/tags/tag_a.asp" TargetMode="External"/><Relationship Id="rId94" Type="http://schemas.openxmlformats.org/officeDocument/2006/relationships/hyperlink" Target="https://www.w3schools.com/tags/tag_label.asp" TargetMode="External"/><Relationship Id="rId99" Type="http://schemas.openxmlformats.org/officeDocument/2006/relationships/hyperlink" Target="https://www.w3schools.com/tags/tag_samp.asp" TargetMode="External"/><Relationship Id="rId101" Type="http://schemas.openxmlformats.org/officeDocument/2006/relationships/hyperlink" Target="https://www.w3schools.com/tags/tag_select.asp" TargetMode="External"/><Relationship Id="rId12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624D36-010D-4D5B-87B7-0523C3D44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5</TotalTime>
  <Pages>50</Pages>
  <Words>6865</Words>
  <Characters>39134</Characters>
  <Application>Microsoft Office Word</Application>
  <DocSecurity>0</DocSecurity>
  <Lines>326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uhammad Talha</cp:lastModifiedBy>
  <cp:revision>208</cp:revision>
  <cp:lastPrinted>2021-06-26T07:38:00Z</cp:lastPrinted>
  <dcterms:created xsi:type="dcterms:W3CDTF">2021-05-16T03:10:00Z</dcterms:created>
  <dcterms:modified xsi:type="dcterms:W3CDTF">2022-03-29T05:54:00Z</dcterms:modified>
</cp:coreProperties>
</file>